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86392" w14:textId="1AFB35F6" w:rsidR="00FD45AF" w:rsidRPr="00785F99" w:rsidRDefault="00FD45AF" w:rsidP="00901EF2"/>
    <w:p w14:paraId="5130C549" w14:textId="1B14BDE6" w:rsidR="00FD45AF" w:rsidRPr="00785F99" w:rsidRDefault="00FD45AF" w:rsidP="00901EF2"/>
    <w:p w14:paraId="3337418C" w14:textId="107AA785" w:rsidR="00602C12" w:rsidRPr="00785F99" w:rsidRDefault="00602C12" w:rsidP="00901EF2"/>
    <w:p w14:paraId="69DA5FDD" w14:textId="106F9D77" w:rsidR="00602C12" w:rsidRPr="00785F99" w:rsidRDefault="00602C12" w:rsidP="00901EF2"/>
    <w:p w14:paraId="799C907A" w14:textId="77777777" w:rsidR="00602C12" w:rsidRPr="00785F99" w:rsidRDefault="00602C12" w:rsidP="00901EF2"/>
    <w:p w14:paraId="2EE01631" w14:textId="77777777" w:rsidR="006759C2" w:rsidRDefault="006759C2" w:rsidP="00901EF2"/>
    <w:p w14:paraId="3F52CCD8" w14:textId="77777777" w:rsidR="00F72301" w:rsidRPr="00785F99" w:rsidRDefault="00F72301" w:rsidP="00901EF2"/>
    <w:p w14:paraId="762FF623" w14:textId="35B76F73" w:rsidR="008A4A6F" w:rsidRPr="006F64CD" w:rsidRDefault="00602C12" w:rsidP="00901EF2">
      <w:pPr>
        <w:pStyle w:val="Title"/>
      </w:pPr>
      <w:r w:rsidRPr="006F64CD">
        <w:t xml:space="preserve">Better Bins </w:t>
      </w:r>
      <w:r w:rsidR="008A4A6F" w:rsidRPr="006F64CD">
        <w:t>Plus: Go FOGO</w:t>
      </w:r>
    </w:p>
    <w:p w14:paraId="7AFE6423" w14:textId="0EFBBFAD" w:rsidR="00602C12" w:rsidRPr="00901EF2" w:rsidRDefault="00602C12" w:rsidP="00901EF2">
      <w:pPr>
        <w:pStyle w:val="Subtitle"/>
      </w:pPr>
      <w:r w:rsidRPr="00901EF2">
        <w:t>Kerbside</w:t>
      </w:r>
      <w:r w:rsidR="008A4A6F" w:rsidRPr="00901EF2">
        <w:t xml:space="preserve"> </w:t>
      </w:r>
      <w:r w:rsidR="00F14F25" w:rsidRPr="00901EF2">
        <w:t>c</w:t>
      </w:r>
      <w:r w:rsidRPr="00901EF2">
        <w:t xml:space="preserve">ollection </w:t>
      </w:r>
      <w:r w:rsidR="00F14F25" w:rsidRPr="00901EF2">
        <w:t>p</w:t>
      </w:r>
      <w:r w:rsidRPr="00901EF2">
        <w:t>rogram</w:t>
      </w:r>
    </w:p>
    <w:p w14:paraId="23F10EFB" w14:textId="4134A539" w:rsidR="00602C12" w:rsidRPr="00901EF2" w:rsidRDefault="00AC60CD" w:rsidP="00901EF2">
      <w:pPr>
        <w:pStyle w:val="Subtitle"/>
        <w:rPr>
          <w:rStyle w:val="SubtleEmphasis"/>
          <w:rFonts w:ascii="Trebuchet MS" w:hAnsi="Trebuchet MS"/>
          <w:i w:val="0"/>
          <w:iCs w:val="0"/>
          <w:sz w:val="28"/>
          <w:szCs w:val="28"/>
        </w:rPr>
      </w:pPr>
      <w:r w:rsidRPr="00901EF2">
        <w:rPr>
          <w:rStyle w:val="SubtleEmphasis"/>
          <w:rFonts w:ascii="Trebuchet MS" w:hAnsi="Trebuchet MS"/>
          <w:i w:val="0"/>
          <w:iCs w:val="0"/>
          <w:sz w:val="28"/>
          <w:szCs w:val="28"/>
        </w:rPr>
        <w:t xml:space="preserve">Annual report </w:t>
      </w:r>
    </w:p>
    <w:p w14:paraId="5C713362" w14:textId="77777777" w:rsidR="00F72301" w:rsidRPr="00785F99" w:rsidRDefault="00F72301" w:rsidP="00901EF2"/>
    <w:p w14:paraId="1DC4CCE3" w14:textId="77777777" w:rsidR="00602C12" w:rsidRPr="00785F99" w:rsidRDefault="00602C12" w:rsidP="00901EF2"/>
    <w:p w14:paraId="75F2E086" w14:textId="31B23F90" w:rsidR="009734D1" w:rsidRPr="006F64CD" w:rsidRDefault="009734D1" w:rsidP="00901EF2">
      <w:pPr>
        <w:pStyle w:val="Heading1"/>
      </w:pPr>
      <w:r w:rsidRPr="006F64CD">
        <w:t>Section A</w:t>
      </w:r>
      <w:r w:rsidR="000D288E">
        <w:t>:</w:t>
      </w:r>
      <w:r w:rsidRPr="006F64CD">
        <w:t xml:space="preserve"> </w:t>
      </w:r>
      <w:r w:rsidR="00A85E45">
        <w:t>organisation and contact</w:t>
      </w:r>
      <w:r w:rsidR="00524CED" w:rsidRPr="006F64CD">
        <w:t xml:space="preserve"> </w:t>
      </w:r>
      <w:r w:rsidRPr="006F64CD">
        <w:t>details</w:t>
      </w:r>
      <w:r w:rsidR="00F14F25" w:rsidRPr="00360476">
        <w:t xml:space="preserve"> </w:t>
      </w:r>
    </w:p>
    <w:tbl>
      <w:tblPr>
        <w:tblStyle w:val="TableGrid"/>
        <w:tblW w:w="9634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405"/>
        <w:gridCol w:w="7229"/>
      </w:tblGrid>
      <w:tr w:rsidR="009734D1" w:rsidRPr="00C93E37" w14:paraId="1F432CF2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66E43A63" w14:textId="3343A588" w:rsidR="009734D1" w:rsidRPr="00901EF2" w:rsidRDefault="009734D1" w:rsidP="00BC1680">
            <w:pPr>
              <w:pStyle w:val="NoSpacing"/>
            </w:pPr>
            <w:r w:rsidRPr="00901EF2">
              <w:t>Local government</w:t>
            </w:r>
          </w:p>
        </w:tc>
        <w:tc>
          <w:tcPr>
            <w:tcW w:w="7229" w:type="dxa"/>
            <w:vAlign w:val="center"/>
          </w:tcPr>
          <w:sdt>
            <w:sdtPr>
              <w:id w:val="363796053"/>
              <w:placeholder>
                <w:docPart w:val="DefaultPlaceholder_1081868574"/>
              </w:placeholder>
              <w:showingPlcHdr/>
            </w:sdtPr>
            <w:sdtEndPr/>
            <w:sdtContent>
              <w:p w14:paraId="5CA0C8C6" w14:textId="3F3804A5" w:rsidR="00830D10" w:rsidRPr="00901EF2" w:rsidRDefault="00F27FF9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9734D1" w:rsidRPr="00C93E37" w14:paraId="3F56965E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6F2011A9" w14:textId="77777777" w:rsidR="009734D1" w:rsidRPr="00901EF2" w:rsidRDefault="009734D1" w:rsidP="00BC1680">
            <w:pPr>
              <w:pStyle w:val="NoSpacing"/>
            </w:pPr>
            <w:r w:rsidRPr="00901EF2">
              <w:t>Chief Executive Officer</w:t>
            </w:r>
          </w:p>
        </w:tc>
        <w:tc>
          <w:tcPr>
            <w:tcW w:w="7229" w:type="dxa"/>
            <w:vAlign w:val="center"/>
          </w:tcPr>
          <w:sdt>
            <w:sdtPr>
              <w:id w:val="-1111821877"/>
              <w:placeholder>
                <w:docPart w:val="DefaultPlaceholder_1081868574"/>
              </w:placeholder>
              <w:showingPlcHdr/>
            </w:sdtPr>
            <w:sdtEndPr/>
            <w:sdtContent>
              <w:p w14:paraId="3C5260C1" w14:textId="04732279" w:rsidR="00830D10" w:rsidRPr="00901EF2" w:rsidRDefault="00B53331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9734D1" w:rsidRPr="00C93E37" w14:paraId="4E9FEF44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77D36E36" w14:textId="77777777" w:rsidR="009734D1" w:rsidRPr="00901EF2" w:rsidRDefault="009734D1" w:rsidP="00BC1680">
            <w:pPr>
              <w:pStyle w:val="NoSpacing"/>
            </w:pPr>
            <w:r w:rsidRPr="00901EF2">
              <w:t>Address</w:t>
            </w:r>
          </w:p>
        </w:tc>
        <w:tc>
          <w:tcPr>
            <w:tcW w:w="7229" w:type="dxa"/>
            <w:vAlign w:val="center"/>
          </w:tcPr>
          <w:sdt>
            <w:sdtPr>
              <w:id w:val="2143994346"/>
              <w:placeholder>
                <w:docPart w:val="DefaultPlaceholder_1081868574"/>
              </w:placeholder>
              <w:showingPlcHdr/>
            </w:sdtPr>
            <w:sdtEndPr/>
            <w:sdtContent>
              <w:p w14:paraId="0537F433" w14:textId="2E8DCEF7" w:rsidR="00830D10" w:rsidRPr="00901EF2" w:rsidRDefault="00B53331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9734D1" w:rsidRPr="00C93E37" w14:paraId="6C53AD26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68AADA05" w14:textId="66409E3A" w:rsidR="009734D1" w:rsidRPr="00901EF2" w:rsidRDefault="004F333B" w:rsidP="00BC1680">
            <w:pPr>
              <w:pStyle w:val="NoSpacing"/>
            </w:pPr>
            <w:r w:rsidRPr="00901EF2">
              <w:t>Project manager/</w:t>
            </w:r>
            <w:r w:rsidR="009734D1" w:rsidRPr="00901EF2">
              <w:t xml:space="preserve">officer </w:t>
            </w:r>
            <w:r w:rsidR="000D288E">
              <w:t>who</w:t>
            </w:r>
            <w:r w:rsidR="000D288E" w:rsidRPr="00901EF2">
              <w:t xml:space="preserve"> </w:t>
            </w:r>
            <w:r w:rsidR="00726CEA" w:rsidRPr="00901EF2">
              <w:t xml:space="preserve">prepared this report </w:t>
            </w:r>
          </w:p>
        </w:tc>
        <w:tc>
          <w:tcPr>
            <w:tcW w:w="7229" w:type="dxa"/>
            <w:vAlign w:val="center"/>
          </w:tcPr>
          <w:sdt>
            <w:sdtPr>
              <w:id w:val="1996914451"/>
              <w:placeholder>
                <w:docPart w:val="DefaultPlaceholder_1081868574"/>
              </w:placeholder>
              <w:showingPlcHdr/>
            </w:sdtPr>
            <w:sdtEndPr/>
            <w:sdtContent>
              <w:p w14:paraId="7D7AD53E" w14:textId="4CEA1715" w:rsidR="00830D10" w:rsidRPr="00901EF2" w:rsidRDefault="00B53331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9734D1" w:rsidRPr="00C93E37" w14:paraId="2F808DBD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61266DEF" w14:textId="77777777" w:rsidR="009734D1" w:rsidRPr="00901EF2" w:rsidRDefault="009734D1" w:rsidP="00BC1680">
            <w:pPr>
              <w:pStyle w:val="NoSpacing"/>
            </w:pPr>
            <w:r w:rsidRPr="00901EF2">
              <w:t>Position</w:t>
            </w:r>
          </w:p>
        </w:tc>
        <w:tc>
          <w:tcPr>
            <w:tcW w:w="7229" w:type="dxa"/>
            <w:vAlign w:val="center"/>
          </w:tcPr>
          <w:sdt>
            <w:sdtPr>
              <w:id w:val="1846513592"/>
              <w:placeholder>
                <w:docPart w:val="DefaultPlaceholder_1081868574"/>
              </w:placeholder>
              <w:showingPlcHdr/>
            </w:sdtPr>
            <w:sdtEndPr/>
            <w:sdtContent>
              <w:p w14:paraId="1A544FA8" w14:textId="75557153" w:rsidR="00830D10" w:rsidRPr="00901EF2" w:rsidRDefault="00B53331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9734D1" w:rsidRPr="00C93E37" w14:paraId="651F8D86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71CA5DDB" w14:textId="77777777" w:rsidR="009734D1" w:rsidRPr="00901EF2" w:rsidRDefault="009734D1" w:rsidP="00BC1680">
            <w:pPr>
              <w:pStyle w:val="NoSpacing"/>
            </w:pPr>
            <w:r w:rsidRPr="00901EF2">
              <w:t>Phone</w:t>
            </w:r>
          </w:p>
        </w:tc>
        <w:tc>
          <w:tcPr>
            <w:tcW w:w="7229" w:type="dxa"/>
            <w:vAlign w:val="center"/>
          </w:tcPr>
          <w:sdt>
            <w:sdtPr>
              <w:id w:val="2116250396"/>
              <w:placeholder>
                <w:docPart w:val="DefaultPlaceholder_1081868574"/>
              </w:placeholder>
              <w:showingPlcHdr/>
            </w:sdtPr>
            <w:sdtEndPr/>
            <w:sdtContent>
              <w:p w14:paraId="7B7F7E5C" w14:textId="1177A1DD" w:rsidR="00830D10" w:rsidRPr="00901EF2" w:rsidRDefault="00B53331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9734D1" w:rsidRPr="00C93E37" w14:paraId="6ACDADF0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0685427F" w14:textId="77777777" w:rsidR="009734D1" w:rsidRPr="00901EF2" w:rsidRDefault="009734D1" w:rsidP="00BC1680">
            <w:pPr>
              <w:pStyle w:val="NoSpacing"/>
            </w:pPr>
            <w:r w:rsidRPr="00901EF2">
              <w:t>Email</w:t>
            </w:r>
          </w:p>
        </w:tc>
        <w:tc>
          <w:tcPr>
            <w:tcW w:w="7229" w:type="dxa"/>
            <w:vAlign w:val="center"/>
          </w:tcPr>
          <w:sdt>
            <w:sdtPr>
              <w:id w:val="-30426786"/>
              <w:placeholder>
                <w:docPart w:val="DefaultPlaceholder_1081868574"/>
              </w:placeholder>
              <w:showingPlcHdr/>
            </w:sdtPr>
            <w:sdtEndPr/>
            <w:sdtContent>
              <w:p w14:paraId="4154BC6E" w14:textId="676A97EF" w:rsidR="00830D10" w:rsidRPr="00901EF2" w:rsidRDefault="00B53331" w:rsidP="00BC1680">
                <w:pPr>
                  <w:pStyle w:val="NoSpacing"/>
                </w:pPr>
                <w:r w:rsidRPr="00901EF2">
                  <w:rPr>
                    <w:rStyle w:val="PlaceholderText"/>
                    <w:rFonts w:cstheme="minorHAnsi"/>
                  </w:rPr>
                  <w:t>Click here to enter text.</w:t>
                </w:r>
              </w:p>
            </w:sdtContent>
          </w:sdt>
        </w:tc>
      </w:tr>
      <w:tr w:rsidR="00C208B6" w:rsidRPr="00C93E37" w14:paraId="216FA833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0244C30C" w14:textId="67B07A77" w:rsidR="00C208B6" w:rsidRPr="00901EF2" w:rsidRDefault="006754AB" w:rsidP="00BC1680">
            <w:pPr>
              <w:pStyle w:val="NoSpacing"/>
            </w:pPr>
            <w:r w:rsidRPr="00901EF2">
              <w:t>Preparer s</w:t>
            </w:r>
            <w:r w:rsidR="00C208B6" w:rsidRPr="00901EF2">
              <w:t>ign and date</w:t>
            </w:r>
          </w:p>
        </w:tc>
        <w:sdt>
          <w:sdtPr>
            <w:rPr>
              <w:rFonts w:cstheme="minorHAnsi"/>
            </w:rPr>
            <w:id w:val="119750309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29" w:type="dxa"/>
                <w:vAlign w:val="center"/>
              </w:tcPr>
              <w:p w14:paraId="22FB6573" w14:textId="0F128BF1" w:rsidR="00C208B6" w:rsidRPr="00901EF2" w:rsidRDefault="00901EF2" w:rsidP="00BC1680">
                <w:pPr>
                  <w:pStyle w:val="NoSpacing"/>
                  <w:rPr>
                    <w:rFonts w:cstheme="minorHAnsi"/>
                  </w:rPr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177A8" w:rsidRPr="00C93E37" w14:paraId="21843917" w14:textId="77777777" w:rsidTr="005A2065">
        <w:tc>
          <w:tcPr>
            <w:tcW w:w="2405" w:type="dxa"/>
            <w:shd w:val="clear" w:color="auto" w:fill="E2EFD9" w:themeFill="accent6" w:themeFillTint="33"/>
            <w:vAlign w:val="center"/>
          </w:tcPr>
          <w:p w14:paraId="18E24042" w14:textId="70EC2C9C" w:rsidR="002177A8" w:rsidRPr="00901EF2" w:rsidRDefault="00BD5894" w:rsidP="00BC1680">
            <w:pPr>
              <w:pStyle w:val="NoSpacing"/>
            </w:pPr>
            <w:r w:rsidRPr="00901EF2">
              <w:t xml:space="preserve">Previous </w:t>
            </w:r>
            <w:r w:rsidR="002177A8" w:rsidRPr="00901EF2">
              <w:t>Better Bins participation</w:t>
            </w:r>
          </w:p>
        </w:tc>
        <w:tc>
          <w:tcPr>
            <w:tcW w:w="7229" w:type="dxa"/>
            <w:vAlign w:val="center"/>
          </w:tcPr>
          <w:p w14:paraId="3AC7E40A" w14:textId="4649C0A3" w:rsidR="002177A8" w:rsidRPr="00901EF2" w:rsidRDefault="00A22FFA" w:rsidP="00BC1680">
            <w:pPr>
              <w:pStyle w:val="NoSpacing"/>
            </w:pPr>
            <w:sdt>
              <w:sdtPr>
                <w:id w:val="-185526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E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1EF2">
              <w:t xml:space="preserve"> Yes    </w:t>
            </w:r>
            <w:sdt>
              <w:sdtPr>
                <w:id w:val="121262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1E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01EF2">
              <w:t xml:space="preserve"> No</w:t>
            </w:r>
          </w:p>
        </w:tc>
      </w:tr>
    </w:tbl>
    <w:p w14:paraId="6F96B231" w14:textId="77777777" w:rsidR="00D77FD3" w:rsidRPr="00785F99" w:rsidRDefault="00D77FD3" w:rsidP="00901EF2"/>
    <w:p w14:paraId="5C4F42BD" w14:textId="7B649448" w:rsidR="00901EF2" w:rsidRDefault="00901EF2" w:rsidP="00901EF2">
      <w:r>
        <w:br w:type="page"/>
      </w:r>
    </w:p>
    <w:p w14:paraId="7B98260E" w14:textId="72A9A488" w:rsidR="009D424F" w:rsidRDefault="009D424F" w:rsidP="00901EF2">
      <w:pPr>
        <w:pStyle w:val="Heading1"/>
      </w:pPr>
      <w:r w:rsidRPr="006F64CD">
        <w:lastRenderedPageBreak/>
        <w:t>Section B</w:t>
      </w:r>
      <w:r w:rsidR="000D288E">
        <w:t xml:space="preserve">: </w:t>
      </w:r>
      <w:r w:rsidR="00F14F25">
        <w:t>p</w:t>
      </w:r>
      <w:r w:rsidRPr="006F64CD">
        <w:t xml:space="preserve">roject </w:t>
      </w:r>
      <w:r w:rsidR="00DD21BF">
        <w:t xml:space="preserve">status </w:t>
      </w:r>
    </w:p>
    <w:tbl>
      <w:tblPr>
        <w:tblStyle w:val="TableGrid"/>
        <w:tblW w:w="9776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621"/>
        <w:gridCol w:w="499"/>
        <w:gridCol w:w="314"/>
        <w:gridCol w:w="809"/>
        <w:gridCol w:w="13"/>
        <w:gridCol w:w="1612"/>
        <w:gridCol w:w="1622"/>
        <w:gridCol w:w="25"/>
        <w:gridCol w:w="787"/>
        <w:gridCol w:w="811"/>
        <w:gridCol w:w="31"/>
        <w:gridCol w:w="1592"/>
        <w:gridCol w:w="40"/>
      </w:tblGrid>
      <w:tr w:rsidR="006B36C1" w:rsidRPr="00C93E37" w14:paraId="7D9F154A" w14:textId="77777777" w:rsidTr="000A1530">
        <w:trPr>
          <w:gridAfter w:val="1"/>
          <w:wAfter w:w="40" w:type="dxa"/>
          <w:trHeight w:val="285"/>
        </w:trPr>
        <w:tc>
          <w:tcPr>
            <w:tcW w:w="9736" w:type="dxa"/>
            <w:gridSpan w:val="12"/>
            <w:shd w:val="clear" w:color="auto" w:fill="E2EFD9" w:themeFill="accent6" w:themeFillTint="33"/>
            <w:vAlign w:val="center"/>
          </w:tcPr>
          <w:p w14:paraId="0C6E46CE" w14:textId="2ACD57A4" w:rsidR="006B36C1" w:rsidRPr="00785F99" w:rsidRDefault="00AE7C47" w:rsidP="00BC1680">
            <w:pPr>
              <w:pStyle w:val="Heading2"/>
              <w:outlineLvl w:val="1"/>
            </w:pPr>
            <w:r w:rsidRPr="000162C7">
              <w:t xml:space="preserve">Food organics and garden organics </w:t>
            </w:r>
            <w:r w:rsidR="00C6105B" w:rsidRPr="000162C7">
              <w:t xml:space="preserve">delivery </w:t>
            </w:r>
          </w:p>
        </w:tc>
      </w:tr>
      <w:tr w:rsidR="00BC1680" w:rsidRPr="00C93E37" w14:paraId="01492A71" w14:textId="77777777" w:rsidTr="000A1530">
        <w:trPr>
          <w:gridAfter w:val="1"/>
          <w:wAfter w:w="40" w:type="dxa"/>
          <w:trHeight w:val="285"/>
        </w:trPr>
        <w:tc>
          <w:tcPr>
            <w:tcW w:w="9736" w:type="dxa"/>
            <w:gridSpan w:val="12"/>
            <w:vAlign w:val="center"/>
          </w:tcPr>
          <w:p w14:paraId="03B99300" w14:textId="2A98D4FC" w:rsidR="00BC1680" w:rsidRPr="000162C7" w:rsidRDefault="00BC1680" w:rsidP="00BC1680">
            <w:pPr>
              <w:pStyle w:val="NoSpacing"/>
            </w:pPr>
            <w:r>
              <w:t xml:space="preserve">Food </w:t>
            </w:r>
            <w:r w:rsidR="000D288E">
              <w:t>o</w:t>
            </w:r>
            <w:r>
              <w:t xml:space="preserve">rganics and </w:t>
            </w:r>
            <w:r w:rsidR="000D288E">
              <w:t>g</w:t>
            </w:r>
            <w:r w:rsidRPr="00BC1680">
              <w:t>arden</w:t>
            </w:r>
            <w:r>
              <w:t xml:space="preserve"> </w:t>
            </w:r>
            <w:r w:rsidR="000D288E">
              <w:t>o</w:t>
            </w:r>
            <w:r>
              <w:t>rganics (FOGO) kerbside collection service was implemented in the following period(s)</w:t>
            </w:r>
            <w:r w:rsidR="000D288E">
              <w:t>:</w:t>
            </w:r>
          </w:p>
        </w:tc>
      </w:tr>
      <w:tr w:rsidR="00BC1680" w:rsidRPr="00C93E37" w14:paraId="0FCA0A1B" w14:textId="77777777" w:rsidTr="00290F38">
        <w:trPr>
          <w:gridAfter w:val="1"/>
          <w:wAfter w:w="40" w:type="dxa"/>
          <w:trHeight w:val="20"/>
        </w:trPr>
        <w:tc>
          <w:tcPr>
            <w:tcW w:w="2434" w:type="dxa"/>
            <w:gridSpan w:val="3"/>
            <w:vAlign w:val="center"/>
          </w:tcPr>
          <w:p w14:paraId="5F1FED98" w14:textId="27D9A8BB" w:rsidR="00BC1680" w:rsidRPr="000162C7" w:rsidRDefault="00A22FFA" w:rsidP="00BC1680">
            <w:pPr>
              <w:pStyle w:val="NoSpacing"/>
            </w:pPr>
            <w:sdt>
              <w:sdtPr>
                <w:rPr>
                  <w:color w:val="000000"/>
                </w:rPr>
                <w:id w:val="1972550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BC1680" w:rsidRPr="00785F99">
              <w:rPr>
                <w:color w:val="000000"/>
              </w:rPr>
              <w:t xml:space="preserve"> </w:t>
            </w:r>
            <w:r w:rsidR="00BC1680">
              <w:t>2017</w:t>
            </w:r>
            <w:r w:rsidR="000D288E">
              <w:t>–</w:t>
            </w:r>
            <w:r w:rsidR="00BC1680">
              <w:t>18</w:t>
            </w:r>
          </w:p>
        </w:tc>
        <w:tc>
          <w:tcPr>
            <w:tcW w:w="2434" w:type="dxa"/>
            <w:gridSpan w:val="3"/>
            <w:vAlign w:val="center"/>
          </w:tcPr>
          <w:p w14:paraId="66EAD69A" w14:textId="68B3EF8C" w:rsidR="00BC1680" w:rsidRPr="000162C7" w:rsidRDefault="00A22FFA" w:rsidP="00BC1680">
            <w:pPr>
              <w:pStyle w:val="NoSpacing"/>
            </w:pPr>
            <w:sdt>
              <w:sdtPr>
                <w:id w:val="41505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18</w:t>
            </w:r>
            <w:r w:rsidR="000D288E">
              <w:t>–</w:t>
            </w:r>
            <w:r w:rsidR="00BC1680">
              <w:t>19</w:t>
            </w:r>
          </w:p>
        </w:tc>
        <w:tc>
          <w:tcPr>
            <w:tcW w:w="2434" w:type="dxa"/>
            <w:gridSpan w:val="3"/>
            <w:vAlign w:val="center"/>
          </w:tcPr>
          <w:p w14:paraId="5A37D1D9" w14:textId="6CF95145" w:rsidR="00BC1680" w:rsidRPr="00BC1680" w:rsidRDefault="00A22FFA" w:rsidP="00BC1680">
            <w:pPr>
              <w:pStyle w:val="NoSpacing"/>
            </w:pPr>
            <w:sdt>
              <w:sdtPr>
                <w:id w:val="-1917394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19</w:t>
            </w:r>
            <w:r w:rsidR="000D288E">
              <w:t>–</w:t>
            </w:r>
            <w:r w:rsidR="00BC1680">
              <w:t>20</w:t>
            </w:r>
          </w:p>
        </w:tc>
        <w:tc>
          <w:tcPr>
            <w:tcW w:w="2434" w:type="dxa"/>
            <w:gridSpan w:val="3"/>
            <w:vAlign w:val="center"/>
          </w:tcPr>
          <w:p w14:paraId="174A1310" w14:textId="09729206" w:rsidR="00BC1680" w:rsidRPr="00BC1680" w:rsidRDefault="00A22FFA" w:rsidP="00BC1680">
            <w:pPr>
              <w:pStyle w:val="NoSpacing"/>
            </w:pPr>
            <w:sdt>
              <w:sdtPr>
                <w:id w:val="187488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20</w:t>
            </w:r>
            <w:r w:rsidR="000D288E">
              <w:t>–</w:t>
            </w:r>
            <w:r w:rsidR="00BC1680">
              <w:t>21</w:t>
            </w:r>
          </w:p>
        </w:tc>
      </w:tr>
      <w:tr w:rsidR="006B36C1" w:rsidRPr="00C93E37" w14:paraId="1FF435AE" w14:textId="77777777" w:rsidTr="000A1530">
        <w:trPr>
          <w:gridAfter w:val="1"/>
          <w:wAfter w:w="40" w:type="dxa"/>
          <w:trHeight w:val="20"/>
        </w:trPr>
        <w:tc>
          <w:tcPr>
            <w:tcW w:w="9736" w:type="dxa"/>
            <w:gridSpan w:val="12"/>
            <w:shd w:val="clear" w:color="auto" w:fill="E2EFD9" w:themeFill="accent6" w:themeFillTint="33"/>
            <w:vAlign w:val="center"/>
          </w:tcPr>
          <w:p w14:paraId="439AAD39" w14:textId="005900C4" w:rsidR="006B36C1" w:rsidRPr="00785F99" w:rsidRDefault="003770CB" w:rsidP="00BC1680">
            <w:pPr>
              <w:pStyle w:val="Heading2"/>
              <w:outlineLvl w:val="1"/>
            </w:pPr>
            <w:r>
              <w:t>General waste bin size</w:t>
            </w:r>
          </w:p>
        </w:tc>
      </w:tr>
      <w:tr w:rsidR="00BC1680" w:rsidRPr="00C93E37" w14:paraId="396934B8" w14:textId="77777777" w:rsidTr="000A1530">
        <w:trPr>
          <w:gridAfter w:val="1"/>
          <w:wAfter w:w="40" w:type="dxa"/>
          <w:trHeight w:val="2459"/>
        </w:trPr>
        <w:tc>
          <w:tcPr>
            <w:tcW w:w="9736" w:type="dxa"/>
            <w:gridSpan w:val="12"/>
            <w:vAlign w:val="center"/>
          </w:tcPr>
          <w:p w14:paraId="717F118D" w14:textId="197595FF" w:rsidR="00BC1680" w:rsidRDefault="00A22FFA" w:rsidP="00BC1680">
            <w:pPr>
              <w:pStyle w:val="NormalIndent1"/>
            </w:pPr>
            <w:sdt>
              <w:sdtPr>
                <w:id w:val="-2109113100"/>
                <w:placeholder>
                  <w:docPart w:val="8C1D55F893E047C19F4A2AE9D4B82E03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 w:rsidRPr="00901EF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BC1680" w:rsidRPr="00901EF2">
              <w:tab/>
              <w:t>The</w:t>
            </w:r>
            <w:r w:rsidR="00BC1680" w:rsidRPr="31707E63">
              <w:rPr>
                <w:color w:val="000000"/>
              </w:rPr>
              <w:t xml:space="preserve"> </w:t>
            </w:r>
            <w:r w:rsidR="00BC1680" w:rsidRPr="31707E63">
              <w:t>smaller general waste bin volume (equal to or less than 140L per fortnight) was implemented prior to the report period</w:t>
            </w:r>
            <w:r w:rsidR="000D288E">
              <w:t>.</w:t>
            </w:r>
            <w:r w:rsidR="00BC1680" w:rsidRPr="31707E63">
              <w:t xml:space="preserve"> </w:t>
            </w:r>
          </w:p>
          <w:p w14:paraId="32D150D3" w14:textId="77777777" w:rsidR="00BC1680" w:rsidRDefault="00BC1680" w:rsidP="00BC1680">
            <w:r>
              <w:t>OR</w:t>
            </w:r>
          </w:p>
          <w:p w14:paraId="23168798" w14:textId="1235EA6A" w:rsidR="00BC1680" w:rsidRDefault="00A22FFA" w:rsidP="00BC1680">
            <w:pPr>
              <w:pStyle w:val="NormalIndent1"/>
            </w:pPr>
            <w:sdt>
              <w:sdtPr>
                <w:rPr>
                  <w:color w:val="000000"/>
                </w:rPr>
                <w:id w:val="1208219597"/>
                <w:placeholder>
                  <w:docPart w:val="8C1D55F893E047C19F4A2AE9D4B82E03"/>
                </w:placeholder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BC1680" w:rsidRPr="31707E63">
                  <w:rPr>
                    <w:rFonts w:ascii="MS Gothic" w:eastAsia="MS Gothic" w:hAnsi="MS Gothic"/>
                    <w:color w:val="000000"/>
                  </w:rPr>
                  <w:t>☐</w:t>
                </w:r>
              </w:sdtContent>
            </w:sdt>
            <w:r w:rsidR="00BC1680" w:rsidRPr="00901EF2">
              <w:tab/>
            </w:r>
            <w:r w:rsidR="00BC1680" w:rsidRPr="31707E63">
              <w:t xml:space="preserve"> The transition to a smaller general waste bin volume (</w:t>
            </w:r>
            <w:r w:rsidR="00684AD9" w:rsidRPr="31707E63">
              <w:t xml:space="preserve">equal to or </w:t>
            </w:r>
            <w:r w:rsidR="00BC1680" w:rsidRPr="31707E63">
              <w:t xml:space="preserve">less than </w:t>
            </w:r>
            <w:r w:rsidR="00BC1680">
              <w:t>1</w:t>
            </w:r>
            <w:r w:rsidR="00BC1680" w:rsidRPr="31707E63">
              <w:t xml:space="preserve">40L per fortnight) was achieved during the </w:t>
            </w:r>
            <w:r w:rsidR="00BC1680">
              <w:t xml:space="preserve">2020/21 </w:t>
            </w:r>
            <w:r w:rsidR="00BC1680" w:rsidRPr="31707E63">
              <w:t>report period</w:t>
            </w:r>
            <w:r w:rsidR="000D288E">
              <w:t>.</w:t>
            </w:r>
            <w:r w:rsidR="00BC1680" w:rsidRPr="31707E63">
              <w:t xml:space="preserve"> </w:t>
            </w:r>
          </w:p>
          <w:p w14:paraId="325C9D00" w14:textId="77777777" w:rsidR="00BC1680" w:rsidRDefault="00BC1680" w:rsidP="00BC1680">
            <w:r>
              <w:t>OR</w:t>
            </w:r>
          </w:p>
          <w:p w14:paraId="0DC42918" w14:textId="3BC782CF" w:rsidR="00BC1680" w:rsidRDefault="00A22FFA" w:rsidP="00BC1680">
            <w:pPr>
              <w:pStyle w:val="NormalIndent1"/>
            </w:pPr>
            <w:sdt>
              <w:sdtPr>
                <w:id w:val="-8268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901EF2">
              <w:tab/>
            </w:r>
            <w:r w:rsidR="00BC1680" w:rsidRPr="31707E63">
              <w:t xml:space="preserve"> The transition to a smaller general waste bin volume </w:t>
            </w:r>
            <w:r w:rsidR="00BC1680">
              <w:t>will</w:t>
            </w:r>
            <w:r w:rsidR="00BC1680" w:rsidRPr="31707E63">
              <w:t xml:space="preserve"> be achieved in the following year(s)</w:t>
            </w:r>
            <w:r w:rsidR="000D288E">
              <w:t>:</w:t>
            </w:r>
            <w:r w:rsidR="00BC1680" w:rsidRPr="31707E63">
              <w:t xml:space="preserve"> </w:t>
            </w:r>
          </w:p>
        </w:tc>
      </w:tr>
      <w:tr w:rsidR="00BC1680" w:rsidRPr="00C93E37" w14:paraId="65078D45" w14:textId="77777777" w:rsidTr="000A1530">
        <w:trPr>
          <w:gridAfter w:val="1"/>
          <w:wAfter w:w="40" w:type="dxa"/>
          <w:trHeight w:val="20"/>
        </w:trPr>
        <w:tc>
          <w:tcPr>
            <w:tcW w:w="1621" w:type="dxa"/>
            <w:vAlign w:val="center"/>
          </w:tcPr>
          <w:p w14:paraId="01F6ADDC" w14:textId="08107143" w:rsidR="00BC1680" w:rsidRPr="00901EF2" w:rsidRDefault="00A22FFA" w:rsidP="00BC1680">
            <w:pPr>
              <w:pStyle w:val="NoSpacing"/>
            </w:pPr>
            <w:sdt>
              <w:sdtPr>
                <w:rPr>
                  <w:color w:val="000000"/>
                </w:rPr>
                <w:id w:val="322634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BC1680" w:rsidRPr="00785F99">
              <w:rPr>
                <w:color w:val="000000"/>
              </w:rPr>
              <w:t xml:space="preserve"> </w:t>
            </w:r>
            <w:r w:rsidR="00BC1680">
              <w:t>2021</w:t>
            </w:r>
            <w:r w:rsidR="000D288E">
              <w:t>–</w:t>
            </w:r>
            <w:r w:rsidR="00BC1680">
              <w:t>22</w:t>
            </w:r>
          </w:p>
        </w:tc>
        <w:tc>
          <w:tcPr>
            <w:tcW w:w="1622" w:type="dxa"/>
            <w:gridSpan w:val="3"/>
            <w:vAlign w:val="center"/>
          </w:tcPr>
          <w:p w14:paraId="6F788E49" w14:textId="267960B9" w:rsidR="00BC1680" w:rsidRPr="00901EF2" w:rsidRDefault="00A22FFA" w:rsidP="00BC1680">
            <w:pPr>
              <w:pStyle w:val="NoSpacing"/>
            </w:pPr>
            <w:sdt>
              <w:sdtPr>
                <w:id w:val="65542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22</w:t>
            </w:r>
            <w:r w:rsidR="000D288E">
              <w:t>–</w:t>
            </w:r>
            <w:r w:rsidR="00BC1680">
              <w:t>23</w:t>
            </w:r>
          </w:p>
        </w:tc>
        <w:tc>
          <w:tcPr>
            <w:tcW w:w="1625" w:type="dxa"/>
            <w:gridSpan w:val="2"/>
            <w:vAlign w:val="center"/>
          </w:tcPr>
          <w:p w14:paraId="7EF77DA8" w14:textId="133DB267" w:rsidR="00BC1680" w:rsidRPr="00901EF2" w:rsidRDefault="00A22FFA" w:rsidP="00BC1680">
            <w:pPr>
              <w:pStyle w:val="NoSpacing"/>
            </w:pPr>
            <w:sdt>
              <w:sdtPr>
                <w:id w:val="120498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23</w:t>
            </w:r>
            <w:r w:rsidR="000D288E">
              <w:t>–</w:t>
            </w:r>
            <w:r w:rsidR="00BC1680">
              <w:t>24</w:t>
            </w:r>
          </w:p>
        </w:tc>
        <w:tc>
          <w:tcPr>
            <w:tcW w:w="1622" w:type="dxa"/>
            <w:vAlign w:val="center"/>
          </w:tcPr>
          <w:p w14:paraId="779C7F9A" w14:textId="600D582D" w:rsidR="00BC1680" w:rsidRPr="00901EF2" w:rsidRDefault="00A22FFA" w:rsidP="00BC1680">
            <w:pPr>
              <w:pStyle w:val="NoSpacing"/>
            </w:pPr>
            <w:sdt>
              <w:sdtPr>
                <w:id w:val="131514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24</w:t>
            </w:r>
            <w:r w:rsidR="000D288E">
              <w:t>–</w:t>
            </w:r>
            <w:r w:rsidR="00BC1680">
              <w:t>25</w:t>
            </w:r>
          </w:p>
        </w:tc>
        <w:tc>
          <w:tcPr>
            <w:tcW w:w="1623" w:type="dxa"/>
            <w:gridSpan w:val="3"/>
            <w:vAlign w:val="center"/>
          </w:tcPr>
          <w:p w14:paraId="49D8349A" w14:textId="52AC9B6D" w:rsidR="00BC1680" w:rsidRPr="00901EF2" w:rsidRDefault="00A22FFA" w:rsidP="00BC1680">
            <w:pPr>
              <w:pStyle w:val="NoSpacing"/>
            </w:pPr>
            <w:sdt>
              <w:sdtPr>
                <w:id w:val="34460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168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C1680" w:rsidRPr="00785F99">
              <w:t xml:space="preserve"> </w:t>
            </w:r>
            <w:r w:rsidR="00BC1680">
              <w:t>2025</w:t>
            </w:r>
            <w:r w:rsidR="000D288E">
              <w:t>–</w:t>
            </w:r>
            <w:r w:rsidR="00BC1680">
              <w:t>26</w:t>
            </w:r>
          </w:p>
        </w:tc>
        <w:tc>
          <w:tcPr>
            <w:tcW w:w="1623" w:type="dxa"/>
            <w:gridSpan w:val="2"/>
            <w:vAlign w:val="center"/>
          </w:tcPr>
          <w:p w14:paraId="0E76221E" w14:textId="17CF2CCF" w:rsidR="00BC1680" w:rsidRPr="00901EF2" w:rsidRDefault="00BC1680" w:rsidP="00BC1680">
            <w:pPr>
              <w:pStyle w:val="NoSpacing"/>
            </w:pPr>
          </w:p>
        </w:tc>
      </w:tr>
      <w:tr w:rsidR="000A1530" w:rsidRPr="00C93E37" w14:paraId="76F9951F" w14:textId="77777777" w:rsidTr="000A1530">
        <w:trPr>
          <w:gridAfter w:val="1"/>
          <w:wAfter w:w="40" w:type="dxa"/>
          <w:trHeight w:val="20"/>
        </w:trPr>
        <w:tc>
          <w:tcPr>
            <w:tcW w:w="9736" w:type="dxa"/>
            <w:gridSpan w:val="12"/>
            <w:shd w:val="clear" w:color="auto" w:fill="E2EFD9" w:themeFill="accent6" w:themeFillTint="33"/>
            <w:vAlign w:val="center"/>
          </w:tcPr>
          <w:p w14:paraId="3F067D16" w14:textId="239B857C" w:rsidR="000A1530" w:rsidRPr="00901EF2" w:rsidRDefault="000A1530" w:rsidP="000A1530">
            <w:pPr>
              <w:pStyle w:val="Heading2"/>
              <w:outlineLvl w:val="1"/>
            </w:pPr>
            <w:r>
              <w:t>Report period</w:t>
            </w:r>
          </w:p>
        </w:tc>
      </w:tr>
      <w:tr w:rsidR="000A1530" w:rsidRPr="00C93E37" w14:paraId="10387B0C" w14:textId="77777777" w:rsidTr="000A1530">
        <w:trPr>
          <w:gridAfter w:val="1"/>
          <w:wAfter w:w="40" w:type="dxa"/>
          <w:trHeight w:val="20"/>
        </w:trPr>
        <w:tc>
          <w:tcPr>
            <w:tcW w:w="3256" w:type="dxa"/>
            <w:gridSpan w:val="5"/>
            <w:shd w:val="clear" w:color="auto" w:fill="auto"/>
          </w:tcPr>
          <w:p w14:paraId="14292FA8" w14:textId="4824AF29" w:rsidR="000A1530" w:rsidRDefault="000A1530" w:rsidP="000A1530">
            <w:pPr>
              <w:pStyle w:val="Heading2"/>
              <w:outlineLvl w:val="1"/>
            </w:pPr>
            <w:r>
              <w:t xml:space="preserve">Select the relevant </w:t>
            </w:r>
            <w:r w:rsidR="000D288E">
              <w:t>f</w:t>
            </w:r>
            <w:r>
              <w:t>inancial</w:t>
            </w:r>
            <w:r w:rsidR="000D288E">
              <w:t xml:space="preserve"> y</w:t>
            </w:r>
            <w:r>
              <w:t>ear</w:t>
            </w:r>
          </w:p>
          <w:p w14:paraId="0B1604E5" w14:textId="77777777" w:rsidR="000A1530" w:rsidRDefault="000A1530" w:rsidP="000A1530">
            <w:pPr>
              <w:pStyle w:val="Heading2"/>
              <w:outlineLvl w:val="1"/>
            </w:pPr>
          </w:p>
          <w:p w14:paraId="31A384E0" w14:textId="0C0BDEC2" w:rsidR="000A1530" w:rsidRDefault="000A1530" w:rsidP="000A1530">
            <w:pPr>
              <w:pStyle w:val="Heading2"/>
              <w:outlineLvl w:val="1"/>
            </w:pPr>
            <w:r>
              <w:t xml:space="preserve">If the project spans multiple </w:t>
            </w:r>
            <w:r w:rsidR="000D288E">
              <w:t>f</w:t>
            </w:r>
            <w:r>
              <w:t xml:space="preserve">inancial </w:t>
            </w:r>
            <w:r w:rsidR="000D288E">
              <w:t>y</w:t>
            </w:r>
            <w:r>
              <w:t>ears, you are still required to report annually</w:t>
            </w:r>
          </w:p>
        </w:tc>
        <w:tc>
          <w:tcPr>
            <w:tcW w:w="6480" w:type="dxa"/>
            <w:gridSpan w:val="7"/>
            <w:shd w:val="clear" w:color="auto" w:fill="auto"/>
            <w:vAlign w:val="center"/>
          </w:tcPr>
          <w:p w14:paraId="52B673A3" w14:textId="3679AC77" w:rsidR="000A1530" w:rsidRPr="00966D11" w:rsidRDefault="00A22FFA" w:rsidP="000A1530">
            <w:pPr>
              <w:pStyle w:val="NoSpacing"/>
            </w:pPr>
            <w:sdt>
              <w:sdtPr>
                <w:id w:val="-859041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1530">
              <w:t xml:space="preserve"> </w:t>
            </w:r>
            <w:r w:rsidR="000A1530" w:rsidRPr="00966D11">
              <w:t>2020</w:t>
            </w:r>
            <w:r w:rsidR="000D288E">
              <w:t>–</w:t>
            </w:r>
            <w:r w:rsidR="000A1530" w:rsidRPr="00966D11">
              <w:t>21</w:t>
            </w:r>
            <w:r w:rsidR="000D288E">
              <w:t xml:space="preserve">: </w:t>
            </w:r>
            <w:r w:rsidR="000A1530" w:rsidRPr="00966D11">
              <w:t>due 31 July 2021</w:t>
            </w:r>
            <w:r w:rsidR="000A1530">
              <w:br/>
            </w:r>
          </w:p>
          <w:p w14:paraId="3C7F238F" w14:textId="0CF62EB0" w:rsidR="000A1530" w:rsidRPr="00966D11" w:rsidRDefault="00A22FFA" w:rsidP="000A1530">
            <w:pPr>
              <w:pStyle w:val="NoSpacing"/>
            </w:pPr>
            <w:sdt>
              <w:sdtPr>
                <w:id w:val="2094812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966D1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A1530" w:rsidRPr="00966D11">
              <w:t xml:space="preserve"> 2021</w:t>
            </w:r>
            <w:r w:rsidR="000D288E">
              <w:t>–</w:t>
            </w:r>
            <w:r w:rsidR="000A1530" w:rsidRPr="00966D11">
              <w:t>22</w:t>
            </w:r>
            <w:r w:rsidR="000D288E">
              <w:t xml:space="preserve">: </w:t>
            </w:r>
            <w:r w:rsidR="000A1530" w:rsidRPr="00966D11">
              <w:t>due 31 July 2022</w:t>
            </w:r>
            <w:r w:rsidR="000A1530">
              <w:br/>
            </w:r>
          </w:p>
          <w:p w14:paraId="7483FBA3" w14:textId="4A8E1F9A" w:rsidR="000A1530" w:rsidRPr="00966D11" w:rsidRDefault="00A22FFA" w:rsidP="000A1530">
            <w:pPr>
              <w:pStyle w:val="NoSpacing"/>
            </w:pPr>
            <w:sdt>
              <w:sdtPr>
                <w:id w:val="147070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966D1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A1530" w:rsidRPr="00966D11">
              <w:t xml:space="preserve"> 2022</w:t>
            </w:r>
            <w:r w:rsidR="000D288E">
              <w:t>–</w:t>
            </w:r>
            <w:r w:rsidR="000A1530" w:rsidRPr="00966D11">
              <w:t>23</w:t>
            </w:r>
            <w:r w:rsidR="000D288E">
              <w:t xml:space="preserve">: </w:t>
            </w:r>
            <w:r w:rsidR="000A1530" w:rsidRPr="00966D11">
              <w:t>due 31 July 2023</w:t>
            </w:r>
            <w:r w:rsidR="000A1530">
              <w:br/>
            </w:r>
          </w:p>
          <w:p w14:paraId="0659A27D" w14:textId="31CFEBF9" w:rsidR="000A1530" w:rsidRPr="00966D11" w:rsidRDefault="00A22FFA" w:rsidP="000A1530">
            <w:pPr>
              <w:pStyle w:val="NoSpacing"/>
            </w:pPr>
            <w:sdt>
              <w:sdtPr>
                <w:id w:val="214307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966D1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A1530" w:rsidRPr="00966D11">
              <w:t xml:space="preserve"> 2023</w:t>
            </w:r>
            <w:r w:rsidR="000D288E">
              <w:t>–</w:t>
            </w:r>
            <w:r w:rsidR="000A1530" w:rsidRPr="00966D11">
              <w:t>24</w:t>
            </w:r>
            <w:r w:rsidR="000D288E">
              <w:t xml:space="preserve">: </w:t>
            </w:r>
            <w:r w:rsidR="000A1530" w:rsidRPr="00966D11">
              <w:t>due 31 July 2024</w:t>
            </w:r>
            <w:r w:rsidR="000A1530">
              <w:br/>
            </w:r>
          </w:p>
          <w:p w14:paraId="37BB5C12" w14:textId="37A6469D" w:rsidR="000A1530" w:rsidRPr="00966D11" w:rsidRDefault="00A22FFA" w:rsidP="000A1530">
            <w:pPr>
              <w:pStyle w:val="NoSpacing"/>
            </w:pPr>
            <w:sdt>
              <w:sdtPr>
                <w:id w:val="19697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966D1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A1530" w:rsidRPr="00966D11">
              <w:t xml:space="preserve"> 2024</w:t>
            </w:r>
            <w:r w:rsidR="000D288E">
              <w:t>–</w:t>
            </w:r>
            <w:r w:rsidR="000A1530" w:rsidRPr="00966D11">
              <w:t>25</w:t>
            </w:r>
            <w:r w:rsidR="000D288E">
              <w:t xml:space="preserve">: </w:t>
            </w:r>
            <w:r w:rsidR="000A1530" w:rsidRPr="00966D11">
              <w:t>due 31 July 2025</w:t>
            </w:r>
            <w:r w:rsidR="000A1530">
              <w:br/>
            </w:r>
          </w:p>
          <w:p w14:paraId="05E729BA" w14:textId="78B4F6C5" w:rsidR="000A1530" w:rsidRPr="000A1530" w:rsidRDefault="00A22FFA" w:rsidP="000A1530">
            <w:pPr>
              <w:pStyle w:val="NoSpacing"/>
              <w:rPr>
                <w:b/>
                <w:bCs/>
              </w:rPr>
            </w:pPr>
            <w:sdt>
              <w:sdtPr>
                <w:id w:val="-169275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966D1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0A1530" w:rsidRPr="00966D11">
              <w:t xml:space="preserve"> 2025</w:t>
            </w:r>
            <w:r w:rsidR="000D288E">
              <w:t>–</w:t>
            </w:r>
            <w:r w:rsidR="000A1530" w:rsidRPr="00966D11">
              <w:t>26</w:t>
            </w:r>
            <w:r w:rsidR="000D288E">
              <w:t xml:space="preserve">: </w:t>
            </w:r>
            <w:r w:rsidR="000A1530" w:rsidRPr="00966D11">
              <w:t>due 31 July 2026</w:t>
            </w:r>
          </w:p>
        </w:tc>
      </w:tr>
      <w:tr w:rsidR="000A1530" w:rsidRPr="00C93E37" w14:paraId="1A6BF19F" w14:textId="77777777" w:rsidTr="000A1530">
        <w:trPr>
          <w:gridAfter w:val="1"/>
          <w:wAfter w:w="40" w:type="dxa"/>
          <w:trHeight w:val="20"/>
        </w:trPr>
        <w:tc>
          <w:tcPr>
            <w:tcW w:w="9736" w:type="dxa"/>
            <w:gridSpan w:val="12"/>
            <w:shd w:val="clear" w:color="auto" w:fill="E2EFD9" w:themeFill="accent6" w:themeFillTint="33"/>
          </w:tcPr>
          <w:p w14:paraId="7D7F5EFC" w14:textId="10DFA5CB" w:rsidR="000A1530" w:rsidRDefault="000A1530" w:rsidP="000A1530">
            <w:pPr>
              <w:pStyle w:val="Heading2"/>
              <w:outlineLvl w:val="1"/>
            </w:pPr>
            <w:r w:rsidRPr="00785F99">
              <w:t>Project summary</w:t>
            </w:r>
          </w:p>
        </w:tc>
      </w:tr>
      <w:tr w:rsidR="000A1530" w:rsidRPr="00C93E37" w14:paraId="277D45F7" w14:textId="77777777" w:rsidTr="000A1530">
        <w:trPr>
          <w:gridAfter w:val="1"/>
          <w:wAfter w:w="40" w:type="dxa"/>
          <w:trHeight w:val="20"/>
        </w:trPr>
        <w:tc>
          <w:tcPr>
            <w:tcW w:w="3256" w:type="dxa"/>
            <w:gridSpan w:val="5"/>
            <w:shd w:val="clear" w:color="auto" w:fill="auto"/>
          </w:tcPr>
          <w:p w14:paraId="2FA01ECE" w14:textId="64822BC4" w:rsidR="000A1530" w:rsidRPr="00785F99" w:rsidRDefault="000A1530" w:rsidP="000A1530">
            <w:pPr>
              <w:pStyle w:val="Heading2"/>
              <w:outlineLvl w:val="1"/>
            </w:pPr>
            <w:r w:rsidRPr="00785F99">
              <w:t xml:space="preserve">Short description of the services </w:t>
            </w:r>
            <w:r>
              <w:t>achieved</w:t>
            </w:r>
            <w:r w:rsidRPr="00785F99">
              <w:t xml:space="preserve"> as part of the Better Bins Plus</w:t>
            </w:r>
            <w:r>
              <w:t>:</w:t>
            </w:r>
            <w:r w:rsidRPr="00785F99">
              <w:t xml:space="preserve"> Go FOGO program</w:t>
            </w:r>
          </w:p>
        </w:tc>
        <w:sdt>
          <w:sdtPr>
            <w:id w:val="77058932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  <w:gridSpan w:val="7"/>
                <w:shd w:val="clear" w:color="auto" w:fill="auto"/>
              </w:tcPr>
              <w:p w14:paraId="300AC03A" w14:textId="5A7454A5" w:rsidR="000A1530" w:rsidRPr="00785F99" w:rsidRDefault="00292482" w:rsidP="000A153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1530" w:rsidRPr="00C93E37" w14:paraId="6F62F998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9776" w:type="dxa"/>
            <w:gridSpan w:val="13"/>
            <w:shd w:val="clear" w:color="auto" w:fill="E2EFD9" w:themeFill="accent6" w:themeFillTint="33"/>
            <w:vAlign w:val="center"/>
          </w:tcPr>
          <w:p w14:paraId="339828D3" w14:textId="77777777" w:rsidR="000A1530" w:rsidRPr="00785F99" w:rsidRDefault="000A1530" w:rsidP="000A1530">
            <w:pPr>
              <w:pStyle w:val="Heading2"/>
              <w:keepNext/>
              <w:outlineLvl w:val="1"/>
            </w:pPr>
            <w:r>
              <w:lastRenderedPageBreak/>
              <w:t xml:space="preserve">Status </w:t>
            </w:r>
          </w:p>
        </w:tc>
      </w:tr>
      <w:tr w:rsidR="000A1530" w:rsidRPr="00C93E37" w14:paraId="7829F505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2120" w:type="dxa"/>
            <w:gridSpan w:val="2"/>
            <w:shd w:val="clear" w:color="auto" w:fill="FFFFFF" w:themeFill="background1"/>
          </w:tcPr>
          <w:p w14:paraId="430E3F58" w14:textId="6DE52197" w:rsidR="000A1530" w:rsidRPr="00DA3BB1" w:rsidRDefault="000A1530" w:rsidP="000A1530">
            <w:pPr>
              <w:pStyle w:val="Heading2"/>
              <w:keepNext/>
              <w:outlineLvl w:val="1"/>
            </w:pPr>
            <w:r w:rsidRPr="00DA3BB1">
              <w:t>Check the box that best describes the overall status of your project</w:t>
            </w:r>
            <w:r w:rsidR="001E7042" w:rsidRPr="00DA3BB1">
              <w:t xml:space="preserve"> </w:t>
            </w:r>
          </w:p>
        </w:tc>
        <w:tc>
          <w:tcPr>
            <w:tcW w:w="7656" w:type="dxa"/>
            <w:gridSpan w:val="11"/>
            <w:shd w:val="clear" w:color="auto" w:fill="FFFFFF" w:themeFill="background1"/>
          </w:tcPr>
          <w:p w14:paraId="0D0025E9" w14:textId="79D99FF6" w:rsidR="000A1530" w:rsidRPr="00DA3BB1" w:rsidRDefault="00A22FFA" w:rsidP="000A1530">
            <w:pPr>
              <w:pStyle w:val="NoSpacing"/>
            </w:pPr>
            <w:sdt>
              <w:sdtPr>
                <w:id w:val="204756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3B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E7042" w:rsidRPr="00DA3BB1">
              <w:t xml:space="preserve"> </w:t>
            </w:r>
            <w:r w:rsidR="000A1530" w:rsidRPr="00DA3BB1">
              <w:t>On track</w:t>
            </w:r>
          </w:p>
          <w:p w14:paraId="59BB1902" w14:textId="4CEBEBBC" w:rsidR="000A1530" w:rsidRPr="00DA3BB1" w:rsidRDefault="00A22FFA" w:rsidP="000A1530">
            <w:pPr>
              <w:pStyle w:val="NoSpacing"/>
            </w:pPr>
            <w:sdt>
              <w:sdtPr>
                <w:rPr>
                  <w:rFonts w:cstheme="minorHAnsi"/>
                </w:rPr>
                <w:id w:val="993524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DA3BB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A1530" w:rsidRPr="00DA3BB1">
              <w:t xml:space="preserve"> Ahead of schedule</w:t>
            </w:r>
          </w:p>
          <w:p w14:paraId="79BB58DC" w14:textId="0369BB69" w:rsidR="000A1530" w:rsidRPr="00DA3BB1" w:rsidRDefault="00A22FFA" w:rsidP="000A1530">
            <w:pPr>
              <w:pStyle w:val="NoSpacing"/>
              <w:tabs>
                <w:tab w:val="left" w:pos="2020"/>
              </w:tabs>
            </w:pPr>
            <w:sdt>
              <w:sdtPr>
                <w:rPr>
                  <w:rFonts w:cstheme="minorHAnsi"/>
                </w:rPr>
                <w:id w:val="114224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DA3BB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A1530" w:rsidRPr="00DA3BB1">
              <w:t xml:space="preserve"> Behind schedule</w:t>
            </w:r>
            <w:r w:rsidR="000A1530" w:rsidRPr="00DA3BB1">
              <w:tab/>
              <w:t xml:space="preserve"> Has a project variation been </w:t>
            </w:r>
            <w:proofErr w:type="gramStart"/>
            <w:r w:rsidR="000A1530" w:rsidRPr="00DA3BB1">
              <w:t>issued?</w:t>
            </w:r>
            <w:proofErr w:type="gramEnd"/>
            <w:r w:rsidR="000A1530" w:rsidRPr="00DA3BB1">
              <w:t xml:space="preserve">  </w:t>
            </w:r>
            <w:sdt>
              <w:sdtPr>
                <w:id w:val="-31989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DA3B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1530" w:rsidRPr="00DA3BB1">
              <w:t xml:space="preserve"> Yes   </w:t>
            </w:r>
            <w:sdt>
              <w:sdtPr>
                <w:id w:val="175639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DA3B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1530" w:rsidRPr="00DA3BB1">
              <w:t xml:space="preserve"> No</w:t>
            </w:r>
          </w:p>
          <w:p w14:paraId="05DC86BF" w14:textId="6246A8B1" w:rsidR="000A1530" w:rsidRPr="00DA3BB1" w:rsidRDefault="00A22FFA" w:rsidP="000A1530">
            <w:pPr>
              <w:pStyle w:val="NoSpacing"/>
              <w:tabs>
                <w:tab w:val="left" w:pos="2020"/>
              </w:tabs>
            </w:pPr>
            <w:sdt>
              <w:sdtPr>
                <w:rPr>
                  <w:rFonts w:cstheme="minorHAnsi"/>
                </w:rPr>
                <w:id w:val="-53313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00DA3BB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A1530" w:rsidRPr="00DA3BB1">
              <w:t xml:space="preserve"> </w:t>
            </w:r>
            <w:proofErr w:type="gramStart"/>
            <w:r w:rsidR="000A1530" w:rsidRPr="00DA3BB1">
              <w:t xml:space="preserve">Complete  </w:t>
            </w:r>
            <w:r w:rsidR="000A1530" w:rsidRPr="00DA3BB1">
              <w:tab/>
            </w:r>
            <w:proofErr w:type="gramEnd"/>
            <w:r w:rsidR="000A1530" w:rsidRPr="00DA3BB1">
              <w:t xml:space="preserve"> End date</w:t>
            </w:r>
            <w:r w:rsidR="00292482" w:rsidRPr="00DA3BB1">
              <w:t>:</w:t>
            </w:r>
            <w:r w:rsidR="000A1530" w:rsidRPr="00DA3BB1">
              <w:t xml:space="preserve"> </w:t>
            </w:r>
            <w:sdt>
              <w:sdtPr>
                <w:id w:val="-1126241966"/>
                <w:placeholder>
                  <w:docPart w:val="DefaultPlaceholder_-185401343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A1530" w:rsidRPr="00DA3BB1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0A1530" w:rsidRPr="00C93E37" w14:paraId="17E008AC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9776" w:type="dxa"/>
            <w:gridSpan w:val="13"/>
            <w:shd w:val="clear" w:color="auto" w:fill="E2EFD9" w:themeFill="accent6" w:themeFillTint="33"/>
            <w:vAlign w:val="center"/>
          </w:tcPr>
          <w:p w14:paraId="7CA9C463" w14:textId="77777777" w:rsidR="000A1530" w:rsidRPr="00785F99" w:rsidRDefault="000A1530" w:rsidP="000A1530">
            <w:pPr>
              <w:pStyle w:val="Heading2"/>
              <w:outlineLvl w:val="1"/>
            </w:pPr>
            <w:r>
              <w:t xml:space="preserve">Milestones and timing </w:t>
            </w:r>
          </w:p>
        </w:tc>
      </w:tr>
      <w:tr w:rsidR="000A1530" w:rsidRPr="00C93E37" w14:paraId="321A900E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2120" w:type="dxa"/>
            <w:gridSpan w:val="2"/>
            <w:shd w:val="clear" w:color="auto" w:fill="FFFFFF" w:themeFill="background1"/>
            <w:vAlign w:val="center"/>
          </w:tcPr>
          <w:p w14:paraId="08B967F5" w14:textId="5226D678" w:rsidR="000A1530" w:rsidRPr="00785F99" w:rsidRDefault="000A1530" w:rsidP="000A1530">
            <w:pPr>
              <w:pStyle w:val="Heading2"/>
              <w:outlineLvl w:val="1"/>
            </w:pPr>
            <w:r>
              <w:t>Provide details of major milestones, any challenges and delays</w:t>
            </w:r>
            <w:r w:rsidR="000D288E">
              <w:t>,</w:t>
            </w:r>
            <w:r>
              <w:t xml:space="preserve"> and the </w:t>
            </w:r>
            <w:r w:rsidRPr="00785F99">
              <w:t>key dates</w:t>
            </w:r>
          </w:p>
        </w:tc>
        <w:sdt>
          <w:sdtPr>
            <w:id w:val="201557190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656" w:type="dxa"/>
                <w:gridSpan w:val="11"/>
                <w:shd w:val="clear" w:color="auto" w:fill="FFFFFF" w:themeFill="background1"/>
              </w:tcPr>
              <w:p w14:paraId="23EF65A1" w14:textId="5CBDD5DA" w:rsidR="000A1530" w:rsidRPr="00C93E37" w:rsidRDefault="000A1530" w:rsidP="000A153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1530" w:rsidRPr="00C93E37" w14:paraId="08CF85A1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9776" w:type="dxa"/>
            <w:gridSpan w:val="13"/>
            <w:shd w:val="clear" w:color="auto" w:fill="E2EFD9" w:themeFill="accent6" w:themeFillTint="33"/>
            <w:vAlign w:val="center"/>
          </w:tcPr>
          <w:p w14:paraId="40153643" w14:textId="77777777" w:rsidR="000A1530" w:rsidRPr="00785F99" w:rsidRDefault="000A1530" w:rsidP="000A1530">
            <w:pPr>
              <w:pStyle w:val="Heading2"/>
              <w:outlineLvl w:val="1"/>
            </w:pPr>
            <w:r>
              <w:t xml:space="preserve">Variation(s) </w:t>
            </w:r>
          </w:p>
        </w:tc>
      </w:tr>
      <w:tr w:rsidR="000A1530" w:rsidRPr="00C93E37" w14:paraId="1AB4F302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2120" w:type="dxa"/>
            <w:gridSpan w:val="2"/>
            <w:shd w:val="clear" w:color="auto" w:fill="FFFFFF" w:themeFill="background1"/>
            <w:vAlign w:val="center"/>
          </w:tcPr>
          <w:p w14:paraId="1C462A70" w14:textId="77777777" w:rsidR="000A1530" w:rsidRPr="00785F99" w:rsidRDefault="000A1530" w:rsidP="000A1530">
            <w:pPr>
              <w:pStyle w:val="Heading2"/>
              <w:outlineLvl w:val="1"/>
            </w:pPr>
            <w:r>
              <w:t>Provide details of changes to rollout schedule and/or project end date that may require a variation to the funding agreement</w:t>
            </w:r>
          </w:p>
        </w:tc>
        <w:sdt>
          <w:sdtPr>
            <w:id w:val="-120063020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656" w:type="dxa"/>
                <w:gridSpan w:val="11"/>
                <w:shd w:val="clear" w:color="auto" w:fill="FFFFFF" w:themeFill="background1"/>
              </w:tcPr>
              <w:p w14:paraId="4311BE0E" w14:textId="769A5CD5" w:rsidR="000A1530" w:rsidRPr="00C93E37" w:rsidRDefault="000A1530" w:rsidP="000A153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1530" w:rsidRPr="00C93E37" w14:paraId="3BCB4A98" w14:textId="77777777" w:rsidTr="000A153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9776" w:type="dxa"/>
            <w:gridSpan w:val="13"/>
            <w:shd w:val="clear" w:color="auto" w:fill="E2EFD9" w:themeFill="accent6" w:themeFillTint="33"/>
            <w:vAlign w:val="center"/>
          </w:tcPr>
          <w:p w14:paraId="2ADB57FD" w14:textId="77777777" w:rsidR="000A1530" w:rsidRPr="00785F99" w:rsidRDefault="000A1530" w:rsidP="000A1530">
            <w:pPr>
              <w:pStyle w:val="Heading2"/>
              <w:outlineLvl w:val="1"/>
            </w:pPr>
            <w:r>
              <w:t xml:space="preserve">Organics and market development </w:t>
            </w:r>
          </w:p>
        </w:tc>
      </w:tr>
      <w:tr w:rsidR="000A1530" w:rsidRPr="00C93E37" w14:paraId="6785A2B5" w14:textId="77777777" w:rsidTr="000A1530">
        <w:tblPrEx>
          <w:shd w:val="clear" w:color="auto" w:fill="EDEDED" w:themeFill="accent3" w:themeFillTint="33"/>
        </w:tblPrEx>
        <w:trPr>
          <w:trHeight w:val="187"/>
        </w:trPr>
        <w:tc>
          <w:tcPr>
            <w:tcW w:w="6515" w:type="dxa"/>
            <w:gridSpan w:val="8"/>
            <w:vMerge w:val="restart"/>
            <w:shd w:val="clear" w:color="auto" w:fill="auto"/>
            <w:vAlign w:val="center"/>
          </w:tcPr>
          <w:p w14:paraId="07B43341" w14:textId="597E30A8" w:rsidR="000A1530" w:rsidRDefault="00A22FFA" w:rsidP="000A1530">
            <w:pPr>
              <w:pStyle w:val="NoSpacing"/>
            </w:pPr>
            <w:sdt>
              <w:sdtPr>
                <w:id w:val="-114297233"/>
                <w:placeholder>
                  <w:docPart w:val="305CDF16BA3F4D13A54D35C47F276A5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530" w:rsidRPr="31707E63">
                  <w:rPr>
                    <w:rFonts w:ascii="MS Gothic" w:eastAsia="MS Gothic" w:hAnsi="MS Gothic"/>
                  </w:rPr>
                  <w:t>☐</w:t>
                </w:r>
              </w:sdtContent>
            </w:sdt>
            <w:r w:rsidR="000A1530">
              <w:t xml:space="preserve"> FOGO</w:t>
            </w:r>
            <w:r w:rsidR="000D288E">
              <w:t>-</w:t>
            </w:r>
            <w:r w:rsidR="000A1530">
              <w:t xml:space="preserve">derived products were purchased and used </w:t>
            </w:r>
            <w:r w:rsidR="000D288E">
              <w:t xml:space="preserve">by </w:t>
            </w:r>
            <w:r w:rsidR="000A1530">
              <w:t>your organisation</w:t>
            </w:r>
          </w:p>
        </w:tc>
        <w:tc>
          <w:tcPr>
            <w:tcW w:w="1629" w:type="dxa"/>
            <w:gridSpan w:val="3"/>
            <w:shd w:val="clear" w:color="auto" w:fill="auto"/>
          </w:tcPr>
          <w:p w14:paraId="271F0308" w14:textId="5991FADB" w:rsidR="000A1530" w:rsidRDefault="000A1530" w:rsidP="000A1530">
            <w:pPr>
              <w:pStyle w:val="NoSpacing"/>
            </w:pPr>
            <w:r>
              <w:t>Quantity</w:t>
            </w:r>
          </w:p>
        </w:tc>
        <w:sdt>
          <w:sdtPr>
            <w:id w:val="228273025"/>
            <w:placeholder>
              <w:docPart w:val="DefaultPlaceholder_-1854013440"/>
            </w:placeholder>
          </w:sdtPr>
          <w:sdtEndPr/>
          <w:sdtContent>
            <w:tc>
              <w:tcPr>
                <w:tcW w:w="1632" w:type="dxa"/>
                <w:gridSpan w:val="2"/>
                <w:shd w:val="clear" w:color="auto" w:fill="auto"/>
              </w:tcPr>
              <w:p w14:paraId="20E40AF8" w14:textId="0B5C97C7" w:rsidR="000A1530" w:rsidRDefault="00F53360" w:rsidP="000A1530">
                <w:pPr>
                  <w:pStyle w:val="NoSpacing"/>
                </w:pPr>
                <w:r>
                  <w:t xml:space="preserve">   </w:t>
                </w:r>
              </w:p>
            </w:tc>
          </w:sdtContent>
        </w:sdt>
      </w:tr>
      <w:tr w:rsidR="000A1530" w:rsidRPr="00C93E37" w14:paraId="3DA731BF" w14:textId="77777777" w:rsidTr="000A1530">
        <w:tblPrEx>
          <w:shd w:val="clear" w:color="auto" w:fill="EDEDED" w:themeFill="accent3" w:themeFillTint="33"/>
        </w:tblPrEx>
        <w:trPr>
          <w:trHeight w:val="187"/>
        </w:trPr>
        <w:tc>
          <w:tcPr>
            <w:tcW w:w="6515" w:type="dxa"/>
            <w:gridSpan w:val="8"/>
            <w:vMerge/>
            <w:shd w:val="clear" w:color="auto" w:fill="auto"/>
          </w:tcPr>
          <w:p w14:paraId="3140CB9B" w14:textId="77777777" w:rsidR="000A1530" w:rsidRDefault="000A1530" w:rsidP="000A1530">
            <w:pPr>
              <w:pStyle w:val="NoSpacing"/>
            </w:pPr>
          </w:p>
        </w:tc>
        <w:tc>
          <w:tcPr>
            <w:tcW w:w="1629" w:type="dxa"/>
            <w:gridSpan w:val="3"/>
            <w:shd w:val="clear" w:color="auto" w:fill="auto"/>
          </w:tcPr>
          <w:p w14:paraId="1DCFBD32" w14:textId="31820E64" w:rsidR="000A1530" w:rsidRDefault="000A1530" w:rsidP="000A1530">
            <w:pPr>
              <w:pStyle w:val="NoSpacing"/>
            </w:pPr>
            <w:r>
              <w:t>Value</w:t>
            </w:r>
          </w:p>
        </w:tc>
        <w:tc>
          <w:tcPr>
            <w:tcW w:w="1632" w:type="dxa"/>
            <w:gridSpan w:val="2"/>
            <w:shd w:val="clear" w:color="auto" w:fill="auto"/>
          </w:tcPr>
          <w:p w14:paraId="4599F05E" w14:textId="5CC0C50D" w:rsidR="000A1530" w:rsidRDefault="00F53360" w:rsidP="000A1530">
            <w:pPr>
              <w:pStyle w:val="NoSpacing"/>
            </w:pPr>
            <w:r>
              <w:t xml:space="preserve">$  </w:t>
            </w:r>
            <w:sdt>
              <w:sdtPr>
                <w:id w:val="-1418781777"/>
                <w:placeholder>
                  <w:docPart w:val="DefaultPlaceholder_-1854013440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F53360" w:rsidRPr="00C93E37" w14:paraId="2C017914" w14:textId="77777777" w:rsidTr="00F53360">
        <w:tblPrEx>
          <w:shd w:val="clear" w:color="auto" w:fill="EDEDED" w:themeFill="accent3" w:themeFillTint="33"/>
        </w:tblPrEx>
        <w:trPr>
          <w:trHeight w:val="94"/>
        </w:trPr>
        <w:tc>
          <w:tcPr>
            <w:tcW w:w="6515" w:type="dxa"/>
            <w:gridSpan w:val="8"/>
            <w:vMerge w:val="restart"/>
            <w:shd w:val="clear" w:color="auto" w:fill="auto"/>
            <w:vAlign w:val="center"/>
          </w:tcPr>
          <w:p w14:paraId="19F5FDE1" w14:textId="606A559A" w:rsidR="00F53360" w:rsidRDefault="00A22FFA" w:rsidP="00F53360">
            <w:pPr>
              <w:pStyle w:val="NoSpacing"/>
            </w:pPr>
            <w:sdt>
              <w:sdtPr>
                <w:rPr>
                  <w:rFonts w:cstheme="minorHAnsi"/>
                </w:rPr>
                <w:id w:val="1833799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3360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53360">
              <w:t xml:space="preserve"> GO</w:t>
            </w:r>
            <w:r w:rsidR="000D288E">
              <w:t>-</w:t>
            </w:r>
            <w:r w:rsidR="00F53360">
              <w:t xml:space="preserve">derived products were purchased and used </w:t>
            </w:r>
            <w:r w:rsidR="00C96150">
              <w:t xml:space="preserve">by </w:t>
            </w:r>
            <w:r w:rsidR="00F53360">
              <w:t xml:space="preserve">your organisation  </w:t>
            </w:r>
          </w:p>
        </w:tc>
        <w:tc>
          <w:tcPr>
            <w:tcW w:w="1629" w:type="dxa"/>
            <w:gridSpan w:val="3"/>
            <w:shd w:val="clear" w:color="auto" w:fill="auto"/>
          </w:tcPr>
          <w:p w14:paraId="0D1959B0" w14:textId="4396D0D9" w:rsidR="00F53360" w:rsidRDefault="00F53360" w:rsidP="000A1530">
            <w:pPr>
              <w:pStyle w:val="NoSpacing"/>
            </w:pPr>
            <w:r>
              <w:t>Quantity</w:t>
            </w:r>
          </w:p>
        </w:tc>
        <w:sdt>
          <w:sdtPr>
            <w:id w:val="-778483878"/>
            <w:placeholder>
              <w:docPart w:val="9C96AF2F9C1D49D6AA471FE66C50B164"/>
            </w:placeholder>
          </w:sdtPr>
          <w:sdtEndPr/>
          <w:sdtContent>
            <w:tc>
              <w:tcPr>
                <w:tcW w:w="1632" w:type="dxa"/>
                <w:gridSpan w:val="2"/>
                <w:shd w:val="clear" w:color="auto" w:fill="auto"/>
              </w:tcPr>
              <w:p w14:paraId="20926A37" w14:textId="1D3861A0" w:rsidR="00F53360" w:rsidRDefault="00F53360" w:rsidP="000A1530">
                <w:pPr>
                  <w:pStyle w:val="NoSpacing"/>
                </w:pPr>
                <w:r>
                  <w:t xml:space="preserve">   </w:t>
                </w:r>
              </w:p>
            </w:tc>
          </w:sdtContent>
        </w:sdt>
      </w:tr>
      <w:tr w:rsidR="00F53360" w:rsidRPr="00C93E37" w14:paraId="775E2047" w14:textId="77777777" w:rsidTr="00F53360">
        <w:tblPrEx>
          <w:shd w:val="clear" w:color="auto" w:fill="EDEDED" w:themeFill="accent3" w:themeFillTint="33"/>
        </w:tblPrEx>
        <w:trPr>
          <w:trHeight w:val="93"/>
        </w:trPr>
        <w:tc>
          <w:tcPr>
            <w:tcW w:w="6515" w:type="dxa"/>
            <w:gridSpan w:val="8"/>
            <w:vMerge/>
            <w:shd w:val="clear" w:color="auto" w:fill="auto"/>
            <w:vAlign w:val="center"/>
          </w:tcPr>
          <w:p w14:paraId="5E86D43B" w14:textId="77777777" w:rsidR="00F53360" w:rsidRDefault="00F53360" w:rsidP="00F53360">
            <w:pPr>
              <w:pStyle w:val="NoSpacing"/>
            </w:pPr>
          </w:p>
        </w:tc>
        <w:tc>
          <w:tcPr>
            <w:tcW w:w="1629" w:type="dxa"/>
            <w:gridSpan w:val="3"/>
            <w:shd w:val="clear" w:color="auto" w:fill="auto"/>
          </w:tcPr>
          <w:p w14:paraId="7588CE5F" w14:textId="42CED463" w:rsidR="00F53360" w:rsidRDefault="00F53360" w:rsidP="000A1530">
            <w:pPr>
              <w:pStyle w:val="NoSpacing"/>
            </w:pPr>
            <w:r>
              <w:t>Value</w:t>
            </w:r>
          </w:p>
        </w:tc>
        <w:tc>
          <w:tcPr>
            <w:tcW w:w="1632" w:type="dxa"/>
            <w:gridSpan w:val="2"/>
            <w:shd w:val="clear" w:color="auto" w:fill="auto"/>
          </w:tcPr>
          <w:p w14:paraId="1C6204C8" w14:textId="793E272B" w:rsidR="00F53360" w:rsidRDefault="00F53360" w:rsidP="000A1530">
            <w:pPr>
              <w:pStyle w:val="NoSpacing"/>
            </w:pPr>
            <w:r>
              <w:t xml:space="preserve">$  </w:t>
            </w:r>
            <w:sdt>
              <w:sdtPr>
                <w:id w:val="-1819258039"/>
                <w:placeholder>
                  <w:docPart w:val="7CEECD36A45147F4A6BD5689780061C6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292482" w:rsidRPr="00C93E37" w14:paraId="3A543E05" w14:textId="77777777" w:rsidTr="000D288E">
        <w:tblPrEx>
          <w:shd w:val="clear" w:color="auto" w:fill="EDEDED" w:themeFill="accent3" w:themeFillTint="33"/>
        </w:tblPrEx>
        <w:trPr>
          <w:trHeight w:val="668"/>
        </w:trPr>
        <w:tc>
          <w:tcPr>
            <w:tcW w:w="9776" w:type="dxa"/>
            <w:gridSpan w:val="13"/>
            <w:shd w:val="clear" w:color="auto" w:fill="auto"/>
            <w:vAlign w:val="center"/>
          </w:tcPr>
          <w:p w14:paraId="6CA969FF" w14:textId="19BCB522" w:rsidR="00292482" w:rsidRDefault="00A22FFA" w:rsidP="000A1530">
            <w:pPr>
              <w:pStyle w:val="NoSpacing"/>
            </w:pPr>
            <w:sdt>
              <w:sdtPr>
                <w:id w:val="-1727134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48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2482">
              <w:t xml:space="preserve"> No purchase or use of FOGO/GO</w:t>
            </w:r>
            <w:r w:rsidR="000D288E">
              <w:t>-</w:t>
            </w:r>
            <w:r w:rsidR="00292482">
              <w:t>derived products</w:t>
            </w:r>
            <w:r w:rsidR="00D27A26">
              <w:t xml:space="preserve"> by your organisation</w:t>
            </w:r>
          </w:p>
        </w:tc>
      </w:tr>
      <w:tr w:rsidR="000A1530" w:rsidRPr="00BD4A4A" w14:paraId="2AE23F0A" w14:textId="77777777" w:rsidTr="00F5336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9776" w:type="dxa"/>
            <w:gridSpan w:val="13"/>
            <w:shd w:val="clear" w:color="auto" w:fill="E2EFD9" w:themeFill="accent6" w:themeFillTint="33"/>
            <w:vAlign w:val="center"/>
          </w:tcPr>
          <w:p w14:paraId="3B6849C1" w14:textId="261A02BD" w:rsidR="000A1530" w:rsidRPr="00E7305E" w:rsidRDefault="000A1530" w:rsidP="000A1530">
            <w:pPr>
              <w:pStyle w:val="Heading2"/>
              <w:outlineLvl w:val="1"/>
            </w:pPr>
            <w:r>
              <w:t xml:space="preserve">Describe market development opportunities for organic products during the </w:t>
            </w:r>
            <w:r w:rsidR="000D288E">
              <w:t>f</w:t>
            </w:r>
            <w:r>
              <w:t xml:space="preserve">inancial </w:t>
            </w:r>
            <w:r w:rsidR="000D288E">
              <w:t>y</w:t>
            </w:r>
            <w:r>
              <w:t xml:space="preserve">ear. What were the opportunities and barriers; where were the organic products used?  </w:t>
            </w:r>
          </w:p>
        </w:tc>
      </w:tr>
      <w:tr w:rsidR="000A1530" w:rsidRPr="00785F99" w14:paraId="10DCAC56" w14:textId="77777777" w:rsidTr="000A1530">
        <w:tblPrEx>
          <w:shd w:val="clear" w:color="auto" w:fill="EDEDED" w:themeFill="accent3" w:themeFillTint="33"/>
        </w:tblPrEx>
        <w:trPr>
          <w:trHeight w:val="20"/>
        </w:trPr>
        <w:sdt>
          <w:sdtPr>
            <w:id w:val="209535137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776" w:type="dxa"/>
                <w:gridSpan w:val="13"/>
                <w:shd w:val="clear" w:color="auto" w:fill="FFFFFF" w:themeFill="background1"/>
                <w:vAlign w:val="center"/>
              </w:tcPr>
              <w:p w14:paraId="1DEC649D" w14:textId="2881414B" w:rsidR="000A1530" w:rsidRPr="00507D25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A1530" w:rsidRPr="003E6867" w14:paraId="5B147CD2" w14:textId="77777777" w:rsidTr="00F53360">
        <w:tblPrEx>
          <w:shd w:val="clear" w:color="auto" w:fill="EDEDED" w:themeFill="accent3" w:themeFillTint="33"/>
        </w:tblPrEx>
        <w:trPr>
          <w:trHeight w:val="20"/>
        </w:trPr>
        <w:tc>
          <w:tcPr>
            <w:tcW w:w="9776" w:type="dxa"/>
            <w:gridSpan w:val="13"/>
            <w:shd w:val="clear" w:color="auto" w:fill="E2EFD9" w:themeFill="accent6" w:themeFillTint="33"/>
            <w:vAlign w:val="center"/>
          </w:tcPr>
          <w:p w14:paraId="6EB2C3F5" w14:textId="0D952925" w:rsidR="000A1530" w:rsidRPr="003E6867" w:rsidRDefault="000A1530" w:rsidP="000A1530">
            <w:pPr>
              <w:pStyle w:val="Heading2"/>
              <w:outlineLvl w:val="1"/>
            </w:pPr>
            <w:r w:rsidRPr="31707E63">
              <w:t>How many employees/positions supported this project?  Were there any additional jobs created within your organisation to implement the project (either directly or indirectly)? Please describe these roles.</w:t>
            </w:r>
          </w:p>
        </w:tc>
      </w:tr>
      <w:tr w:rsidR="000A1530" w:rsidRPr="00785F99" w14:paraId="4753A9E9" w14:textId="77777777" w:rsidTr="000A1530">
        <w:tblPrEx>
          <w:shd w:val="clear" w:color="auto" w:fill="EDEDED" w:themeFill="accent3" w:themeFillTint="33"/>
        </w:tblPrEx>
        <w:trPr>
          <w:trHeight w:val="20"/>
        </w:trPr>
        <w:sdt>
          <w:sdtPr>
            <w:id w:val="134621392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776" w:type="dxa"/>
                <w:gridSpan w:val="13"/>
                <w:shd w:val="clear" w:color="auto" w:fill="FFFFFF" w:themeFill="background1"/>
                <w:vAlign w:val="center"/>
              </w:tcPr>
              <w:p w14:paraId="429ACA67" w14:textId="5E512833" w:rsidR="000A1530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C1B8D2B" w14:textId="68036450" w:rsidR="00F854CE" w:rsidRDefault="00F854CE" w:rsidP="00901EF2"/>
    <w:p w14:paraId="0987F16B" w14:textId="77777777" w:rsidR="00F854CE" w:rsidRDefault="00F854CE" w:rsidP="00F53360">
      <w:pPr>
        <w:pStyle w:val="NoSpacing"/>
      </w:pPr>
    </w:p>
    <w:tbl>
      <w:tblPr>
        <w:tblpPr w:leftFromText="180" w:rightFromText="180" w:vertAnchor="text" w:horzAnchor="margin" w:tblpY="-32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2096"/>
        <w:gridCol w:w="4845"/>
        <w:gridCol w:w="2835"/>
      </w:tblGrid>
      <w:tr w:rsidR="00B774FC" w:rsidRPr="006F412A" w14:paraId="548E5639" w14:textId="5393CC14" w:rsidTr="00F53360">
        <w:tc>
          <w:tcPr>
            <w:tcW w:w="97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08CCE72B" w14:textId="77777777" w:rsidR="00B774FC" w:rsidRDefault="00B774FC" w:rsidP="00F53360">
            <w:pPr>
              <w:pStyle w:val="Heading2"/>
            </w:pPr>
            <w:r w:rsidRPr="006D0C7B">
              <w:lastRenderedPageBreak/>
              <w:t xml:space="preserve">Project partners </w:t>
            </w:r>
          </w:p>
          <w:p w14:paraId="6808EE0F" w14:textId="5D088151" w:rsidR="00B774FC" w:rsidRPr="006D0C7B" w:rsidRDefault="00B774FC" w:rsidP="00F53360">
            <w:pPr>
              <w:pStyle w:val="Heading2"/>
            </w:pPr>
            <w:r w:rsidRPr="006D0C7B">
              <w:t xml:space="preserve">List partner organisations </w:t>
            </w:r>
            <w:r w:rsidR="000D288E" w:rsidRPr="006D0C7B">
              <w:t>(including consultants, contractors)</w:t>
            </w:r>
            <w:r w:rsidR="000D288E">
              <w:t xml:space="preserve"> </w:t>
            </w:r>
            <w:r w:rsidRPr="006D0C7B">
              <w:t>and describe their role</w:t>
            </w:r>
            <w:r w:rsidR="002B32C2">
              <w:t>. Include t</w:t>
            </w:r>
            <w:r w:rsidR="00F5330B">
              <w:t>h</w:t>
            </w:r>
            <w:r w:rsidR="002B32C2">
              <w:t>e number of</w:t>
            </w:r>
            <w:r w:rsidR="00F5330B">
              <w:t xml:space="preserve"> new jobs created </w:t>
            </w:r>
            <w:r w:rsidR="005504A5">
              <w:t xml:space="preserve">by this project </w:t>
            </w:r>
            <w:r w:rsidR="00F5330B">
              <w:t>for each partner organisation.</w:t>
            </w:r>
          </w:p>
        </w:tc>
      </w:tr>
      <w:tr w:rsidR="00147CA0" w:rsidRPr="006F412A" w14:paraId="00515B6E" w14:textId="2588BE30" w:rsidTr="00F53360"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38EB55A" w14:textId="77777777" w:rsidR="00147CA0" w:rsidRPr="002E0C2F" w:rsidRDefault="00147CA0" w:rsidP="00F53360">
            <w:pPr>
              <w:pStyle w:val="Heading2"/>
            </w:pPr>
            <w:r w:rsidRPr="006D0C7B">
              <w:t>Partner</w:t>
            </w:r>
          </w:p>
        </w:tc>
        <w:tc>
          <w:tcPr>
            <w:tcW w:w="4845" w:type="dxa"/>
            <w:shd w:val="clear" w:color="auto" w:fill="C5E0B3" w:themeFill="accent6" w:themeFillTint="66"/>
          </w:tcPr>
          <w:p w14:paraId="44D02612" w14:textId="77777777" w:rsidR="00147CA0" w:rsidRPr="002E0C2F" w:rsidRDefault="00147CA0" w:rsidP="00F53360">
            <w:pPr>
              <w:pStyle w:val="Heading2"/>
            </w:pPr>
            <w:r w:rsidRPr="006D0C7B">
              <w:t>Role</w:t>
            </w:r>
          </w:p>
        </w:tc>
        <w:tc>
          <w:tcPr>
            <w:tcW w:w="2835" w:type="dxa"/>
            <w:shd w:val="clear" w:color="auto" w:fill="C5E0B3" w:themeFill="accent6" w:themeFillTint="66"/>
          </w:tcPr>
          <w:p w14:paraId="09F4F52F" w14:textId="09521E6C" w:rsidR="00147CA0" w:rsidRPr="006D0C7B" w:rsidRDefault="005B2F6E" w:rsidP="00F53360">
            <w:pPr>
              <w:pStyle w:val="Heading2"/>
            </w:pPr>
            <w:r w:rsidRPr="347D054E">
              <w:t>New jobs created</w:t>
            </w:r>
          </w:p>
        </w:tc>
      </w:tr>
      <w:tr w:rsidR="00147CA0" w:rsidRPr="006F412A" w14:paraId="1E7F38B9" w14:textId="6F00F8F4" w:rsidTr="00F53360">
        <w:trPr>
          <w:trHeight w:val="275"/>
        </w:trPr>
        <w:sdt>
          <w:sdtPr>
            <w:id w:val="27406633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0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4C2D4B19" w14:textId="7721695B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981197640"/>
            <w:placeholder>
              <w:docPart w:val="595F4D322E0343F69B7A13C1D4D9CAD7"/>
            </w:placeholder>
            <w:showingPlcHdr/>
          </w:sdtPr>
          <w:sdtEndPr/>
          <w:sdtContent>
            <w:tc>
              <w:tcPr>
                <w:tcW w:w="48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0A6EA82" w14:textId="614DA2E4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607313012"/>
            <w:placeholder>
              <w:docPart w:val="F3A19A5A925A4E2498819FC0BEBA284A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135BA639" w14:textId="70BC1433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47CA0" w:rsidRPr="006F412A" w14:paraId="4FE48061" w14:textId="297950B9" w:rsidTr="00F53360">
        <w:trPr>
          <w:trHeight w:val="275"/>
        </w:trPr>
        <w:sdt>
          <w:sdtPr>
            <w:id w:val="14679292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0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3AC0CB8" w14:textId="6A52E4F5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11363123"/>
            <w:placeholder>
              <w:docPart w:val="4C5407F2FC6E40EDBA6AB71FB2537563"/>
            </w:placeholder>
            <w:showingPlcHdr/>
          </w:sdtPr>
          <w:sdtEndPr/>
          <w:sdtContent>
            <w:tc>
              <w:tcPr>
                <w:tcW w:w="48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7A70AE88" w14:textId="33617A58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54472311"/>
            <w:placeholder>
              <w:docPart w:val="13D21E44C22B4FD3913BB6BD6634AD9E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2E1A9D21" w14:textId="2CD77284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47CA0" w:rsidRPr="006F412A" w14:paraId="03BCA3B8" w14:textId="7A6B0AD0" w:rsidTr="00F53360">
        <w:trPr>
          <w:trHeight w:val="275"/>
        </w:trPr>
        <w:sdt>
          <w:sdtPr>
            <w:id w:val="-25444143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0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214FA71C" w14:textId="5FD7C8D9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64286338"/>
            <w:placeholder>
              <w:docPart w:val="33FCC681E8F041DAAD98DB92C84370C2"/>
            </w:placeholder>
            <w:showingPlcHdr/>
          </w:sdtPr>
          <w:sdtEndPr/>
          <w:sdtContent>
            <w:tc>
              <w:tcPr>
                <w:tcW w:w="48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7CAA22F" w14:textId="28F48683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94653113"/>
            <w:placeholder>
              <w:docPart w:val="1F81CCEB77DA44A693776DFF78F439C0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778AC957" w14:textId="15EF61BD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47CA0" w:rsidRPr="006F412A" w14:paraId="432A0F82" w14:textId="229CC456" w:rsidTr="00F53360">
        <w:trPr>
          <w:trHeight w:val="275"/>
        </w:trPr>
        <w:sdt>
          <w:sdtPr>
            <w:id w:val="147078284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0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5F2F8F80" w14:textId="1F5D14C8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32984874"/>
            <w:placeholder>
              <w:docPart w:val="58718FD088084A1EBDFD62D5EC9D2043"/>
            </w:placeholder>
            <w:showingPlcHdr/>
          </w:sdtPr>
          <w:sdtEndPr/>
          <w:sdtContent>
            <w:tc>
              <w:tcPr>
                <w:tcW w:w="48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3EA10AD9" w14:textId="1CDDAA71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77135741"/>
            <w:placeholder>
              <w:docPart w:val="8AC42B4B8BEB42339BA1BE6EA962907D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7324EED5" w14:textId="556E29C2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47CA0" w:rsidRPr="006F412A" w14:paraId="43B090F6" w14:textId="3F9BF301" w:rsidTr="00F53360">
        <w:trPr>
          <w:trHeight w:val="275"/>
        </w:trPr>
        <w:sdt>
          <w:sdtPr>
            <w:id w:val="13388879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09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11AFCD3B" w14:textId="13ADD50F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24687565"/>
            <w:placeholder>
              <w:docPart w:val="98B77A4C4F1D46BA8E0536C62D9E13EC"/>
            </w:placeholder>
            <w:showingPlcHdr/>
          </w:sdtPr>
          <w:sdtEndPr/>
          <w:sdtContent>
            <w:tc>
              <w:tcPr>
                <w:tcW w:w="484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2060FC02" w14:textId="1B01A7B6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44911882"/>
            <w:placeholder>
              <w:docPart w:val="65DA0C66B6894D348E7DF19B454067FB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</w:tcPr>
              <w:p w14:paraId="5CC636A4" w14:textId="71250077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47CA0" w:rsidRPr="00AE45C4" w14:paraId="26710D8F" w14:textId="54A802CE" w:rsidTr="00F53360">
        <w:trPr>
          <w:trHeight w:val="275"/>
        </w:trPr>
        <w:sdt>
          <w:sdtPr>
            <w:id w:val="1796403773"/>
            <w:placeholder>
              <w:docPart w:val="74F3A467944F4AA291AD24457631A3B0"/>
            </w:placeholder>
            <w:showingPlcHdr/>
          </w:sdtPr>
          <w:sdtEndPr/>
          <w:sdtContent>
            <w:tc>
              <w:tcPr>
                <w:tcW w:w="2096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</w:tcPr>
              <w:p w14:paraId="67B60059" w14:textId="2533E9A6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6418054"/>
            <w:placeholder>
              <w:docPart w:val="26C7FEAC40F34B87A552615EB2FCA461"/>
            </w:placeholder>
            <w:showingPlcHdr/>
          </w:sdtPr>
          <w:sdtEndPr/>
          <w:sdtContent>
            <w:tc>
              <w:tcPr>
                <w:tcW w:w="484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</w:tcPr>
              <w:p w14:paraId="4C3849B9" w14:textId="32B46568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649598820"/>
            <w:placeholder>
              <w:docPart w:val="7572741A778F4AEC8D40AB3442F5B0D4"/>
            </w:placeholder>
            <w:showingPlcHdr/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single" w:sz="4" w:space="0" w:color="auto"/>
                </w:tcBorders>
              </w:tcPr>
              <w:p w14:paraId="4C806F9B" w14:textId="16550DCE" w:rsidR="00147CA0" w:rsidRPr="00966D11" w:rsidRDefault="00F53360" w:rsidP="00F53360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26052E1" w14:textId="320BA0C3" w:rsidR="00F53360" w:rsidRDefault="00F53360" w:rsidP="00F53360">
      <w:pPr>
        <w:pStyle w:val="NoSpacing"/>
      </w:pPr>
    </w:p>
    <w:p w14:paraId="03232C8B" w14:textId="7770707D" w:rsidR="00F53360" w:rsidRDefault="00F53360">
      <w:pPr>
        <w:autoSpaceDE/>
        <w:autoSpaceDN/>
        <w:adjustRightInd/>
        <w:spacing w:before="0" w:after="160" w:line="259" w:lineRule="auto"/>
        <w:rPr>
          <w:lang w:val="en-AU"/>
        </w:rPr>
      </w:pPr>
      <w:r>
        <w:br w:type="page"/>
      </w:r>
    </w:p>
    <w:p w14:paraId="1F5FAAA7" w14:textId="681C1CBC" w:rsidR="00F854CE" w:rsidRDefault="00F854CE" w:rsidP="00F53360">
      <w:pPr>
        <w:pStyle w:val="Heading1"/>
      </w:pPr>
      <w:r w:rsidRPr="006F64CD">
        <w:lastRenderedPageBreak/>
        <w:t xml:space="preserve">Section </w:t>
      </w:r>
      <w:r>
        <w:t>C</w:t>
      </w:r>
      <w:r w:rsidR="000D288E">
        <w:t xml:space="preserve">: </w:t>
      </w:r>
      <w:r>
        <w:t xml:space="preserve">funding agreement </w:t>
      </w:r>
    </w:p>
    <w:tbl>
      <w:tblPr>
        <w:tblStyle w:val="TableGrid"/>
        <w:tblW w:w="9781" w:type="dxa"/>
        <w:tblInd w:w="-5" w:type="dxa"/>
        <w:shd w:val="clear" w:color="auto" w:fill="EDEDED" w:themeFill="accent3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81"/>
      </w:tblGrid>
      <w:tr w:rsidR="00F53360" w:rsidRPr="00507D25" w14:paraId="7BAD45AB" w14:textId="77777777" w:rsidTr="00870FFE">
        <w:trPr>
          <w:trHeight w:val="334"/>
        </w:trPr>
        <w:tc>
          <w:tcPr>
            <w:tcW w:w="9781" w:type="dxa"/>
            <w:shd w:val="clear" w:color="auto" w:fill="E2EFD9" w:themeFill="accent6" w:themeFillTint="33"/>
          </w:tcPr>
          <w:p w14:paraId="731EAF6F" w14:textId="77777777" w:rsidR="00F53360" w:rsidRDefault="00F53360" w:rsidP="000847EC">
            <w:pPr>
              <w:pStyle w:val="Heading2"/>
              <w:outlineLvl w:val="1"/>
            </w:pPr>
            <w:r>
              <w:t>Clause 5.4 of the funding agreement</w:t>
            </w:r>
          </w:p>
          <w:p w14:paraId="7B3D34D9" w14:textId="76BFEAAA" w:rsidR="00F53360" w:rsidRPr="004752FB" w:rsidRDefault="00F53360" w:rsidP="000847EC">
            <w:pPr>
              <w:pStyle w:val="NoSpacing"/>
            </w:pPr>
            <w:r w:rsidRPr="31707E63">
              <w:t>Categorise the expenditure for the project in the table below.  This should include spent funds</w:t>
            </w:r>
            <w:r>
              <w:t xml:space="preserve"> </w:t>
            </w:r>
            <w:r w:rsidRPr="31707E63">
              <w:t xml:space="preserve">up to </w:t>
            </w:r>
            <w:r w:rsidR="000D288E">
              <w:t xml:space="preserve">the </w:t>
            </w:r>
            <w:r w:rsidRPr="31707E63">
              <w:t xml:space="preserve">end of the </w:t>
            </w:r>
            <w:r w:rsidR="000D288E">
              <w:t>f</w:t>
            </w:r>
            <w:r w:rsidRPr="31707E63">
              <w:t xml:space="preserve">inancial </w:t>
            </w:r>
            <w:r w:rsidR="000D288E">
              <w:t>y</w:t>
            </w:r>
            <w:r w:rsidRPr="31707E63">
              <w:t>ear</w:t>
            </w:r>
            <w:r w:rsidR="0009783D">
              <w:t>, exclusive of GST</w:t>
            </w:r>
            <w:r w:rsidRPr="31707E63">
              <w:t xml:space="preserve">.  </w:t>
            </w:r>
            <w:r>
              <w:br/>
            </w:r>
          </w:p>
          <w:p w14:paraId="76216F07" w14:textId="2CD52942" w:rsidR="00F53360" w:rsidRPr="00507D25" w:rsidRDefault="00F53360" w:rsidP="000847EC">
            <w:pPr>
              <w:pStyle w:val="NoSpacing"/>
            </w:pPr>
            <w:r w:rsidRPr="004752FB">
              <w:t xml:space="preserve">In Clause 5.4, the recipient is required to provide an annual certification of this information from an independent accountant or </w:t>
            </w:r>
            <w:r>
              <w:t>a</w:t>
            </w:r>
            <w:r w:rsidRPr="004752FB">
              <w:t xml:space="preserve">uditor who is a member of a recognised professional body and is not an employee or otherwise affiliated with the </w:t>
            </w:r>
            <w:r w:rsidR="002E1B04">
              <w:t>r</w:t>
            </w:r>
            <w:r w:rsidRPr="004752FB">
              <w:t xml:space="preserve">ecipient. The certification must be supplied with this report by 31 July and include evidence of the receipts and invoices.  </w:t>
            </w:r>
          </w:p>
        </w:tc>
      </w:tr>
    </w:tbl>
    <w:p w14:paraId="460A174D" w14:textId="02BAE34A" w:rsidR="00F53360" w:rsidRDefault="00F53360" w:rsidP="00870FFE">
      <w:pPr>
        <w:pStyle w:val="NoSpacing"/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122"/>
        <w:gridCol w:w="3543"/>
        <w:gridCol w:w="1357"/>
        <w:gridCol w:w="1357"/>
        <w:gridCol w:w="1357"/>
      </w:tblGrid>
      <w:tr w:rsidR="00870FFE" w14:paraId="757DC5B5" w14:textId="77777777" w:rsidTr="00870FFE">
        <w:tc>
          <w:tcPr>
            <w:tcW w:w="5665" w:type="dxa"/>
            <w:gridSpan w:val="2"/>
            <w:shd w:val="clear" w:color="auto" w:fill="E2EFD9" w:themeFill="accent6" w:themeFillTint="33"/>
            <w:vAlign w:val="center"/>
          </w:tcPr>
          <w:p w14:paraId="74465DE2" w14:textId="77777777" w:rsidR="00870FFE" w:rsidRDefault="00870FFE" w:rsidP="00870FFE">
            <w:pPr>
              <w:pStyle w:val="Heading2"/>
              <w:outlineLvl w:val="1"/>
            </w:pPr>
            <w:r>
              <w:t xml:space="preserve">Categories </w:t>
            </w:r>
            <w:r w:rsidRPr="009C7713">
              <w:rPr>
                <w:b w:val="0"/>
                <w:bCs/>
              </w:rPr>
              <w:t>(</w:t>
            </w:r>
            <w:r w:rsidRPr="009C7713">
              <w:rPr>
                <w:b w:val="0"/>
                <w:bCs/>
                <w:i/>
                <w:iCs/>
              </w:rPr>
              <w:t>examples – add or delete</w:t>
            </w:r>
            <w:r w:rsidRPr="009C7713">
              <w:rPr>
                <w:b w:val="0"/>
                <w:bCs/>
              </w:rPr>
              <w:t>)</w:t>
            </w:r>
          </w:p>
          <w:p w14:paraId="592F8E4A" w14:textId="6273F710" w:rsidR="00870FFE" w:rsidRDefault="00870FFE" w:rsidP="00870FFE">
            <w:pPr>
              <w:pStyle w:val="NoSpacing"/>
            </w:pPr>
            <w:r>
              <w:t>Please note that not all categories are covered by grant funding.  However, additional project costs and any contribution made to ensure the project’s success can be explained here.</w:t>
            </w:r>
          </w:p>
        </w:tc>
        <w:tc>
          <w:tcPr>
            <w:tcW w:w="1357" w:type="dxa"/>
            <w:shd w:val="clear" w:color="auto" w:fill="E2EFD9" w:themeFill="accent6" w:themeFillTint="33"/>
            <w:vAlign w:val="center"/>
          </w:tcPr>
          <w:p w14:paraId="1072A479" w14:textId="11F541E9" w:rsidR="00870FFE" w:rsidRDefault="00870FFE" w:rsidP="00870FFE">
            <w:pPr>
              <w:pStyle w:val="Heading2"/>
              <w:outlineLvl w:val="1"/>
            </w:pPr>
            <w:r>
              <w:t>Budget</w:t>
            </w:r>
          </w:p>
        </w:tc>
        <w:tc>
          <w:tcPr>
            <w:tcW w:w="1357" w:type="dxa"/>
            <w:shd w:val="clear" w:color="auto" w:fill="E2EFD9" w:themeFill="accent6" w:themeFillTint="33"/>
            <w:vAlign w:val="center"/>
          </w:tcPr>
          <w:p w14:paraId="191C658A" w14:textId="08EE3B59" w:rsidR="00870FFE" w:rsidRDefault="00870FFE" w:rsidP="00870FFE">
            <w:pPr>
              <w:pStyle w:val="Heading2"/>
              <w:outlineLvl w:val="1"/>
            </w:pPr>
            <w:r>
              <w:t>Grant funding</w:t>
            </w:r>
          </w:p>
        </w:tc>
        <w:tc>
          <w:tcPr>
            <w:tcW w:w="1357" w:type="dxa"/>
            <w:shd w:val="clear" w:color="auto" w:fill="E2EFD9" w:themeFill="accent6" w:themeFillTint="33"/>
            <w:vAlign w:val="center"/>
          </w:tcPr>
          <w:p w14:paraId="71701FB8" w14:textId="3667858C" w:rsidR="00870FFE" w:rsidRDefault="00870FFE" w:rsidP="00870FFE">
            <w:pPr>
              <w:pStyle w:val="Heading2"/>
              <w:outlineLvl w:val="1"/>
            </w:pPr>
            <w:r>
              <w:t>Recipient contribution</w:t>
            </w:r>
          </w:p>
        </w:tc>
      </w:tr>
      <w:tr w:rsidR="00870FFE" w14:paraId="655285F8" w14:textId="77777777" w:rsidTr="00870FFE">
        <w:tc>
          <w:tcPr>
            <w:tcW w:w="5665" w:type="dxa"/>
            <w:gridSpan w:val="2"/>
            <w:vAlign w:val="center"/>
          </w:tcPr>
          <w:p w14:paraId="7516B84C" w14:textId="7C10BB7D" w:rsidR="00870FFE" w:rsidRDefault="00870FFE" w:rsidP="00870FFE">
            <w:pPr>
              <w:pStyle w:val="NoSpacing"/>
            </w:pPr>
            <w:r w:rsidRPr="004752FB">
              <w:t>Accounting and legal fees</w:t>
            </w:r>
          </w:p>
        </w:tc>
        <w:sdt>
          <w:sdtPr>
            <w:id w:val="1640698250"/>
            <w:placeholder>
              <w:docPart w:val="DefaultPlaceholder_-1854013440"/>
            </w:placeholder>
          </w:sdtPr>
          <w:sdtEndPr/>
          <w:sdtContent>
            <w:tc>
              <w:tcPr>
                <w:tcW w:w="1357" w:type="dxa"/>
              </w:tcPr>
              <w:p w14:paraId="03A92C15" w14:textId="608934D2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tc>
          <w:tcPr>
            <w:tcW w:w="1357" w:type="dxa"/>
            <w:shd w:val="clear" w:color="auto" w:fill="D9D9D9" w:themeFill="background1" w:themeFillShade="D9"/>
          </w:tcPr>
          <w:p w14:paraId="0C0CC779" w14:textId="5620FE8A" w:rsidR="00870FFE" w:rsidRDefault="00870FFE" w:rsidP="00870FFE">
            <w:pPr>
              <w:pStyle w:val="NoSpacing"/>
            </w:pPr>
            <w:r w:rsidRPr="347D054E">
              <w:t>N</w:t>
            </w:r>
            <w:r>
              <w:t>/</w:t>
            </w:r>
            <w:r w:rsidRPr="347D054E">
              <w:t>A</w:t>
            </w:r>
          </w:p>
        </w:tc>
        <w:sdt>
          <w:sdtPr>
            <w:id w:val="673077473"/>
            <w:placeholder>
              <w:docPart w:val="3B3148A5368E451394598A28FF8CC409"/>
            </w:placeholder>
          </w:sdtPr>
          <w:sdtEndPr/>
          <w:sdtContent>
            <w:tc>
              <w:tcPr>
                <w:tcW w:w="1357" w:type="dxa"/>
              </w:tcPr>
              <w:p w14:paraId="614D1604" w14:textId="364E6185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501C0D9D" w14:textId="77777777" w:rsidTr="00870FFE">
        <w:tc>
          <w:tcPr>
            <w:tcW w:w="5665" w:type="dxa"/>
            <w:gridSpan w:val="2"/>
            <w:vAlign w:val="center"/>
          </w:tcPr>
          <w:p w14:paraId="29EA783A" w14:textId="715A74E7" w:rsidR="00870FFE" w:rsidRDefault="00870FFE" w:rsidP="00870FFE">
            <w:pPr>
              <w:pStyle w:val="NoSpacing"/>
            </w:pPr>
            <w:r w:rsidRPr="004752FB">
              <w:t>Administration costs</w:t>
            </w:r>
          </w:p>
        </w:tc>
        <w:sdt>
          <w:sdtPr>
            <w:id w:val="-1746861312"/>
            <w:placeholder>
              <w:docPart w:val="BBC6E73ACE724473880DFDCCC5E42445"/>
            </w:placeholder>
          </w:sdtPr>
          <w:sdtEndPr/>
          <w:sdtContent>
            <w:tc>
              <w:tcPr>
                <w:tcW w:w="1357" w:type="dxa"/>
              </w:tcPr>
              <w:p w14:paraId="23130996" w14:textId="2159D9FE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tc>
          <w:tcPr>
            <w:tcW w:w="1357" w:type="dxa"/>
            <w:shd w:val="clear" w:color="auto" w:fill="D9D9D9" w:themeFill="background1" w:themeFillShade="D9"/>
          </w:tcPr>
          <w:p w14:paraId="2C638208" w14:textId="4AD1D205" w:rsidR="00870FFE" w:rsidRDefault="00870FFE" w:rsidP="00870FFE">
            <w:pPr>
              <w:pStyle w:val="NoSpacing"/>
            </w:pPr>
            <w:r w:rsidRPr="347D054E">
              <w:t>N</w:t>
            </w:r>
            <w:r>
              <w:t>/</w:t>
            </w:r>
            <w:r w:rsidRPr="347D054E">
              <w:t>A</w:t>
            </w:r>
          </w:p>
        </w:tc>
        <w:sdt>
          <w:sdtPr>
            <w:id w:val="561441569"/>
            <w:placeholder>
              <w:docPart w:val="46E5E8CB46B947E6899555B3049BDF41"/>
            </w:placeholder>
          </w:sdtPr>
          <w:sdtEndPr/>
          <w:sdtContent>
            <w:tc>
              <w:tcPr>
                <w:tcW w:w="1357" w:type="dxa"/>
              </w:tcPr>
              <w:p w14:paraId="00802BC6" w14:textId="49CCADBB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4A7DD864" w14:textId="77777777" w:rsidTr="00870FFE">
        <w:tc>
          <w:tcPr>
            <w:tcW w:w="5665" w:type="dxa"/>
            <w:gridSpan w:val="2"/>
            <w:vAlign w:val="center"/>
          </w:tcPr>
          <w:p w14:paraId="5F433333" w14:textId="5FBA5999" w:rsidR="00870FFE" w:rsidRDefault="00870FFE" w:rsidP="00870FFE">
            <w:pPr>
              <w:pStyle w:val="NoSpacing"/>
            </w:pPr>
            <w:r w:rsidRPr="004752FB">
              <w:t>In-house staff costs</w:t>
            </w:r>
          </w:p>
        </w:tc>
        <w:sdt>
          <w:sdtPr>
            <w:id w:val="578015822"/>
            <w:placeholder>
              <w:docPart w:val="F7FE4510786445D5AB2FA4D792C251E7"/>
            </w:placeholder>
          </w:sdtPr>
          <w:sdtEndPr/>
          <w:sdtContent>
            <w:tc>
              <w:tcPr>
                <w:tcW w:w="1357" w:type="dxa"/>
              </w:tcPr>
              <w:p w14:paraId="301017CD" w14:textId="60791A11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tc>
          <w:tcPr>
            <w:tcW w:w="1357" w:type="dxa"/>
            <w:shd w:val="clear" w:color="auto" w:fill="D9D9D9" w:themeFill="background1" w:themeFillShade="D9"/>
          </w:tcPr>
          <w:p w14:paraId="746DD901" w14:textId="6E72D425" w:rsidR="00870FFE" w:rsidRDefault="00870FFE" w:rsidP="00870FFE">
            <w:pPr>
              <w:pStyle w:val="NoSpacing"/>
            </w:pPr>
            <w:r w:rsidRPr="347D054E">
              <w:t>N</w:t>
            </w:r>
            <w:r>
              <w:t>/</w:t>
            </w:r>
            <w:r w:rsidRPr="347D054E">
              <w:t>A</w:t>
            </w:r>
          </w:p>
        </w:tc>
        <w:sdt>
          <w:sdtPr>
            <w:id w:val="-262140954"/>
            <w:placeholder>
              <w:docPart w:val="225EFD1B63A4469D98FC535DD52F2D99"/>
            </w:placeholder>
          </w:sdtPr>
          <w:sdtEndPr/>
          <w:sdtContent>
            <w:tc>
              <w:tcPr>
                <w:tcW w:w="1357" w:type="dxa"/>
              </w:tcPr>
              <w:p w14:paraId="352AEAC8" w14:textId="07287DCD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1DFE89B7" w14:textId="77777777" w:rsidTr="00870FFE">
        <w:tc>
          <w:tcPr>
            <w:tcW w:w="5665" w:type="dxa"/>
            <w:gridSpan w:val="2"/>
            <w:vAlign w:val="center"/>
          </w:tcPr>
          <w:p w14:paraId="58E35715" w14:textId="6BBC409E" w:rsidR="00870FFE" w:rsidRDefault="00870FFE" w:rsidP="00870FFE">
            <w:pPr>
              <w:pStyle w:val="NoSpacing"/>
            </w:pPr>
            <w:r w:rsidRPr="004752FB">
              <w:t xml:space="preserve">Consultants and subcontractors </w:t>
            </w:r>
          </w:p>
        </w:tc>
        <w:sdt>
          <w:sdtPr>
            <w:id w:val="981351317"/>
            <w:placeholder>
              <w:docPart w:val="058B27501E074037A9091468E1E34B0B"/>
            </w:placeholder>
          </w:sdtPr>
          <w:sdtEndPr/>
          <w:sdtContent>
            <w:tc>
              <w:tcPr>
                <w:tcW w:w="1357" w:type="dxa"/>
              </w:tcPr>
              <w:p w14:paraId="2490A9E8" w14:textId="5C018AF6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tc>
          <w:tcPr>
            <w:tcW w:w="1357" w:type="dxa"/>
            <w:shd w:val="clear" w:color="auto" w:fill="D9D9D9" w:themeFill="background1" w:themeFillShade="D9"/>
          </w:tcPr>
          <w:p w14:paraId="5CD2E49F" w14:textId="46417079" w:rsidR="00870FFE" w:rsidRDefault="00870FFE" w:rsidP="00870FFE">
            <w:pPr>
              <w:pStyle w:val="NoSpacing"/>
            </w:pPr>
            <w:r w:rsidRPr="347D054E">
              <w:t>N</w:t>
            </w:r>
            <w:r>
              <w:t>/</w:t>
            </w:r>
            <w:r w:rsidRPr="347D054E">
              <w:t>A</w:t>
            </w:r>
          </w:p>
        </w:tc>
        <w:sdt>
          <w:sdtPr>
            <w:id w:val="-185678445"/>
            <w:placeholder>
              <w:docPart w:val="734233C5A4C94E3281430F59B7D1312B"/>
            </w:placeholder>
          </w:sdtPr>
          <w:sdtEndPr/>
          <w:sdtContent>
            <w:tc>
              <w:tcPr>
                <w:tcW w:w="1357" w:type="dxa"/>
              </w:tcPr>
              <w:p w14:paraId="2199A292" w14:textId="447DA1BA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EC2B39" w14:paraId="45CA143F" w14:textId="77777777" w:rsidTr="00B8259B">
        <w:tc>
          <w:tcPr>
            <w:tcW w:w="2122" w:type="dxa"/>
          </w:tcPr>
          <w:p w14:paraId="5D35268A" w14:textId="77777777" w:rsidR="00EC2B39" w:rsidRDefault="00EC2B39" w:rsidP="00870FFE">
            <w:pPr>
              <w:pStyle w:val="NoSpacing"/>
            </w:pPr>
            <w:r w:rsidRPr="004752FB">
              <w:t>Capital items/</w:t>
            </w:r>
            <w:r>
              <w:t>i</w:t>
            </w:r>
            <w:r w:rsidRPr="004752FB">
              <w:t xml:space="preserve">nfrastructure (list) </w:t>
            </w:r>
          </w:p>
        </w:tc>
        <w:sdt>
          <w:sdtPr>
            <w:id w:val="173365941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43" w:type="dxa"/>
              </w:tcPr>
              <w:p w14:paraId="48F600AE" w14:textId="45557E35" w:rsidR="00EC2B39" w:rsidRDefault="00EC2B39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774316156"/>
            <w:placeholder>
              <w:docPart w:val="BC635B28F6794CF796616DF0DD62763D"/>
            </w:placeholder>
          </w:sdtPr>
          <w:sdtEndPr/>
          <w:sdtContent>
            <w:tc>
              <w:tcPr>
                <w:tcW w:w="1357" w:type="dxa"/>
              </w:tcPr>
              <w:p w14:paraId="2084ECD4" w14:textId="67DBD725" w:rsidR="00EC2B39" w:rsidRDefault="00EC2B39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1432860050"/>
            <w:placeholder>
              <w:docPart w:val="641709D654F34B3F97494CC62648D4ED"/>
            </w:placeholder>
          </w:sdtPr>
          <w:sdtEndPr/>
          <w:sdtContent>
            <w:tc>
              <w:tcPr>
                <w:tcW w:w="1357" w:type="dxa"/>
              </w:tcPr>
              <w:p w14:paraId="267E3DC9" w14:textId="70A7472E" w:rsidR="00EC2B39" w:rsidRDefault="00EC2B39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719053407"/>
            <w:placeholder>
              <w:docPart w:val="4F7BB124EEB049B6983F16F21895351E"/>
            </w:placeholder>
          </w:sdtPr>
          <w:sdtEndPr/>
          <w:sdtContent>
            <w:tc>
              <w:tcPr>
                <w:tcW w:w="1357" w:type="dxa"/>
              </w:tcPr>
              <w:p w14:paraId="54150768" w14:textId="1F317027" w:rsidR="00EC2B39" w:rsidRDefault="00EC2B39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EC2B39" w14:paraId="2B5B8A40" w14:textId="77777777" w:rsidTr="00B8259B">
        <w:tc>
          <w:tcPr>
            <w:tcW w:w="2122" w:type="dxa"/>
            <w:vAlign w:val="center"/>
          </w:tcPr>
          <w:p w14:paraId="166A0CBB" w14:textId="77777777" w:rsidR="00EC2B39" w:rsidRDefault="00EC2B39" w:rsidP="00870FFE">
            <w:pPr>
              <w:pStyle w:val="NoSpacing"/>
            </w:pPr>
            <w:r w:rsidRPr="004752FB">
              <w:t>Equipment and implementation (list)</w:t>
            </w:r>
          </w:p>
        </w:tc>
        <w:sdt>
          <w:sdtPr>
            <w:id w:val="195951901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43" w:type="dxa"/>
              </w:tcPr>
              <w:p w14:paraId="74778B34" w14:textId="5AFF6EF1" w:rsidR="00EC2B39" w:rsidRDefault="00EC2B39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690761738"/>
            <w:placeholder>
              <w:docPart w:val="2F9A98BB018B49EF87D597F4B2CF8998"/>
            </w:placeholder>
          </w:sdtPr>
          <w:sdtEndPr/>
          <w:sdtContent>
            <w:tc>
              <w:tcPr>
                <w:tcW w:w="1357" w:type="dxa"/>
              </w:tcPr>
              <w:p w14:paraId="29242D52" w14:textId="60030286" w:rsidR="00EC2B39" w:rsidRDefault="00EC2B39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609047319"/>
            <w:placeholder>
              <w:docPart w:val="4DA5F3397F2E4AE0869ECC9E68EDB032"/>
            </w:placeholder>
          </w:sdtPr>
          <w:sdtEndPr/>
          <w:sdtContent>
            <w:tc>
              <w:tcPr>
                <w:tcW w:w="1357" w:type="dxa"/>
              </w:tcPr>
              <w:p w14:paraId="6BEB7E20" w14:textId="61BD1FF7" w:rsidR="00EC2B39" w:rsidRDefault="00EC2B39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1787413973"/>
            <w:placeholder>
              <w:docPart w:val="B172FC0DC461423BAA49E9873059FB79"/>
            </w:placeholder>
          </w:sdtPr>
          <w:sdtEndPr/>
          <w:sdtContent>
            <w:tc>
              <w:tcPr>
                <w:tcW w:w="1357" w:type="dxa"/>
              </w:tcPr>
              <w:p w14:paraId="44527B93" w14:textId="5CE739E6" w:rsidR="00EC2B39" w:rsidRDefault="00EC2B39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558387C7" w14:textId="77777777" w:rsidTr="00B8259B">
        <w:tc>
          <w:tcPr>
            <w:tcW w:w="5665" w:type="dxa"/>
            <w:gridSpan w:val="2"/>
          </w:tcPr>
          <w:p w14:paraId="71D3768A" w14:textId="5B8501F5" w:rsidR="00870FFE" w:rsidRDefault="00870FFE" w:rsidP="00B8259B">
            <w:pPr>
              <w:pStyle w:val="NoSpacing"/>
            </w:pPr>
            <w:r w:rsidRPr="004752FB">
              <w:t>Freight and transport</w:t>
            </w:r>
          </w:p>
        </w:tc>
        <w:sdt>
          <w:sdtPr>
            <w:id w:val="518973721"/>
            <w:placeholder>
              <w:docPart w:val="F5CE8E86F8E34F2791D9CA6418A813DB"/>
            </w:placeholder>
          </w:sdtPr>
          <w:sdtEndPr/>
          <w:sdtContent>
            <w:tc>
              <w:tcPr>
                <w:tcW w:w="1357" w:type="dxa"/>
              </w:tcPr>
              <w:p w14:paraId="58777C4D" w14:textId="311D8BB4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2019842579"/>
            <w:placeholder>
              <w:docPart w:val="E7CFD0F598F44240AF4C52701A0ED78D"/>
            </w:placeholder>
          </w:sdtPr>
          <w:sdtEndPr/>
          <w:sdtContent>
            <w:tc>
              <w:tcPr>
                <w:tcW w:w="1357" w:type="dxa"/>
              </w:tcPr>
              <w:p w14:paraId="7AE86CA9" w14:textId="07AD3D0D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2113730395"/>
            <w:placeholder>
              <w:docPart w:val="6A3F672BD0ED4FF082BDF401546951AF"/>
            </w:placeholder>
          </w:sdtPr>
          <w:sdtEndPr/>
          <w:sdtContent>
            <w:tc>
              <w:tcPr>
                <w:tcW w:w="1357" w:type="dxa"/>
              </w:tcPr>
              <w:p w14:paraId="419D95AB" w14:textId="0323C27F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31D559C3" w14:textId="77777777" w:rsidTr="00B8259B">
        <w:tc>
          <w:tcPr>
            <w:tcW w:w="5665" w:type="dxa"/>
            <w:gridSpan w:val="2"/>
          </w:tcPr>
          <w:p w14:paraId="6CD0E775" w14:textId="281D3693" w:rsidR="00870FFE" w:rsidRDefault="00870FFE" w:rsidP="00B8259B">
            <w:pPr>
              <w:pStyle w:val="NoSpacing"/>
            </w:pPr>
            <w:r w:rsidRPr="004752FB">
              <w:t>Insurance</w:t>
            </w:r>
          </w:p>
        </w:tc>
        <w:sdt>
          <w:sdtPr>
            <w:id w:val="1298495971"/>
            <w:placeholder>
              <w:docPart w:val="6E28F23CAE904C528DFA85E2A8C98EC9"/>
            </w:placeholder>
          </w:sdtPr>
          <w:sdtEndPr/>
          <w:sdtContent>
            <w:tc>
              <w:tcPr>
                <w:tcW w:w="1357" w:type="dxa"/>
              </w:tcPr>
              <w:p w14:paraId="254C774E" w14:textId="2C29ED96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tc>
          <w:tcPr>
            <w:tcW w:w="1357" w:type="dxa"/>
            <w:shd w:val="clear" w:color="auto" w:fill="D9D9D9" w:themeFill="background1" w:themeFillShade="D9"/>
          </w:tcPr>
          <w:p w14:paraId="0189B24C" w14:textId="07F3BBCE" w:rsidR="00870FFE" w:rsidRDefault="00870FFE" w:rsidP="00870FFE">
            <w:pPr>
              <w:pStyle w:val="NoSpacing"/>
            </w:pPr>
            <w:r w:rsidRPr="347D054E">
              <w:t>N</w:t>
            </w:r>
            <w:r>
              <w:t>/</w:t>
            </w:r>
            <w:r w:rsidRPr="347D054E">
              <w:t>A</w:t>
            </w:r>
          </w:p>
        </w:tc>
        <w:sdt>
          <w:sdtPr>
            <w:id w:val="-1054993868"/>
            <w:placeholder>
              <w:docPart w:val="980037DA48A944F880080163047180B9"/>
            </w:placeholder>
          </w:sdtPr>
          <w:sdtEndPr/>
          <w:sdtContent>
            <w:tc>
              <w:tcPr>
                <w:tcW w:w="1357" w:type="dxa"/>
              </w:tcPr>
              <w:p w14:paraId="1A89C19D" w14:textId="7A8BB609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B8259B" w14:paraId="6C784EA5" w14:textId="77777777" w:rsidTr="00B8259B">
        <w:tc>
          <w:tcPr>
            <w:tcW w:w="2122" w:type="dxa"/>
            <w:vAlign w:val="center"/>
          </w:tcPr>
          <w:p w14:paraId="37F749D1" w14:textId="77777777" w:rsidR="00B8259B" w:rsidRDefault="00B8259B" w:rsidP="00870FFE">
            <w:pPr>
              <w:pStyle w:val="NoSpacing"/>
            </w:pPr>
            <w:r w:rsidRPr="004752FB">
              <w:t>Market development actions (</w:t>
            </w:r>
            <w:r>
              <w:t>l</w:t>
            </w:r>
            <w:r w:rsidRPr="004752FB">
              <w:t xml:space="preserve">ist) </w:t>
            </w:r>
          </w:p>
        </w:tc>
        <w:sdt>
          <w:sdtPr>
            <w:id w:val="-1290820920"/>
            <w:placeholder>
              <w:docPart w:val="DefaultPlaceholder_-1854013440"/>
            </w:placeholder>
            <w:showingPlcHdr/>
          </w:sdtPr>
          <w:sdtContent>
            <w:tc>
              <w:tcPr>
                <w:tcW w:w="3543" w:type="dxa"/>
              </w:tcPr>
              <w:p w14:paraId="436166A5" w14:textId="18F2A788" w:rsidR="00B8259B" w:rsidRDefault="00B8259B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53256764"/>
            <w:placeholder>
              <w:docPart w:val="3832652289184973A1DA617D88F4E0D5"/>
            </w:placeholder>
          </w:sdtPr>
          <w:sdtContent>
            <w:tc>
              <w:tcPr>
                <w:tcW w:w="1357" w:type="dxa"/>
              </w:tcPr>
              <w:p w14:paraId="0AAB8DDA" w14:textId="356CBF42" w:rsidR="00B8259B" w:rsidRDefault="00B8259B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113875652"/>
            <w:placeholder>
              <w:docPart w:val="AD9559F167B24E68BDA52E74DA4B83E5"/>
            </w:placeholder>
          </w:sdtPr>
          <w:sdtContent>
            <w:tc>
              <w:tcPr>
                <w:tcW w:w="1357" w:type="dxa"/>
              </w:tcPr>
              <w:p w14:paraId="726DA9BA" w14:textId="129CE6E0" w:rsidR="00B8259B" w:rsidRDefault="00B8259B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132459369"/>
            <w:placeholder>
              <w:docPart w:val="98D02E97FEF948779A1B6401068718DB"/>
            </w:placeholder>
          </w:sdtPr>
          <w:sdtContent>
            <w:tc>
              <w:tcPr>
                <w:tcW w:w="1357" w:type="dxa"/>
              </w:tcPr>
              <w:p w14:paraId="741533FC" w14:textId="0E2EA9DC" w:rsidR="00B8259B" w:rsidRDefault="00B8259B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B8259B" w14:paraId="337CB893" w14:textId="77777777" w:rsidTr="00B8259B">
        <w:tc>
          <w:tcPr>
            <w:tcW w:w="2122" w:type="dxa"/>
            <w:vAlign w:val="center"/>
          </w:tcPr>
          <w:p w14:paraId="01E8FA96" w14:textId="77777777" w:rsidR="00B8259B" w:rsidRDefault="00B8259B" w:rsidP="00870FFE">
            <w:pPr>
              <w:pStyle w:val="NoSpacing"/>
            </w:pPr>
            <w:r w:rsidRPr="31707E63">
              <w:t>Printing, advertising and distribution</w:t>
            </w:r>
            <w:r>
              <w:t>, and other complementary measures (list)</w:t>
            </w:r>
          </w:p>
        </w:tc>
        <w:sdt>
          <w:sdtPr>
            <w:id w:val="1860318942"/>
            <w:placeholder>
              <w:docPart w:val="DefaultPlaceholder_-1854013440"/>
            </w:placeholder>
            <w:showingPlcHdr/>
          </w:sdtPr>
          <w:sdtContent>
            <w:tc>
              <w:tcPr>
                <w:tcW w:w="3543" w:type="dxa"/>
              </w:tcPr>
              <w:p w14:paraId="688A172F" w14:textId="1CBA9CA7" w:rsidR="00B8259B" w:rsidRDefault="00B8259B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07593516"/>
            <w:placeholder>
              <w:docPart w:val="41A2EC5A2F984A58A8EF12DEB81D0CF5"/>
            </w:placeholder>
          </w:sdtPr>
          <w:sdtContent>
            <w:tc>
              <w:tcPr>
                <w:tcW w:w="1357" w:type="dxa"/>
              </w:tcPr>
              <w:p w14:paraId="14A84AC8" w14:textId="3FB7BF5D" w:rsidR="00B8259B" w:rsidRDefault="00B8259B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1743444703"/>
            <w:placeholder>
              <w:docPart w:val="F44B6303866E46FC9AE4B509D5F2789B"/>
            </w:placeholder>
          </w:sdtPr>
          <w:sdtContent>
            <w:tc>
              <w:tcPr>
                <w:tcW w:w="1357" w:type="dxa"/>
              </w:tcPr>
              <w:p w14:paraId="174992EE" w14:textId="46FBB23A" w:rsidR="00B8259B" w:rsidRDefault="00B8259B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787783645"/>
            <w:placeholder>
              <w:docPart w:val="C068C0F182C54C9698020A23B42C4106"/>
            </w:placeholder>
          </w:sdtPr>
          <w:sdtContent>
            <w:tc>
              <w:tcPr>
                <w:tcW w:w="1357" w:type="dxa"/>
              </w:tcPr>
              <w:p w14:paraId="7C9677BE" w14:textId="235634B1" w:rsidR="00B8259B" w:rsidRDefault="00B8259B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290F38" w14:paraId="55110ABC" w14:textId="77777777" w:rsidTr="00B8259B">
        <w:tc>
          <w:tcPr>
            <w:tcW w:w="2122" w:type="dxa"/>
            <w:vAlign w:val="center"/>
          </w:tcPr>
          <w:p w14:paraId="79372D7C" w14:textId="77777777" w:rsidR="00290F38" w:rsidRDefault="00290F38" w:rsidP="00870FFE">
            <w:pPr>
              <w:pStyle w:val="NoSpacing"/>
            </w:pPr>
            <w:r w:rsidRPr="004752FB">
              <w:t>Other (please detail)</w:t>
            </w:r>
            <w:r>
              <w:t xml:space="preserve"> </w:t>
            </w:r>
          </w:p>
        </w:tc>
        <w:sdt>
          <w:sdtPr>
            <w:id w:val="-166370065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43" w:type="dxa"/>
              </w:tcPr>
              <w:p w14:paraId="27328516" w14:textId="41263A22" w:rsidR="00290F38" w:rsidRDefault="00290F38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64100164"/>
            <w:placeholder>
              <w:docPart w:val="DBF47F063BBF4282A15158C183A44CDB"/>
            </w:placeholder>
          </w:sdtPr>
          <w:sdtEndPr/>
          <w:sdtContent>
            <w:tc>
              <w:tcPr>
                <w:tcW w:w="1357" w:type="dxa"/>
              </w:tcPr>
              <w:p w14:paraId="58285B1B" w14:textId="517A558A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485904731"/>
            <w:placeholder>
              <w:docPart w:val="919DAA4C8A7F462BBA0531B65A5B895F"/>
            </w:placeholder>
          </w:sdtPr>
          <w:sdtEndPr/>
          <w:sdtContent>
            <w:tc>
              <w:tcPr>
                <w:tcW w:w="1357" w:type="dxa"/>
              </w:tcPr>
              <w:p w14:paraId="1F3C0AE7" w14:textId="451F1A2D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607702356"/>
            <w:placeholder>
              <w:docPart w:val="01D43B53680E4192B6AE1AD8D55A2D7C"/>
            </w:placeholder>
          </w:sdtPr>
          <w:sdtEndPr/>
          <w:sdtContent>
            <w:tc>
              <w:tcPr>
                <w:tcW w:w="1357" w:type="dxa"/>
              </w:tcPr>
              <w:p w14:paraId="5D7B0F91" w14:textId="35E7B05E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290F38" w14:paraId="0F8CB918" w14:textId="77777777" w:rsidTr="00B8259B">
        <w:tc>
          <w:tcPr>
            <w:tcW w:w="2122" w:type="dxa"/>
            <w:vAlign w:val="center"/>
          </w:tcPr>
          <w:p w14:paraId="61AF0BF4" w14:textId="77777777" w:rsidR="00290F38" w:rsidRDefault="00290F38" w:rsidP="00870FFE">
            <w:pPr>
              <w:pStyle w:val="NoSpacing"/>
            </w:pPr>
            <w:r w:rsidRPr="004752FB">
              <w:t>Other (please detail)</w:t>
            </w:r>
          </w:p>
        </w:tc>
        <w:sdt>
          <w:sdtPr>
            <w:id w:val="-15976981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43" w:type="dxa"/>
              </w:tcPr>
              <w:p w14:paraId="525A393E" w14:textId="70F04165" w:rsidR="00290F38" w:rsidRDefault="00290F38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292518542"/>
            <w:placeholder>
              <w:docPart w:val="CCBF50B3B59548409DDA080AEFE34BCC"/>
            </w:placeholder>
          </w:sdtPr>
          <w:sdtEndPr/>
          <w:sdtContent>
            <w:tc>
              <w:tcPr>
                <w:tcW w:w="1357" w:type="dxa"/>
              </w:tcPr>
              <w:p w14:paraId="6A52D5EA" w14:textId="0A44003F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553897429"/>
            <w:placeholder>
              <w:docPart w:val="9AC1591C18784B39B4410C469AFC8928"/>
            </w:placeholder>
          </w:sdtPr>
          <w:sdtEndPr/>
          <w:sdtContent>
            <w:tc>
              <w:tcPr>
                <w:tcW w:w="1357" w:type="dxa"/>
              </w:tcPr>
              <w:p w14:paraId="06E55C69" w14:textId="4B6F9A8F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1211464205"/>
            <w:placeholder>
              <w:docPart w:val="B5D76C4AAAB64EA7A3C2906FF199BCB2"/>
            </w:placeholder>
          </w:sdtPr>
          <w:sdtEndPr/>
          <w:sdtContent>
            <w:tc>
              <w:tcPr>
                <w:tcW w:w="1357" w:type="dxa"/>
              </w:tcPr>
              <w:p w14:paraId="2816D8ED" w14:textId="37CCA6ED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290F38" w14:paraId="2A36AB70" w14:textId="77777777" w:rsidTr="00B8259B">
        <w:tc>
          <w:tcPr>
            <w:tcW w:w="2122" w:type="dxa"/>
          </w:tcPr>
          <w:p w14:paraId="67B9DE90" w14:textId="77777777" w:rsidR="00290F38" w:rsidRDefault="00290F38" w:rsidP="00870FFE">
            <w:pPr>
              <w:pStyle w:val="NoSpacing"/>
            </w:pPr>
            <w:r w:rsidRPr="004752FB">
              <w:t>Other (please detail)</w:t>
            </w:r>
          </w:p>
        </w:tc>
        <w:sdt>
          <w:sdtPr>
            <w:id w:val="11526363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43" w:type="dxa"/>
              </w:tcPr>
              <w:p w14:paraId="3C847C4D" w14:textId="7902D3BF" w:rsidR="00290F38" w:rsidRDefault="00290F38" w:rsidP="00B8259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59790700"/>
            <w:placeholder>
              <w:docPart w:val="7558BAD0742146F6A7DE3FA15F491B7F"/>
            </w:placeholder>
          </w:sdtPr>
          <w:sdtEndPr/>
          <w:sdtContent>
            <w:tc>
              <w:tcPr>
                <w:tcW w:w="1357" w:type="dxa"/>
              </w:tcPr>
              <w:p w14:paraId="41A16446" w14:textId="53D36DE7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296836696"/>
            <w:placeholder>
              <w:docPart w:val="1FDE345842F24C9FA19610DF1E2BDE36"/>
            </w:placeholder>
          </w:sdtPr>
          <w:sdtEndPr/>
          <w:sdtContent>
            <w:tc>
              <w:tcPr>
                <w:tcW w:w="1357" w:type="dxa"/>
              </w:tcPr>
              <w:p w14:paraId="6790A426" w14:textId="69580EB9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38709942"/>
            <w:placeholder>
              <w:docPart w:val="93B2F2735F9F4816883E9D21F0A41406"/>
            </w:placeholder>
          </w:sdtPr>
          <w:sdtEndPr/>
          <w:sdtContent>
            <w:tc>
              <w:tcPr>
                <w:tcW w:w="1357" w:type="dxa"/>
              </w:tcPr>
              <w:p w14:paraId="32F63406" w14:textId="3D4A1B28" w:rsidR="00290F38" w:rsidRDefault="00290F38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39C798C8" w14:textId="77777777" w:rsidTr="000847EC">
        <w:tc>
          <w:tcPr>
            <w:tcW w:w="5665" w:type="dxa"/>
            <w:gridSpan w:val="2"/>
          </w:tcPr>
          <w:p w14:paraId="6BDB5AB8" w14:textId="2900C3B0" w:rsidR="00870FFE" w:rsidRDefault="00870FFE" w:rsidP="00870FFE">
            <w:pPr>
              <w:pStyle w:val="NoSpacing"/>
            </w:pPr>
            <w:r w:rsidRPr="00D154F4">
              <w:t>Subtotals</w:t>
            </w:r>
          </w:p>
        </w:tc>
        <w:sdt>
          <w:sdtPr>
            <w:id w:val="1542475682"/>
            <w:placeholder>
              <w:docPart w:val="48D8B1A076B744AFB06AD0DC954AE035"/>
            </w:placeholder>
          </w:sdtPr>
          <w:sdtEndPr/>
          <w:sdtContent>
            <w:tc>
              <w:tcPr>
                <w:tcW w:w="1357" w:type="dxa"/>
              </w:tcPr>
              <w:p w14:paraId="59343948" w14:textId="00B1FE2D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405155911"/>
            <w:placeholder>
              <w:docPart w:val="82E45569EDF146C9A639558EDB159D4C"/>
            </w:placeholder>
          </w:sdtPr>
          <w:sdtEndPr/>
          <w:sdtContent>
            <w:tc>
              <w:tcPr>
                <w:tcW w:w="1357" w:type="dxa"/>
              </w:tcPr>
              <w:p w14:paraId="4386637C" w14:textId="4A3FA91C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1280680485"/>
            <w:placeholder>
              <w:docPart w:val="4160699EC9E5451B8FB0A198C8EB7CA6"/>
            </w:placeholder>
          </w:sdtPr>
          <w:sdtEndPr/>
          <w:sdtContent>
            <w:tc>
              <w:tcPr>
                <w:tcW w:w="1357" w:type="dxa"/>
              </w:tcPr>
              <w:p w14:paraId="15A36E35" w14:textId="34B0B2C8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  <w:tr w:rsidR="00870FFE" w14:paraId="073DAB62" w14:textId="77777777" w:rsidTr="005A2065">
        <w:tc>
          <w:tcPr>
            <w:tcW w:w="5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5E0B3" w:themeFill="accent6" w:themeFillTint="66"/>
          </w:tcPr>
          <w:p w14:paraId="187F2F1C" w14:textId="18FF0A21" w:rsidR="00870FFE" w:rsidRDefault="00870FFE" w:rsidP="00870FFE">
            <w:pPr>
              <w:pStyle w:val="NoSpacing"/>
            </w:pPr>
            <w:r w:rsidRPr="004752FB">
              <w:t>Total project expenditure</w:t>
            </w:r>
            <w:r w:rsidR="00820181">
              <w:t xml:space="preserve"> (exclusive of GST)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23F11F9" w14:textId="77777777" w:rsidR="00870FFE" w:rsidRDefault="00870FFE" w:rsidP="00870FFE">
            <w:pPr>
              <w:pStyle w:val="NoSpacing"/>
            </w:pPr>
          </w:p>
        </w:tc>
        <w:sdt>
          <w:sdtPr>
            <w:id w:val="-586070585"/>
            <w:placeholder>
              <w:docPart w:val="FA8CD504C1B74329941656F271DD45E4"/>
            </w:placeholder>
          </w:sdtPr>
          <w:sdtEndPr/>
          <w:sdtContent>
            <w:tc>
              <w:tcPr>
                <w:tcW w:w="1357" w:type="dxa"/>
                <w:tcBorders>
                  <w:left w:val="single" w:sz="4" w:space="0" w:color="auto"/>
                </w:tcBorders>
              </w:tcPr>
              <w:p w14:paraId="28A15E44" w14:textId="7A68A8D3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  <w:sdt>
          <w:sdtPr>
            <w:id w:val="-1209344366"/>
            <w:placeholder>
              <w:docPart w:val="0828921B83A1409A8C8B58DB2FD2062E"/>
            </w:placeholder>
          </w:sdtPr>
          <w:sdtEndPr/>
          <w:sdtContent>
            <w:tc>
              <w:tcPr>
                <w:tcW w:w="1357" w:type="dxa"/>
              </w:tcPr>
              <w:p w14:paraId="51AA2441" w14:textId="7324D5DB" w:rsidR="00870FFE" w:rsidRDefault="00870FFE" w:rsidP="00870FFE">
                <w:pPr>
                  <w:pStyle w:val="NoSpacing"/>
                </w:pPr>
                <w:r>
                  <w:t xml:space="preserve">    </w:t>
                </w:r>
              </w:p>
            </w:tc>
          </w:sdtContent>
        </w:sdt>
      </w:tr>
    </w:tbl>
    <w:p w14:paraId="4B03F90F" w14:textId="77777777" w:rsidR="002E1B04" w:rsidRDefault="002E1B04" w:rsidP="00901EF2"/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70FFE" w14:paraId="5CCF25A0" w14:textId="77777777" w:rsidTr="00AA0BCB">
        <w:tc>
          <w:tcPr>
            <w:tcW w:w="9736" w:type="dxa"/>
            <w:shd w:val="clear" w:color="auto" w:fill="E2EFD9" w:themeFill="accent6" w:themeFillTint="33"/>
          </w:tcPr>
          <w:p w14:paraId="4D8872C5" w14:textId="77777777" w:rsidR="00870FFE" w:rsidRDefault="00870FFE" w:rsidP="00AA0BCB">
            <w:pPr>
              <w:pStyle w:val="Heading2"/>
              <w:keepNext/>
              <w:outlineLvl w:val="1"/>
            </w:pPr>
            <w:r>
              <w:lastRenderedPageBreak/>
              <w:t xml:space="preserve">Clause 6.2 of the funding agreement </w:t>
            </w:r>
          </w:p>
          <w:p w14:paraId="06A7DE64" w14:textId="367D1B8B" w:rsidR="00870FFE" w:rsidRPr="009C7713" w:rsidRDefault="00870FFE" w:rsidP="00AA0BCB">
            <w:pPr>
              <w:pStyle w:val="Heading2"/>
              <w:keepNext/>
              <w:outlineLvl w:val="1"/>
              <w:rPr>
                <w:b w:val="0"/>
                <w:bCs/>
              </w:rPr>
            </w:pPr>
            <w:r w:rsidRPr="009C7713">
              <w:rPr>
                <w:b w:val="0"/>
                <w:bCs/>
              </w:rPr>
              <w:t xml:space="preserve">Were you required to approach </w:t>
            </w:r>
            <w:r w:rsidR="002E1B04">
              <w:rPr>
                <w:b w:val="0"/>
                <w:bCs/>
              </w:rPr>
              <w:t>your c</w:t>
            </w:r>
            <w:r w:rsidRPr="009C7713">
              <w:rPr>
                <w:b w:val="0"/>
                <w:bCs/>
              </w:rPr>
              <w:t xml:space="preserve">ouncil to endorse the transition to smaller general waste bins?  </w:t>
            </w:r>
          </w:p>
          <w:p w14:paraId="1AE1A04B" w14:textId="3E8452BC" w:rsidR="00870FFE" w:rsidRDefault="00870FFE" w:rsidP="00AA0BCB">
            <w:pPr>
              <w:pStyle w:val="NoSpacing"/>
              <w:keepNext/>
            </w:pPr>
            <w:r>
              <w:t xml:space="preserve">If yes, describe how many times </w:t>
            </w:r>
            <w:r w:rsidR="002E1B04">
              <w:t>the c</w:t>
            </w:r>
            <w:r>
              <w:t>ouncil was approached</w:t>
            </w:r>
            <w:r w:rsidR="002E1B04">
              <w:t xml:space="preserve">, and </w:t>
            </w:r>
            <w:r>
              <w:t xml:space="preserve">the outcome(s).  </w:t>
            </w:r>
          </w:p>
        </w:tc>
      </w:tr>
      <w:tr w:rsidR="00870FFE" w14:paraId="5985AA9F" w14:textId="77777777" w:rsidTr="00AA0BCB">
        <w:sdt>
          <w:sdtPr>
            <w:id w:val="111379810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11E356CD" w14:textId="20FAA8EF" w:rsidR="00870FFE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A02FCF1" w14:textId="66D232D9" w:rsidR="00870FFE" w:rsidRDefault="00870FFE" w:rsidP="00AA0BCB">
      <w:pPr>
        <w:pStyle w:val="NoSpacing"/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AA0BCB" w14:paraId="3DA0E596" w14:textId="77777777" w:rsidTr="000847EC">
        <w:tc>
          <w:tcPr>
            <w:tcW w:w="9736" w:type="dxa"/>
            <w:shd w:val="clear" w:color="auto" w:fill="E2EFD9" w:themeFill="accent6" w:themeFillTint="33"/>
          </w:tcPr>
          <w:p w14:paraId="644F3FB8" w14:textId="77777777" w:rsidR="00AA0BCB" w:rsidRDefault="00AA0BCB" w:rsidP="00AA0BCB">
            <w:pPr>
              <w:pStyle w:val="Heading2"/>
              <w:outlineLvl w:val="1"/>
            </w:pPr>
            <w:r>
              <w:t xml:space="preserve">Clause 6.3 of the funding agreement </w:t>
            </w:r>
          </w:p>
          <w:p w14:paraId="71A0B732" w14:textId="4F4C737F" w:rsidR="00AA0BCB" w:rsidRDefault="00AA0BCB" w:rsidP="00AA0BCB">
            <w:pPr>
              <w:pStyle w:val="NoSpacing"/>
              <w:keepNext/>
            </w:pPr>
            <w:r>
              <w:t xml:space="preserve">If you were required to transition to Australian Standard colours in the funding agreement, please describe the outcome of the transition or any arrangements relating to it.  </w:t>
            </w:r>
          </w:p>
        </w:tc>
      </w:tr>
      <w:tr w:rsidR="00AA0BCB" w14:paraId="3BDA6A6A" w14:textId="77777777" w:rsidTr="000847EC">
        <w:sdt>
          <w:sdtPr>
            <w:id w:val="-570268391"/>
            <w:placeholder>
              <w:docPart w:val="1AB3FF5252684745B7AA1BABF5720C6F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60947F09" w14:textId="59F672F7" w:rsidR="00AA0BCB" w:rsidRDefault="00AA0BCB" w:rsidP="000847EC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8F58BD2" w14:textId="77777777" w:rsidR="00AA0BCB" w:rsidRDefault="00AA0BCB" w:rsidP="00901EF2"/>
    <w:p w14:paraId="57076556" w14:textId="017740EC" w:rsidR="008378C9" w:rsidRDefault="008378C9" w:rsidP="00AA0BCB">
      <w:pPr>
        <w:pStyle w:val="Heading1"/>
      </w:pPr>
      <w:r w:rsidRPr="006F64CD">
        <w:t xml:space="preserve">Section </w:t>
      </w:r>
      <w:r w:rsidR="00FF03B1">
        <w:t>D</w:t>
      </w:r>
      <w:r w:rsidR="000D288E">
        <w:t xml:space="preserve">: </w:t>
      </w:r>
      <w:r w:rsidRPr="006F64CD">
        <w:t xml:space="preserve">details of the kerbside </w:t>
      </w:r>
      <w:r>
        <w:t xml:space="preserve">FOGO </w:t>
      </w:r>
      <w:r w:rsidRPr="006F64CD">
        <w:t>s</w:t>
      </w:r>
      <w:r w:rsidR="009D7972">
        <w:t>ervice</w:t>
      </w:r>
    </w:p>
    <w:p w14:paraId="21CEE363" w14:textId="4C7A3D32" w:rsidR="00726CEA" w:rsidRDefault="00FB356C" w:rsidP="00901EF2">
      <w:r w:rsidRPr="00A72E32">
        <w:t>Better Bins Plus</w:t>
      </w:r>
      <w:r>
        <w:t>: Go FOGO</w:t>
      </w:r>
      <w:r w:rsidRPr="00A72E32">
        <w:t xml:space="preserve"> participants </w:t>
      </w:r>
      <w:r>
        <w:t xml:space="preserve">can provide details of the kerbside </w:t>
      </w:r>
      <w:r w:rsidR="009D7972">
        <w:t xml:space="preserve">service </w:t>
      </w:r>
      <w:r w:rsidR="001A14BA">
        <w:t>and infrastructure</w:t>
      </w:r>
      <w:r>
        <w:t xml:space="preserve"> delivered</w:t>
      </w:r>
      <w:r w:rsidR="001A14BA">
        <w:t xml:space="preserve"> to households. </w:t>
      </w:r>
      <w:r w:rsidR="002E0C2F">
        <w:t>Even i</w:t>
      </w:r>
      <w:r w:rsidR="001A14BA">
        <w:t xml:space="preserve">f </w:t>
      </w:r>
      <w:r w:rsidR="002E0C2F">
        <w:t xml:space="preserve">you </w:t>
      </w:r>
      <w:r w:rsidR="001A14BA">
        <w:t xml:space="preserve">did not use Better Bins Plus: Go FOGO funding for </w:t>
      </w:r>
      <w:r w:rsidR="002E1B04">
        <w:t>‘</w:t>
      </w:r>
      <w:r w:rsidR="00941D3C">
        <w:t xml:space="preserve">Investment </w:t>
      </w:r>
      <w:r w:rsidR="001A14BA">
        <w:t xml:space="preserve">type </w:t>
      </w:r>
      <w:r w:rsidR="00941D3C">
        <w:t>A</w:t>
      </w:r>
      <w:r w:rsidR="00463D43">
        <w:t>:</w:t>
      </w:r>
      <w:r w:rsidR="001A14BA">
        <w:t xml:space="preserve"> </w:t>
      </w:r>
      <w:r w:rsidR="00941D3C">
        <w:t>Infrastructure</w:t>
      </w:r>
      <w:r w:rsidR="002E1B04">
        <w:t>’</w:t>
      </w:r>
      <w:r w:rsidR="001A14BA">
        <w:t xml:space="preserve">, </w:t>
      </w:r>
      <w:r w:rsidR="002E0C2F">
        <w:t>please</w:t>
      </w:r>
      <w:r w:rsidR="001A14BA">
        <w:t xml:space="preserve"> complete this section of the report</w:t>
      </w:r>
      <w:r w:rsidR="002E0C2F">
        <w:t xml:space="preserve"> to indicate the infrastructure provided by your organisation</w:t>
      </w:r>
      <w:r w:rsidR="00676D25">
        <w:t xml:space="preserve"> at the end of the </w:t>
      </w:r>
      <w:r w:rsidR="002E1B04">
        <w:t>f</w:t>
      </w:r>
      <w:r w:rsidR="00676D25">
        <w:t xml:space="preserve">inancial </w:t>
      </w:r>
      <w:r w:rsidR="002E1B04">
        <w:t>y</w:t>
      </w:r>
      <w:r w:rsidR="00676D25">
        <w:t>ear</w:t>
      </w:r>
      <w:r w:rsidR="001A14BA">
        <w:t xml:space="preserve">.  </w:t>
      </w:r>
    </w:p>
    <w:p w14:paraId="70B5EC05" w14:textId="30FF4430" w:rsidR="00FB356C" w:rsidRDefault="003A6F1F" w:rsidP="00901EF2">
      <w:pPr>
        <w:rPr>
          <w:rFonts w:ascii="Trebuchet MS" w:hAnsi="Trebuchet MS" w:cstheme="minorHAnsi"/>
          <w:sz w:val="24"/>
          <w:szCs w:val="24"/>
        </w:rPr>
      </w:pPr>
      <w:r>
        <w:rPr>
          <w:noProof/>
          <w:sz w:val="16"/>
          <w:szCs w:val="16"/>
        </w:rPr>
        <w:drawing>
          <wp:inline distT="0" distB="0" distL="0" distR="0" wp14:anchorId="4BE7A427" wp14:editId="4969AE44">
            <wp:extent cx="6188710" cy="2957195"/>
            <wp:effectExtent l="0" t="0" r="2540" b="0"/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A06FB" w14:textId="77777777" w:rsidR="00AA0BCB" w:rsidRDefault="00AA0BCB" w:rsidP="00AA0BCB">
      <w:pPr>
        <w:pStyle w:val="NoSpacing"/>
        <w:rPr>
          <w:b/>
          <w:bCs/>
        </w:rPr>
      </w:pPr>
    </w:p>
    <w:p w14:paraId="2B90D3A6" w14:textId="088A78D7" w:rsidR="00941D3C" w:rsidRPr="00AA0BCB" w:rsidRDefault="00EF0FFF" w:rsidP="00AA0BCB">
      <w:pPr>
        <w:pStyle w:val="Heading2"/>
        <w:keepNext/>
      </w:pPr>
      <w:r w:rsidRPr="00AA0BCB">
        <w:lastRenderedPageBreak/>
        <w:t xml:space="preserve">Table </w:t>
      </w:r>
      <w:r w:rsidR="008812A6" w:rsidRPr="00AA0BCB">
        <w:t>1</w:t>
      </w:r>
      <w:r w:rsidR="000D288E">
        <w:t xml:space="preserve">: </w:t>
      </w:r>
      <w:r w:rsidRPr="00AA0BCB">
        <w:t xml:space="preserve">households with kerbside services </w:t>
      </w:r>
    </w:p>
    <w:tbl>
      <w:tblPr>
        <w:tblStyle w:val="TableGrid"/>
        <w:tblW w:w="0" w:type="auto"/>
        <w:tblCellMar>
          <w:top w:w="85" w:type="dxa"/>
          <w:bottom w:w="113" w:type="dxa"/>
        </w:tblCellMar>
        <w:tblLook w:val="04A0" w:firstRow="1" w:lastRow="0" w:firstColumn="1" w:lastColumn="0" w:noHBand="0" w:noVBand="1"/>
      </w:tblPr>
      <w:tblGrid>
        <w:gridCol w:w="1926"/>
        <w:gridCol w:w="1927"/>
        <w:gridCol w:w="1927"/>
        <w:gridCol w:w="1927"/>
        <w:gridCol w:w="1927"/>
      </w:tblGrid>
      <w:tr w:rsidR="00B7446C" w:rsidRPr="006E1E77" w14:paraId="3A5DB645" w14:textId="710D3C18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51C78349" w14:textId="06628720" w:rsidR="00B7446C" w:rsidRPr="006E1E77" w:rsidRDefault="00B7446C" w:rsidP="006E1E77">
            <w:pPr>
              <w:pStyle w:val="Heading2"/>
              <w:outlineLvl w:val="1"/>
            </w:pPr>
            <w:r w:rsidRPr="006E1E77">
              <w:t xml:space="preserve">Type of infrastructure </w:t>
            </w:r>
          </w:p>
        </w:tc>
        <w:tc>
          <w:tcPr>
            <w:tcW w:w="1927" w:type="dxa"/>
            <w:shd w:val="clear" w:color="auto" w:fill="E2EFD9" w:themeFill="accent6" w:themeFillTint="33"/>
            <w:vAlign w:val="center"/>
          </w:tcPr>
          <w:p w14:paraId="6E0468B3" w14:textId="434A8322" w:rsidR="00B7446C" w:rsidRPr="006E1E77" w:rsidRDefault="00B7446C" w:rsidP="006E1E77">
            <w:pPr>
              <w:pStyle w:val="Heading2"/>
              <w:outlineLvl w:val="1"/>
            </w:pPr>
            <w:r w:rsidRPr="006E1E77">
              <w:t xml:space="preserve">Number of single-unit dwellings </w:t>
            </w:r>
          </w:p>
        </w:tc>
        <w:tc>
          <w:tcPr>
            <w:tcW w:w="1927" w:type="dxa"/>
            <w:shd w:val="clear" w:color="auto" w:fill="E2EFD9" w:themeFill="accent6" w:themeFillTint="33"/>
            <w:vAlign w:val="center"/>
          </w:tcPr>
          <w:p w14:paraId="3A318B6C" w14:textId="77777777" w:rsidR="00B7446C" w:rsidRPr="006E1E77" w:rsidRDefault="00B7446C" w:rsidP="006E1E77">
            <w:pPr>
              <w:pStyle w:val="Heading2"/>
              <w:outlineLvl w:val="1"/>
            </w:pPr>
            <w:r w:rsidRPr="006E1E77">
              <w:t>Other types of dwellings</w:t>
            </w:r>
          </w:p>
        </w:tc>
        <w:tc>
          <w:tcPr>
            <w:tcW w:w="1927" w:type="dxa"/>
            <w:shd w:val="clear" w:color="auto" w:fill="E2EFD9" w:themeFill="accent6" w:themeFillTint="33"/>
            <w:vAlign w:val="center"/>
          </w:tcPr>
          <w:p w14:paraId="19BE7365" w14:textId="77777777" w:rsidR="00B7446C" w:rsidRPr="006E1E77" w:rsidRDefault="00B7446C" w:rsidP="006E1E77">
            <w:pPr>
              <w:pStyle w:val="Heading2"/>
              <w:outlineLvl w:val="1"/>
            </w:pPr>
            <w:r w:rsidRPr="006E1E77">
              <w:t>Total</w:t>
            </w:r>
          </w:p>
        </w:tc>
        <w:tc>
          <w:tcPr>
            <w:tcW w:w="1927" w:type="dxa"/>
            <w:shd w:val="clear" w:color="auto" w:fill="E2EFD9" w:themeFill="accent6" w:themeFillTint="33"/>
            <w:vAlign w:val="center"/>
          </w:tcPr>
          <w:p w14:paraId="23C752F1" w14:textId="07A1E533" w:rsidR="00B7446C" w:rsidRPr="006E1E77" w:rsidRDefault="00B7446C" w:rsidP="006E1E77">
            <w:pPr>
              <w:pStyle w:val="Heading2"/>
              <w:outlineLvl w:val="1"/>
            </w:pPr>
            <w:r w:rsidRPr="006E1E77">
              <w:t>Number of households without a kerbside collection service</w:t>
            </w:r>
          </w:p>
        </w:tc>
      </w:tr>
      <w:tr w:rsidR="00B7446C" w14:paraId="217D979F" w14:textId="30C5A285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382640F8" w14:textId="77777777" w:rsidR="00B7446C" w:rsidRDefault="00B7446C" w:rsidP="00AA0BCB">
            <w:pPr>
              <w:pStyle w:val="Heading2"/>
              <w:outlineLvl w:val="1"/>
            </w:pPr>
            <w:r>
              <w:t>FOGO (three bin)</w:t>
            </w:r>
          </w:p>
        </w:tc>
        <w:sdt>
          <w:sdtPr>
            <w:id w:val="133079081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2E974402" w14:textId="002BC4A8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02710081"/>
            <w:placeholder>
              <w:docPart w:val="527FFE01AFAA4CE9A5C09B21B7A855DE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7C18D95D" w14:textId="459FC785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44510697"/>
            <w:placeholder>
              <w:docPart w:val="C36A8377207942EAAB50DA01BA575BC7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6057C06A" w14:textId="010BCDCE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45902973"/>
            <w:placeholder>
              <w:docPart w:val="E4C40126C08F45BBBC3BE73EF64C32BB"/>
            </w:placeholder>
            <w:showingPlcHdr/>
          </w:sdtPr>
          <w:sdtEndPr/>
          <w:sdtContent>
            <w:tc>
              <w:tcPr>
                <w:tcW w:w="1927" w:type="dxa"/>
                <w:vMerge w:val="restart"/>
              </w:tcPr>
              <w:p w14:paraId="28F8A049" w14:textId="15680AD9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7446C" w14:paraId="14BE9159" w14:textId="6529CD6F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6A2E84ED" w14:textId="77777777" w:rsidR="00B7446C" w:rsidRDefault="00B7446C" w:rsidP="00AA0BCB">
            <w:pPr>
              <w:pStyle w:val="Heading2"/>
              <w:outlineLvl w:val="1"/>
            </w:pPr>
            <w:r>
              <w:t>GO (three bin)</w:t>
            </w:r>
          </w:p>
        </w:tc>
        <w:sdt>
          <w:sdtPr>
            <w:id w:val="863638032"/>
            <w:placeholder>
              <w:docPart w:val="EF749AD33AD846C6940FF485B3D7F7BD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15AE73F5" w14:textId="3E0173F4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81363496"/>
            <w:placeholder>
              <w:docPart w:val="98C9912469F242E5B4FF1E87D7A1CC29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60A33B25" w14:textId="5CECBEE4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31973830"/>
            <w:placeholder>
              <w:docPart w:val="53BFBB4937714685B21F33F6BCF2113A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7120DCAB" w14:textId="5E21CC6C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7" w:type="dxa"/>
            <w:vMerge/>
          </w:tcPr>
          <w:p w14:paraId="0FBB0F04" w14:textId="77777777" w:rsidR="00B7446C" w:rsidRDefault="00B7446C" w:rsidP="00AA0BCB">
            <w:pPr>
              <w:pStyle w:val="NoSpacing"/>
            </w:pPr>
          </w:p>
        </w:tc>
      </w:tr>
      <w:tr w:rsidR="00B7446C" w14:paraId="4BAB06F5" w14:textId="163BD151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7A6A7774" w14:textId="1941248A" w:rsidR="00B7446C" w:rsidRDefault="00B7446C" w:rsidP="00AA0BCB">
            <w:pPr>
              <w:pStyle w:val="Heading2"/>
              <w:outlineLvl w:val="1"/>
            </w:pPr>
            <w:r>
              <w:t xml:space="preserve">Two </w:t>
            </w:r>
            <w:proofErr w:type="gramStart"/>
            <w:r>
              <w:t>bin</w:t>
            </w:r>
            <w:proofErr w:type="gramEnd"/>
          </w:p>
        </w:tc>
        <w:sdt>
          <w:sdtPr>
            <w:id w:val="1595899488"/>
            <w:placeholder>
              <w:docPart w:val="319E597ACEBC42B3BA8CA146CF90E7D4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6175A2BC" w14:textId="520DC350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554882400"/>
            <w:placeholder>
              <w:docPart w:val="7C57721B805242D78F8E20B5D73E0EE6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78F10167" w14:textId="556EDC19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038356446"/>
            <w:placeholder>
              <w:docPart w:val="661CCC2A071246F79908D6FDDC8C0BEC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50CFB6F7" w14:textId="73C20F02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7" w:type="dxa"/>
            <w:vMerge/>
          </w:tcPr>
          <w:p w14:paraId="0FD9C122" w14:textId="77777777" w:rsidR="00B7446C" w:rsidRDefault="00B7446C" w:rsidP="00AA0BCB">
            <w:pPr>
              <w:pStyle w:val="NoSpacing"/>
            </w:pPr>
          </w:p>
        </w:tc>
      </w:tr>
      <w:tr w:rsidR="00B7446C" w14:paraId="201DDD56" w14:textId="2FD2EB60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008BBBE4" w14:textId="73237934" w:rsidR="00B7446C" w:rsidRDefault="00B7446C" w:rsidP="00AA0BCB">
            <w:pPr>
              <w:pStyle w:val="Heading2"/>
              <w:outlineLvl w:val="1"/>
            </w:pPr>
            <w:r>
              <w:t>One bin</w:t>
            </w:r>
          </w:p>
        </w:tc>
        <w:sdt>
          <w:sdtPr>
            <w:id w:val="1954048053"/>
            <w:placeholder>
              <w:docPart w:val="53EB657CDBCF4A8ABD4342823A4BA7F0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0BB3D45A" w14:textId="0C74CA1A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54692671"/>
            <w:placeholder>
              <w:docPart w:val="47A76B3766E94D2AA8AA500304294256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0CE62EDB" w14:textId="4AF00124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838579107"/>
            <w:placeholder>
              <w:docPart w:val="57BC7B9B9ECE431CB2CDB22E00E42D20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75A04256" w14:textId="71EE68F5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7" w:type="dxa"/>
            <w:vMerge/>
          </w:tcPr>
          <w:p w14:paraId="499C9A4A" w14:textId="77777777" w:rsidR="00B7446C" w:rsidRDefault="00B7446C" w:rsidP="00AA0BCB">
            <w:pPr>
              <w:pStyle w:val="NoSpacing"/>
            </w:pPr>
          </w:p>
        </w:tc>
      </w:tr>
      <w:tr w:rsidR="00B7446C" w14:paraId="6623BDB0" w14:textId="17D7EF9D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05ED0E77" w14:textId="4250072D" w:rsidR="00B7446C" w:rsidRDefault="00B7446C" w:rsidP="00AA0BCB">
            <w:pPr>
              <w:pStyle w:val="Heading2"/>
              <w:outlineLvl w:val="1"/>
            </w:pPr>
            <w:r>
              <w:t>Kitchen caddies p</w:t>
            </w:r>
            <w:r w:rsidR="005040E5">
              <w:t>r</w:t>
            </w:r>
            <w:r>
              <w:t>ovided</w:t>
            </w:r>
          </w:p>
        </w:tc>
        <w:sdt>
          <w:sdtPr>
            <w:id w:val="1190724707"/>
            <w:placeholder>
              <w:docPart w:val="F2A51F2EDA164BD1B6EE50B758659D7F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72509F01" w14:textId="41D67185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55298182"/>
            <w:placeholder>
              <w:docPart w:val="ABD950EA7F1F4009A95C467040E524DD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19F0D6E9" w14:textId="1BD80013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04799262"/>
            <w:placeholder>
              <w:docPart w:val="E26B49BB0F3E40E5AD358847F542A9DF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477171B3" w14:textId="5A55B7D6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7" w:type="dxa"/>
            <w:vMerge/>
          </w:tcPr>
          <w:p w14:paraId="52100EA2" w14:textId="77777777" w:rsidR="00B7446C" w:rsidRDefault="00B7446C" w:rsidP="00AA0BCB">
            <w:pPr>
              <w:pStyle w:val="NoSpacing"/>
            </w:pPr>
          </w:p>
        </w:tc>
      </w:tr>
      <w:tr w:rsidR="00B7446C" w14:paraId="4111D481" w14:textId="4D0E4A52" w:rsidTr="006E1E77">
        <w:trPr>
          <w:tblHeader/>
        </w:trPr>
        <w:tc>
          <w:tcPr>
            <w:tcW w:w="1926" w:type="dxa"/>
            <w:shd w:val="clear" w:color="auto" w:fill="E2EFD9" w:themeFill="accent6" w:themeFillTint="33"/>
            <w:vAlign w:val="center"/>
          </w:tcPr>
          <w:p w14:paraId="71978EFF" w14:textId="23C735C9" w:rsidR="00B7446C" w:rsidRDefault="00B7446C" w:rsidP="00AA0BCB">
            <w:pPr>
              <w:pStyle w:val="Heading2"/>
              <w:outlineLvl w:val="1"/>
            </w:pPr>
            <w:r>
              <w:t xml:space="preserve">Kitchen caddy liners </w:t>
            </w:r>
            <w:r w:rsidR="005040E5">
              <w:t>distributed</w:t>
            </w:r>
          </w:p>
        </w:tc>
        <w:sdt>
          <w:sdtPr>
            <w:id w:val="-217281076"/>
            <w:placeholder>
              <w:docPart w:val="28EBE18C8D054CF7BC5EBD4E59A4668D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5E55BFE0" w14:textId="6F49A7C1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808896068"/>
            <w:placeholder>
              <w:docPart w:val="1E32EF5E572941E59EC377D88B6B0068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1AAEDC4E" w14:textId="7966AB28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73537405"/>
            <w:placeholder>
              <w:docPart w:val="A6EA9A4E035C4EBC9C47BFDCA90D73AC"/>
            </w:placeholder>
            <w:showingPlcHdr/>
          </w:sdtPr>
          <w:sdtEndPr/>
          <w:sdtContent>
            <w:tc>
              <w:tcPr>
                <w:tcW w:w="1927" w:type="dxa"/>
              </w:tcPr>
              <w:p w14:paraId="41464D57" w14:textId="60F27B05" w:rsidR="00B7446C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927" w:type="dxa"/>
            <w:vMerge/>
          </w:tcPr>
          <w:p w14:paraId="38461417" w14:textId="77777777" w:rsidR="00B7446C" w:rsidRDefault="00B7446C" w:rsidP="00AA0BCB">
            <w:pPr>
              <w:pStyle w:val="NoSpacing"/>
            </w:pPr>
          </w:p>
        </w:tc>
      </w:tr>
    </w:tbl>
    <w:p w14:paraId="646DF657" w14:textId="77777777" w:rsidR="00AA0BCB" w:rsidRDefault="00AA0BCB" w:rsidP="00AA0BCB">
      <w:pPr>
        <w:pStyle w:val="NoSpacing"/>
      </w:pPr>
    </w:p>
    <w:p w14:paraId="139F9273" w14:textId="2E97DA54" w:rsidR="00EF0FFF" w:rsidRPr="00D154F4" w:rsidRDefault="00EF0FFF" w:rsidP="00AA0BCB">
      <w:pPr>
        <w:pStyle w:val="Heading2"/>
        <w:keepNext/>
      </w:pPr>
      <w:r w:rsidRPr="00D154F4">
        <w:t xml:space="preserve">Table </w:t>
      </w:r>
      <w:r w:rsidR="008812A6">
        <w:t>2</w:t>
      </w:r>
      <w:r w:rsidR="000D288E">
        <w:t xml:space="preserve">: </w:t>
      </w:r>
      <w:r>
        <w:t>infrastructure details</w:t>
      </w: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586"/>
        <w:gridCol w:w="1587"/>
        <w:gridCol w:w="1586"/>
        <w:gridCol w:w="1587"/>
        <w:gridCol w:w="1587"/>
        <w:gridCol w:w="1587"/>
      </w:tblGrid>
      <w:tr w:rsidR="002973EB" w14:paraId="62784999" w14:textId="1374FD07" w:rsidTr="00AA0BCB">
        <w:tc>
          <w:tcPr>
            <w:tcW w:w="1586" w:type="dxa"/>
            <w:shd w:val="clear" w:color="auto" w:fill="E2EFD9" w:themeFill="accent6" w:themeFillTint="33"/>
            <w:vAlign w:val="center"/>
          </w:tcPr>
          <w:p w14:paraId="666A667B" w14:textId="77777777" w:rsidR="002973EB" w:rsidRPr="0013294A" w:rsidRDefault="002973EB" w:rsidP="00AA0BCB">
            <w:pPr>
              <w:pStyle w:val="Heading2"/>
              <w:keepNext/>
              <w:outlineLvl w:val="1"/>
            </w:pPr>
            <w:r w:rsidRPr="0013294A">
              <w:t xml:space="preserve">Details </w:t>
            </w:r>
          </w:p>
        </w:tc>
        <w:tc>
          <w:tcPr>
            <w:tcW w:w="1587" w:type="dxa"/>
            <w:shd w:val="clear" w:color="auto" w:fill="E2EFD9" w:themeFill="accent6" w:themeFillTint="33"/>
            <w:vAlign w:val="center"/>
          </w:tcPr>
          <w:p w14:paraId="1AEA5B78" w14:textId="77777777" w:rsidR="002973EB" w:rsidRDefault="002973EB" w:rsidP="00AA0BCB">
            <w:pPr>
              <w:pStyle w:val="Heading2"/>
              <w:outlineLvl w:val="1"/>
            </w:pPr>
            <w:r>
              <w:t xml:space="preserve">Lid </w:t>
            </w:r>
            <w:proofErr w:type="spellStart"/>
            <w:r>
              <w:t>colour</w:t>
            </w:r>
            <w:proofErr w:type="spellEnd"/>
          </w:p>
        </w:tc>
        <w:tc>
          <w:tcPr>
            <w:tcW w:w="1586" w:type="dxa"/>
            <w:shd w:val="clear" w:color="auto" w:fill="E2EFD9" w:themeFill="accent6" w:themeFillTint="33"/>
            <w:vAlign w:val="center"/>
          </w:tcPr>
          <w:p w14:paraId="2BC3DBD1" w14:textId="77777777" w:rsidR="002973EB" w:rsidRDefault="002973EB" w:rsidP="00AA0BCB">
            <w:pPr>
              <w:pStyle w:val="Heading2"/>
              <w:outlineLvl w:val="1"/>
            </w:pPr>
            <w:r>
              <w:t>Size</w:t>
            </w:r>
          </w:p>
        </w:tc>
        <w:tc>
          <w:tcPr>
            <w:tcW w:w="1587" w:type="dxa"/>
            <w:shd w:val="clear" w:color="auto" w:fill="E2EFD9" w:themeFill="accent6" w:themeFillTint="33"/>
            <w:vAlign w:val="center"/>
          </w:tcPr>
          <w:p w14:paraId="24C0540E" w14:textId="43440A73" w:rsidR="002973EB" w:rsidRDefault="002973EB" w:rsidP="00AA0BCB">
            <w:pPr>
              <w:pStyle w:val="Heading2"/>
              <w:outlineLvl w:val="1"/>
            </w:pPr>
            <w:r>
              <w:t>Number of households with an exception to standard bin size</w:t>
            </w:r>
            <w:r w:rsidR="00184D7E">
              <w:t xml:space="preserve"> (a variation to </w:t>
            </w:r>
            <w:r w:rsidR="00E54E40">
              <w:t xml:space="preserve">standard </w:t>
            </w:r>
            <w:proofErr w:type="gramStart"/>
            <w:r w:rsidR="00184D7E">
              <w:t>services)</w:t>
            </w:r>
            <w:r w:rsidR="005E234E">
              <w:t>*</w:t>
            </w:r>
            <w:proofErr w:type="gramEnd"/>
          </w:p>
        </w:tc>
        <w:tc>
          <w:tcPr>
            <w:tcW w:w="1587" w:type="dxa"/>
            <w:shd w:val="clear" w:color="auto" w:fill="E2EFD9" w:themeFill="accent6" w:themeFillTint="33"/>
            <w:vAlign w:val="center"/>
          </w:tcPr>
          <w:p w14:paraId="13D4B6DF" w14:textId="44A26317" w:rsidR="002973EB" w:rsidRDefault="002973EB" w:rsidP="00AA0BCB">
            <w:pPr>
              <w:pStyle w:val="Heading2"/>
              <w:outlineLvl w:val="1"/>
            </w:pPr>
            <w:r>
              <w:t>Frequency of collection</w:t>
            </w:r>
          </w:p>
        </w:tc>
        <w:tc>
          <w:tcPr>
            <w:tcW w:w="1587" w:type="dxa"/>
            <w:shd w:val="clear" w:color="auto" w:fill="E2EFD9" w:themeFill="accent6" w:themeFillTint="33"/>
            <w:vAlign w:val="center"/>
          </w:tcPr>
          <w:p w14:paraId="0A1BB72F" w14:textId="483CCF8F" w:rsidR="002973EB" w:rsidRDefault="002973EB" w:rsidP="00AA0BCB">
            <w:pPr>
              <w:pStyle w:val="Heading2"/>
              <w:outlineLvl w:val="1"/>
            </w:pPr>
            <w:r>
              <w:t>Contamination rate*</w:t>
            </w:r>
            <w:r w:rsidR="00D43F7B">
              <w:t>*</w:t>
            </w:r>
          </w:p>
        </w:tc>
      </w:tr>
      <w:tr w:rsidR="002973EB" w14:paraId="2AF57D5B" w14:textId="644F3E0B" w:rsidTr="00AA0BCB">
        <w:tc>
          <w:tcPr>
            <w:tcW w:w="1586" w:type="dxa"/>
            <w:shd w:val="clear" w:color="auto" w:fill="E2EFD9" w:themeFill="accent6" w:themeFillTint="33"/>
            <w:vAlign w:val="center"/>
          </w:tcPr>
          <w:p w14:paraId="3BAC6273" w14:textId="77777777" w:rsidR="002973EB" w:rsidRDefault="002973EB" w:rsidP="00AA0BCB">
            <w:pPr>
              <w:pStyle w:val="Heading2"/>
              <w:outlineLvl w:val="1"/>
            </w:pPr>
            <w:r>
              <w:t>General waste</w:t>
            </w:r>
          </w:p>
        </w:tc>
        <w:sdt>
          <w:sdtPr>
            <w:id w:val="-886571051"/>
            <w:placeholder>
              <w:docPart w:val="76659CF4A5D7457CACC0C81CF7611A2F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5F49B6E2" w14:textId="3B43266D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06826487"/>
            <w:placeholder>
              <w:docPart w:val="495A0CE27D6446A3B0A2A00963A8D4A2"/>
            </w:placeholder>
            <w:showingPlcHdr/>
          </w:sdtPr>
          <w:sdtEndPr/>
          <w:sdtContent>
            <w:tc>
              <w:tcPr>
                <w:tcW w:w="1586" w:type="dxa"/>
              </w:tcPr>
              <w:p w14:paraId="29F9E587" w14:textId="467DD822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85533736"/>
            <w:placeholder>
              <w:docPart w:val="8517C8DF6A6B42E894C2F75ECFA1A9DA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2A964A88" w14:textId="06EAF6FC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54294869"/>
            <w:placeholder>
              <w:docPart w:val="44A84AB8E5CE4575BA59A44434A3C09B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72E73552" w14:textId="69039924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123454943"/>
            <w:placeholder>
              <w:docPart w:val="89EBBC05BD914C269909D488CB2BF84B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4F0C2022" w14:textId="2C59D469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973EB" w14:paraId="4457A1EC" w14:textId="1F39A706" w:rsidTr="00AA0BCB">
        <w:tc>
          <w:tcPr>
            <w:tcW w:w="1586" w:type="dxa"/>
            <w:shd w:val="clear" w:color="auto" w:fill="E2EFD9" w:themeFill="accent6" w:themeFillTint="33"/>
            <w:vAlign w:val="center"/>
          </w:tcPr>
          <w:p w14:paraId="1BB1CC13" w14:textId="39D93462" w:rsidR="002973EB" w:rsidRDefault="002973EB" w:rsidP="00AA0BCB">
            <w:pPr>
              <w:pStyle w:val="Heading2"/>
              <w:outlineLvl w:val="1"/>
            </w:pPr>
            <w:r>
              <w:t>Recycling</w:t>
            </w:r>
          </w:p>
        </w:tc>
        <w:sdt>
          <w:sdtPr>
            <w:id w:val="1798411698"/>
            <w:placeholder>
              <w:docPart w:val="B87C606C233B4A14B5C7C74A1F609D3A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0EEEC78D" w14:textId="745CB688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36801333"/>
            <w:placeholder>
              <w:docPart w:val="B2EF8EEE2EE84952BB9C70F27E2B6BA1"/>
            </w:placeholder>
            <w:showingPlcHdr/>
          </w:sdtPr>
          <w:sdtEndPr/>
          <w:sdtContent>
            <w:tc>
              <w:tcPr>
                <w:tcW w:w="1586" w:type="dxa"/>
              </w:tcPr>
              <w:p w14:paraId="796A2D1B" w14:textId="36379ED9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410311993"/>
            <w:placeholder>
              <w:docPart w:val="7CD35026773547FF901525444D534D43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7EF19E0A" w14:textId="5C4203F9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7544032"/>
            <w:placeholder>
              <w:docPart w:val="24FA1BE197AD4E66BC6981D002E9D530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7951708C" w14:textId="627BA400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830972101"/>
            <w:placeholder>
              <w:docPart w:val="D1D000BA1D4849E39173E0ED3E8E361A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01C94F86" w14:textId="0C98FE1D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973EB" w14:paraId="5EEA0799" w14:textId="22FC7FF4" w:rsidTr="00AA0BCB">
        <w:tc>
          <w:tcPr>
            <w:tcW w:w="1586" w:type="dxa"/>
            <w:shd w:val="clear" w:color="auto" w:fill="E2EFD9" w:themeFill="accent6" w:themeFillTint="33"/>
            <w:vAlign w:val="center"/>
          </w:tcPr>
          <w:p w14:paraId="70EBA656" w14:textId="4A2F71F7" w:rsidR="002973EB" w:rsidRDefault="002E1B04" w:rsidP="00AA0BCB">
            <w:pPr>
              <w:pStyle w:val="Heading2"/>
              <w:outlineLvl w:val="1"/>
            </w:pPr>
            <w:r>
              <w:t>GO</w:t>
            </w:r>
          </w:p>
        </w:tc>
        <w:sdt>
          <w:sdtPr>
            <w:id w:val="-1915004596"/>
            <w:placeholder>
              <w:docPart w:val="C5A0B0E7A4254AA394A5FB7CCDF46EB5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1B5915A6" w14:textId="08969623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31262211"/>
            <w:placeholder>
              <w:docPart w:val="572787331AB6480682B11849DC32F0C5"/>
            </w:placeholder>
            <w:showingPlcHdr/>
          </w:sdtPr>
          <w:sdtEndPr/>
          <w:sdtContent>
            <w:tc>
              <w:tcPr>
                <w:tcW w:w="1586" w:type="dxa"/>
              </w:tcPr>
              <w:p w14:paraId="43A04411" w14:textId="6C78B976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251866"/>
            <w:placeholder>
              <w:docPart w:val="880D5A02275944C698675B1A813509ED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06A02951" w14:textId="41E687C0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61070323"/>
            <w:placeholder>
              <w:docPart w:val="99585F9887594C6296BF49E71BDC2FA5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766013F1" w14:textId="475235EF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55517745"/>
            <w:placeholder>
              <w:docPart w:val="510905E6F91A415D8227FF0EE722BF2B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4BC576EE" w14:textId="2A9FFA33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973EB" w14:paraId="197CDD7F" w14:textId="71705748" w:rsidTr="00AA0BCB">
        <w:tc>
          <w:tcPr>
            <w:tcW w:w="1586" w:type="dxa"/>
            <w:shd w:val="clear" w:color="auto" w:fill="E2EFD9" w:themeFill="accent6" w:themeFillTint="33"/>
            <w:vAlign w:val="center"/>
          </w:tcPr>
          <w:p w14:paraId="53326CF2" w14:textId="77777777" w:rsidR="002973EB" w:rsidRDefault="002973EB" w:rsidP="00AA0BCB">
            <w:pPr>
              <w:pStyle w:val="Heading2"/>
              <w:outlineLvl w:val="1"/>
            </w:pPr>
            <w:r>
              <w:t>FOGO</w:t>
            </w:r>
          </w:p>
        </w:tc>
        <w:sdt>
          <w:sdtPr>
            <w:id w:val="638854771"/>
            <w:placeholder>
              <w:docPart w:val="99F06B3640634CF4900A0E4651D7D22D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508A5D20" w14:textId="7E6AE854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82168"/>
            <w:placeholder>
              <w:docPart w:val="736D8C4E119F4F81B5BEC6FC3BFD0EAD"/>
            </w:placeholder>
          </w:sdtPr>
          <w:sdtEndPr/>
          <w:sdtContent>
            <w:sdt>
              <w:sdtPr>
                <w:id w:val="-819033493"/>
                <w:placeholder>
                  <w:docPart w:val="0B83CE08917F4BF591A32168E525BBC3"/>
                </w:placeholder>
                <w:showingPlcHdr/>
              </w:sdtPr>
              <w:sdtEndPr/>
              <w:sdtContent>
                <w:tc>
                  <w:tcPr>
                    <w:tcW w:w="1586" w:type="dxa"/>
                  </w:tcPr>
                  <w:p w14:paraId="67236CF7" w14:textId="2DF52A31" w:rsidR="002973EB" w:rsidRDefault="00AA0BCB" w:rsidP="00AA0BCB">
                    <w:pPr>
                      <w:pStyle w:val="NoSpacing"/>
                    </w:pPr>
                    <w:r w:rsidRPr="00B4220E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sdtContent>
        </w:sdt>
        <w:sdt>
          <w:sdtPr>
            <w:id w:val="-1881854156"/>
            <w:placeholder>
              <w:docPart w:val="47CB4E5FAB134731905A32D6B226966B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2C06FE34" w14:textId="56B6A9E0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980262192"/>
            <w:placeholder>
              <w:docPart w:val="84967FF9BCCD4A81BAA49FEEA3B70E73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55181F7D" w14:textId="0A524CD3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232765199"/>
            <w:placeholder>
              <w:docPart w:val="A1C100958B9F43D7B84B9DD0F0699764"/>
            </w:placeholder>
            <w:showingPlcHdr/>
          </w:sdtPr>
          <w:sdtEndPr/>
          <w:sdtContent>
            <w:tc>
              <w:tcPr>
                <w:tcW w:w="1587" w:type="dxa"/>
              </w:tcPr>
              <w:p w14:paraId="7DD168A7" w14:textId="4F859A19" w:rsidR="002973EB" w:rsidRDefault="00AA0BCB" w:rsidP="00AA0BCB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1E02B63" w14:textId="41357D9F" w:rsidR="00144840" w:rsidRDefault="002973EB" w:rsidP="00655933">
      <w:pPr>
        <w:spacing w:before="120" w:after="120"/>
      </w:pPr>
      <w:r>
        <w:t>*</w:t>
      </w:r>
      <w:r w:rsidR="00314FC4">
        <w:t xml:space="preserve">Households </w:t>
      </w:r>
      <w:r w:rsidR="00F26F0B">
        <w:t xml:space="preserve">with an exception to </w:t>
      </w:r>
      <w:r w:rsidR="00BE7A7B">
        <w:t xml:space="preserve">the </w:t>
      </w:r>
      <w:r w:rsidR="00F26F0B">
        <w:t>standard bin size (a variation to standard services)</w:t>
      </w:r>
      <w:r w:rsidR="003C3B01">
        <w:t xml:space="preserve"> </w:t>
      </w:r>
      <w:r w:rsidR="00C40612">
        <w:t>must</w:t>
      </w:r>
      <w:r w:rsidR="003C3B01">
        <w:t xml:space="preserve"> be justified </w:t>
      </w:r>
      <w:r w:rsidR="00B36FF0">
        <w:t xml:space="preserve">by </w:t>
      </w:r>
      <w:r>
        <w:t>attach</w:t>
      </w:r>
      <w:r w:rsidR="00B36FF0">
        <w:t>ing</w:t>
      </w:r>
      <w:r>
        <w:t xml:space="preserve"> the </w:t>
      </w:r>
      <w:r w:rsidR="00B36FF0">
        <w:t xml:space="preserve">assessment process </w:t>
      </w:r>
      <w:r>
        <w:t xml:space="preserve">used to </w:t>
      </w:r>
      <w:r w:rsidR="00B36FF0">
        <w:t xml:space="preserve">determine </w:t>
      </w:r>
      <w:r w:rsidR="00F74EDC">
        <w:t>the eligibility for the variation</w:t>
      </w:r>
      <w:r w:rsidR="00C40612">
        <w:t xml:space="preserve"> at</w:t>
      </w:r>
      <w:r w:rsidR="00345E9E">
        <w:t xml:space="preserve"> Section</w:t>
      </w:r>
      <w:r w:rsidR="00966D11">
        <w:t xml:space="preserve"> H</w:t>
      </w:r>
      <w:r w:rsidR="00345E9E">
        <w:t xml:space="preserve">.  </w:t>
      </w:r>
    </w:p>
    <w:p w14:paraId="7A1B0266" w14:textId="1AFA53B4" w:rsidR="005E234E" w:rsidRPr="00966D11" w:rsidRDefault="005E234E" w:rsidP="00655933">
      <w:pPr>
        <w:spacing w:before="120" w:after="120"/>
      </w:pPr>
      <w:r>
        <w:t>*</w:t>
      </w:r>
      <w:r w:rsidR="00D43F7B">
        <w:t>*</w:t>
      </w:r>
      <w:r>
        <w:t>The co</w:t>
      </w:r>
      <w:r w:rsidRPr="00966D11">
        <w:t xml:space="preserve">ntamination rate </w:t>
      </w:r>
      <w:r>
        <w:t xml:space="preserve">is derived from feedback from the processing facility or from an audit program. Please attach the information used to derive the contamination rate to this report in Section H.  </w:t>
      </w:r>
    </w:p>
    <w:p w14:paraId="16475A4F" w14:textId="4647EAEE" w:rsidR="00173CDC" w:rsidRPr="006F64CD" w:rsidRDefault="002177A8" w:rsidP="00AA0BCB">
      <w:pPr>
        <w:pStyle w:val="Heading1"/>
      </w:pPr>
      <w:r w:rsidRPr="006F64CD">
        <w:lastRenderedPageBreak/>
        <w:t xml:space="preserve">Section </w:t>
      </w:r>
      <w:r w:rsidR="00FF03B1">
        <w:t>E</w:t>
      </w:r>
      <w:r w:rsidR="000D288E">
        <w:t xml:space="preserve">: </w:t>
      </w:r>
      <w:r w:rsidR="00F14F25">
        <w:t>c</w:t>
      </w:r>
      <w:r w:rsidR="00F8641F" w:rsidRPr="006F64CD">
        <w:t>omplementary</w:t>
      </w:r>
      <w:r w:rsidR="00596EAE" w:rsidRPr="006F64CD">
        <w:t xml:space="preserve"> measures</w:t>
      </w:r>
      <w:r w:rsidR="00C25FCB" w:rsidRPr="006F64CD">
        <w:t xml:space="preserve"> </w:t>
      </w:r>
      <w:r w:rsidR="008378C9">
        <w:t xml:space="preserve">delivered </w:t>
      </w:r>
    </w:p>
    <w:p w14:paraId="2AB5A321" w14:textId="2A5E17B3" w:rsidR="00A72E32" w:rsidRDefault="00A72E32" w:rsidP="00901EF2">
      <w:r w:rsidRPr="00A72E32">
        <w:t>Better Bins Plus</w:t>
      </w:r>
      <w:r w:rsidR="001F52A7">
        <w:t>: Go FOGO</w:t>
      </w:r>
      <w:r w:rsidRPr="00A72E32">
        <w:t xml:space="preserve"> participants are required to develop and implement a complementary measure</w:t>
      </w:r>
      <w:r>
        <w:t xml:space="preserve">s plan to support the effective </w:t>
      </w:r>
      <w:r w:rsidRPr="00A72E32">
        <w:t>implementation of the kerbside service</w:t>
      </w:r>
      <w:r w:rsidR="001A14BA">
        <w:t>.</w:t>
      </w:r>
      <w:r w:rsidR="00C04A2B">
        <w:br/>
      </w: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1A14BA" w:rsidRPr="00C93E37" w14:paraId="49367422" w14:textId="77777777" w:rsidTr="00C04A2B">
        <w:tc>
          <w:tcPr>
            <w:tcW w:w="10456" w:type="dxa"/>
            <w:vAlign w:val="bottom"/>
          </w:tcPr>
          <w:p w14:paraId="620156F6" w14:textId="14001DF1" w:rsidR="00C04A2B" w:rsidRDefault="00A22FFA" w:rsidP="00C04A2B">
            <w:pPr>
              <w:pStyle w:val="Nospacingindent"/>
            </w:pPr>
            <w:sdt>
              <w:sdtPr>
                <w:rPr>
                  <w:color w:val="000000"/>
                </w:rPr>
                <w:id w:val="-156925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14BA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C04A2B">
              <w:tab/>
            </w:r>
            <w:r w:rsidR="00C04A2B">
              <w:rPr>
                <w:color w:val="000000"/>
              </w:rPr>
              <w:t xml:space="preserve"> </w:t>
            </w:r>
            <w:r w:rsidR="001A14BA">
              <w:rPr>
                <w:color w:val="000000"/>
              </w:rPr>
              <w:t>T</w:t>
            </w:r>
            <w:r w:rsidR="001A14BA" w:rsidRPr="00785F99">
              <w:t xml:space="preserve">he WasteSorted toolkit </w:t>
            </w:r>
            <w:r w:rsidR="001A14BA">
              <w:t>was</w:t>
            </w:r>
            <w:r w:rsidR="001A14BA" w:rsidRPr="00785F99">
              <w:t xml:space="preserve"> used to inform messages and deliver consistent communications</w:t>
            </w:r>
            <w:r w:rsidR="002E1B04">
              <w:t>.</w:t>
            </w:r>
            <w:r w:rsidR="001A14BA" w:rsidRPr="00785F99">
              <w:t xml:space="preserve"> </w:t>
            </w:r>
          </w:p>
          <w:p w14:paraId="65A6C091" w14:textId="18CF411B" w:rsidR="001A14BA" w:rsidRPr="00785F99" w:rsidRDefault="001A14BA" w:rsidP="00C04A2B">
            <w:pPr>
              <w:pStyle w:val="Nospacingindent"/>
            </w:pPr>
            <w:r>
              <w:t>OR</w:t>
            </w:r>
          </w:p>
        </w:tc>
      </w:tr>
      <w:tr w:rsidR="001A14BA" w:rsidRPr="00C93E37" w14:paraId="2F974FAD" w14:textId="77777777" w:rsidTr="00C04A2B">
        <w:tc>
          <w:tcPr>
            <w:tcW w:w="10456" w:type="dxa"/>
            <w:vAlign w:val="bottom"/>
          </w:tcPr>
          <w:p w14:paraId="73982A2F" w14:textId="63897380" w:rsidR="001A14BA" w:rsidRPr="00785F99" w:rsidRDefault="00A22FFA" w:rsidP="00C04A2B">
            <w:pPr>
              <w:pStyle w:val="Nospacingindent"/>
            </w:pPr>
            <w:sdt>
              <w:sdtPr>
                <w:rPr>
                  <w:color w:val="000000"/>
                </w:rPr>
                <w:id w:val="1702667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14BA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AA0BCB">
              <w:tab/>
            </w:r>
            <w:r w:rsidR="001A14BA">
              <w:t>C</w:t>
            </w:r>
            <w:r w:rsidR="001A14BA" w:rsidRPr="00785F99">
              <w:t xml:space="preserve">ommunications and engagement materials that align with the WasteSorted toolkit </w:t>
            </w:r>
            <w:r w:rsidR="00F126E2">
              <w:t>were</w:t>
            </w:r>
            <w:r w:rsidR="001A14BA" w:rsidRPr="00785F99">
              <w:t xml:space="preserve"> used to inform messages and de</w:t>
            </w:r>
            <w:r w:rsidR="001A14BA">
              <w:t>liver consistent communications</w:t>
            </w:r>
            <w:r w:rsidR="002E1B04">
              <w:t>.</w:t>
            </w:r>
          </w:p>
        </w:tc>
      </w:tr>
    </w:tbl>
    <w:p w14:paraId="2856553A" w14:textId="5E964A2C" w:rsidR="008E63DB" w:rsidRPr="00785F99" w:rsidRDefault="008E63DB" w:rsidP="00C04A2B">
      <w:pPr>
        <w:pStyle w:val="NoSpacing"/>
      </w:pPr>
    </w:p>
    <w:tbl>
      <w:tblPr>
        <w:tblStyle w:val="TableGrid"/>
        <w:tblW w:w="9634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555"/>
        <w:gridCol w:w="5244"/>
        <w:gridCol w:w="1417"/>
        <w:gridCol w:w="1418"/>
      </w:tblGrid>
      <w:tr w:rsidR="00941D3C" w:rsidRPr="00C93E37" w14:paraId="76E64860" w14:textId="24519803" w:rsidTr="00C04A2B">
        <w:tc>
          <w:tcPr>
            <w:tcW w:w="6799" w:type="dxa"/>
            <w:gridSpan w:val="2"/>
            <w:shd w:val="clear" w:color="auto" w:fill="E2EFD9" w:themeFill="accent6" w:themeFillTint="33"/>
            <w:vAlign w:val="center"/>
          </w:tcPr>
          <w:p w14:paraId="67D9BE98" w14:textId="22610B0D" w:rsidR="00941D3C" w:rsidRPr="00785F99" w:rsidRDefault="00941D3C" w:rsidP="00F03F93">
            <w:pPr>
              <w:pStyle w:val="Heading2"/>
              <w:numPr>
                <w:ilvl w:val="0"/>
                <w:numId w:val="14"/>
              </w:numPr>
              <w:outlineLvl w:val="1"/>
            </w:pPr>
            <w:r w:rsidRPr="00785F99">
              <w:t xml:space="preserve">Communications: </w:t>
            </w:r>
            <w:r w:rsidR="002E1B04">
              <w:t>i</w:t>
            </w:r>
            <w:r w:rsidRPr="00785F99">
              <w:t xml:space="preserve">nternal </w:t>
            </w:r>
          </w:p>
        </w:tc>
        <w:tc>
          <w:tcPr>
            <w:tcW w:w="1417" w:type="dxa"/>
            <w:shd w:val="clear" w:color="auto" w:fill="E2EFD9" w:themeFill="accent6" w:themeFillTint="33"/>
            <w:vAlign w:val="center"/>
          </w:tcPr>
          <w:p w14:paraId="0D0ADEE4" w14:textId="66467B8A" w:rsidR="00941D3C" w:rsidRDefault="00941D3C" w:rsidP="00C04A2B">
            <w:pPr>
              <w:pStyle w:val="Heading2"/>
              <w:outlineLvl w:val="1"/>
            </w:pPr>
            <w:r>
              <w:t>Implemented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69417DE2" w14:textId="4044D005" w:rsidR="00941D3C" w:rsidRPr="00785F99" w:rsidRDefault="00941D3C" w:rsidP="00C04A2B">
            <w:pPr>
              <w:pStyle w:val="Heading2"/>
              <w:outlineLvl w:val="1"/>
            </w:pPr>
            <w:r>
              <w:t>Evidence attached</w:t>
            </w:r>
          </w:p>
        </w:tc>
      </w:tr>
      <w:tr w:rsidR="00941D3C" w:rsidRPr="00C93E37" w14:paraId="78522EB9" w14:textId="10873C4B" w:rsidTr="00C04A2B">
        <w:tc>
          <w:tcPr>
            <w:tcW w:w="6799" w:type="dxa"/>
            <w:gridSpan w:val="2"/>
          </w:tcPr>
          <w:p w14:paraId="7B7384DB" w14:textId="582C5D30" w:rsidR="00941D3C" w:rsidRPr="006F64CD" w:rsidRDefault="00941D3C" w:rsidP="00C04A2B">
            <w:pPr>
              <w:pStyle w:val="NoSpacing"/>
            </w:pPr>
            <w:r w:rsidRPr="006F64CD">
              <w:t xml:space="preserve">Provide staff training and information packs to handle enquiries and complaints (including drivers, </w:t>
            </w:r>
            <w:proofErr w:type="gramStart"/>
            <w:r w:rsidRPr="006F64CD">
              <w:t>operations</w:t>
            </w:r>
            <w:proofErr w:type="gramEnd"/>
            <w:r w:rsidRPr="006F64CD">
              <w:t xml:space="preserve"> and customer service staff)</w:t>
            </w:r>
          </w:p>
        </w:tc>
        <w:sdt>
          <w:sdtPr>
            <w:id w:val="-931278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7D75B1B" w14:textId="4F5E0147" w:rsidR="00941D3C" w:rsidRDefault="00941D3C" w:rsidP="00C04A2B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7559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2F20C005" w14:textId="66C544AC" w:rsidR="00941D3C" w:rsidRPr="00785F99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</w:tr>
      <w:tr w:rsidR="00941D3C" w:rsidRPr="00C93E37" w14:paraId="2738C53B" w14:textId="16735131" w:rsidTr="00C04A2B">
        <w:tc>
          <w:tcPr>
            <w:tcW w:w="6799" w:type="dxa"/>
            <w:gridSpan w:val="2"/>
          </w:tcPr>
          <w:p w14:paraId="03D77209" w14:textId="77777777" w:rsidR="00941D3C" w:rsidRPr="006F64CD" w:rsidRDefault="00941D3C" w:rsidP="00C04A2B">
            <w:pPr>
              <w:pStyle w:val="NoSpacing"/>
            </w:pPr>
            <w:r w:rsidRPr="006F64CD">
              <w:t>Develop FAQ response sheet</w:t>
            </w:r>
          </w:p>
        </w:tc>
        <w:sdt>
          <w:sdtPr>
            <w:id w:val="1107229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146AB0A" w14:textId="39460703" w:rsidR="00941D3C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015191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0FE8251" w14:textId="1BAEA3FD" w:rsidR="00941D3C" w:rsidRPr="00785F99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53C6DD75" w14:textId="1EDA3C23" w:rsidTr="00C04A2B">
        <w:tc>
          <w:tcPr>
            <w:tcW w:w="6799" w:type="dxa"/>
            <w:gridSpan w:val="2"/>
          </w:tcPr>
          <w:p w14:paraId="47F33BAE" w14:textId="2F640E3E" w:rsidR="00941D3C" w:rsidRPr="006F64CD" w:rsidRDefault="00941D3C" w:rsidP="00C04A2B">
            <w:pPr>
              <w:pStyle w:val="NoSpacing"/>
            </w:pPr>
            <w:r w:rsidRPr="006F64CD">
              <w:t xml:space="preserve">Provide information packs to key stakeholders (including councillors, </w:t>
            </w:r>
            <w:r>
              <w:t>l</w:t>
            </w:r>
            <w:r w:rsidRPr="006F64CD">
              <w:t xml:space="preserve">ocal and </w:t>
            </w:r>
            <w:r>
              <w:t>f</w:t>
            </w:r>
            <w:r w:rsidRPr="006F64CD">
              <w:t xml:space="preserve">ederal </w:t>
            </w:r>
            <w:proofErr w:type="gramStart"/>
            <w:r w:rsidRPr="006F64CD">
              <w:t>MPs</w:t>
            </w:r>
            <w:proofErr w:type="gramEnd"/>
            <w:r w:rsidRPr="006F64CD">
              <w:t xml:space="preserve"> and CEOs)</w:t>
            </w:r>
          </w:p>
        </w:tc>
        <w:sdt>
          <w:sdtPr>
            <w:id w:val="-1312400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42975E7" w14:textId="509C95EC" w:rsidR="00941D3C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788147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3541D4F8" w14:textId="3A17B7C3" w:rsidR="00941D3C" w:rsidRPr="00785F99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0CA8B80C" w14:textId="39940829" w:rsidTr="00C04A2B">
        <w:tc>
          <w:tcPr>
            <w:tcW w:w="6799" w:type="dxa"/>
            <w:gridSpan w:val="2"/>
          </w:tcPr>
          <w:p w14:paraId="0F2AA521" w14:textId="6D52779E" w:rsidR="00941D3C" w:rsidRPr="006F64CD" w:rsidRDefault="00941D3C" w:rsidP="00C04A2B">
            <w:pPr>
              <w:pStyle w:val="NoSpacing"/>
            </w:pPr>
            <w:r w:rsidRPr="006F64CD">
              <w:t>Provide general staff information and displays in common areas (</w:t>
            </w:r>
            <w:proofErr w:type="gramStart"/>
            <w:r w:rsidR="005C523B">
              <w:t>e.g.</w:t>
            </w:r>
            <w:proofErr w:type="gramEnd"/>
            <w:r w:rsidR="005C523B">
              <w:t xml:space="preserve"> </w:t>
            </w:r>
            <w:r w:rsidRPr="006F64CD">
              <w:t>tea room)</w:t>
            </w:r>
          </w:p>
        </w:tc>
        <w:sdt>
          <w:sdtPr>
            <w:id w:val="-210896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1A9C007" w14:textId="10E12714" w:rsidR="00941D3C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03068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7F09CD1B" w14:textId="08C7C611" w:rsidR="00941D3C" w:rsidRPr="00785F99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6EE65805" w14:textId="360E7833" w:rsidTr="00C04A2B">
        <w:tc>
          <w:tcPr>
            <w:tcW w:w="6799" w:type="dxa"/>
            <w:gridSpan w:val="2"/>
          </w:tcPr>
          <w:p w14:paraId="3FA953A4" w14:textId="77777777" w:rsidR="00941D3C" w:rsidRPr="006F64CD" w:rsidRDefault="00941D3C" w:rsidP="00C04A2B">
            <w:pPr>
              <w:pStyle w:val="NoSpacing"/>
            </w:pPr>
            <w:r w:rsidRPr="006F64CD">
              <w:t>Provide information on the Intranet</w:t>
            </w:r>
          </w:p>
        </w:tc>
        <w:sdt>
          <w:sdtPr>
            <w:id w:val="-2035333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18A414F" w14:textId="39FA1D48" w:rsidR="00941D3C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70991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4260BE0" w14:textId="0A8BE4C5" w:rsidR="00941D3C" w:rsidRPr="00785F99" w:rsidRDefault="00941D3C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90F38" w:rsidRPr="00C93E37" w14:paraId="651E3C81" w14:textId="77777777" w:rsidTr="00290F38">
        <w:trPr>
          <w:trHeight w:val="273"/>
        </w:trPr>
        <w:tc>
          <w:tcPr>
            <w:tcW w:w="1555" w:type="dxa"/>
          </w:tcPr>
          <w:p w14:paraId="0839F902" w14:textId="4535D50B" w:rsidR="00290F38" w:rsidRPr="00785F99" w:rsidRDefault="00290F38" w:rsidP="00C04A2B">
            <w:pPr>
              <w:pStyle w:val="NoSpacing"/>
              <w:rPr>
                <w:rFonts w:cstheme="minorHAnsi"/>
              </w:rPr>
            </w:pPr>
            <w:r w:rsidRPr="00785F99">
              <w:rPr>
                <w:rFonts w:cstheme="minorHAnsi"/>
              </w:rPr>
              <w:t xml:space="preserve">Other – </w:t>
            </w:r>
            <w:r w:rsidRPr="00292482">
              <w:rPr>
                <w:rFonts w:cstheme="minorHAnsi"/>
                <w:iCs/>
              </w:rPr>
              <w:t>specify</w:t>
            </w:r>
            <w:r>
              <w:rPr>
                <w:rFonts w:cstheme="minorHAnsi"/>
                <w:iCs/>
              </w:rPr>
              <w:t>:</w:t>
            </w:r>
            <w:r>
              <w:rPr>
                <w:rFonts w:cstheme="minorHAnsi"/>
                <w:i/>
              </w:rPr>
              <w:t xml:space="preserve">     </w:t>
            </w:r>
            <w:r w:rsidRPr="00F31C3A">
              <w:rPr>
                <w:rFonts w:cstheme="minorHAnsi"/>
                <w:b/>
                <w:i/>
              </w:rPr>
              <w:t xml:space="preserve"> </w:t>
            </w:r>
          </w:p>
        </w:tc>
        <w:tc>
          <w:tcPr>
            <w:tcW w:w="5244" w:type="dxa"/>
          </w:tcPr>
          <w:p w14:paraId="342674FC" w14:textId="5D48355A" w:rsidR="00290F38" w:rsidRPr="00785F99" w:rsidRDefault="00A22FFA" w:rsidP="00290F38">
            <w:pPr>
              <w:pStyle w:val="Nospacingindent"/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80963056"/>
                <w:placeholder>
                  <w:docPart w:val="A7D8C6D914A44C119DCEBE553EB0A19C"/>
                </w:placeholder>
                <w:showingPlcHdr/>
              </w:sdtPr>
              <w:sdtEndPr/>
              <w:sdtContent>
                <w:r w:rsidR="00290F38" w:rsidRPr="003005AA">
                  <w:rPr>
                    <w:rStyle w:val="PlaceholderText"/>
                  </w:rPr>
                  <w:t>Click here to enter text.</w:t>
                </w:r>
              </w:sdtContent>
            </w:sdt>
            <w:sdt>
              <w:sdtPr>
                <w:rPr>
                  <w:rFonts w:cstheme="minorHAnsi"/>
                </w:rPr>
                <w:id w:val="-1615050076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290F38" w:rsidRPr="00B4220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id w:val="-858043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042A128" w14:textId="3E5E0A76" w:rsidR="00290F38" w:rsidRDefault="00290F38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732435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D91956C" w14:textId="792FAB4F" w:rsidR="00290F38" w:rsidRPr="00785F99" w:rsidRDefault="00290F38" w:rsidP="00C04A2B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90F38" w:rsidRPr="00C93E37" w14:paraId="1F5D2795" w14:textId="77777777" w:rsidTr="00290F38">
        <w:trPr>
          <w:trHeight w:val="273"/>
        </w:trPr>
        <w:tc>
          <w:tcPr>
            <w:tcW w:w="1555" w:type="dxa"/>
          </w:tcPr>
          <w:p w14:paraId="48EA73F7" w14:textId="09067115" w:rsidR="00290F38" w:rsidRPr="00785F99" w:rsidRDefault="00290F38" w:rsidP="00290F38">
            <w:pPr>
              <w:pStyle w:val="NoSpacing"/>
            </w:pPr>
            <w:r w:rsidRPr="00785F99">
              <w:rPr>
                <w:rFonts w:cstheme="minorHAnsi"/>
              </w:rPr>
              <w:t xml:space="preserve">Other – </w:t>
            </w:r>
            <w:r w:rsidRPr="00292482">
              <w:rPr>
                <w:rFonts w:cstheme="minorHAnsi"/>
                <w:iCs/>
              </w:rPr>
              <w:t>specify</w:t>
            </w:r>
            <w:r>
              <w:rPr>
                <w:rFonts w:cstheme="minorHAnsi"/>
                <w:iCs/>
              </w:rPr>
              <w:t>:</w:t>
            </w:r>
            <w:r>
              <w:rPr>
                <w:rFonts w:cstheme="minorHAnsi"/>
                <w:i/>
              </w:rPr>
              <w:t xml:space="preserve">     </w:t>
            </w:r>
            <w:r w:rsidRPr="00F31C3A">
              <w:rPr>
                <w:rFonts w:cstheme="minorHAnsi"/>
                <w:b/>
                <w:i/>
              </w:rPr>
              <w:t xml:space="preserve"> </w:t>
            </w:r>
          </w:p>
        </w:tc>
        <w:sdt>
          <w:sdtPr>
            <w:id w:val="99761407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54040CC2" w14:textId="08B9C39C" w:rsidR="00290F38" w:rsidRPr="00785F99" w:rsidRDefault="00290F38" w:rsidP="00290F38">
                <w:pPr>
                  <w:pStyle w:val="Nospacingindent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446588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E56D008" w14:textId="4FA994F6" w:rsidR="00290F38" w:rsidRDefault="00290F38" w:rsidP="00290F38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422142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35141FC" w14:textId="556DE8DA" w:rsidR="00290F38" w:rsidRPr="00785F99" w:rsidRDefault="00290F38" w:rsidP="00290F38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90F38" w:rsidRPr="00C93E37" w14:paraId="33921D24" w14:textId="77777777" w:rsidTr="00290F38">
        <w:trPr>
          <w:trHeight w:val="273"/>
        </w:trPr>
        <w:tc>
          <w:tcPr>
            <w:tcW w:w="1555" w:type="dxa"/>
          </w:tcPr>
          <w:p w14:paraId="34D519F4" w14:textId="3937968A" w:rsidR="00290F38" w:rsidRPr="00785F99" w:rsidRDefault="00290F38" w:rsidP="00290F38">
            <w:pPr>
              <w:pStyle w:val="NoSpacing"/>
            </w:pPr>
            <w:r w:rsidRPr="00785F99">
              <w:rPr>
                <w:rFonts w:cstheme="minorHAnsi"/>
              </w:rPr>
              <w:t xml:space="preserve">Other – </w:t>
            </w:r>
            <w:r w:rsidRPr="00292482">
              <w:rPr>
                <w:rFonts w:cstheme="minorHAnsi"/>
                <w:iCs/>
              </w:rPr>
              <w:t>specify</w:t>
            </w:r>
            <w:r>
              <w:rPr>
                <w:rFonts w:cstheme="minorHAnsi"/>
                <w:iCs/>
              </w:rPr>
              <w:t>:</w:t>
            </w:r>
            <w:r>
              <w:rPr>
                <w:rFonts w:cstheme="minorHAnsi"/>
                <w:i/>
              </w:rPr>
              <w:t xml:space="preserve">     </w:t>
            </w:r>
            <w:r w:rsidRPr="00F31C3A">
              <w:rPr>
                <w:rFonts w:cstheme="minorHAnsi"/>
                <w:b/>
                <w:i/>
              </w:rPr>
              <w:t xml:space="preserve"> </w:t>
            </w:r>
          </w:p>
        </w:tc>
        <w:sdt>
          <w:sdtPr>
            <w:id w:val="171947481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53C43A19" w14:textId="35A5F372" w:rsidR="00290F38" w:rsidRPr="00785F99" w:rsidRDefault="00290F38" w:rsidP="00290F38">
                <w:pPr>
                  <w:pStyle w:val="Nospacingindent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083054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0578AF4" w14:textId="529419AB" w:rsidR="00290F38" w:rsidRDefault="00290F38" w:rsidP="00290F38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51114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41BA4E8" w14:textId="5DE57A76" w:rsidR="00290F38" w:rsidRPr="00785F99" w:rsidRDefault="00290F38" w:rsidP="00290F38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2FCD8444" w14:textId="77777777" w:rsidR="00F03F93" w:rsidRDefault="00F03F93"/>
    <w:tbl>
      <w:tblPr>
        <w:tblStyle w:val="TableGrid"/>
        <w:tblW w:w="9634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555"/>
        <w:gridCol w:w="5244"/>
        <w:gridCol w:w="1417"/>
        <w:gridCol w:w="1418"/>
      </w:tblGrid>
      <w:tr w:rsidR="00941D3C" w:rsidRPr="00C93E37" w14:paraId="3B523CCD" w14:textId="7603A1FF" w:rsidTr="00F03F93">
        <w:trPr>
          <w:tblHeader/>
        </w:trPr>
        <w:tc>
          <w:tcPr>
            <w:tcW w:w="6799" w:type="dxa"/>
            <w:gridSpan w:val="2"/>
            <w:shd w:val="clear" w:color="auto" w:fill="E2EFD9" w:themeFill="accent6" w:themeFillTint="33"/>
            <w:vAlign w:val="center"/>
          </w:tcPr>
          <w:p w14:paraId="5B55B604" w14:textId="098D9DE2" w:rsidR="00941D3C" w:rsidRPr="00785F99" w:rsidRDefault="00941D3C" w:rsidP="00F03F93">
            <w:pPr>
              <w:pStyle w:val="Heading2"/>
              <w:numPr>
                <w:ilvl w:val="0"/>
                <w:numId w:val="14"/>
              </w:numPr>
              <w:outlineLvl w:val="1"/>
            </w:pPr>
            <w:r w:rsidRPr="00785F99">
              <w:t xml:space="preserve">Communications: </w:t>
            </w:r>
            <w:r w:rsidR="002E1B04">
              <w:t>c</w:t>
            </w:r>
            <w:r w:rsidRPr="00785F99">
              <w:t xml:space="preserve">ommunity </w:t>
            </w:r>
          </w:p>
        </w:tc>
        <w:tc>
          <w:tcPr>
            <w:tcW w:w="1417" w:type="dxa"/>
            <w:shd w:val="clear" w:color="auto" w:fill="E2EFD9" w:themeFill="accent6" w:themeFillTint="33"/>
            <w:vAlign w:val="center"/>
          </w:tcPr>
          <w:p w14:paraId="7D271F75" w14:textId="1919FEC8" w:rsidR="00941D3C" w:rsidRDefault="00941D3C" w:rsidP="00F03F93">
            <w:pPr>
              <w:pStyle w:val="Heading2"/>
              <w:outlineLvl w:val="1"/>
            </w:pPr>
            <w:r>
              <w:t xml:space="preserve">Implemented 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046A9BB7" w14:textId="3CDF4355" w:rsidR="00941D3C" w:rsidRPr="00785F99" w:rsidRDefault="00941D3C" w:rsidP="00F03F93">
            <w:pPr>
              <w:pStyle w:val="Heading2"/>
              <w:outlineLvl w:val="1"/>
            </w:pPr>
            <w:r>
              <w:t>Evidence attached</w:t>
            </w:r>
          </w:p>
        </w:tc>
      </w:tr>
      <w:tr w:rsidR="00941D3C" w:rsidRPr="00C93E37" w14:paraId="385222BE" w14:textId="08E47A80" w:rsidTr="00F03F93">
        <w:tc>
          <w:tcPr>
            <w:tcW w:w="6799" w:type="dxa"/>
            <w:gridSpan w:val="2"/>
          </w:tcPr>
          <w:p w14:paraId="5CF3529F" w14:textId="56153E7F" w:rsidR="00941D3C" w:rsidRPr="006F64CD" w:rsidRDefault="00941D3C" w:rsidP="00F03F93">
            <w:pPr>
              <w:pStyle w:val="NoSpacing"/>
            </w:pPr>
            <w:r w:rsidRPr="006F64CD">
              <w:t xml:space="preserve">Send a letter to residents to inform them of upcoming changes to their collection service </w:t>
            </w:r>
          </w:p>
        </w:tc>
        <w:sdt>
          <w:sdtPr>
            <w:id w:val="-1776931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18B8D36" w14:textId="16F77760" w:rsidR="00941D3C" w:rsidRDefault="00941D3C" w:rsidP="00F03F93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58086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03C2AC3" w14:textId="5AAB4137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MS Gothic" w:eastAsia="MS Gothic" w:hAnsi="MS Gothic" w:cs="Segoe UI Symbol"/>
                  </w:rPr>
                  <w:t>☐</w:t>
                </w:r>
              </w:p>
            </w:tc>
          </w:sdtContent>
        </w:sdt>
      </w:tr>
      <w:tr w:rsidR="00941D3C" w:rsidRPr="00C93E37" w14:paraId="5E42A98D" w14:textId="5F413F66" w:rsidTr="00F03F93">
        <w:tc>
          <w:tcPr>
            <w:tcW w:w="6799" w:type="dxa"/>
            <w:gridSpan w:val="2"/>
          </w:tcPr>
          <w:p w14:paraId="420BB39B" w14:textId="77777777" w:rsidR="00941D3C" w:rsidRPr="006F64CD" w:rsidRDefault="00941D3C" w:rsidP="00F03F93">
            <w:pPr>
              <w:pStyle w:val="NoSpacing"/>
            </w:pPr>
            <w:r w:rsidRPr="006F64CD">
              <w:t>Mail out flyers or key information</w:t>
            </w:r>
          </w:p>
        </w:tc>
        <w:sdt>
          <w:sdtPr>
            <w:id w:val="455916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E447B03" w14:textId="040204EC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65160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52A0D9C" w14:textId="594E27AE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2446CF2F" w14:textId="1959068C" w:rsidTr="00F03F93">
        <w:tc>
          <w:tcPr>
            <w:tcW w:w="6799" w:type="dxa"/>
            <w:gridSpan w:val="2"/>
          </w:tcPr>
          <w:p w14:paraId="3E6F762A" w14:textId="64802DBA" w:rsidR="00941D3C" w:rsidRPr="006F64CD" w:rsidRDefault="00941D3C" w:rsidP="00F03F93">
            <w:pPr>
              <w:pStyle w:val="NoSpacing"/>
            </w:pPr>
            <w:r w:rsidRPr="006F64CD">
              <w:t xml:space="preserve">Develop </w:t>
            </w:r>
            <w:r w:rsidR="002A46BB">
              <w:t xml:space="preserve">‘on </w:t>
            </w:r>
            <w:r w:rsidRPr="006F64CD">
              <w:t>hold</w:t>
            </w:r>
            <w:r w:rsidR="002A46BB">
              <w:t>’</w:t>
            </w:r>
            <w:r w:rsidRPr="006F64CD">
              <w:t xml:space="preserve"> messages for reception phones</w:t>
            </w:r>
          </w:p>
        </w:tc>
        <w:sdt>
          <w:sdtPr>
            <w:id w:val="-542447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00049B6" w14:textId="36728611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696352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75CD96B" w14:textId="2D406368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3DBABD38" w14:textId="100D85F6" w:rsidTr="00F03F93">
        <w:tc>
          <w:tcPr>
            <w:tcW w:w="6799" w:type="dxa"/>
            <w:gridSpan w:val="2"/>
          </w:tcPr>
          <w:p w14:paraId="4B8707BA" w14:textId="77777777" w:rsidR="00941D3C" w:rsidRPr="006F64CD" w:rsidRDefault="00941D3C" w:rsidP="00F03F93">
            <w:pPr>
              <w:pStyle w:val="NoSpacing"/>
            </w:pPr>
            <w:r w:rsidRPr="006F64CD">
              <w:t>Ensure website content is up to date and consistent with other communications</w:t>
            </w:r>
          </w:p>
        </w:tc>
        <w:sdt>
          <w:sdtPr>
            <w:id w:val="-1147507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960897B" w14:textId="3B800DB8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6351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71D8E8A9" w14:textId="0E4531B8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13C07CD9" w14:textId="29628160" w:rsidTr="00F03F93">
        <w:tc>
          <w:tcPr>
            <w:tcW w:w="6799" w:type="dxa"/>
            <w:gridSpan w:val="2"/>
          </w:tcPr>
          <w:p w14:paraId="3FF9D760" w14:textId="77777777" w:rsidR="00941D3C" w:rsidRPr="006F64CD" w:rsidRDefault="00941D3C" w:rsidP="00F03F93">
            <w:pPr>
              <w:pStyle w:val="NoSpacing"/>
            </w:pPr>
            <w:r w:rsidRPr="006F64CD">
              <w:t>Prepare media statements and newspaper advertising (community newspapers) to raise community awareness and understanding</w:t>
            </w:r>
          </w:p>
        </w:tc>
        <w:sdt>
          <w:sdtPr>
            <w:id w:val="526996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0F3D850" w14:textId="46E98484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54114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309FB98" w14:textId="364FC2FB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5EB32E0A" w14:textId="7105C723" w:rsidTr="00F03F93">
        <w:tc>
          <w:tcPr>
            <w:tcW w:w="6799" w:type="dxa"/>
            <w:gridSpan w:val="2"/>
          </w:tcPr>
          <w:p w14:paraId="5A825CE2" w14:textId="5CCBCF6B" w:rsidR="00941D3C" w:rsidRPr="006F64CD" w:rsidRDefault="00941D3C" w:rsidP="00F03F93">
            <w:pPr>
              <w:pStyle w:val="NoSpacing"/>
            </w:pPr>
            <w:r w:rsidRPr="006F64CD">
              <w:t xml:space="preserve">Deliver social media messages to inform residents of changes and provide an opportunity for them </w:t>
            </w:r>
            <w:r>
              <w:t xml:space="preserve">to </w:t>
            </w:r>
            <w:r w:rsidRPr="006F64CD">
              <w:t>comment</w:t>
            </w:r>
          </w:p>
        </w:tc>
        <w:sdt>
          <w:sdtPr>
            <w:id w:val="-1524472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F4AB816" w14:textId="6D2CDA35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494834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5B59084" w14:textId="7ADEB24D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11D6EF75" w14:textId="2175C2BD" w:rsidTr="00F03F93">
        <w:tc>
          <w:tcPr>
            <w:tcW w:w="6799" w:type="dxa"/>
            <w:gridSpan w:val="2"/>
          </w:tcPr>
          <w:p w14:paraId="1AFA0BA7" w14:textId="77777777" w:rsidR="00941D3C" w:rsidRPr="006F64CD" w:rsidRDefault="00941D3C" w:rsidP="00F03F93">
            <w:pPr>
              <w:pStyle w:val="NoSpacing"/>
            </w:pPr>
            <w:r w:rsidRPr="006F64CD">
              <w:t>Provide information in your local government magazine or newsletter</w:t>
            </w:r>
          </w:p>
        </w:tc>
        <w:sdt>
          <w:sdtPr>
            <w:id w:val="249322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54D711D" w14:textId="53EA65CC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95361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3DBC9BA3" w14:textId="4C9E3705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4B17CFCC" w14:textId="07AB80EE" w:rsidTr="00F03F93">
        <w:tc>
          <w:tcPr>
            <w:tcW w:w="6799" w:type="dxa"/>
            <w:gridSpan w:val="2"/>
          </w:tcPr>
          <w:p w14:paraId="7DAD169E" w14:textId="77777777" w:rsidR="00941D3C" w:rsidRPr="006F64CD" w:rsidRDefault="00941D3C" w:rsidP="00F03F93">
            <w:pPr>
              <w:pStyle w:val="NoSpacing"/>
            </w:pPr>
            <w:r w:rsidRPr="006F64CD">
              <w:t>Undertake radio advertising and community service announcements</w:t>
            </w:r>
          </w:p>
        </w:tc>
        <w:sdt>
          <w:sdtPr>
            <w:id w:val="-1607262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75F453E" w14:textId="2B6CEC23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969660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597DCD3A" w14:textId="6F6306FF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7E3239DF" w14:textId="4A370EB3" w:rsidTr="00F03F93">
        <w:tc>
          <w:tcPr>
            <w:tcW w:w="6799" w:type="dxa"/>
            <w:gridSpan w:val="2"/>
          </w:tcPr>
          <w:p w14:paraId="6B8B9342" w14:textId="77777777" w:rsidR="00941D3C" w:rsidRPr="006F64CD" w:rsidRDefault="00941D3C" w:rsidP="00F03F93">
            <w:pPr>
              <w:pStyle w:val="NoSpacing"/>
            </w:pPr>
            <w:r w:rsidRPr="006F64CD">
              <w:lastRenderedPageBreak/>
              <w:t>Encourage and respond to enquiries using online platforms</w:t>
            </w:r>
          </w:p>
        </w:tc>
        <w:sdt>
          <w:sdtPr>
            <w:id w:val="1817916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1A4575A" w14:textId="5A5C3E6F" w:rsidR="00941D3C" w:rsidRDefault="00941D3C" w:rsidP="00F03F93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3579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3D3BC0B2" w14:textId="3DB2940B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1AD02AB7" w14:textId="385C3412" w:rsidTr="00F03F93">
        <w:tc>
          <w:tcPr>
            <w:tcW w:w="6799" w:type="dxa"/>
            <w:gridSpan w:val="2"/>
          </w:tcPr>
          <w:p w14:paraId="67E30E74" w14:textId="35CA5604" w:rsidR="00941D3C" w:rsidRPr="006F64CD" w:rsidRDefault="00941D3C" w:rsidP="00F03F93">
            <w:pPr>
              <w:pStyle w:val="NoSpacing"/>
            </w:pPr>
            <w:r w:rsidRPr="006F64CD">
              <w:t xml:space="preserve">Conduct interactive shopping centre displays </w:t>
            </w:r>
            <w:r w:rsidR="002E1B04">
              <w:t>which</w:t>
            </w:r>
            <w:r w:rsidR="002E1B04" w:rsidRPr="006F64CD">
              <w:t xml:space="preserve"> </w:t>
            </w:r>
            <w:r w:rsidRPr="006F64CD">
              <w:t>are highly visible</w:t>
            </w:r>
          </w:p>
        </w:tc>
        <w:sdt>
          <w:sdtPr>
            <w:id w:val="-587692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34CAB5B" w14:textId="1473895A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72397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4467459" w14:textId="01801E50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3940E9D6" w14:textId="5DEA640E" w:rsidTr="00F03F93">
        <w:trPr>
          <w:trHeight w:val="273"/>
        </w:trPr>
        <w:tc>
          <w:tcPr>
            <w:tcW w:w="6799" w:type="dxa"/>
            <w:gridSpan w:val="2"/>
          </w:tcPr>
          <w:p w14:paraId="3F036867" w14:textId="77777777" w:rsidR="00941D3C" w:rsidRPr="006F64CD" w:rsidRDefault="00941D3C" w:rsidP="00F03F93">
            <w:pPr>
              <w:pStyle w:val="NoSpacing"/>
            </w:pPr>
            <w:r w:rsidRPr="006F64CD">
              <w:t>Run community information sessions or focus groups</w:t>
            </w:r>
          </w:p>
        </w:tc>
        <w:sdt>
          <w:sdtPr>
            <w:id w:val="1590581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90F1392" w14:textId="6800643D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429849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40D523E" w14:textId="7782D416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4D05D6FD" w14:textId="0E18D03F" w:rsidTr="00F03F93">
        <w:trPr>
          <w:trHeight w:val="273"/>
        </w:trPr>
        <w:tc>
          <w:tcPr>
            <w:tcW w:w="6799" w:type="dxa"/>
            <w:gridSpan w:val="2"/>
          </w:tcPr>
          <w:p w14:paraId="0A577ED4" w14:textId="77777777" w:rsidR="00941D3C" w:rsidRPr="006F64CD" w:rsidRDefault="00941D3C" w:rsidP="00F03F93">
            <w:pPr>
              <w:pStyle w:val="NoSpacing"/>
            </w:pPr>
            <w:r w:rsidRPr="006F64CD">
              <w:t xml:space="preserve">Prepare displays or host fun educational activities at major free family events </w:t>
            </w:r>
          </w:p>
        </w:tc>
        <w:sdt>
          <w:sdtPr>
            <w:id w:val="640775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9F73E64" w14:textId="6D90F768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403528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8F9AB72" w14:textId="0C87ED80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485501A7" w14:textId="4D3314D9" w:rsidTr="00F03F93">
        <w:trPr>
          <w:trHeight w:val="273"/>
        </w:trPr>
        <w:tc>
          <w:tcPr>
            <w:tcW w:w="6799" w:type="dxa"/>
            <w:gridSpan w:val="2"/>
          </w:tcPr>
          <w:p w14:paraId="74157FB9" w14:textId="77777777" w:rsidR="00941D3C" w:rsidRPr="006F64CD" w:rsidRDefault="00941D3C" w:rsidP="00F03F93">
            <w:pPr>
              <w:pStyle w:val="NoSpacing"/>
            </w:pPr>
            <w:r w:rsidRPr="006F64CD">
              <w:t>Conduct school talks and presentations</w:t>
            </w:r>
          </w:p>
        </w:tc>
        <w:sdt>
          <w:sdtPr>
            <w:id w:val="-323126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5BC9992" w14:textId="072C4D4A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99650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3BB399E8" w14:textId="6F7FCD9C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5FD7BF60" w14:textId="74242149" w:rsidTr="00F03F93">
        <w:trPr>
          <w:trHeight w:val="273"/>
        </w:trPr>
        <w:tc>
          <w:tcPr>
            <w:tcW w:w="6799" w:type="dxa"/>
            <w:gridSpan w:val="2"/>
          </w:tcPr>
          <w:p w14:paraId="002D2ED3" w14:textId="227E57C8" w:rsidR="00941D3C" w:rsidRPr="006F64CD" w:rsidRDefault="00941D3C" w:rsidP="00F03F93">
            <w:pPr>
              <w:pStyle w:val="NoSpacing"/>
            </w:pPr>
            <w:r w:rsidRPr="006F64CD">
              <w:t>Advertise</w:t>
            </w:r>
            <w:r w:rsidR="00B5446C">
              <w:t>ments</w:t>
            </w:r>
            <w:r w:rsidRPr="006F64CD">
              <w:t xml:space="preserve"> on trucks (decals)</w:t>
            </w:r>
          </w:p>
        </w:tc>
        <w:sdt>
          <w:sdtPr>
            <w:id w:val="-1013905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7D61023E" w14:textId="2DCF0F62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530726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291DDCB7" w14:textId="22D32B94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57498FC6" w14:textId="79A9213C" w:rsidTr="00F03F93">
        <w:trPr>
          <w:trHeight w:val="273"/>
        </w:trPr>
        <w:tc>
          <w:tcPr>
            <w:tcW w:w="6799" w:type="dxa"/>
            <w:gridSpan w:val="2"/>
          </w:tcPr>
          <w:p w14:paraId="72D5A5C8" w14:textId="5F2C6652" w:rsidR="00941D3C" w:rsidRPr="006F64CD" w:rsidRDefault="001D4585" w:rsidP="00F03F93">
            <w:pPr>
              <w:pStyle w:val="NoSpacing"/>
            </w:pPr>
            <w:r>
              <w:t>A</w:t>
            </w:r>
            <w:r w:rsidR="00086AB9" w:rsidRPr="31707E63">
              <w:t xml:space="preserve">dvertisements </w:t>
            </w:r>
            <w:r w:rsidR="00941D3C" w:rsidRPr="31707E63">
              <w:t xml:space="preserve">on bus backs, shopping centre panels, cinema advertising </w:t>
            </w:r>
          </w:p>
        </w:tc>
        <w:sdt>
          <w:sdtPr>
            <w:id w:val="346522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EDC6593" w14:textId="71B66409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717639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86CE2F2" w14:textId="234300E9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MS Gothic" w:eastAsia="MS Gothic" w:hAnsi="MS Gothic" w:cs="Segoe UI Symbol"/>
                  </w:rPr>
                  <w:t>☐</w:t>
                </w:r>
              </w:p>
            </w:tc>
          </w:sdtContent>
        </w:sdt>
      </w:tr>
      <w:tr w:rsidR="00941D3C" w:rsidRPr="00C93E37" w14:paraId="7F74B10B" w14:textId="344B4A56" w:rsidTr="00F03F93">
        <w:trPr>
          <w:trHeight w:val="273"/>
        </w:trPr>
        <w:tc>
          <w:tcPr>
            <w:tcW w:w="6799" w:type="dxa"/>
            <w:gridSpan w:val="2"/>
          </w:tcPr>
          <w:p w14:paraId="3C1D9278" w14:textId="77777777" w:rsidR="00941D3C" w:rsidRPr="006F64CD" w:rsidRDefault="00941D3C" w:rsidP="00F03F93">
            <w:pPr>
              <w:pStyle w:val="NoSpacing"/>
            </w:pPr>
            <w:r w:rsidRPr="006F64CD">
              <w:t>Provide videos about FOGO on website and social media</w:t>
            </w:r>
          </w:p>
        </w:tc>
        <w:sdt>
          <w:sdtPr>
            <w:id w:val="-19110722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2FA6CB8" w14:textId="2E031264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475425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76F98B6" w14:textId="64132F92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4541F42A" w14:textId="1F42654C" w:rsidTr="00F03F93">
        <w:trPr>
          <w:trHeight w:val="273"/>
        </w:trPr>
        <w:tc>
          <w:tcPr>
            <w:tcW w:w="6799" w:type="dxa"/>
            <w:gridSpan w:val="2"/>
          </w:tcPr>
          <w:p w14:paraId="3AB8F4FF" w14:textId="6DDFAABA" w:rsidR="00941D3C" w:rsidRPr="006F64CD" w:rsidRDefault="00941D3C" w:rsidP="00F03F93">
            <w:pPr>
              <w:pStyle w:val="NoSpacing"/>
            </w:pPr>
            <w:r w:rsidRPr="006F64CD">
              <w:t>Provide an information booklet and waste calendar (</w:t>
            </w:r>
            <w:r w:rsidR="002A744A">
              <w:t xml:space="preserve">containing images of the required </w:t>
            </w:r>
            <w:r w:rsidRPr="006F64CD">
              <w:t>bin infrastructure)</w:t>
            </w:r>
          </w:p>
        </w:tc>
        <w:sdt>
          <w:sdtPr>
            <w:id w:val="-623464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43C1EA0" w14:textId="62761FDA" w:rsidR="00941D3C" w:rsidRDefault="00941D3C" w:rsidP="00F03F93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87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5134CCA8" w14:textId="40837252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1D0FAC58" w14:textId="719C1DC6" w:rsidTr="00F03F93">
        <w:trPr>
          <w:trHeight w:val="273"/>
        </w:trPr>
        <w:tc>
          <w:tcPr>
            <w:tcW w:w="6799" w:type="dxa"/>
            <w:gridSpan w:val="2"/>
          </w:tcPr>
          <w:p w14:paraId="0E40C25B" w14:textId="6FF21788" w:rsidR="00941D3C" w:rsidRPr="006F64CD" w:rsidRDefault="00941D3C" w:rsidP="00F03F93">
            <w:pPr>
              <w:pStyle w:val="NoSpacing"/>
            </w:pPr>
            <w:r w:rsidRPr="006F64CD">
              <w:t xml:space="preserve">Provide magnets or stickers as prompts for correct </w:t>
            </w:r>
            <w:r w:rsidR="002A744A">
              <w:t xml:space="preserve">waste </w:t>
            </w:r>
            <w:r w:rsidRPr="006F64CD">
              <w:t>sorting</w:t>
            </w:r>
          </w:p>
        </w:tc>
        <w:sdt>
          <w:sdtPr>
            <w:id w:val="7822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8CD6CEA" w14:textId="5324119C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544569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D2F1F7B" w14:textId="05018904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370EF7A5" w14:textId="63D7708C" w:rsidTr="00F03F93">
        <w:trPr>
          <w:trHeight w:val="273"/>
        </w:trPr>
        <w:tc>
          <w:tcPr>
            <w:tcW w:w="6799" w:type="dxa"/>
            <w:gridSpan w:val="2"/>
          </w:tcPr>
          <w:p w14:paraId="7D537ED6" w14:textId="72B95967" w:rsidR="00941D3C" w:rsidRPr="006F64CD" w:rsidRDefault="00941D3C" w:rsidP="00F03F93">
            <w:pPr>
              <w:pStyle w:val="NoSpacing"/>
            </w:pPr>
            <w:r>
              <w:t>Provide b</w:t>
            </w:r>
            <w:r w:rsidRPr="006F64CD">
              <w:t>in stickers with key information</w:t>
            </w:r>
          </w:p>
        </w:tc>
        <w:sdt>
          <w:sdtPr>
            <w:id w:val="5811153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1370366" w14:textId="348535E0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631794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5B0593E8" w14:textId="65F7DBD8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71CADB8B" w14:textId="00081E73" w:rsidTr="00F03F93">
        <w:trPr>
          <w:trHeight w:val="273"/>
        </w:trPr>
        <w:tc>
          <w:tcPr>
            <w:tcW w:w="6799" w:type="dxa"/>
            <w:gridSpan w:val="2"/>
          </w:tcPr>
          <w:p w14:paraId="543F4DA8" w14:textId="77777777" w:rsidR="00941D3C" w:rsidRPr="006F64CD" w:rsidRDefault="00941D3C" w:rsidP="00F03F93">
            <w:pPr>
              <w:pStyle w:val="NoSpacing"/>
            </w:pPr>
            <w:r w:rsidRPr="006F64CD">
              <w:t>Provide a free kitchen caddy with compostable liners</w:t>
            </w:r>
          </w:p>
        </w:tc>
        <w:sdt>
          <w:sdtPr>
            <w:id w:val="2092898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CEAB9C0" w14:textId="2EB157AA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93523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5284DC38" w14:textId="6BF8E7B8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6FC7B86F" w14:textId="4E014442" w:rsidTr="00F03F93">
        <w:trPr>
          <w:trHeight w:val="273"/>
        </w:trPr>
        <w:tc>
          <w:tcPr>
            <w:tcW w:w="6799" w:type="dxa"/>
            <w:gridSpan w:val="2"/>
          </w:tcPr>
          <w:p w14:paraId="0E555278" w14:textId="77777777" w:rsidR="00941D3C" w:rsidRPr="006F64CD" w:rsidRDefault="00941D3C" w:rsidP="00F03F93">
            <w:pPr>
              <w:pStyle w:val="NoSpacing"/>
            </w:pPr>
            <w:r w:rsidRPr="006F64CD">
              <w:t>Ensure multiple channels for public enquiries (online, email, phone, in person)</w:t>
            </w:r>
          </w:p>
        </w:tc>
        <w:sdt>
          <w:sdtPr>
            <w:id w:val="-1094473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7C02FF3" w14:textId="581F2AB1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6636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21A47F61" w14:textId="1F063B02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090E507B" w14:textId="3EB77931" w:rsidTr="00F03F93">
        <w:trPr>
          <w:trHeight w:val="273"/>
        </w:trPr>
        <w:tc>
          <w:tcPr>
            <w:tcW w:w="6799" w:type="dxa"/>
            <w:gridSpan w:val="2"/>
          </w:tcPr>
          <w:p w14:paraId="5BFB6159" w14:textId="77777777" w:rsidR="00941D3C" w:rsidRPr="006F64CD" w:rsidRDefault="00941D3C" w:rsidP="00F03F93">
            <w:pPr>
              <w:pStyle w:val="NoSpacing"/>
            </w:pPr>
            <w:r w:rsidRPr="006F64CD">
              <w:t>Develop online games so the community can test their knowledge in a fun and interactive way</w:t>
            </w:r>
          </w:p>
        </w:tc>
        <w:sdt>
          <w:sdtPr>
            <w:id w:val="548336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3D54085" w14:textId="73F4D970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64225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1FB1152F" w14:textId="6E516CFA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42528ECA" w14:textId="67867161" w:rsidTr="00F03F93">
        <w:trPr>
          <w:trHeight w:val="273"/>
        </w:trPr>
        <w:tc>
          <w:tcPr>
            <w:tcW w:w="6799" w:type="dxa"/>
            <w:gridSpan w:val="2"/>
          </w:tcPr>
          <w:p w14:paraId="05323E00" w14:textId="40320302" w:rsidR="00941D3C" w:rsidRPr="006F64CD" w:rsidRDefault="00941D3C" w:rsidP="00F03F93">
            <w:pPr>
              <w:pStyle w:val="NoSpacing"/>
            </w:pPr>
            <w:r>
              <w:t>Create d</w:t>
            </w:r>
            <w:r w:rsidRPr="006F64CD">
              <w:t>isplays or posters at council contact points (admin buildings, sport centres, libraries)</w:t>
            </w:r>
          </w:p>
        </w:tc>
        <w:sdt>
          <w:sdtPr>
            <w:id w:val="-1453391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8999E56" w14:textId="28649DB9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613902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2BB8971E" w14:textId="53621EE5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27EC3639" w14:textId="638A1D8F" w:rsidTr="00F03F93">
        <w:trPr>
          <w:trHeight w:val="273"/>
        </w:trPr>
        <w:tc>
          <w:tcPr>
            <w:tcW w:w="6799" w:type="dxa"/>
            <w:gridSpan w:val="2"/>
          </w:tcPr>
          <w:p w14:paraId="743CBE83" w14:textId="77777777" w:rsidR="00941D3C" w:rsidRPr="006F64CD" w:rsidRDefault="00941D3C" w:rsidP="00F03F93">
            <w:pPr>
              <w:pStyle w:val="NoSpacing"/>
            </w:pPr>
            <w:r w:rsidRPr="31707E63">
              <w:t>Run a competition</w:t>
            </w:r>
          </w:p>
        </w:tc>
        <w:sdt>
          <w:sdtPr>
            <w:id w:val="1219009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4A04CF0" w14:textId="5BDE78B8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897115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49CD19D" w14:textId="76B6A1D6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941D3C" w:rsidRPr="00C93E37" w14:paraId="4C849F94" w14:textId="4F2245A2" w:rsidTr="00F03F93">
        <w:trPr>
          <w:trHeight w:val="273"/>
        </w:trPr>
        <w:tc>
          <w:tcPr>
            <w:tcW w:w="6799" w:type="dxa"/>
            <w:gridSpan w:val="2"/>
          </w:tcPr>
          <w:p w14:paraId="2BE8E699" w14:textId="77777777" w:rsidR="00941D3C" w:rsidRPr="006F64CD" w:rsidRDefault="00941D3C" w:rsidP="00F03F93">
            <w:pPr>
              <w:pStyle w:val="NoSpacing"/>
            </w:pPr>
            <w:r w:rsidRPr="006F64CD">
              <w:t>Engage volunteers, such as Earth Carers, to assist with education</w:t>
            </w:r>
          </w:p>
        </w:tc>
        <w:sdt>
          <w:sdtPr>
            <w:id w:val="1085882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49A2754" w14:textId="02031BEA" w:rsidR="00941D3C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354583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70D62A45" w14:textId="59D926C6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C2B39" w:rsidRPr="00C93E37" w14:paraId="6C1AA482" w14:textId="632091C6" w:rsidTr="00EC2B39">
        <w:trPr>
          <w:trHeight w:val="273"/>
        </w:trPr>
        <w:tc>
          <w:tcPr>
            <w:tcW w:w="1555" w:type="dxa"/>
          </w:tcPr>
          <w:p w14:paraId="54BAF9F1" w14:textId="0AEF56B3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</w:p>
        </w:tc>
        <w:sdt>
          <w:sdtPr>
            <w:id w:val="-103989174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16EACCB5" w14:textId="350D01B7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05233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8C1494F" w14:textId="575E7BD6" w:rsidR="00EC2B3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707836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73854ABE" w14:textId="7A4519FB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C2B39" w:rsidRPr="00C93E37" w14:paraId="7D0CABE1" w14:textId="5B9157DA" w:rsidTr="00EC2B39">
        <w:trPr>
          <w:trHeight w:val="273"/>
        </w:trPr>
        <w:tc>
          <w:tcPr>
            <w:tcW w:w="1555" w:type="dxa"/>
          </w:tcPr>
          <w:p w14:paraId="77218ABC" w14:textId="43340FA6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</w:p>
        </w:tc>
        <w:sdt>
          <w:sdtPr>
            <w:id w:val="49314582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55260E4E" w14:textId="2829589F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89477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59ECF4A" w14:textId="4E232B74" w:rsidR="00EC2B3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106076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71E437B5" w14:textId="1D278BF1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C2B39" w:rsidRPr="00C93E37" w14:paraId="51B5FA1D" w14:textId="5B3A2213" w:rsidTr="00EC2B39">
        <w:trPr>
          <w:trHeight w:val="273"/>
        </w:trPr>
        <w:tc>
          <w:tcPr>
            <w:tcW w:w="1555" w:type="dxa"/>
          </w:tcPr>
          <w:p w14:paraId="43CFDC92" w14:textId="0468594B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</w:p>
        </w:tc>
        <w:sdt>
          <w:sdtPr>
            <w:id w:val="10693811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</w:tcPr>
              <w:p w14:paraId="6A2AC5B4" w14:textId="0DA90CC1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5565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7A1B0095" w14:textId="233E3BEA" w:rsidR="00EC2B3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1915853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03A0E8A" w14:textId="2105ABB3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4D491190" w14:textId="77777777" w:rsidR="008E63DB" w:rsidRPr="00785F99" w:rsidRDefault="008E63DB" w:rsidP="009C7727">
      <w:pPr>
        <w:pStyle w:val="NoSpacing"/>
      </w:pPr>
    </w:p>
    <w:tbl>
      <w:tblPr>
        <w:tblStyle w:val="TableGrid"/>
        <w:tblW w:w="9634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555"/>
        <w:gridCol w:w="5244"/>
        <w:gridCol w:w="1418"/>
        <w:gridCol w:w="1417"/>
      </w:tblGrid>
      <w:tr w:rsidR="00941D3C" w:rsidRPr="00C93E37" w14:paraId="6FA690CD" w14:textId="452F8EA8" w:rsidTr="00F03F93">
        <w:trPr>
          <w:tblHeader/>
        </w:trPr>
        <w:tc>
          <w:tcPr>
            <w:tcW w:w="6799" w:type="dxa"/>
            <w:gridSpan w:val="2"/>
            <w:shd w:val="clear" w:color="auto" w:fill="E2EFD9" w:themeFill="accent6" w:themeFillTint="33"/>
            <w:vAlign w:val="center"/>
          </w:tcPr>
          <w:p w14:paraId="64479204" w14:textId="0F0C2236" w:rsidR="00941D3C" w:rsidRPr="00FE4A23" w:rsidRDefault="00941D3C" w:rsidP="00F03F93">
            <w:pPr>
              <w:pStyle w:val="Heading2"/>
              <w:numPr>
                <w:ilvl w:val="0"/>
                <w:numId w:val="14"/>
              </w:numPr>
              <w:outlineLvl w:val="1"/>
            </w:pPr>
            <w:r w:rsidRPr="00FE4A23">
              <w:t xml:space="preserve">Monitoring and </w:t>
            </w:r>
            <w:r w:rsidRPr="00941D3C">
              <w:t>evaluation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0EE43A40" w14:textId="611A25B2" w:rsidR="00941D3C" w:rsidRPr="00785F99" w:rsidRDefault="00941D3C" w:rsidP="00F03F93">
            <w:pPr>
              <w:pStyle w:val="Heading2"/>
              <w:outlineLvl w:val="1"/>
            </w:pPr>
            <w:r>
              <w:t>Implemented</w:t>
            </w:r>
          </w:p>
        </w:tc>
        <w:tc>
          <w:tcPr>
            <w:tcW w:w="1417" w:type="dxa"/>
            <w:shd w:val="clear" w:color="auto" w:fill="E2EFD9" w:themeFill="accent6" w:themeFillTint="33"/>
            <w:vAlign w:val="center"/>
          </w:tcPr>
          <w:p w14:paraId="53DA880E" w14:textId="61BED7EC" w:rsidR="00941D3C" w:rsidRPr="00785F99" w:rsidRDefault="00941D3C" w:rsidP="00F03F93">
            <w:pPr>
              <w:pStyle w:val="Heading2"/>
              <w:outlineLvl w:val="1"/>
            </w:pPr>
            <w:r>
              <w:t>Evidence attached</w:t>
            </w:r>
          </w:p>
        </w:tc>
      </w:tr>
      <w:tr w:rsidR="00941D3C" w:rsidRPr="00C93E37" w14:paraId="1B56A348" w14:textId="77777777" w:rsidTr="00F03F93">
        <w:tc>
          <w:tcPr>
            <w:tcW w:w="6799" w:type="dxa"/>
            <w:gridSpan w:val="2"/>
            <w:vAlign w:val="center"/>
          </w:tcPr>
          <w:p w14:paraId="42F910E0" w14:textId="77777777" w:rsidR="00941D3C" w:rsidRPr="006F64CD" w:rsidRDefault="00941D3C" w:rsidP="00F03F93">
            <w:pPr>
              <w:pStyle w:val="NoSpacing"/>
            </w:pPr>
            <w:r w:rsidRPr="006F64CD">
              <w:t>Keep a record of all communication and engagement activities</w:t>
            </w:r>
          </w:p>
        </w:tc>
        <w:sdt>
          <w:sdtPr>
            <w:id w:val="-1912991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5B2D8D5" w14:textId="5F30807B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79354322" w14:textId="19527D30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-119969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449B0B39" w14:textId="7F1FD0E2" w:rsidTr="00F03F93">
        <w:tc>
          <w:tcPr>
            <w:tcW w:w="6799" w:type="dxa"/>
            <w:gridSpan w:val="2"/>
            <w:vAlign w:val="center"/>
          </w:tcPr>
          <w:p w14:paraId="640E0BBF" w14:textId="77777777" w:rsidR="00941D3C" w:rsidRPr="006F64CD" w:rsidRDefault="00941D3C" w:rsidP="00F03F93">
            <w:pPr>
              <w:pStyle w:val="NoSpacing"/>
            </w:pPr>
            <w:r w:rsidRPr="006F64CD">
              <w:t xml:space="preserve">Keep a record of all issues raised by residents </w:t>
            </w:r>
          </w:p>
        </w:tc>
        <w:sdt>
          <w:sdtPr>
            <w:id w:val="2070992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388BAE5F" w14:textId="636A05F6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4B5C1538" w14:textId="631E1EEC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-173777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37AFC054" w14:textId="6DE52956" w:rsidTr="00F03F93">
        <w:tc>
          <w:tcPr>
            <w:tcW w:w="6799" w:type="dxa"/>
            <w:gridSpan w:val="2"/>
            <w:vAlign w:val="center"/>
          </w:tcPr>
          <w:p w14:paraId="0B0A674C" w14:textId="77777777" w:rsidR="00941D3C" w:rsidRPr="006F64CD" w:rsidRDefault="00941D3C" w:rsidP="00F03F93">
            <w:pPr>
              <w:pStyle w:val="NoSpacing"/>
            </w:pPr>
            <w:r w:rsidRPr="006F64CD">
              <w:t>Conduct community surveys to understand community perceptions and monitor behaviours</w:t>
            </w:r>
          </w:p>
        </w:tc>
        <w:sdt>
          <w:sdtPr>
            <w:id w:val="79016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4E3D628D" w14:textId="41F8BAF0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6BB8A09A" w14:textId="1DB28FE7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-177741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1035FF04" w14:textId="59F98B35" w:rsidTr="00F03F93">
        <w:tc>
          <w:tcPr>
            <w:tcW w:w="6799" w:type="dxa"/>
            <w:gridSpan w:val="2"/>
            <w:vAlign w:val="center"/>
          </w:tcPr>
          <w:p w14:paraId="6C723778" w14:textId="54F8E2C4" w:rsidR="00941D3C" w:rsidRPr="006F64CD" w:rsidRDefault="00941D3C" w:rsidP="00F03F93">
            <w:pPr>
              <w:pStyle w:val="NoSpacing"/>
            </w:pPr>
            <w:r w:rsidRPr="006F64CD">
              <w:lastRenderedPageBreak/>
              <w:t>Monitor bin placement and participation rat</w:t>
            </w:r>
            <w:r>
              <w:t xml:space="preserve">es (for example, identifying 80% </w:t>
            </w:r>
            <w:r w:rsidRPr="006F64CD">
              <w:t>of all FOGO bins are put</w:t>
            </w:r>
            <w:r>
              <w:t xml:space="preserve"> out for collection but only 50% </w:t>
            </w:r>
            <w:r w:rsidRPr="006F64CD">
              <w:t>contain food organics)</w:t>
            </w:r>
          </w:p>
        </w:tc>
        <w:sdt>
          <w:sdtPr>
            <w:id w:val="420913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5FA57370" w14:textId="6A1AAE3C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1410496B" w14:textId="59CC7DEC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11702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66F51B75" w14:textId="1E02643F" w:rsidTr="00F03F93">
        <w:tc>
          <w:tcPr>
            <w:tcW w:w="6799" w:type="dxa"/>
            <w:gridSpan w:val="2"/>
            <w:vAlign w:val="center"/>
          </w:tcPr>
          <w:p w14:paraId="0284E897" w14:textId="77777777" w:rsidR="00941D3C" w:rsidRPr="006F64CD" w:rsidRDefault="00941D3C" w:rsidP="00F03F93">
            <w:pPr>
              <w:pStyle w:val="NoSpacing"/>
            </w:pPr>
            <w:r w:rsidRPr="006F64CD">
              <w:t>Gather stakeholder feedback</w:t>
            </w:r>
          </w:p>
        </w:tc>
        <w:sdt>
          <w:sdtPr>
            <w:id w:val="-1854173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6B56DCD1" w14:textId="41B6F33F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79933D4C" w14:textId="3B79449F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945968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5BB03BF1" w14:textId="2C772AD8" w:rsidTr="00F03F93">
        <w:tc>
          <w:tcPr>
            <w:tcW w:w="6799" w:type="dxa"/>
            <w:gridSpan w:val="2"/>
            <w:vAlign w:val="center"/>
          </w:tcPr>
          <w:p w14:paraId="642B3E61" w14:textId="77777777" w:rsidR="00941D3C" w:rsidRPr="006F64CD" w:rsidRDefault="00941D3C" w:rsidP="00F03F93">
            <w:pPr>
              <w:pStyle w:val="NoSpacing"/>
            </w:pPr>
            <w:r w:rsidRPr="006F64CD">
              <w:t>Collect tonnage data to monitor increases in organics and decreases in residual waste</w:t>
            </w:r>
          </w:p>
        </w:tc>
        <w:sdt>
          <w:sdtPr>
            <w:id w:val="159088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1A43E652" w14:textId="33338496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3D6C3897" w14:textId="5CCA5BCD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-890954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68E6BD31" w14:textId="698AA454" w:rsidTr="00F03F93">
        <w:tc>
          <w:tcPr>
            <w:tcW w:w="6799" w:type="dxa"/>
            <w:gridSpan w:val="2"/>
            <w:vAlign w:val="center"/>
          </w:tcPr>
          <w:p w14:paraId="12F8759A" w14:textId="77777777" w:rsidR="00941D3C" w:rsidRPr="006F64CD" w:rsidRDefault="00941D3C" w:rsidP="00F03F93">
            <w:pPr>
              <w:pStyle w:val="NoSpacing"/>
            </w:pPr>
            <w:r w:rsidRPr="006F64CD">
              <w:t xml:space="preserve">Conduct waste audits </w:t>
            </w:r>
          </w:p>
        </w:tc>
        <w:sdt>
          <w:sdtPr>
            <w:id w:val="-356665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5716360" w14:textId="7007E310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1F4F0CAE" w14:textId="13B350F1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-75582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3D933DBE" w14:textId="50681766" w:rsidTr="00F03F93">
        <w:tc>
          <w:tcPr>
            <w:tcW w:w="6799" w:type="dxa"/>
            <w:gridSpan w:val="2"/>
            <w:vAlign w:val="center"/>
          </w:tcPr>
          <w:p w14:paraId="76F4F4B6" w14:textId="4843F2D2" w:rsidR="00941D3C" w:rsidRPr="006F64CD" w:rsidRDefault="00941D3C" w:rsidP="00F03F93">
            <w:pPr>
              <w:pStyle w:val="NoSpacing"/>
            </w:pPr>
            <w:r w:rsidRPr="31707E63">
              <w:t xml:space="preserve">Conduct bin tagging to monitor household disposal behaviours and provide immediate and personal feedback to correct </w:t>
            </w:r>
            <w:r w:rsidR="2082C8C5" w:rsidRPr="31707E63">
              <w:t>and</w:t>
            </w:r>
            <w:r w:rsidR="5D2E0DB7" w:rsidRPr="31707E63">
              <w:t xml:space="preserve"> improve </w:t>
            </w:r>
            <w:r w:rsidRPr="31707E63">
              <w:t>behaviours</w:t>
            </w:r>
          </w:p>
        </w:tc>
        <w:sdt>
          <w:sdtPr>
            <w:id w:val="-2016452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52B4C2F8" w14:textId="1FEB54B9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1F903FF9" w14:textId="3DAB0372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-78156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941D3C" w:rsidRPr="00C93E37" w14:paraId="7FAE62AD" w14:textId="4892648C" w:rsidTr="00F03F93">
        <w:tc>
          <w:tcPr>
            <w:tcW w:w="6799" w:type="dxa"/>
            <w:gridSpan w:val="2"/>
            <w:vAlign w:val="center"/>
          </w:tcPr>
          <w:p w14:paraId="54B4671B" w14:textId="77777777" w:rsidR="00941D3C" w:rsidRPr="006F64CD" w:rsidRDefault="00941D3C" w:rsidP="00F03F93">
            <w:pPr>
              <w:pStyle w:val="NoSpacing"/>
            </w:pPr>
            <w:r w:rsidRPr="006F64CD">
              <w:t>Use vehicle cameras to capture bin contents and GPS location data to support engagement and monitor compliance</w:t>
            </w:r>
          </w:p>
        </w:tc>
        <w:sdt>
          <w:sdtPr>
            <w:id w:val="147000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BE27541" w14:textId="04FDEBB9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32699B4A" w14:textId="372704A8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180034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1D3C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C2B39" w:rsidRPr="00C93E37" w14:paraId="6E9CA71F" w14:textId="77777777" w:rsidTr="00EC2B39">
        <w:trPr>
          <w:trHeight w:val="273"/>
        </w:trPr>
        <w:tc>
          <w:tcPr>
            <w:tcW w:w="1555" w:type="dxa"/>
            <w:vAlign w:val="center"/>
          </w:tcPr>
          <w:p w14:paraId="36C5DF8A" w14:textId="77777777" w:rsidR="00EC2B39" w:rsidRPr="006F64CD" w:rsidRDefault="00EC2B39" w:rsidP="00F03F93">
            <w:pPr>
              <w:pStyle w:val="NoSpacing"/>
            </w:pPr>
            <w:r w:rsidRPr="006F64CD">
              <w:t>Other – specify</w:t>
            </w:r>
            <w:r>
              <w:t>:</w:t>
            </w:r>
            <w:r w:rsidRPr="006F64CD">
              <w:t xml:space="preserve"> </w:t>
            </w:r>
          </w:p>
        </w:tc>
        <w:sdt>
          <w:sdtPr>
            <w:id w:val="207322591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  <w:vAlign w:val="center"/>
              </w:tcPr>
              <w:p w14:paraId="547C8801" w14:textId="5CEA234B" w:rsidR="00EC2B39" w:rsidRPr="006F64CD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72783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1EAB3A25" w14:textId="5A4E09BC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29E26DD7" w14:textId="5BB29B77" w:rsidR="00EC2B39" w:rsidRPr="00785F99" w:rsidRDefault="00A22FFA" w:rsidP="00F03F93">
            <w:pPr>
              <w:pStyle w:val="NoSpacing"/>
              <w:jc w:val="center"/>
            </w:pPr>
            <w:sdt>
              <w:sdtPr>
                <w:id w:val="-114288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B39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C2B39" w:rsidRPr="00C93E37" w14:paraId="0B58EB19" w14:textId="77777777" w:rsidTr="00EC2B39">
        <w:trPr>
          <w:trHeight w:val="273"/>
        </w:trPr>
        <w:tc>
          <w:tcPr>
            <w:tcW w:w="1555" w:type="dxa"/>
            <w:vAlign w:val="center"/>
          </w:tcPr>
          <w:p w14:paraId="50F9FDF3" w14:textId="77777777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  <w:r w:rsidRPr="00785F99">
              <w:t xml:space="preserve"> </w:t>
            </w:r>
          </w:p>
        </w:tc>
        <w:sdt>
          <w:sdtPr>
            <w:id w:val="-16194454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  <w:vAlign w:val="center"/>
              </w:tcPr>
              <w:p w14:paraId="0AC43E2F" w14:textId="16A3AF77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311917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7A0E87DA" w14:textId="4272D1BD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1A7EBE58" w14:textId="116D1023" w:rsidR="00EC2B39" w:rsidRPr="00785F99" w:rsidRDefault="00A22FFA" w:rsidP="00F03F93">
            <w:pPr>
              <w:pStyle w:val="NoSpacing"/>
              <w:jc w:val="center"/>
            </w:pPr>
            <w:sdt>
              <w:sdtPr>
                <w:id w:val="14740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B39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EC2B39" w:rsidRPr="00C93E37" w14:paraId="6EA7F560" w14:textId="77777777" w:rsidTr="00EC2B39">
        <w:trPr>
          <w:trHeight w:val="273"/>
        </w:trPr>
        <w:tc>
          <w:tcPr>
            <w:tcW w:w="1555" w:type="dxa"/>
            <w:vAlign w:val="center"/>
          </w:tcPr>
          <w:p w14:paraId="348733AC" w14:textId="77777777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  <w:r w:rsidRPr="00785F99">
              <w:t xml:space="preserve"> </w:t>
            </w:r>
          </w:p>
        </w:tc>
        <w:sdt>
          <w:sdtPr>
            <w:id w:val="102375713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  <w:vAlign w:val="center"/>
              </w:tcPr>
              <w:p w14:paraId="6D3FC93D" w14:textId="38B9891D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31647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vAlign w:val="center"/>
              </w:tcPr>
              <w:p w14:paraId="0ECFBF5E" w14:textId="58C783A7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417" w:type="dxa"/>
            <w:vAlign w:val="center"/>
          </w:tcPr>
          <w:p w14:paraId="52ED24C2" w14:textId="7E275C9A" w:rsidR="00EC2B39" w:rsidRPr="00785F99" w:rsidRDefault="00A22FFA" w:rsidP="00F03F93">
            <w:pPr>
              <w:pStyle w:val="NoSpacing"/>
              <w:jc w:val="center"/>
            </w:pPr>
            <w:sdt>
              <w:sdtPr>
                <w:id w:val="125269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B39"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</w:tbl>
    <w:p w14:paraId="1118B662" w14:textId="77777777" w:rsidR="00D93B66" w:rsidRPr="00785F99" w:rsidRDefault="00D93B66" w:rsidP="00F03F93">
      <w:pPr>
        <w:pStyle w:val="NoSpacing"/>
      </w:pPr>
    </w:p>
    <w:tbl>
      <w:tblPr>
        <w:tblStyle w:val="TableGrid"/>
        <w:tblW w:w="9634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555"/>
        <w:gridCol w:w="5244"/>
        <w:gridCol w:w="1418"/>
        <w:gridCol w:w="1417"/>
      </w:tblGrid>
      <w:tr w:rsidR="00941D3C" w:rsidRPr="00C93E37" w14:paraId="0FE8675C" w14:textId="77777777" w:rsidTr="00F03F93">
        <w:tc>
          <w:tcPr>
            <w:tcW w:w="6799" w:type="dxa"/>
            <w:gridSpan w:val="2"/>
            <w:shd w:val="clear" w:color="auto" w:fill="E2EFD9" w:themeFill="accent6" w:themeFillTint="33"/>
            <w:vAlign w:val="center"/>
          </w:tcPr>
          <w:p w14:paraId="555323F6" w14:textId="5A9A0145" w:rsidR="00941D3C" w:rsidRPr="00FE4A23" w:rsidRDefault="00941D3C" w:rsidP="00F03F93">
            <w:pPr>
              <w:pStyle w:val="Heading2"/>
              <w:numPr>
                <w:ilvl w:val="0"/>
                <w:numId w:val="14"/>
              </w:numPr>
              <w:outlineLvl w:val="1"/>
            </w:pPr>
            <w:r w:rsidRPr="00FE4A23">
              <w:t xml:space="preserve">Responses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DAD27E9" w14:textId="44B4263F" w:rsidR="00941D3C" w:rsidRPr="00785F99" w:rsidRDefault="00941D3C" w:rsidP="00F03F93">
            <w:pPr>
              <w:pStyle w:val="Heading2"/>
              <w:outlineLvl w:val="1"/>
            </w:pPr>
            <w:r>
              <w:t xml:space="preserve">Implemented </w:t>
            </w:r>
          </w:p>
        </w:tc>
        <w:tc>
          <w:tcPr>
            <w:tcW w:w="1417" w:type="dxa"/>
            <w:shd w:val="clear" w:color="auto" w:fill="E2EFD9" w:themeFill="accent6" w:themeFillTint="33"/>
            <w:vAlign w:val="center"/>
          </w:tcPr>
          <w:p w14:paraId="56E0FA1F" w14:textId="2D67C446" w:rsidR="00941D3C" w:rsidRPr="00785F99" w:rsidRDefault="00941D3C" w:rsidP="00F03F93">
            <w:pPr>
              <w:pStyle w:val="Heading2"/>
              <w:outlineLvl w:val="1"/>
            </w:pPr>
            <w:r>
              <w:t>Evidence attached</w:t>
            </w:r>
          </w:p>
        </w:tc>
      </w:tr>
      <w:tr w:rsidR="00941D3C" w:rsidRPr="00C93E37" w14:paraId="1CDAAC9B" w14:textId="77777777" w:rsidTr="00F03F93">
        <w:tc>
          <w:tcPr>
            <w:tcW w:w="6799" w:type="dxa"/>
            <w:gridSpan w:val="2"/>
            <w:vAlign w:val="center"/>
          </w:tcPr>
          <w:p w14:paraId="66DE9981" w14:textId="60BE5E44" w:rsidR="00941D3C" w:rsidRPr="006F64CD" w:rsidRDefault="00941D3C" w:rsidP="00F03F93">
            <w:pPr>
              <w:pStyle w:val="NoSpacing"/>
            </w:pPr>
            <w:r w:rsidRPr="006F64CD">
              <w:t>Modify communications in response to surveys, bin tagging and audits – provide positive feedback and specific instructions to correct behaviour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4A325CD" w14:textId="4F2C0055" w:rsidR="00941D3C" w:rsidRPr="00785F99" w:rsidRDefault="00A22FFA" w:rsidP="00F03F93">
            <w:pPr>
              <w:pStyle w:val="NoSpacing"/>
              <w:jc w:val="center"/>
            </w:pPr>
            <w:sdt>
              <w:sdtPr>
                <w:id w:val="40927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F9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sdt>
          <w:sdtPr>
            <w:id w:val="166705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1EDDA41" w14:textId="37F636FC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</w:tr>
      <w:tr w:rsidR="00941D3C" w:rsidRPr="00C93E37" w14:paraId="06F8B778" w14:textId="77777777" w:rsidTr="00F03F93">
        <w:tc>
          <w:tcPr>
            <w:tcW w:w="6799" w:type="dxa"/>
            <w:gridSpan w:val="2"/>
            <w:vAlign w:val="center"/>
          </w:tcPr>
          <w:p w14:paraId="01AD0B15" w14:textId="699074A7" w:rsidR="00941D3C" w:rsidRPr="006F64CD" w:rsidRDefault="00941D3C" w:rsidP="00F03F93">
            <w:pPr>
              <w:pStyle w:val="NoSpacing"/>
            </w:pPr>
            <w:r w:rsidRPr="006F64CD">
              <w:t>Provide warning letters or face-to-face engagement with residents with high contamination</w:t>
            </w:r>
          </w:p>
        </w:tc>
        <w:sdt>
          <w:sdtPr>
            <w:id w:val="-769008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  <w:vAlign w:val="center"/>
              </w:tcPr>
              <w:p w14:paraId="1130738C" w14:textId="47AEB588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sdt>
          <w:sdtPr>
            <w:id w:val="1438250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ACD7471" w14:textId="4EFFA5A4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</w:tr>
      <w:tr w:rsidR="00941D3C" w:rsidRPr="00C93E37" w14:paraId="336B34AA" w14:textId="77777777" w:rsidTr="00F03F93">
        <w:tc>
          <w:tcPr>
            <w:tcW w:w="6799" w:type="dxa"/>
            <w:gridSpan w:val="2"/>
            <w:vAlign w:val="center"/>
          </w:tcPr>
          <w:p w14:paraId="0C1C8A9C" w14:textId="77777777" w:rsidR="00941D3C" w:rsidRPr="006F64CD" w:rsidRDefault="00941D3C" w:rsidP="00F03F93">
            <w:pPr>
              <w:pStyle w:val="NoSpacing"/>
            </w:pPr>
            <w:r w:rsidRPr="006F64CD">
              <w:t>Remove or adjust kerbside services in instances of regular or persistent non-compliance</w:t>
            </w:r>
          </w:p>
        </w:tc>
        <w:sdt>
          <w:sdtPr>
            <w:id w:val="-284116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  <w:vAlign w:val="center"/>
              </w:tcPr>
              <w:p w14:paraId="5C1FA519" w14:textId="054BBF29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2143143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50D89C5" w14:textId="5E25C9CD" w:rsidR="00941D3C" w:rsidRPr="00785F99" w:rsidRDefault="00941D3C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C2B39" w:rsidRPr="00C93E37" w14:paraId="527F23FB" w14:textId="77777777" w:rsidTr="00EC2B39">
        <w:trPr>
          <w:trHeight w:val="273"/>
        </w:trPr>
        <w:tc>
          <w:tcPr>
            <w:tcW w:w="1555" w:type="dxa"/>
            <w:vAlign w:val="center"/>
          </w:tcPr>
          <w:p w14:paraId="7E1E5CA2" w14:textId="77777777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 xml:space="preserve">: </w:t>
            </w:r>
          </w:p>
        </w:tc>
        <w:sdt>
          <w:sdtPr>
            <w:id w:val="-3110980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  <w:vAlign w:val="center"/>
              </w:tcPr>
              <w:p w14:paraId="4BC361CF" w14:textId="3A8A6E7E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2060898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  <w:vAlign w:val="center"/>
              </w:tcPr>
              <w:p w14:paraId="18AC0B55" w14:textId="1FBEB5C9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544256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B3B7188" w14:textId="32B3F6A1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C2B39" w:rsidRPr="00C93E37" w14:paraId="5D020680" w14:textId="77777777" w:rsidTr="00EC2B39">
        <w:trPr>
          <w:trHeight w:val="273"/>
        </w:trPr>
        <w:tc>
          <w:tcPr>
            <w:tcW w:w="1555" w:type="dxa"/>
            <w:vAlign w:val="center"/>
          </w:tcPr>
          <w:p w14:paraId="721E311F" w14:textId="77777777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  <w:r w:rsidRPr="00785F99">
              <w:t xml:space="preserve"> </w:t>
            </w:r>
          </w:p>
        </w:tc>
        <w:sdt>
          <w:sdtPr>
            <w:id w:val="83202396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  <w:vAlign w:val="center"/>
              </w:tcPr>
              <w:p w14:paraId="72942926" w14:textId="78F61A0C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96255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  <w:vAlign w:val="center"/>
              </w:tcPr>
              <w:p w14:paraId="26C03AC5" w14:textId="29A92152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212845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79B5469" w14:textId="6DF9250C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EC2B39" w:rsidRPr="00C93E37" w14:paraId="20CF1FA1" w14:textId="77777777" w:rsidTr="00EC2B39">
        <w:trPr>
          <w:trHeight w:val="273"/>
        </w:trPr>
        <w:tc>
          <w:tcPr>
            <w:tcW w:w="1555" w:type="dxa"/>
            <w:vAlign w:val="center"/>
          </w:tcPr>
          <w:p w14:paraId="59F31030" w14:textId="77777777" w:rsidR="00EC2B39" w:rsidRPr="00785F99" w:rsidRDefault="00EC2B39" w:rsidP="00F03F93">
            <w:pPr>
              <w:pStyle w:val="NoSpacing"/>
            </w:pPr>
            <w:r w:rsidRPr="00785F99">
              <w:t>Other – specify</w:t>
            </w:r>
            <w:r>
              <w:t>:</w:t>
            </w:r>
            <w:r w:rsidRPr="00785F99">
              <w:t xml:space="preserve"> </w:t>
            </w:r>
          </w:p>
        </w:tc>
        <w:sdt>
          <w:sdtPr>
            <w:id w:val="132223684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244" w:type="dxa"/>
                <w:vAlign w:val="center"/>
              </w:tcPr>
              <w:p w14:paraId="31C04BD8" w14:textId="09C9871C" w:rsidR="00EC2B39" w:rsidRPr="00785F99" w:rsidRDefault="00EC2B39" w:rsidP="00F03F93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522792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  <w:vAlign w:val="center"/>
              </w:tcPr>
              <w:p w14:paraId="2CB728CE" w14:textId="5530713A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549500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9A52D7F" w14:textId="65917C09" w:rsidR="00EC2B39" w:rsidRPr="00785F99" w:rsidRDefault="00EC2B39" w:rsidP="00F03F93">
                <w:pPr>
                  <w:pStyle w:val="NoSpacing"/>
                  <w:jc w:val="center"/>
                </w:pPr>
                <w:r w:rsidRPr="00785F99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00893F48" w14:textId="77777777" w:rsidR="00DF1370" w:rsidRDefault="00DF1370" w:rsidP="00901EF2"/>
    <w:p w14:paraId="2E75A48E" w14:textId="2663811E" w:rsidR="00111B90" w:rsidRDefault="00111B90" w:rsidP="00901EF2">
      <w:r>
        <w:br w:type="page"/>
      </w:r>
    </w:p>
    <w:p w14:paraId="01D55690" w14:textId="033B8E9A" w:rsidR="00EC4F2E" w:rsidRPr="006F64CD" w:rsidRDefault="00173CDC" w:rsidP="00F03F93">
      <w:pPr>
        <w:pStyle w:val="Heading1"/>
      </w:pPr>
      <w:r w:rsidRPr="006F64CD">
        <w:lastRenderedPageBreak/>
        <w:t xml:space="preserve">Section </w:t>
      </w:r>
      <w:r w:rsidR="00FF03B1">
        <w:t>F</w:t>
      </w:r>
      <w:r w:rsidR="000D288E">
        <w:t xml:space="preserve">: </w:t>
      </w:r>
      <w:r w:rsidR="00F14F25">
        <w:t>f</w:t>
      </w:r>
      <w:r w:rsidRPr="006F64CD">
        <w:t xml:space="preserve">unding </w:t>
      </w:r>
      <w:r w:rsidR="00B32DA1">
        <w:t xml:space="preserve">calculation </w:t>
      </w:r>
      <w:r w:rsidR="002F3B42">
        <w:t xml:space="preserve">and adjustments based on </w:t>
      </w:r>
      <w:r w:rsidR="008C4476">
        <w:t>actual delivery to households</w:t>
      </w:r>
    </w:p>
    <w:p w14:paraId="30C333A0" w14:textId="1EDA4A8B" w:rsidR="002B6F1D" w:rsidRDefault="002B6F1D" w:rsidP="00901EF2">
      <w:r w:rsidRPr="31707E63">
        <w:t xml:space="preserve">Please indicate </w:t>
      </w:r>
      <w:r w:rsidR="002E1B04">
        <w:t xml:space="preserve">to </w:t>
      </w:r>
      <w:r w:rsidRPr="31707E63">
        <w:t>which investment priorit</w:t>
      </w:r>
      <w:r w:rsidR="20F1916F" w:rsidRPr="31707E63">
        <w:t>ies</w:t>
      </w:r>
      <w:r w:rsidRPr="31707E63">
        <w:t xml:space="preserve"> </w:t>
      </w:r>
      <w:r w:rsidRPr="009C7713">
        <w:t>Better Bins Plus: Go FOGO</w:t>
      </w:r>
      <w:r w:rsidRPr="002E1B04">
        <w:t xml:space="preserve"> </w:t>
      </w:r>
      <w:r w:rsidRPr="31707E63">
        <w:t xml:space="preserve">funding was applied. </w:t>
      </w:r>
    </w:p>
    <w:p w14:paraId="6530EE07" w14:textId="77777777" w:rsidR="000847EC" w:rsidRDefault="000847EC" w:rsidP="000847EC">
      <w:pPr>
        <w:pStyle w:val="NoSpacing"/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4817"/>
        <w:gridCol w:w="4817"/>
      </w:tblGrid>
      <w:tr w:rsidR="002B6F1D" w14:paraId="74D1A0A4" w14:textId="77777777" w:rsidTr="000847EC">
        <w:tc>
          <w:tcPr>
            <w:tcW w:w="4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BA04F6D" w14:textId="77777777" w:rsidR="002B6F1D" w:rsidRDefault="002B6F1D" w:rsidP="000847EC">
            <w:pPr>
              <w:pStyle w:val="Heading2"/>
              <w:outlineLvl w:val="1"/>
            </w:pPr>
            <w:r>
              <w:t>Investment priority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6013DB51" w14:textId="77777777" w:rsidR="002B6F1D" w:rsidRDefault="002B6F1D" w:rsidP="000847EC">
            <w:pPr>
              <w:pStyle w:val="Heading2"/>
              <w:outlineLvl w:val="1"/>
            </w:pPr>
            <w:r>
              <w:t>Expenditure of funds</w:t>
            </w:r>
          </w:p>
        </w:tc>
      </w:tr>
      <w:tr w:rsidR="002B6F1D" w14:paraId="40C8D65D" w14:textId="77777777" w:rsidTr="000847EC">
        <w:tc>
          <w:tcPr>
            <w:tcW w:w="4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664AC" w14:textId="2331B7A7" w:rsidR="002B6F1D" w:rsidRPr="000847EC" w:rsidRDefault="00A22FFA" w:rsidP="000847EC">
            <w:pPr>
              <w:pStyle w:val="Nospacingindent"/>
              <w:rPr>
                <w:color w:val="000000"/>
              </w:rPr>
            </w:pPr>
            <w:sdt>
              <w:sdtPr>
                <w:rPr>
                  <w:color w:val="000000"/>
                </w:rPr>
                <w:id w:val="34866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F1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847EC">
              <w:tab/>
            </w:r>
            <w:r w:rsidR="002B6F1D">
              <w:rPr>
                <w:b/>
              </w:rPr>
              <w:t>Investment Type A</w:t>
            </w:r>
            <w:r w:rsidR="002B6F1D">
              <w:t xml:space="preserve"> </w:t>
            </w:r>
            <w:r w:rsidR="002B6F1D" w:rsidRPr="009C7713">
              <w:rPr>
                <w:b/>
                <w:bCs/>
              </w:rPr>
              <w:t>–</w:t>
            </w:r>
            <w:r w:rsidR="002B6F1D">
              <w:t xml:space="preserve"> </w:t>
            </w:r>
            <w:r w:rsidR="002B6F1D" w:rsidRPr="009C7713">
              <w:rPr>
                <w:b/>
                <w:bCs/>
              </w:rPr>
              <w:t>Infrastructure</w:t>
            </w:r>
            <w:r w:rsidR="002B6F1D">
              <w:t xml:space="preserve"> to optimise the rollout of better practice FOGO services to single-unit dwellings 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10FD3" w14:textId="656213D0" w:rsidR="002B6F1D" w:rsidRDefault="002B6F1D" w:rsidP="000847EC">
            <w:pPr>
              <w:pStyle w:val="NoSpacing"/>
            </w:pPr>
            <w:r>
              <w:t xml:space="preserve">Infrastructure to achieve minimum service requirements as described in Section </w:t>
            </w:r>
            <w:r w:rsidR="00EA7D2B">
              <w:t>D</w:t>
            </w:r>
            <w:r w:rsidR="002E1B04">
              <w:t>.</w:t>
            </w:r>
          </w:p>
        </w:tc>
      </w:tr>
      <w:tr w:rsidR="002B6F1D" w14:paraId="0CB1E462" w14:textId="77777777" w:rsidTr="000847EC">
        <w:tc>
          <w:tcPr>
            <w:tcW w:w="4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2D3A3" w14:textId="16F28227" w:rsidR="002B6F1D" w:rsidRPr="005A2065" w:rsidRDefault="00A22FFA" w:rsidP="005A2065">
            <w:pPr>
              <w:pStyle w:val="Nospacingindent"/>
              <w:rPr>
                <w:color w:val="000000"/>
              </w:rPr>
            </w:pPr>
            <w:sdt>
              <w:sdtPr>
                <w:rPr>
                  <w:color w:val="000000"/>
                </w:rPr>
                <w:id w:val="167438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F1D">
                  <w:rPr>
                    <w:rFonts w:ascii="MS Gothic" w:eastAsia="MS Gothic" w:hAnsi="MS Gothic" w:hint="eastAsia"/>
                    <w:color w:val="000000"/>
                  </w:rPr>
                  <w:t>☐</w:t>
                </w:r>
              </w:sdtContent>
            </w:sdt>
            <w:r w:rsidR="000847EC">
              <w:tab/>
            </w:r>
            <w:r w:rsidR="002B6F1D">
              <w:rPr>
                <w:b/>
              </w:rPr>
              <w:t xml:space="preserve">Investment Type B </w:t>
            </w:r>
            <w:r w:rsidR="002B6F1D" w:rsidRPr="009C7713">
              <w:rPr>
                <w:b/>
                <w:bCs/>
              </w:rPr>
              <w:t>–</w:t>
            </w:r>
            <w:r w:rsidR="002B6F1D">
              <w:rPr>
                <w:b/>
              </w:rPr>
              <w:t xml:space="preserve"> </w:t>
            </w:r>
            <w:r w:rsidR="002B6F1D" w:rsidRPr="009C7713">
              <w:rPr>
                <w:b/>
                <w:bCs/>
              </w:rPr>
              <w:t>Complementary measures</w:t>
            </w:r>
          </w:p>
        </w:tc>
        <w:tc>
          <w:tcPr>
            <w:tcW w:w="4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DEBF4" w14:textId="02027B31" w:rsidR="002B6F1D" w:rsidRDefault="002B6F1D" w:rsidP="000847EC">
            <w:pPr>
              <w:pStyle w:val="NoSpacing"/>
            </w:pPr>
            <w:r>
              <w:t>Complementary measures which target the performance of the three-bin FOGO system</w:t>
            </w:r>
            <w:r w:rsidR="002E1B04">
              <w:t>.</w:t>
            </w:r>
          </w:p>
        </w:tc>
      </w:tr>
    </w:tbl>
    <w:p w14:paraId="50AFB583" w14:textId="1B02122A" w:rsidR="00593151" w:rsidRDefault="00436B40" w:rsidP="00901EF2">
      <w:r>
        <w:t xml:space="preserve">If </w:t>
      </w:r>
      <w:r w:rsidR="00E92E45">
        <w:t>you ticked</w:t>
      </w:r>
      <w:r>
        <w:t xml:space="preserve"> only an </w:t>
      </w:r>
      <w:r>
        <w:rPr>
          <w:b/>
        </w:rPr>
        <w:t xml:space="preserve">Investment Type B </w:t>
      </w:r>
      <w:r w:rsidRPr="009C7713">
        <w:rPr>
          <w:b/>
          <w:bCs/>
        </w:rPr>
        <w:t>–</w:t>
      </w:r>
      <w:r w:rsidRPr="00D55D97">
        <w:rPr>
          <w:b/>
          <w:bCs/>
        </w:rPr>
        <w:t xml:space="preserve"> </w:t>
      </w:r>
      <w:r w:rsidRPr="009C7713">
        <w:rPr>
          <w:b/>
          <w:bCs/>
        </w:rPr>
        <w:t>Complementary measures</w:t>
      </w:r>
      <w:r>
        <w:t xml:space="preserve"> project because your local government ha</w:t>
      </w:r>
      <w:r w:rsidR="002162DA">
        <w:t>d</w:t>
      </w:r>
      <w:r>
        <w:t xml:space="preserve"> implemented FOGO services</w:t>
      </w:r>
      <w:r w:rsidR="002162DA">
        <w:t xml:space="preserve"> prior to 2020</w:t>
      </w:r>
      <w:r w:rsidR="002E1B04">
        <w:t>–</w:t>
      </w:r>
      <w:r w:rsidR="00D26072">
        <w:t>21</w:t>
      </w:r>
      <w:r>
        <w:t xml:space="preserve">, you do not need to complete </w:t>
      </w:r>
      <w:r w:rsidR="002E1B04">
        <w:t>T</w:t>
      </w:r>
      <w:r>
        <w:t xml:space="preserve">able </w:t>
      </w:r>
      <w:r w:rsidR="009435F9">
        <w:t>3</w:t>
      </w:r>
      <w:r>
        <w:t xml:space="preserve">.  Go to Section G.  </w:t>
      </w:r>
    </w:p>
    <w:p w14:paraId="36C70302" w14:textId="6B9F703A" w:rsidR="005E05F6" w:rsidRPr="00C93E37" w:rsidRDefault="005E05F6" w:rsidP="00901EF2">
      <w:r w:rsidRPr="31707E63">
        <w:t xml:space="preserve">Please indicate the </w:t>
      </w:r>
      <w:r w:rsidR="009C1CC8" w:rsidRPr="31707E63">
        <w:t>number of households scheduled to receive</w:t>
      </w:r>
      <w:r w:rsidR="09A9BCCD" w:rsidRPr="31707E63">
        <w:t xml:space="preserve">, and </w:t>
      </w:r>
      <w:proofErr w:type="gramStart"/>
      <w:r w:rsidR="09A9BCCD" w:rsidRPr="31707E63">
        <w:t>actually receiving</w:t>
      </w:r>
      <w:proofErr w:type="gramEnd"/>
      <w:r w:rsidR="09A9BCCD" w:rsidRPr="31707E63">
        <w:t>,</w:t>
      </w:r>
      <w:r w:rsidR="009C1CC8" w:rsidRPr="31707E63">
        <w:t xml:space="preserve"> three</w:t>
      </w:r>
      <w:r w:rsidR="009C1CC8" w:rsidRPr="31707E63">
        <w:rPr>
          <w:rFonts w:ascii="Cambria Math" w:hAnsi="Cambria Math" w:cs="Cambria Math"/>
        </w:rPr>
        <w:t>‑</w:t>
      </w:r>
      <w:r w:rsidR="009C1CC8" w:rsidRPr="31707E63">
        <w:t>bin FOGO services in</w:t>
      </w:r>
      <w:r w:rsidR="00143AA7" w:rsidRPr="31707E63">
        <w:t xml:space="preserve"> </w:t>
      </w:r>
      <w:r w:rsidR="009C1CC8" w:rsidRPr="31707E63">
        <w:t>each financial year.</w:t>
      </w:r>
      <w:r w:rsidR="00FF576C" w:rsidRPr="31707E63">
        <w:t xml:space="preserve">  </w:t>
      </w:r>
    </w:p>
    <w:p w14:paraId="4A9EC002" w14:textId="397F9CD1" w:rsidR="008C5D46" w:rsidRPr="004752FB" w:rsidRDefault="001947F7" w:rsidP="000847EC">
      <w:pPr>
        <w:pStyle w:val="Heading2"/>
      </w:pPr>
      <w:r w:rsidRPr="31707E63">
        <w:t xml:space="preserve">Table </w:t>
      </w:r>
      <w:r w:rsidR="00995DC2">
        <w:t>3</w:t>
      </w:r>
      <w:r w:rsidR="000D288E">
        <w:t xml:space="preserve">: </w:t>
      </w:r>
      <w:r w:rsidR="00F322DC" w:rsidRPr="31707E63">
        <w:t xml:space="preserve">forecast delivery and funding calculations </w:t>
      </w:r>
    </w:p>
    <w:tbl>
      <w:tblPr>
        <w:tblStyle w:val="TableGrid"/>
        <w:tblW w:w="0" w:type="auto"/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76"/>
        <w:gridCol w:w="1293"/>
        <w:gridCol w:w="1293"/>
        <w:gridCol w:w="1294"/>
        <w:gridCol w:w="1293"/>
        <w:gridCol w:w="1293"/>
        <w:gridCol w:w="1294"/>
      </w:tblGrid>
      <w:tr w:rsidR="001947F7" w:rsidRPr="00C93E37" w14:paraId="707F1628" w14:textId="77777777" w:rsidTr="006E1E77">
        <w:trPr>
          <w:trHeight w:val="1726"/>
        </w:trPr>
        <w:tc>
          <w:tcPr>
            <w:tcW w:w="1976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EF60A1C" w14:textId="77777777" w:rsidR="001947F7" w:rsidRPr="00785F99" w:rsidRDefault="001947F7" w:rsidP="000847EC">
            <w:pPr>
              <w:pStyle w:val="NoSpacing"/>
            </w:pPr>
          </w:p>
        </w:tc>
        <w:tc>
          <w:tcPr>
            <w:tcW w:w="129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FEE7F42" w14:textId="77777777" w:rsidR="001947F7" w:rsidRPr="00785F99" w:rsidRDefault="001947F7" w:rsidP="000847EC">
            <w:pPr>
              <w:pStyle w:val="Heading2"/>
              <w:outlineLvl w:val="1"/>
            </w:pPr>
            <w:r>
              <w:t xml:space="preserve">Number of </w:t>
            </w:r>
            <w:proofErr w:type="gramStart"/>
            <w:r>
              <w:t>single-</w:t>
            </w:r>
            <w:r w:rsidRPr="00785F99">
              <w:t>unit</w:t>
            </w:r>
            <w:proofErr w:type="gramEnd"/>
            <w:r w:rsidRPr="00785F99">
              <w:t xml:space="preserve"> dwelling households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4B94CB76" w14:textId="77777777" w:rsidR="001947F7" w:rsidRPr="00785F99" w:rsidRDefault="001947F7" w:rsidP="000847EC">
            <w:pPr>
              <w:pStyle w:val="Heading2"/>
              <w:outlineLvl w:val="1"/>
            </w:pPr>
            <w:r w:rsidRPr="00785F99">
              <w:t>Number of other households, such as multi-unit dwellings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64E4875" w14:textId="77777777" w:rsidR="001947F7" w:rsidRPr="00785F99" w:rsidDel="00CC4F0C" w:rsidRDefault="001947F7" w:rsidP="000847EC">
            <w:pPr>
              <w:pStyle w:val="Heading2"/>
              <w:outlineLvl w:val="1"/>
            </w:pPr>
            <w:r w:rsidRPr="00785F99">
              <w:t>Total number of dwellings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43E7B22" w14:textId="77777777" w:rsidR="001947F7" w:rsidRPr="00785F99" w:rsidRDefault="001947F7" w:rsidP="000847EC">
            <w:pPr>
              <w:pStyle w:val="Heading2"/>
              <w:outlineLvl w:val="1"/>
            </w:pPr>
            <w:r w:rsidRPr="00785F99">
              <w:t xml:space="preserve">Funding rate for local governments that have not accessed Better Bins funding 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C069DE6" w14:textId="77777777" w:rsidR="001947F7" w:rsidRPr="00785F99" w:rsidRDefault="001947F7" w:rsidP="000847EC">
            <w:pPr>
              <w:pStyle w:val="Heading2"/>
              <w:outlineLvl w:val="1"/>
            </w:pPr>
            <w:r w:rsidRPr="00785F99">
              <w:t>Funding rate for existing Better Bins local governments</w:t>
            </w: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74E42C29" w14:textId="23DC0FAA" w:rsidR="001947F7" w:rsidRPr="00785F99" w:rsidRDefault="00EB7DFE" w:rsidP="000847EC">
            <w:pPr>
              <w:pStyle w:val="Heading2"/>
              <w:outlineLvl w:val="1"/>
            </w:pPr>
            <w:r>
              <w:t xml:space="preserve">Total eligible funding </w:t>
            </w:r>
            <w:r w:rsidR="0054742E">
              <w:t xml:space="preserve">(total dwellings x funding rate) </w:t>
            </w:r>
            <w:r w:rsidR="0017195A">
              <w:t xml:space="preserve"> </w:t>
            </w:r>
          </w:p>
        </w:tc>
      </w:tr>
      <w:tr w:rsidR="00DB52A0" w:rsidRPr="005A6528" w14:paraId="030DC726" w14:textId="77777777" w:rsidTr="006E1E77">
        <w:trPr>
          <w:trHeight w:val="737"/>
        </w:trPr>
        <w:tc>
          <w:tcPr>
            <w:tcW w:w="197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70FCECD" w14:textId="6FAFC34F" w:rsidR="005A6528" w:rsidRPr="0069136A" w:rsidRDefault="00995DC2" w:rsidP="000847EC">
            <w:pPr>
              <w:pStyle w:val="NoSpacing"/>
            </w:pPr>
            <w:r>
              <w:t xml:space="preserve">New </w:t>
            </w:r>
            <w:r w:rsidR="0069136A">
              <w:t xml:space="preserve">FOGO </w:t>
            </w:r>
            <w:r w:rsidR="007458CA">
              <w:t>kerbside</w:t>
            </w:r>
            <w:r>
              <w:t xml:space="preserve"> services d</w:t>
            </w:r>
            <w:r w:rsidR="005A6528" w:rsidRPr="00E92E45">
              <w:t>elivered in 2020</w:t>
            </w:r>
            <w:r w:rsidR="002E1B04">
              <w:t>–</w:t>
            </w:r>
            <w:r w:rsidR="005A6528" w:rsidRPr="00E92E45">
              <w:t>21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shd w:val="clear" w:color="auto" w:fill="auto"/>
          </w:tcPr>
          <w:p w14:paraId="047D3178" w14:textId="35D04CFA" w:rsidR="005A6528" w:rsidRPr="006E1E77" w:rsidRDefault="000847EC" w:rsidP="006E1E77">
            <w:pPr>
              <w:pStyle w:val="NoSpacing"/>
            </w:pPr>
            <w:r w:rsidRPr="006E1E77">
              <w:t xml:space="preserve"> </w:t>
            </w:r>
            <w:sdt>
              <w:sdtPr>
                <w:id w:val="1861236658"/>
                <w:placeholder>
                  <w:docPart w:val="28558A0403654FCEADF3657BE39C3BF8"/>
                </w:placeholder>
              </w:sdtPr>
              <w:sdtEndPr/>
              <w:sdtContent>
                <w:r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top w:val="single" w:sz="4" w:space="0" w:color="auto"/>
            </w:tcBorders>
            <w:shd w:val="clear" w:color="auto" w:fill="auto"/>
          </w:tcPr>
          <w:p w14:paraId="51DF7566" w14:textId="5D95B4A6" w:rsidR="005A6528" w:rsidRPr="006E1E77" w:rsidRDefault="00A22FFA" w:rsidP="006E1E77">
            <w:pPr>
              <w:pStyle w:val="NoSpacing"/>
            </w:pPr>
            <w:sdt>
              <w:sdtPr>
                <w:id w:val="-306012109"/>
                <w:placeholder>
                  <w:docPart w:val="4F46F0B7C8414B5B835E031625B68938"/>
                </w:placeholder>
              </w:sdtPr>
              <w:sdtEndPr/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</w:tcPr>
          <w:p w14:paraId="04A7BBBA" w14:textId="0514AF15" w:rsidR="005A6528" w:rsidRPr="006E1E77" w:rsidRDefault="00A22FFA" w:rsidP="006E1E77">
            <w:pPr>
              <w:pStyle w:val="NoSpacing"/>
            </w:pPr>
            <w:sdt>
              <w:sdtPr>
                <w:id w:val="-1864884918"/>
                <w:placeholder>
                  <w:docPart w:val="F838940952164A67BE03665D194ADB4E"/>
                </w:placeholder>
              </w:sdtPr>
              <w:sdtEndPr/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D970BD" w14:textId="69CE75DF" w:rsidR="005A6528" w:rsidRPr="00980250" w:rsidRDefault="005A6528" w:rsidP="000847EC">
            <w:pPr>
              <w:pStyle w:val="NoSpacing"/>
              <w:jc w:val="center"/>
              <w:rPr>
                <w:i/>
                <w:iCs/>
              </w:rPr>
            </w:pPr>
            <w:r w:rsidRPr="00980250">
              <w:t>$2</w:t>
            </w:r>
            <w:r w:rsidR="00AD109A">
              <w:t>5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C6D5E7" w14:textId="0E73C386" w:rsidR="005A6528" w:rsidRPr="00980250" w:rsidRDefault="005A6528" w:rsidP="000847EC">
            <w:pPr>
              <w:pStyle w:val="NoSpacing"/>
              <w:jc w:val="center"/>
              <w:rPr>
                <w:i/>
                <w:iCs/>
              </w:rPr>
            </w:pPr>
            <w:r w:rsidRPr="00980250">
              <w:t>$1</w:t>
            </w:r>
            <w:r w:rsidR="006866FE">
              <w:t>5</w:t>
            </w:r>
          </w:p>
        </w:tc>
        <w:tc>
          <w:tcPr>
            <w:tcW w:w="129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8F78D" w14:textId="06986B4D" w:rsidR="005A6528" w:rsidRPr="00980250" w:rsidRDefault="005A6528" w:rsidP="000847EC">
            <w:pPr>
              <w:pStyle w:val="NoSpacing"/>
              <w:jc w:val="center"/>
            </w:pPr>
            <w:r w:rsidRPr="00980250">
              <w:t>$</w:t>
            </w:r>
            <w:r w:rsidR="000847EC">
              <w:t xml:space="preserve"> </w:t>
            </w:r>
            <w:sdt>
              <w:sdtPr>
                <w:id w:val="-844014157"/>
                <w:placeholder>
                  <w:docPart w:val="1FDD17F4AF9E4B589524C8BBE366372A"/>
                </w:placeholder>
              </w:sdtPr>
              <w:sdtEndPr/>
              <w:sdtContent>
                <w:r w:rsidR="000847EC">
                  <w:t xml:space="preserve">   </w:t>
                </w:r>
              </w:sdtContent>
            </w:sdt>
          </w:p>
        </w:tc>
      </w:tr>
      <w:tr w:rsidR="005A6528" w:rsidRPr="00FE4A23" w14:paraId="5BC8EB9C" w14:textId="77777777" w:rsidTr="006E1E77">
        <w:tc>
          <w:tcPr>
            <w:tcW w:w="197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81E0B6" w14:textId="18231605" w:rsidR="005A6528" w:rsidRPr="00D154F4" w:rsidRDefault="005A6528" w:rsidP="000847EC">
            <w:pPr>
              <w:pStyle w:val="NoSpacing"/>
            </w:pPr>
            <w:r w:rsidRPr="00D154F4">
              <w:t>Forecast for delivery in 2021</w:t>
            </w:r>
            <w:r w:rsidR="002E1B04">
              <w:t>–</w:t>
            </w:r>
            <w:r w:rsidRPr="00D154F4">
              <w:t>22</w:t>
            </w:r>
          </w:p>
        </w:tc>
        <w:tc>
          <w:tcPr>
            <w:tcW w:w="1293" w:type="dxa"/>
            <w:tcBorders>
              <w:top w:val="single" w:sz="4" w:space="0" w:color="auto"/>
            </w:tcBorders>
          </w:tcPr>
          <w:p w14:paraId="4F967A69" w14:textId="0C1943BD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1754933321"/>
                <w:placeholder>
                  <w:docPart w:val="34498FAC13424F86BB19ED85D25C29D5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top w:val="single" w:sz="4" w:space="0" w:color="auto"/>
            </w:tcBorders>
          </w:tcPr>
          <w:p w14:paraId="5AE2F53F" w14:textId="4B3EE07E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509648576"/>
                <w:placeholder>
                  <w:docPart w:val="6BB3663C4041484AB9615F0E73460186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  <w:tcBorders>
              <w:top w:val="single" w:sz="4" w:space="0" w:color="auto"/>
            </w:tcBorders>
          </w:tcPr>
          <w:p w14:paraId="4FE74954" w14:textId="3EFEDBD3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664244198"/>
                <w:placeholder>
                  <w:docPart w:val="5799FD2FF2D340449CB0B96D9A257CF7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76F4F461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23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2E50176A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4</w:t>
            </w:r>
          </w:p>
        </w:tc>
        <w:tc>
          <w:tcPr>
            <w:tcW w:w="129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19EFFD2" w14:textId="4417730D" w:rsidR="005A6528" w:rsidRPr="00FE4A23" w:rsidRDefault="000847EC" w:rsidP="000847EC">
            <w:pPr>
              <w:pStyle w:val="NoSpacing"/>
              <w:jc w:val="center"/>
              <w:rPr>
                <w:rStyle w:val="Emphasis"/>
              </w:rPr>
            </w:pPr>
            <w:r w:rsidRPr="00980250">
              <w:t>$</w:t>
            </w:r>
            <w:r>
              <w:t xml:space="preserve"> </w:t>
            </w:r>
            <w:sdt>
              <w:sdtPr>
                <w:id w:val="517975319"/>
                <w:placeholder>
                  <w:docPart w:val="4B8C7CCA09944C8997BDFF171A8AA147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5A6528" w:rsidRPr="00FE4A23" w14:paraId="45ED0F9E" w14:textId="77777777" w:rsidTr="006E1E77">
        <w:tc>
          <w:tcPr>
            <w:tcW w:w="197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603B516" w14:textId="15A18890" w:rsidR="005A6528" w:rsidRPr="00D154F4" w:rsidRDefault="005A6528" w:rsidP="000847EC">
            <w:pPr>
              <w:pStyle w:val="NoSpacing"/>
            </w:pPr>
            <w:r w:rsidRPr="00D154F4">
              <w:t>Forecast for delivery in 2022</w:t>
            </w:r>
            <w:r w:rsidR="002E1B04">
              <w:t>–</w:t>
            </w:r>
            <w:r w:rsidRPr="00D154F4">
              <w:t>23</w:t>
            </w:r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1746D8AC" w14:textId="583EF096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1024295065"/>
                <w:placeholder>
                  <w:docPart w:val="03AFF96030634BC39E5955B7E19F89AA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13F3037F" w14:textId="0262A6D9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305942646"/>
                <w:placeholder>
                  <w:docPart w:val="938C71BEB11B41C0931EADDF110796E8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  <w:tcBorders>
              <w:bottom w:val="single" w:sz="4" w:space="0" w:color="auto"/>
            </w:tcBorders>
          </w:tcPr>
          <w:p w14:paraId="6CD9DDC6" w14:textId="771ADEEC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501125276"/>
                <w:placeholder>
                  <w:docPart w:val="18E03C997BC942F085E7C5C11D33F55D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14:paraId="7D1DEF6F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21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14:paraId="007774EE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3</w:t>
            </w:r>
          </w:p>
        </w:tc>
        <w:tc>
          <w:tcPr>
            <w:tcW w:w="129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CD8ED4" w14:textId="60D90F00" w:rsidR="005A6528" w:rsidRPr="00FE4A23" w:rsidRDefault="000847EC" w:rsidP="000847EC">
            <w:pPr>
              <w:pStyle w:val="NoSpacing"/>
              <w:jc w:val="center"/>
              <w:rPr>
                <w:rStyle w:val="Emphasis"/>
              </w:rPr>
            </w:pPr>
            <w:r w:rsidRPr="00980250">
              <w:t>$</w:t>
            </w:r>
            <w:r>
              <w:t xml:space="preserve"> </w:t>
            </w:r>
            <w:sdt>
              <w:sdtPr>
                <w:id w:val="-1755037078"/>
                <w:placeholder>
                  <w:docPart w:val="931112CB5A0749A99BC0DD031E5C7A82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5A6528" w:rsidRPr="00FE4A23" w14:paraId="0B28C8FE" w14:textId="77777777" w:rsidTr="006E1E77">
        <w:tc>
          <w:tcPr>
            <w:tcW w:w="1976" w:type="dxa"/>
            <w:tcBorders>
              <w:top w:val="single" w:sz="4" w:space="0" w:color="auto"/>
            </w:tcBorders>
            <w:vAlign w:val="center"/>
          </w:tcPr>
          <w:p w14:paraId="327CF301" w14:textId="79AA410A" w:rsidR="005A6528" w:rsidRPr="00D154F4" w:rsidRDefault="005A6528" w:rsidP="000847EC">
            <w:pPr>
              <w:pStyle w:val="NoSpacing"/>
            </w:pPr>
            <w:r w:rsidRPr="00D154F4">
              <w:t>Forecast for delivery in 2023</w:t>
            </w:r>
            <w:r w:rsidR="002E1B04">
              <w:t>–</w:t>
            </w:r>
            <w:r w:rsidRPr="00D154F4">
              <w:t>24</w:t>
            </w:r>
          </w:p>
        </w:tc>
        <w:tc>
          <w:tcPr>
            <w:tcW w:w="1293" w:type="dxa"/>
            <w:tcBorders>
              <w:top w:val="single" w:sz="4" w:space="0" w:color="auto"/>
            </w:tcBorders>
          </w:tcPr>
          <w:p w14:paraId="7E834D58" w14:textId="381E2DA2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638924267"/>
                <w:placeholder>
                  <w:docPart w:val="46458A85A4EB403187776E7142C9B8BC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top w:val="single" w:sz="4" w:space="0" w:color="auto"/>
            </w:tcBorders>
          </w:tcPr>
          <w:p w14:paraId="0E3B1CF6" w14:textId="51040591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955717248"/>
                <w:placeholder>
                  <w:docPart w:val="46F735C3DE2F4496B8F0FD3D5D5176D9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  <w:tcBorders>
              <w:top w:val="single" w:sz="4" w:space="0" w:color="auto"/>
            </w:tcBorders>
          </w:tcPr>
          <w:p w14:paraId="0CD2C3BD" w14:textId="6B3ECF24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36556345"/>
                <w:placeholder>
                  <w:docPart w:val="985DB6C6C56A4707844C9CCCDB381053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0CABF03F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9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14:paraId="3B2C5869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2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vAlign w:val="center"/>
          </w:tcPr>
          <w:p w14:paraId="2F487E7A" w14:textId="158715E7" w:rsidR="005A6528" w:rsidRPr="00FE4A23" w:rsidRDefault="000847EC" w:rsidP="000847EC">
            <w:pPr>
              <w:pStyle w:val="NoSpacing"/>
              <w:jc w:val="center"/>
              <w:rPr>
                <w:rStyle w:val="Emphasis"/>
              </w:rPr>
            </w:pPr>
            <w:r w:rsidRPr="00980250">
              <w:t>$</w:t>
            </w:r>
            <w:r>
              <w:t xml:space="preserve"> </w:t>
            </w:r>
            <w:sdt>
              <w:sdtPr>
                <w:id w:val="-1013385721"/>
                <w:placeholder>
                  <w:docPart w:val="A1DAE5C5AE234B92B1E08EC6C64FF3AD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5A6528" w:rsidRPr="00FE4A23" w14:paraId="103F4285" w14:textId="77777777" w:rsidTr="006E1E77">
        <w:tc>
          <w:tcPr>
            <w:tcW w:w="1976" w:type="dxa"/>
            <w:vAlign w:val="center"/>
          </w:tcPr>
          <w:p w14:paraId="36B3745E" w14:textId="675C3DE8" w:rsidR="005A6528" w:rsidRPr="00D154F4" w:rsidRDefault="005A6528" w:rsidP="000847EC">
            <w:pPr>
              <w:pStyle w:val="NoSpacing"/>
            </w:pPr>
            <w:r w:rsidRPr="00D154F4">
              <w:t>Forecast for delivery in 2024</w:t>
            </w:r>
            <w:r w:rsidR="002E1B04">
              <w:t>–</w:t>
            </w:r>
            <w:r w:rsidRPr="00D154F4">
              <w:t>25</w:t>
            </w:r>
          </w:p>
        </w:tc>
        <w:tc>
          <w:tcPr>
            <w:tcW w:w="1293" w:type="dxa"/>
          </w:tcPr>
          <w:p w14:paraId="1D84078D" w14:textId="2C5F394D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2051645997"/>
                <w:placeholder>
                  <w:docPart w:val="045D913CFFC14DB9B37C9DA7888357AE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</w:tcPr>
          <w:p w14:paraId="6D22780C" w14:textId="6C320CBB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1591815323"/>
                <w:placeholder>
                  <w:docPart w:val="29C0CDC7BDE0454FBD45AF53037E8A5E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</w:tcPr>
          <w:p w14:paraId="5E645DAB" w14:textId="3740498C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174161056"/>
                <w:placeholder>
                  <w:docPart w:val="00770DB16E954255A95C71EEC2290171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vAlign w:val="center"/>
          </w:tcPr>
          <w:p w14:paraId="4B6A45F5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7</w:t>
            </w:r>
          </w:p>
        </w:tc>
        <w:tc>
          <w:tcPr>
            <w:tcW w:w="1293" w:type="dxa"/>
            <w:vAlign w:val="center"/>
          </w:tcPr>
          <w:p w14:paraId="470AA3DE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1</w:t>
            </w:r>
          </w:p>
        </w:tc>
        <w:tc>
          <w:tcPr>
            <w:tcW w:w="1294" w:type="dxa"/>
            <w:vAlign w:val="center"/>
          </w:tcPr>
          <w:p w14:paraId="7E3D49A5" w14:textId="758A0A58" w:rsidR="005A6528" w:rsidRPr="00FE4A23" w:rsidRDefault="000847EC" w:rsidP="000847EC">
            <w:pPr>
              <w:pStyle w:val="NoSpacing"/>
              <w:jc w:val="center"/>
              <w:rPr>
                <w:rStyle w:val="Emphasis"/>
              </w:rPr>
            </w:pPr>
            <w:r w:rsidRPr="00980250">
              <w:t>$</w:t>
            </w:r>
            <w:r>
              <w:t xml:space="preserve"> </w:t>
            </w:r>
            <w:sdt>
              <w:sdtPr>
                <w:id w:val="1168368856"/>
                <w:placeholder>
                  <w:docPart w:val="C9B8F4BAA3E84F5087C36AEF8E3E6426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5A6528" w:rsidRPr="00FE4A23" w14:paraId="2478C0B7" w14:textId="77777777" w:rsidTr="006E1E77">
        <w:tc>
          <w:tcPr>
            <w:tcW w:w="1976" w:type="dxa"/>
            <w:vAlign w:val="center"/>
          </w:tcPr>
          <w:p w14:paraId="65E79A4B" w14:textId="2E079BA4" w:rsidR="005A6528" w:rsidRPr="00D154F4" w:rsidRDefault="005A6528" w:rsidP="000847EC">
            <w:pPr>
              <w:pStyle w:val="NoSpacing"/>
            </w:pPr>
            <w:r w:rsidRPr="00D154F4">
              <w:t>Forecast for delivery in 2025</w:t>
            </w:r>
            <w:r w:rsidR="002E1B04">
              <w:t>–</w:t>
            </w:r>
            <w:r w:rsidRPr="00D154F4">
              <w:t>26</w:t>
            </w:r>
          </w:p>
        </w:tc>
        <w:tc>
          <w:tcPr>
            <w:tcW w:w="1293" w:type="dxa"/>
          </w:tcPr>
          <w:p w14:paraId="01170F02" w14:textId="1BAEF56B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751200726"/>
                <w:placeholder>
                  <w:docPart w:val="4F7AAD71A742478392A1654B51BED699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</w:tcPr>
          <w:p w14:paraId="6CA77872" w14:textId="72DDBF5F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188765844"/>
                <w:placeholder>
                  <w:docPart w:val="7DA0999977914AE1B3E705AEDF272C86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</w:tcPr>
          <w:p w14:paraId="6FC49A82" w14:textId="31374A53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1044526457"/>
                <w:placeholder>
                  <w:docPart w:val="A34D5FC486474E1487EBD14ADD6AE1E7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vAlign w:val="center"/>
          </w:tcPr>
          <w:p w14:paraId="64686496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5</w:t>
            </w:r>
          </w:p>
        </w:tc>
        <w:tc>
          <w:tcPr>
            <w:tcW w:w="1293" w:type="dxa"/>
            <w:vAlign w:val="center"/>
          </w:tcPr>
          <w:p w14:paraId="13E7B5F9" w14:textId="77777777" w:rsidR="005A6528" w:rsidRPr="009C7713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C7713">
              <w:rPr>
                <w:rStyle w:val="Emphasis"/>
                <w:i w:val="0"/>
                <w:iCs w:val="0"/>
              </w:rPr>
              <w:t>$10</w:t>
            </w:r>
          </w:p>
        </w:tc>
        <w:tc>
          <w:tcPr>
            <w:tcW w:w="1294" w:type="dxa"/>
            <w:vAlign w:val="center"/>
          </w:tcPr>
          <w:p w14:paraId="3B3CBF04" w14:textId="7B584C68" w:rsidR="005A6528" w:rsidRPr="00FE4A23" w:rsidRDefault="000847EC" w:rsidP="000847EC">
            <w:pPr>
              <w:pStyle w:val="NoSpacing"/>
              <w:jc w:val="center"/>
              <w:rPr>
                <w:rStyle w:val="Emphasis"/>
              </w:rPr>
            </w:pPr>
            <w:r w:rsidRPr="00980250">
              <w:t>$</w:t>
            </w:r>
            <w:r>
              <w:t xml:space="preserve"> </w:t>
            </w:r>
            <w:sdt>
              <w:sdtPr>
                <w:id w:val="-565103830"/>
                <w:placeholder>
                  <w:docPart w:val="5792E4C8BDB540489A45D0EDE3E8EEAE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  <w:tr w:rsidR="005A6528" w:rsidRPr="00E220FD" w14:paraId="7F694BD0" w14:textId="77777777" w:rsidTr="006E1E77">
        <w:tc>
          <w:tcPr>
            <w:tcW w:w="1976" w:type="dxa"/>
            <w:tcBorders>
              <w:bottom w:val="single" w:sz="12" w:space="0" w:color="auto"/>
            </w:tcBorders>
            <w:vAlign w:val="center"/>
          </w:tcPr>
          <w:p w14:paraId="4785F22A" w14:textId="5E8730D2" w:rsidR="005A6528" w:rsidRPr="00E220FD" w:rsidRDefault="005A6528" w:rsidP="000847EC">
            <w:pPr>
              <w:pStyle w:val="NoSpacing"/>
            </w:pPr>
            <w:r w:rsidRPr="00E220FD">
              <w:t>Total</w:t>
            </w:r>
          </w:p>
        </w:tc>
        <w:tc>
          <w:tcPr>
            <w:tcW w:w="1293" w:type="dxa"/>
            <w:tcBorders>
              <w:bottom w:val="single" w:sz="12" w:space="0" w:color="auto"/>
            </w:tcBorders>
          </w:tcPr>
          <w:p w14:paraId="78A80C3F" w14:textId="41B0049F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647103400"/>
                <w:placeholder>
                  <w:docPart w:val="5DF08B43704543C08EE0713B700F1F4F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bottom w:val="single" w:sz="12" w:space="0" w:color="auto"/>
            </w:tcBorders>
          </w:tcPr>
          <w:p w14:paraId="61EAC8AB" w14:textId="007F9F5B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268635855"/>
                <w:placeholder>
                  <w:docPart w:val="3934FA5C3ED44A21A129DFB0F05F5C61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4" w:type="dxa"/>
            <w:tcBorders>
              <w:bottom w:val="single" w:sz="12" w:space="0" w:color="auto"/>
            </w:tcBorders>
          </w:tcPr>
          <w:p w14:paraId="072124A9" w14:textId="6D0611DD" w:rsidR="005A6528" w:rsidRPr="006E1E77" w:rsidRDefault="00A22FFA" w:rsidP="006E1E77">
            <w:pPr>
              <w:pStyle w:val="NoSpacing"/>
              <w:rPr>
                <w:rStyle w:val="Emphasis"/>
              </w:rPr>
            </w:pPr>
            <w:sdt>
              <w:sdtPr>
                <w:rPr>
                  <w:i/>
                  <w:iCs/>
                </w:rPr>
                <w:id w:val="-435366765"/>
                <w:placeholder>
                  <w:docPart w:val="E9715227CF6A41F9A62B2C2086C52BD1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="006E1E77" w:rsidRPr="006E1E77">
                  <w:t xml:space="preserve">   </w:t>
                </w:r>
              </w:sdtContent>
            </w:sdt>
          </w:p>
        </w:tc>
        <w:tc>
          <w:tcPr>
            <w:tcW w:w="1293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D882763" w14:textId="77777777" w:rsidR="005A6528" w:rsidRPr="00E220FD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5961F8">
              <w:t>N/A</w:t>
            </w:r>
          </w:p>
        </w:tc>
        <w:tc>
          <w:tcPr>
            <w:tcW w:w="1293" w:type="dxa"/>
            <w:tcBorders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B5BB917" w14:textId="77777777" w:rsidR="005A6528" w:rsidRPr="00E220FD" w:rsidRDefault="005A6528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5961F8">
              <w:t>N/A</w:t>
            </w:r>
          </w:p>
        </w:tc>
        <w:tc>
          <w:tcPr>
            <w:tcW w:w="1294" w:type="dxa"/>
            <w:tcBorders>
              <w:bottom w:val="single" w:sz="12" w:space="0" w:color="auto"/>
            </w:tcBorders>
            <w:vAlign w:val="center"/>
          </w:tcPr>
          <w:p w14:paraId="58D85CB4" w14:textId="6955F785" w:rsidR="005A6528" w:rsidRPr="00E220FD" w:rsidRDefault="000847EC" w:rsidP="000847EC">
            <w:pPr>
              <w:pStyle w:val="NoSpacing"/>
              <w:jc w:val="center"/>
              <w:rPr>
                <w:rStyle w:val="Emphasis"/>
                <w:i w:val="0"/>
                <w:iCs w:val="0"/>
              </w:rPr>
            </w:pPr>
            <w:r w:rsidRPr="00980250">
              <w:t>$</w:t>
            </w:r>
            <w:r>
              <w:t xml:space="preserve"> </w:t>
            </w:r>
            <w:sdt>
              <w:sdtPr>
                <w:id w:val="-590623501"/>
                <w:placeholder>
                  <w:docPart w:val="E008C9736F6B42FDBFB448964D095B13"/>
                </w:placeholder>
              </w:sdtPr>
              <w:sdtEndPr/>
              <w:sdtContent>
                <w:r>
                  <w:t xml:space="preserve">   </w:t>
                </w:r>
              </w:sdtContent>
            </w:sdt>
          </w:p>
        </w:tc>
      </w:tr>
    </w:tbl>
    <w:p w14:paraId="3BCD4F4E" w14:textId="77777777" w:rsidR="001947F7" w:rsidRDefault="001947F7" w:rsidP="00901EF2"/>
    <w:p w14:paraId="48FB996D" w14:textId="7A0859DF" w:rsidR="00E67AB8" w:rsidRDefault="00E67AB8" w:rsidP="00901EF2">
      <w:r>
        <w:br w:type="page"/>
      </w:r>
    </w:p>
    <w:p w14:paraId="20477567" w14:textId="77F62268" w:rsidR="00D77FD3" w:rsidRDefault="00330894" w:rsidP="006E1E77">
      <w:pPr>
        <w:pStyle w:val="Heading1"/>
      </w:pPr>
      <w:r w:rsidRPr="006F64CD">
        <w:lastRenderedPageBreak/>
        <w:t xml:space="preserve">Section </w:t>
      </w:r>
      <w:r w:rsidR="00FF03B1">
        <w:t>G</w:t>
      </w:r>
      <w:r w:rsidR="000D288E">
        <w:t xml:space="preserve">: </w:t>
      </w:r>
      <w:r w:rsidR="000A6551">
        <w:t xml:space="preserve">evaluation of the project </w:t>
      </w:r>
    </w:p>
    <w:p w14:paraId="5B1935DB" w14:textId="78F16513" w:rsidR="009073B0" w:rsidRDefault="00396297" w:rsidP="00901EF2">
      <w:r>
        <w:t xml:space="preserve">If you are </w:t>
      </w:r>
      <w:proofErr w:type="spellStart"/>
      <w:r w:rsidR="003F225F">
        <w:t>finalising</w:t>
      </w:r>
      <w:proofErr w:type="spellEnd"/>
      <w:r>
        <w:t xml:space="preserve"> your project</w:t>
      </w:r>
      <w:r>
        <w:rPr>
          <w:rFonts w:cstheme="minorHAnsi"/>
        </w:rPr>
        <w:t xml:space="preserve">, </w:t>
      </w:r>
      <w:r w:rsidR="000A6551" w:rsidRPr="31707E63">
        <w:t xml:space="preserve">participants </w:t>
      </w:r>
      <w:r w:rsidR="000F1CCB">
        <w:t>must</w:t>
      </w:r>
      <w:r w:rsidR="000F1CCB" w:rsidRPr="31707E63">
        <w:t xml:space="preserve"> </w:t>
      </w:r>
      <w:r w:rsidR="000A6551" w:rsidRPr="31707E63">
        <w:t xml:space="preserve">provide written information </w:t>
      </w:r>
      <w:r w:rsidR="007A14BD" w:rsidRPr="31707E63">
        <w:t>about the project</w:t>
      </w:r>
      <w:r w:rsidR="00B9116F">
        <w:t xml:space="preserve"> as described </w:t>
      </w:r>
      <w:r w:rsidR="007A14BD" w:rsidRPr="31707E63">
        <w:t>below</w:t>
      </w:r>
      <w:r w:rsidR="00B9116F">
        <w:t xml:space="preserve">.  Please </w:t>
      </w:r>
      <w:r w:rsidR="00ED77D6">
        <w:t xml:space="preserve">complete the </w:t>
      </w:r>
      <w:r w:rsidR="00B9116F">
        <w:t xml:space="preserve">following </w:t>
      </w:r>
      <w:r w:rsidR="00ED77D6">
        <w:t>sections</w:t>
      </w:r>
      <w:r w:rsidR="007A14BD" w:rsidRPr="31707E63">
        <w:t xml:space="preserve">.  </w:t>
      </w:r>
    </w:p>
    <w:p w14:paraId="0692AA4C" w14:textId="52843B5E" w:rsidR="008F6768" w:rsidRDefault="009073B0" w:rsidP="00901EF2">
      <w:r>
        <w:t xml:space="preserve">If your project </w:t>
      </w:r>
      <w:r w:rsidR="00491A63">
        <w:t>is to</w:t>
      </w:r>
      <w:r>
        <w:t xml:space="preserve"> continue into the next financial year, you do not need to complete Section G.  Go to Section H.  </w:t>
      </w:r>
    </w:p>
    <w:p w14:paraId="35E66356" w14:textId="77777777" w:rsidR="00851174" w:rsidRDefault="00851174" w:rsidP="00851174">
      <w:pPr>
        <w:pStyle w:val="NoSpacing"/>
      </w:pPr>
    </w:p>
    <w:p w14:paraId="1D9FAA43" w14:textId="29CC8019" w:rsidR="006E1E77" w:rsidRDefault="005A2065" w:rsidP="000D288E">
      <w:pPr>
        <w:pStyle w:val="Heading3"/>
      </w:pPr>
      <w:r w:rsidRPr="005A2065">
        <w:t>Implementation information, community attitudes and results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6E1E77" w14:paraId="3BE7B752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1131BB36" w14:textId="77610E7F" w:rsidR="006E1E77" w:rsidRPr="00684AD9" w:rsidRDefault="006E1E77" w:rsidP="009C7713">
            <w:pPr>
              <w:pStyle w:val="Heading2"/>
              <w:outlineLvl w:val="1"/>
              <w:rPr>
                <w:bCs/>
              </w:rPr>
            </w:pPr>
            <w:r w:rsidRPr="00D55D97">
              <w:t>Describe the objectives of the project, how they have been met (or not) and identify any challenges and lessons learnt.</w:t>
            </w:r>
          </w:p>
        </w:tc>
      </w:tr>
      <w:tr w:rsidR="006E1E77" w14:paraId="52E413C3" w14:textId="77777777" w:rsidTr="000D288E">
        <w:sdt>
          <w:sdtPr>
            <w:id w:val="742061707"/>
            <w:placeholder>
              <w:docPart w:val="B595E163C8C747EE9C867ABE481AD1CA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4370A12D" w14:textId="6567481D" w:rsidR="006E1E77" w:rsidRDefault="006E1E77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8F15BDB" w14:textId="38AC779A" w:rsidR="006E1E77" w:rsidRDefault="006E1E77" w:rsidP="006E1E77">
      <w:pPr>
        <w:pStyle w:val="NoSpacing"/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6E1E77" w14:paraId="45AD64C6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55347F8C" w14:textId="77777777" w:rsidR="006E1E77" w:rsidRDefault="006E1E77" w:rsidP="006E1E77">
            <w:pPr>
              <w:pStyle w:val="Heading2"/>
              <w:outlineLvl w:val="1"/>
            </w:pPr>
            <w:r w:rsidRPr="31707E63">
              <w:t xml:space="preserve">What were the main challenges in rolling out infrastructure and/or the complementary measures? </w:t>
            </w:r>
          </w:p>
          <w:p w14:paraId="27F03852" w14:textId="035B00A6" w:rsidR="006E1E77" w:rsidRPr="006E1E77" w:rsidRDefault="006E1E77" w:rsidP="006E1E77">
            <w:pPr>
              <w:pStyle w:val="NoSpacing"/>
              <w:rPr>
                <w:lang w:val="en-US"/>
              </w:rPr>
            </w:pPr>
            <w:r w:rsidRPr="31707E63">
              <w:t>Please describe them and the actions taken to address the challenges.</w:t>
            </w:r>
          </w:p>
        </w:tc>
      </w:tr>
      <w:tr w:rsidR="006E1E77" w14:paraId="1F8B52A2" w14:textId="77777777" w:rsidTr="000D288E">
        <w:sdt>
          <w:sdtPr>
            <w:id w:val="-834611605"/>
            <w:placeholder>
              <w:docPart w:val="FB98206BBA9042D2BE8611EBC8ECFDBB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27FFE89B" w14:textId="0EBA4531" w:rsidR="006E1E77" w:rsidRDefault="006E1E77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B751E85" w14:textId="5A0E143F" w:rsidR="006E1E77" w:rsidRDefault="006E1E77" w:rsidP="006E1E77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6E1E77" w14:paraId="30283BEF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032EA979" w14:textId="6257EF02" w:rsidR="006E1E77" w:rsidRPr="006E1E77" w:rsidRDefault="006E1E77" w:rsidP="006E1E77">
            <w:pPr>
              <w:pStyle w:val="Heading2"/>
              <w:outlineLvl w:val="1"/>
            </w:pPr>
            <w:r w:rsidRPr="00DB4B57">
              <w:t>Area</w:t>
            </w:r>
            <w:r w:rsidR="002E1B04">
              <w:t>(</w:t>
            </w:r>
            <w:r w:rsidRPr="00DB4B57">
              <w:t>s</w:t>
            </w:r>
            <w:r w:rsidR="002E1B04">
              <w:t>)</w:t>
            </w:r>
            <w:r w:rsidRPr="00DB4B57">
              <w:t xml:space="preserve"> in which the new service was delivered</w:t>
            </w:r>
            <w:r>
              <w:t>?</w:t>
            </w:r>
          </w:p>
        </w:tc>
      </w:tr>
      <w:tr w:rsidR="006E1E77" w14:paraId="39DFBDD8" w14:textId="77777777" w:rsidTr="000D288E">
        <w:sdt>
          <w:sdtPr>
            <w:id w:val="1110932194"/>
            <w:placeholder>
              <w:docPart w:val="5FBF620004F4414BBF8B68164C52521A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1290036A" w14:textId="3B6C7111" w:rsidR="006E1E77" w:rsidRDefault="006E1E77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92B8E6D" w14:textId="3BBAF2A5" w:rsidR="006E1E77" w:rsidRDefault="006E1E77" w:rsidP="006E1E77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6E1E77" w14:paraId="7480C9AA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1093C7E4" w14:textId="77777777" w:rsidR="006E1E77" w:rsidRDefault="006E1E77" w:rsidP="006E1E77">
            <w:pPr>
              <w:pStyle w:val="Heading2"/>
              <w:outlineLvl w:val="1"/>
            </w:pPr>
            <w:r w:rsidRPr="00DB4B57">
              <w:t>How has the community responded to the new service?</w:t>
            </w:r>
            <w:r w:rsidRPr="002B0A18">
              <w:t xml:space="preserve"> </w:t>
            </w:r>
          </w:p>
          <w:p w14:paraId="35E02F3B" w14:textId="67DFD24D" w:rsidR="006E1E77" w:rsidRPr="006E1E77" w:rsidRDefault="006E1E77" w:rsidP="006E1E77">
            <w:r w:rsidRPr="00661B55">
              <w:t xml:space="preserve">Do you have any information or reports on community attitudes towards your council’s waste services? If so, please provide </w:t>
            </w:r>
            <w:r>
              <w:t xml:space="preserve">your insights and </w:t>
            </w:r>
            <w:r w:rsidRPr="00661B55">
              <w:t>details/copies</w:t>
            </w:r>
            <w:r>
              <w:t xml:space="preserve"> of source information</w:t>
            </w:r>
            <w:r w:rsidRPr="00661B55">
              <w:t>.</w:t>
            </w:r>
          </w:p>
        </w:tc>
      </w:tr>
      <w:tr w:rsidR="006E1E77" w14:paraId="31DE1E1D" w14:textId="77777777" w:rsidTr="000D288E">
        <w:sdt>
          <w:sdtPr>
            <w:id w:val="-1664621307"/>
            <w:placeholder>
              <w:docPart w:val="579EEE139CE941999887CB13808083A3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0BC579CB" w14:textId="6B8C1291" w:rsidR="006E1E77" w:rsidRDefault="006E1E77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DFB6C8D" w14:textId="17ADECD3" w:rsidR="006E1E77" w:rsidRDefault="006E1E77" w:rsidP="006E1E77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6E1E77" w14:paraId="371BA1DD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487B23DD" w14:textId="21C1C039" w:rsidR="006E1E77" w:rsidRPr="006E1E77" w:rsidRDefault="006E1E77" w:rsidP="009C7713">
            <w:pPr>
              <w:pStyle w:val="Heading2"/>
              <w:outlineLvl w:val="1"/>
            </w:pPr>
            <w:r>
              <w:t>Have w</w:t>
            </w:r>
            <w:r w:rsidRPr="00676D25">
              <w:t>aste audit reports</w:t>
            </w:r>
            <w:r>
              <w:t xml:space="preserve"> been</w:t>
            </w:r>
            <w:r w:rsidRPr="00676D25">
              <w:t xml:space="preserve"> undertaken</w:t>
            </w:r>
            <w:r>
              <w:t>?</w:t>
            </w:r>
            <w:r w:rsidR="002E1B04">
              <w:t xml:space="preserve"> </w:t>
            </w:r>
            <w:r>
              <w:t xml:space="preserve">If so, what </w:t>
            </w:r>
            <w:r w:rsidR="002E1B04">
              <w:t xml:space="preserve">were </w:t>
            </w:r>
            <w:r>
              <w:t xml:space="preserve">the </w:t>
            </w:r>
            <w:r w:rsidRPr="00676D25">
              <w:t>results?</w:t>
            </w:r>
            <w:r w:rsidR="002E1B04">
              <w:t xml:space="preserve"> </w:t>
            </w:r>
            <w:r w:rsidR="002E1B04" w:rsidRPr="002E1B04">
              <w:rPr>
                <w:bCs/>
              </w:rPr>
              <w:t>(</w:t>
            </w:r>
            <w:r w:rsidR="002E1B04" w:rsidRPr="009C7713">
              <w:rPr>
                <w:b w:val="0"/>
                <w:bCs/>
              </w:rPr>
              <w:t xml:space="preserve">Please provide </w:t>
            </w:r>
            <w:r w:rsidR="000C14EE">
              <w:rPr>
                <w:b w:val="0"/>
                <w:bCs/>
              </w:rPr>
              <w:t>f</w:t>
            </w:r>
            <w:r w:rsidRPr="009C7713">
              <w:rPr>
                <w:b w:val="0"/>
                <w:bCs/>
              </w:rPr>
              <w:t xml:space="preserve">acts, </w:t>
            </w:r>
            <w:proofErr w:type="gramStart"/>
            <w:r w:rsidRPr="009C7713">
              <w:rPr>
                <w:b w:val="0"/>
                <w:bCs/>
              </w:rPr>
              <w:t>figures</w:t>
            </w:r>
            <w:proofErr w:type="gramEnd"/>
            <w:r w:rsidRPr="009C7713">
              <w:rPr>
                <w:b w:val="0"/>
                <w:bCs/>
              </w:rPr>
              <w:t xml:space="preserve"> and insights</w:t>
            </w:r>
            <w:r w:rsidR="002E1B04" w:rsidRPr="009C7713">
              <w:rPr>
                <w:b w:val="0"/>
                <w:bCs/>
              </w:rPr>
              <w:t>.)</w:t>
            </w:r>
          </w:p>
        </w:tc>
      </w:tr>
      <w:tr w:rsidR="006E1E77" w14:paraId="150C765B" w14:textId="77777777" w:rsidTr="000D288E">
        <w:sdt>
          <w:sdtPr>
            <w:id w:val="1223252004"/>
            <w:placeholder>
              <w:docPart w:val="2C83D62FAFEA467D9224FE74570DAF2D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3A1D6730" w14:textId="5CD2CAFA" w:rsidR="006E1E77" w:rsidRDefault="006E1E77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6632450" w14:textId="501819AC" w:rsidR="006E1E77" w:rsidRDefault="006E1E77" w:rsidP="006E1E77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5A2065" w14:paraId="1AFE55D2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4E495B74" w14:textId="63B7C9FB" w:rsidR="000C14EE" w:rsidRPr="009C7713" w:rsidRDefault="005A2065" w:rsidP="000C14EE">
            <w:pPr>
              <w:pStyle w:val="Heading2"/>
              <w:outlineLvl w:val="1"/>
              <w:rPr>
                <w:b w:val="0"/>
                <w:bCs/>
              </w:rPr>
            </w:pPr>
            <w:r w:rsidRPr="005A2065">
              <w:t xml:space="preserve">Were there any special features of your project </w:t>
            </w:r>
            <w:r w:rsidR="000C14EE">
              <w:t>which</w:t>
            </w:r>
            <w:r w:rsidR="000C14EE" w:rsidRPr="005A2065">
              <w:t xml:space="preserve"> </w:t>
            </w:r>
            <w:r w:rsidRPr="005A2065">
              <w:t xml:space="preserve">you would like to highlight?  </w:t>
            </w:r>
            <w:r w:rsidR="000C14EE" w:rsidRPr="009C7713">
              <w:rPr>
                <w:b w:val="0"/>
                <w:bCs/>
              </w:rPr>
              <w:t xml:space="preserve">(For example, the </w:t>
            </w:r>
            <w:r w:rsidRPr="009C7713">
              <w:rPr>
                <w:b w:val="0"/>
                <w:bCs/>
              </w:rPr>
              <w:t>development of a specific app</w:t>
            </w:r>
            <w:r w:rsidR="000C14EE" w:rsidRPr="009C7713">
              <w:rPr>
                <w:b w:val="0"/>
                <w:bCs/>
              </w:rPr>
              <w:t xml:space="preserve">, or the </w:t>
            </w:r>
            <w:r w:rsidRPr="009C7713">
              <w:rPr>
                <w:b w:val="0"/>
                <w:bCs/>
              </w:rPr>
              <w:t>design and implementation of public workshops to tackle contamination.</w:t>
            </w:r>
            <w:r w:rsidR="000C14EE" w:rsidRPr="009C7713">
              <w:rPr>
                <w:b w:val="0"/>
                <w:bCs/>
              </w:rPr>
              <w:t>)</w:t>
            </w:r>
            <w:r w:rsidRPr="009C7713">
              <w:rPr>
                <w:b w:val="0"/>
                <w:bCs/>
              </w:rPr>
              <w:t xml:space="preserve">  </w:t>
            </w:r>
          </w:p>
          <w:p w14:paraId="6FF166B6" w14:textId="0C0301ED" w:rsidR="005A2065" w:rsidRPr="006E1E77" w:rsidRDefault="005A2065" w:rsidP="009C7713">
            <w:pPr>
              <w:pStyle w:val="Heading2"/>
              <w:outlineLvl w:val="1"/>
            </w:pPr>
            <w:r w:rsidRPr="009C7713">
              <w:rPr>
                <w:b w:val="0"/>
                <w:bCs/>
              </w:rPr>
              <w:t xml:space="preserve">Describe how </w:t>
            </w:r>
            <w:r w:rsidR="00FC4546">
              <w:rPr>
                <w:b w:val="0"/>
                <w:bCs/>
              </w:rPr>
              <w:t xml:space="preserve">any </w:t>
            </w:r>
            <w:r w:rsidRPr="009C7713">
              <w:rPr>
                <w:b w:val="0"/>
                <w:bCs/>
              </w:rPr>
              <w:t>special feature</w:t>
            </w:r>
            <w:r w:rsidR="00FC4546">
              <w:rPr>
                <w:b w:val="0"/>
                <w:bCs/>
              </w:rPr>
              <w:t>s</w:t>
            </w:r>
            <w:r w:rsidRPr="009C7713">
              <w:rPr>
                <w:b w:val="0"/>
                <w:bCs/>
              </w:rPr>
              <w:t xml:space="preserve"> impacted the success of the project.  </w:t>
            </w:r>
            <w:r w:rsidR="000C14EE">
              <w:rPr>
                <w:b w:val="0"/>
                <w:bCs/>
              </w:rPr>
              <w:t>(Please provide f</w:t>
            </w:r>
            <w:r w:rsidRPr="009C7713">
              <w:rPr>
                <w:b w:val="0"/>
                <w:bCs/>
              </w:rPr>
              <w:t xml:space="preserve">acts, </w:t>
            </w:r>
            <w:proofErr w:type="gramStart"/>
            <w:r w:rsidRPr="009C7713">
              <w:rPr>
                <w:b w:val="0"/>
                <w:bCs/>
              </w:rPr>
              <w:t>figures</w:t>
            </w:r>
            <w:proofErr w:type="gramEnd"/>
            <w:r w:rsidRPr="009C7713">
              <w:rPr>
                <w:b w:val="0"/>
                <w:bCs/>
              </w:rPr>
              <w:t xml:space="preserve"> and insights</w:t>
            </w:r>
            <w:r w:rsidR="000C14EE">
              <w:rPr>
                <w:b w:val="0"/>
                <w:bCs/>
              </w:rPr>
              <w:t>.)</w:t>
            </w:r>
          </w:p>
        </w:tc>
      </w:tr>
      <w:tr w:rsidR="005A2065" w14:paraId="6C7670F0" w14:textId="77777777" w:rsidTr="000D288E">
        <w:sdt>
          <w:sdtPr>
            <w:id w:val="237525283"/>
            <w:placeholder>
              <w:docPart w:val="528BF589EC4A41A19EE0ECBAB742127C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2A2F1CF3" w14:textId="63747DCB" w:rsidR="005A2065" w:rsidRDefault="005A2065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FD4D3B9" w14:textId="77777777" w:rsidR="005A2065" w:rsidRDefault="005A2065" w:rsidP="005A2065">
      <w:pPr>
        <w:pStyle w:val="NoSpacing"/>
      </w:pPr>
    </w:p>
    <w:p w14:paraId="48367575" w14:textId="09D6C875" w:rsidR="00FF0631" w:rsidRDefault="00FF0631" w:rsidP="000D288E">
      <w:pPr>
        <w:pStyle w:val="Heading3"/>
      </w:pPr>
      <w:r>
        <w:lastRenderedPageBreak/>
        <w:t xml:space="preserve">Investment and infrastructure 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5A2065" w14:paraId="70F46E12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2B3483D4" w14:textId="3CBF1F30" w:rsidR="005A2065" w:rsidRDefault="005A2065" w:rsidP="00851174">
            <w:pPr>
              <w:pStyle w:val="Heading2"/>
              <w:keepNext/>
              <w:outlineLvl w:val="1"/>
            </w:pPr>
            <w:r>
              <w:t>Where did your organisation start in the project’s implementation (</w:t>
            </w:r>
            <w:proofErr w:type="gramStart"/>
            <w:r>
              <w:t>i.e.</w:t>
            </w:r>
            <w:proofErr w:type="gramEnd"/>
            <w:r>
              <w:t xml:space="preserve"> </w:t>
            </w:r>
            <w:r w:rsidR="000C14EE">
              <w:t xml:space="preserve">was </w:t>
            </w:r>
            <w:r>
              <w:t>a two</w:t>
            </w:r>
            <w:r w:rsidR="000C14EE">
              <w:t>-</w:t>
            </w:r>
            <w:r>
              <w:t>bin</w:t>
            </w:r>
            <w:r w:rsidR="000C14EE">
              <w:t xml:space="preserve">, </w:t>
            </w:r>
            <w:r>
              <w:t xml:space="preserve">GO or FOGO service already in use)?  </w:t>
            </w:r>
          </w:p>
          <w:p w14:paraId="19A1D851" w14:textId="20B71886" w:rsidR="005A2065" w:rsidRPr="006E1E77" w:rsidRDefault="005A2065" w:rsidP="005A2065">
            <w:pPr>
              <w:pStyle w:val="Heading2"/>
              <w:keepNext/>
              <w:outlineLvl w:val="1"/>
            </w:pPr>
            <w:r>
              <w:t>What were the challenges and what went well?</w:t>
            </w:r>
          </w:p>
        </w:tc>
      </w:tr>
      <w:tr w:rsidR="005A2065" w14:paraId="77AC1DE8" w14:textId="77777777" w:rsidTr="000D288E">
        <w:sdt>
          <w:sdtPr>
            <w:id w:val="1092122738"/>
            <w:placeholder>
              <w:docPart w:val="CC4C5008FBC3483BA2BC18A5FA086FE6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6C2F8FCA" w14:textId="3C5BE927" w:rsidR="005A2065" w:rsidRDefault="005A2065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9AC5EA4" w14:textId="4EBEC566" w:rsidR="005A2065" w:rsidRDefault="005A2065" w:rsidP="005A2065">
      <w:pPr>
        <w:pStyle w:val="NoSpacing"/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5A2065" w14:paraId="2C207694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775EDC58" w14:textId="77777777" w:rsidR="005A2065" w:rsidRDefault="005A2065" w:rsidP="005A2065">
            <w:pPr>
              <w:pStyle w:val="Heading2"/>
              <w:outlineLvl w:val="1"/>
            </w:pPr>
            <w:r w:rsidRPr="31707E63">
              <w:t xml:space="preserve">Was the in-home infrastructure well received (or not)?  </w:t>
            </w:r>
          </w:p>
          <w:p w14:paraId="5EA945C7" w14:textId="77777777" w:rsidR="005A2065" w:rsidRDefault="005A2065" w:rsidP="005A2065">
            <w:pPr>
              <w:pStyle w:val="Heading2"/>
              <w:outlineLvl w:val="1"/>
            </w:pPr>
            <w:r w:rsidRPr="31707E63">
              <w:t xml:space="preserve">Did the in-home infrastructure impact the contamination rate (or not)?  </w:t>
            </w:r>
          </w:p>
          <w:p w14:paraId="18DAE605" w14:textId="77777777" w:rsidR="005A2065" w:rsidRDefault="005A2065" w:rsidP="005A2065">
            <w:pPr>
              <w:pStyle w:val="Heading2"/>
              <w:outlineLvl w:val="1"/>
            </w:pPr>
            <w:r w:rsidRPr="31707E63">
              <w:t xml:space="preserve">How were any variations to the standard service assessed?  </w:t>
            </w:r>
          </w:p>
          <w:p w14:paraId="2387CF17" w14:textId="1EE6D736" w:rsidR="005A2065" w:rsidRPr="006E1E77" w:rsidRDefault="005A2065" w:rsidP="005A2065">
            <w:pPr>
              <w:pStyle w:val="Heading2"/>
              <w:outlineLvl w:val="1"/>
            </w:pPr>
            <w:r w:rsidRPr="31707E63">
              <w:t>What sorts of solutions were implemented to ensure consistency between the standard service and variations?</w:t>
            </w:r>
          </w:p>
        </w:tc>
      </w:tr>
      <w:tr w:rsidR="005A2065" w14:paraId="4FECC3B4" w14:textId="77777777" w:rsidTr="000D288E">
        <w:sdt>
          <w:sdtPr>
            <w:id w:val="-1982760110"/>
            <w:placeholder>
              <w:docPart w:val="712F79987FDA445890679B8A7AA21EC0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7471E1B5" w14:textId="45AD7014" w:rsidR="005A2065" w:rsidRDefault="005A2065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4A467E9" w14:textId="77777777" w:rsidR="00851174" w:rsidRDefault="00851174" w:rsidP="00851174">
      <w:pPr>
        <w:pStyle w:val="NoSpacing"/>
      </w:pPr>
    </w:p>
    <w:p w14:paraId="3DEB06BB" w14:textId="623338B3" w:rsidR="005A2065" w:rsidRDefault="00FC63B4" w:rsidP="000D288E">
      <w:pPr>
        <w:pStyle w:val="Heading3"/>
      </w:pPr>
      <w:r>
        <w:t>Communications</w:t>
      </w:r>
      <w:r w:rsidRPr="006E0B18">
        <w:t xml:space="preserve"> </w:t>
      </w:r>
      <w:r>
        <w:t xml:space="preserve">and the </w:t>
      </w:r>
      <w:r w:rsidR="00E34E71" w:rsidRPr="006E0B18">
        <w:t xml:space="preserve">WasteSorted toolkit evaluation 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5A2065" w14:paraId="1E89F8FA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15230E29" w14:textId="77777777" w:rsidR="005A2065" w:rsidRDefault="005A2065" w:rsidP="005A2065">
            <w:pPr>
              <w:pStyle w:val="Heading2"/>
              <w:outlineLvl w:val="1"/>
            </w:pPr>
            <w:r>
              <w:t xml:space="preserve">Did you use the WasteSorted toolkit?  </w:t>
            </w:r>
          </w:p>
          <w:p w14:paraId="2772749C" w14:textId="77777777" w:rsidR="005A2065" w:rsidRDefault="005A2065" w:rsidP="00851174">
            <w:pPr>
              <w:pStyle w:val="NoSpacing"/>
            </w:pPr>
            <w:r>
              <w:t xml:space="preserve">If so, was it easy to use and what would make it easier?  </w:t>
            </w:r>
          </w:p>
          <w:p w14:paraId="5A4A3193" w14:textId="77777777" w:rsidR="005A2065" w:rsidRDefault="005A2065" w:rsidP="005A2065">
            <w:pPr>
              <w:pStyle w:val="Heading2"/>
              <w:outlineLvl w:val="1"/>
            </w:pPr>
            <w:r>
              <w:t xml:space="preserve">Was the toolkit effective (or ineffective)?  </w:t>
            </w:r>
          </w:p>
          <w:p w14:paraId="67435E6A" w14:textId="6CF0506C" w:rsidR="005A2065" w:rsidRPr="005A2065" w:rsidRDefault="005A2065" w:rsidP="005A2065">
            <w:pPr>
              <w:pStyle w:val="Heading2"/>
              <w:outlineLvl w:val="1"/>
            </w:pPr>
            <w:r>
              <w:t xml:space="preserve">What would have helped make this more successful?   </w:t>
            </w:r>
          </w:p>
        </w:tc>
      </w:tr>
      <w:tr w:rsidR="005A2065" w14:paraId="50AAE4BB" w14:textId="77777777" w:rsidTr="000D288E">
        <w:sdt>
          <w:sdtPr>
            <w:id w:val="-2011444281"/>
            <w:placeholder>
              <w:docPart w:val="D85C6E5783C042D1B9A252CEBE47C56B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2E215AF3" w14:textId="651105F4" w:rsidR="005A2065" w:rsidRDefault="005A2065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366E9E0" w14:textId="435FB3D9" w:rsidR="005A2065" w:rsidRDefault="005A2065" w:rsidP="005A2065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5B46211F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4DA256A6" w14:textId="77777777" w:rsidR="00851174" w:rsidRDefault="00851174" w:rsidP="00851174">
            <w:pPr>
              <w:pStyle w:val="Heading2"/>
              <w:outlineLvl w:val="1"/>
            </w:pPr>
            <w:r>
              <w:t>Was there any tailored work undertaken for this project?</w:t>
            </w:r>
            <w:r w:rsidRPr="00C947B5">
              <w:t xml:space="preserve"> </w:t>
            </w:r>
            <w:r>
              <w:t xml:space="preserve"> </w:t>
            </w:r>
          </w:p>
          <w:p w14:paraId="250210AA" w14:textId="00DA314F" w:rsidR="00851174" w:rsidRPr="005A2065" w:rsidRDefault="00851174" w:rsidP="00851174">
            <w:pPr>
              <w:pStyle w:val="Heading2"/>
              <w:outlineLvl w:val="1"/>
            </w:pPr>
            <w:r>
              <w:t xml:space="preserve">Was there a cost saving identified in using the toolkit?  </w:t>
            </w:r>
          </w:p>
        </w:tc>
      </w:tr>
      <w:tr w:rsidR="00851174" w14:paraId="1D41CE9D" w14:textId="77777777" w:rsidTr="000D288E">
        <w:sdt>
          <w:sdtPr>
            <w:id w:val="-1672474202"/>
            <w:placeholder>
              <w:docPart w:val="CAF101A240714429996E3B9CE9758290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2C719A86" w14:textId="251B3E00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983538A" w14:textId="5F5F1027" w:rsidR="00851174" w:rsidRDefault="00851174" w:rsidP="005A2065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68183E21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0C4D5E70" w14:textId="77777777" w:rsidR="00851174" w:rsidRDefault="00851174" w:rsidP="00851174">
            <w:pPr>
              <w:pStyle w:val="Heading2"/>
              <w:outlineLvl w:val="1"/>
            </w:pPr>
            <w:r w:rsidRPr="00661B55">
              <w:t xml:space="preserve">Do you have any information or reports to indicate how the complementary measures implemented have affected waste and recovery data or the quality of recycled products? </w:t>
            </w:r>
          </w:p>
          <w:p w14:paraId="0A07CB8B" w14:textId="67E30BED" w:rsidR="00851174" w:rsidRPr="005A2065" w:rsidRDefault="00851174" w:rsidP="00851174">
            <w:pPr>
              <w:pStyle w:val="NoSpacing"/>
            </w:pPr>
            <w:r w:rsidRPr="00661B55">
              <w:t xml:space="preserve">If so, please provide </w:t>
            </w:r>
            <w:r>
              <w:t xml:space="preserve">your insights and </w:t>
            </w:r>
            <w:r w:rsidRPr="00661B55">
              <w:t>details/copies</w:t>
            </w:r>
            <w:r>
              <w:t xml:space="preserve"> of source information</w:t>
            </w:r>
            <w:r w:rsidRPr="00661B55">
              <w:t>.</w:t>
            </w:r>
          </w:p>
        </w:tc>
      </w:tr>
      <w:tr w:rsidR="00851174" w14:paraId="799C4C47" w14:textId="77777777" w:rsidTr="000D288E">
        <w:sdt>
          <w:sdtPr>
            <w:id w:val="-1233002241"/>
            <w:placeholder>
              <w:docPart w:val="ACA8199BBE9B4AF6ABC15ACC967877F3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05145F65" w14:textId="1C2BBC1C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CFB8C6C" w14:textId="30A73899" w:rsidR="00851174" w:rsidRDefault="00851174" w:rsidP="005A2065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06730ABF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0F6A9216" w14:textId="5AAA904A" w:rsidR="00851174" w:rsidRPr="00851174" w:rsidRDefault="00851174" w:rsidP="00851174">
            <w:pPr>
              <w:pStyle w:val="Heading2"/>
              <w:outlineLvl w:val="1"/>
            </w:pPr>
            <w:r w:rsidRPr="00055B5B">
              <w:t>To what extent did the program benefit</w:t>
            </w:r>
            <w:r>
              <w:t xml:space="preserve"> and change </w:t>
            </w:r>
            <w:r w:rsidRPr="00055B5B">
              <w:t>community waste and recycling behaviours?</w:t>
            </w:r>
            <w:r>
              <w:t xml:space="preserve">  What was the biggest barrier in communicating with your community?  </w:t>
            </w:r>
          </w:p>
        </w:tc>
      </w:tr>
      <w:tr w:rsidR="00851174" w14:paraId="0F599C3D" w14:textId="77777777" w:rsidTr="000D288E">
        <w:sdt>
          <w:sdtPr>
            <w:id w:val="1773665695"/>
            <w:placeholder>
              <w:docPart w:val="8740CC49723849939A4D89AE48DA8247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066FF012" w14:textId="17241895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63DB979" w14:textId="77777777" w:rsidR="007A7096" w:rsidRDefault="007A7096" w:rsidP="00901EF2"/>
    <w:p w14:paraId="3202470A" w14:textId="5C6E515B" w:rsidR="000D3270" w:rsidRDefault="000D3270" w:rsidP="000D288E">
      <w:pPr>
        <w:pStyle w:val="Heading3"/>
      </w:pPr>
      <w:r w:rsidRPr="006E0B18">
        <w:lastRenderedPageBreak/>
        <w:t xml:space="preserve">Kerbside service variations </w:t>
      </w:r>
      <w:r w:rsidR="00B90ED0">
        <w:t>and other programs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29DA3F9C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3778DCE3" w14:textId="55B67CC0" w:rsidR="00851174" w:rsidRDefault="00851174" w:rsidP="00851174">
            <w:pPr>
              <w:pStyle w:val="Heading2"/>
              <w:outlineLvl w:val="1"/>
            </w:pPr>
            <w:r>
              <w:t>Describe the circumstances of households not using the standard kerbside service</w:t>
            </w:r>
            <w:r w:rsidR="000C14EE">
              <w:t>.</w:t>
            </w:r>
            <w:r>
              <w:t xml:space="preserve">  </w:t>
            </w:r>
          </w:p>
          <w:p w14:paraId="73E4C158" w14:textId="04FEA126" w:rsidR="00851174" w:rsidRPr="00851174" w:rsidRDefault="00851174" w:rsidP="00851174">
            <w:pPr>
              <w:pStyle w:val="Heading2"/>
              <w:outlineLvl w:val="1"/>
            </w:pPr>
            <w:r>
              <w:t xml:space="preserve">How were the household’s needs evaluated?  What bin configurations are being used?   </w:t>
            </w:r>
          </w:p>
        </w:tc>
      </w:tr>
      <w:tr w:rsidR="00851174" w14:paraId="554581F3" w14:textId="77777777" w:rsidTr="000D288E">
        <w:sdt>
          <w:sdtPr>
            <w:id w:val="-669562397"/>
            <w:placeholder>
              <w:docPart w:val="5EBEE88979164326A04B53E5B8B51E6C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34C71A37" w14:textId="36245B5D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F33EE2C" w14:textId="5644C6DB" w:rsidR="00851174" w:rsidRPr="00851174" w:rsidRDefault="00851174" w:rsidP="00851174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3E0A3B72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5AB79747" w14:textId="77777777" w:rsidR="00851174" w:rsidRDefault="00851174" w:rsidP="00851174">
            <w:pPr>
              <w:pStyle w:val="Heading2"/>
              <w:outlineLvl w:val="1"/>
            </w:pPr>
            <w:r>
              <w:t xml:space="preserve">Are there other waste collections and services overseen by your organisation and how have they been impacted?  </w:t>
            </w:r>
          </w:p>
          <w:p w14:paraId="64702A0E" w14:textId="1917508B" w:rsidR="00851174" w:rsidRPr="009C7713" w:rsidRDefault="00851174" w:rsidP="00851174">
            <w:pPr>
              <w:pStyle w:val="Heading2"/>
              <w:outlineLvl w:val="1"/>
              <w:rPr>
                <w:b w:val="0"/>
                <w:bCs/>
              </w:rPr>
            </w:pPr>
            <w:r w:rsidRPr="009C7713">
              <w:rPr>
                <w:b w:val="0"/>
                <w:bCs/>
              </w:rPr>
              <w:t>(</w:t>
            </w:r>
            <w:r w:rsidR="000C14EE">
              <w:rPr>
                <w:b w:val="0"/>
                <w:bCs/>
              </w:rPr>
              <w:t xml:space="preserve">For example, </w:t>
            </w:r>
            <w:r w:rsidRPr="009C7713">
              <w:rPr>
                <w:b w:val="0"/>
                <w:bCs/>
              </w:rPr>
              <w:t>verge side collections</w:t>
            </w:r>
            <w:r w:rsidR="000C14EE">
              <w:rPr>
                <w:b w:val="0"/>
                <w:bCs/>
              </w:rPr>
              <w:t>, e</w:t>
            </w:r>
            <w:r w:rsidRPr="009C7713">
              <w:rPr>
                <w:b w:val="0"/>
                <w:bCs/>
              </w:rPr>
              <w:t>-waste</w:t>
            </w:r>
            <w:r w:rsidR="000C14EE">
              <w:rPr>
                <w:b w:val="0"/>
                <w:bCs/>
              </w:rPr>
              <w:t>, and/or h</w:t>
            </w:r>
            <w:r w:rsidRPr="009C7713">
              <w:rPr>
                <w:b w:val="0"/>
                <w:bCs/>
              </w:rPr>
              <w:t xml:space="preserve">ousehold </w:t>
            </w:r>
            <w:r w:rsidR="000C14EE">
              <w:rPr>
                <w:b w:val="0"/>
                <w:bCs/>
              </w:rPr>
              <w:t>h</w:t>
            </w:r>
            <w:r w:rsidRPr="009C7713">
              <w:rPr>
                <w:b w:val="0"/>
                <w:bCs/>
              </w:rPr>
              <w:t xml:space="preserve">azardous </w:t>
            </w:r>
            <w:r w:rsidR="000C14EE">
              <w:rPr>
                <w:b w:val="0"/>
                <w:bCs/>
              </w:rPr>
              <w:t>w</w:t>
            </w:r>
            <w:r w:rsidRPr="009C7713">
              <w:rPr>
                <w:b w:val="0"/>
                <w:bCs/>
              </w:rPr>
              <w:t>aste</w:t>
            </w:r>
            <w:r w:rsidR="000C14EE">
              <w:rPr>
                <w:b w:val="0"/>
                <w:bCs/>
              </w:rPr>
              <w:t>.</w:t>
            </w:r>
            <w:r w:rsidRPr="009C7713">
              <w:rPr>
                <w:b w:val="0"/>
                <w:bCs/>
              </w:rPr>
              <w:t xml:space="preserve">)  </w:t>
            </w:r>
          </w:p>
        </w:tc>
      </w:tr>
      <w:tr w:rsidR="00851174" w14:paraId="2CAC1072" w14:textId="77777777" w:rsidTr="000D288E">
        <w:sdt>
          <w:sdtPr>
            <w:id w:val="1182167932"/>
            <w:placeholder>
              <w:docPart w:val="5B0C23C4F0CC4FD8A02D3B6E325A2649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29974E85" w14:textId="0C488A3D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78D943B" w14:textId="24E21038" w:rsidR="00851174" w:rsidRPr="00851174" w:rsidRDefault="00851174" w:rsidP="00851174">
      <w:pPr>
        <w:pStyle w:val="NoSpacing"/>
        <w:rPr>
          <w:lang w:val="en-US"/>
        </w:rPr>
      </w:pPr>
    </w:p>
    <w:p w14:paraId="7672E0EF" w14:textId="67C427CA" w:rsidR="000A6551" w:rsidRPr="006E0B18" w:rsidRDefault="00FC63B4" w:rsidP="000D288E">
      <w:pPr>
        <w:pStyle w:val="Heading3"/>
      </w:pPr>
      <w:r w:rsidRPr="006E0B18">
        <w:t>E</w:t>
      </w:r>
      <w:r w:rsidR="00E34E71" w:rsidRPr="006E0B18">
        <w:t xml:space="preserve">nvironmental, </w:t>
      </w:r>
      <w:proofErr w:type="gramStart"/>
      <w:r w:rsidR="00E34E71" w:rsidRPr="006E0B18">
        <w:t>social</w:t>
      </w:r>
      <w:proofErr w:type="gramEnd"/>
      <w:r w:rsidR="00E34E71" w:rsidRPr="006E0B18">
        <w:t xml:space="preserve"> and economic benefits of the project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5ED1469E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57186B17" w14:textId="0121D031" w:rsidR="00851174" w:rsidRPr="00851174" w:rsidRDefault="00851174" w:rsidP="000D288E">
            <w:pPr>
              <w:pStyle w:val="Heading2"/>
              <w:outlineLvl w:val="1"/>
            </w:pPr>
            <w:r w:rsidRPr="00676D25">
              <w:t>Describe the contribution the project made to achiev</w:t>
            </w:r>
            <w:r w:rsidR="000C14EE">
              <w:t xml:space="preserve">ing the diversion targets in </w:t>
            </w:r>
            <w:r w:rsidRPr="00676D25">
              <w:t xml:space="preserve">the </w:t>
            </w:r>
            <w:r w:rsidR="000C14EE" w:rsidRPr="009C7713">
              <w:rPr>
                <w:i/>
                <w:iCs/>
              </w:rPr>
              <w:t>Waste Avoidance and Resource Recovery Strategy 2030</w:t>
            </w:r>
            <w:r>
              <w:t xml:space="preserve">.  Avoid, </w:t>
            </w:r>
            <w:proofErr w:type="gramStart"/>
            <w:r>
              <w:t>recover</w:t>
            </w:r>
            <w:proofErr w:type="gramEnd"/>
            <w:r>
              <w:t xml:space="preserve"> and protect are all objectives in the </w:t>
            </w:r>
            <w:r w:rsidR="000C14EE">
              <w:t>w</w:t>
            </w:r>
            <w:r>
              <w:t xml:space="preserve">aste </w:t>
            </w:r>
            <w:r w:rsidR="000C14EE">
              <w:t>s</w:t>
            </w:r>
            <w:r>
              <w:t xml:space="preserve">trategy, were these impacted through the kerbside service?  </w:t>
            </w:r>
          </w:p>
        </w:tc>
      </w:tr>
      <w:tr w:rsidR="00851174" w14:paraId="11ECC51E" w14:textId="77777777" w:rsidTr="000D288E">
        <w:sdt>
          <w:sdtPr>
            <w:id w:val="-1719583169"/>
            <w:placeholder>
              <w:docPart w:val="188E4047567D41DFA0F2335BE29C47D2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1D8EFF81" w14:textId="09C05529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A482504" w14:textId="733BA8DF" w:rsidR="00851174" w:rsidRDefault="00851174" w:rsidP="00851174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012F48B7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5EE48E2D" w14:textId="79D73F6F" w:rsidR="00851174" w:rsidRPr="00851174" w:rsidRDefault="00851174" w:rsidP="000D288E">
            <w:pPr>
              <w:pStyle w:val="Heading2"/>
              <w:outlineLvl w:val="1"/>
            </w:pPr>
            <w:r>
              <w:t>What were the</w:t>
            </w:r>
            <w:r w:rsidR="000C14EE">
              <w:t xml:space="preserve"> resulting </w:t>
            </w:r>
            <w:r>
              <w:t xml:space="preserve">environmental, </w:t>
            </w:r>
            <w:proofErr w:type="gramStart"/>
            <w:r>
              <w:t>social</w:t>
            </w:r>
            <w:proofErr w:type="gramEnd"/>
            <w:r>
              <w:t xml:space="preserve"> and economic benefits?</w:t>
            </w:r>
          </w:p>
        </w:tc>
      </w:tr>
      <w:tr w:rsidR="00851174" w14:paraId="7C27ADDB" w14:textId="77777777" w:rsidTr="000D288E">
        <w:sdt>
          <w:sdtPr>
            <w:id w:val="151731484"/>
            <w:placeholder>
              <w:docPart w:val="A11A75C8F0A04C2CBCB632E57EBCE7AE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0E054B55" w14:textId="632E7548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CA7217" w14:textId="17E9A367" w:rsidR="00851174" w:rsidRDefault="00851174" w:rsidP="00851174">
      <w:pPr>
        <w:pStyle w:val="NoSpacing"/>
        <w:rPr>
          <w:lang w:val="en-US"/>
        </w:rPr>
      </w:pPr>
    </w:p>
    <w:p w14:paraId="6628587E" w14:textId="22218B4A" w:rsidR="00486203" w:rsidRDefault="00B90ED0" w:rsidP="000D288E">
      <w:pPr>
        <w:pStyle w:val="Heading3"/>
      </w:pPr>
      <w:r>
        <w:t>F</w:t>
      </w:r>
      <w:r w:rsidR="00486203" w:rsidRPr="006E0B18">
        <w:t>inancial</w:t>
      </w:r>
      <w:r>
        <w:t xml:space="preserve"> information 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7466A9D9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0EE38133" w14:textId="77777777" w:rsidR="00851174" w:rsidRDefault="00851174" w:rsidP="000D288E">
            <w:pPr>
              <w:pStyle w:val="Heading2"/>
              <w:outlineLvl w:val="1"/>
            </w:pPr>
            <w:r>
              <w:t xml:space="preserve">What was the overall budget for this project?  </w:t>
            </w:r>
          </w:p>
          <w:p w14:paraId="5BCE7F80" w14:textId="77777777" w:rsidR="00851174" w:rsidRDefault="00851174" w:rsidP="000D288E">
            <w:pPr>
              <w:pStyle w:val="Heading2"/>
              <w:outlineLvl w:val="1"/>
            </w:pPr>
            <w:r>
              <w:t xml:space="preserve">Was there financial contribution from your organisation? </w:t>
            </w:r>
          </w:p>
          <w:p w14:paraId="083F031A" w14:textId="17720CA5" w:rsidR="00851174" w:rsidRPr="00851174" w:rsidRDefault="00851174" w:rsidP="000D288E">
            <w:pPr>
              <w:pStyle w:val="Heading2"/>
              <w:outlineLvl w:val="1"/>
            </w:pPr>
            <w:r w:rsidRPr="00676D25">
              <w:t xml:space="preserve">If there were collection service cost savings, please </w:t>
            </w:r>
            <w:r>
              <w:t>list and explain</w:t>
            </w:r>
            <w:r w:rsidRPr="00676D25">
              <w:t xml:space="preserve"> them.</w:t>
            </w:r>
            <w:r>
              <w:t xml:space="preserve"> </w:t>
            </w:r>
          </w:p>
        </w:tc>
      </w:tr>
      <w:tr w:rsidR="00851174" w14:paraId="0322681B" w14:textId="77777777" w:rsidTr="000D288E">
        <w:sdt>
          <w:sdtPr>
            <w:id w:val="3252428"/>
            <w:placeholder>
              <w:docPart w:val="CAE06FFCE5B645F19F7356F5034FCA44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218EECE2" w14:textId="49EA5457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BE968D3" w14:textId="446769C7" w:rsidR="00851174" w:rsidRPr="00851174" w:rsidRDefault="00851174" w:rsidP="00851174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0B1286A9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33D8466D" w14:textId="189239C8" w:rsidR="00851174" w:rsidRPr="00851174" w:rsidRDefault="00851174" w:rsidP="000D288E">
            <w:pPr>
              <w:pStyle w:val="Heading2"/>
              <w:outlineLvl w:val="1"/>
            </w:pPr>
            <w:r w:rsidRPr="00375B25">
              <w:t xml:space="preserve">Please </w:t>
            </w:r>
            <w:r>
              <w:t>list and explain</w:t>
            </w:r>
            <w:r w:rsidRPr="00375B25">
              <w:t xml:space="preserve"> any changes to waste charges to residents</w:t>
            </w:r>
            <w:r>
              <w:t>, including rate charges</w:t>
            </w:r>
            <w:r w:rsidRPr="00375B25">
              <w:t>.</w:t>
            </w:r>
          </w:p>
        </w:tc>
      </w:tr>
      <w:tr w:rsidR="00851174" w14:paraId="78A01B0C" w14:textId="77777777" w:rsidTr="000D288E">
        <w:sdt>
          <w:sdtPr>
            <w:id w:val="261880394"/>
            <w:placeholder>
              <w:docPart w:val="3C415D55311A44308BE9D49D77D1EF6B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60C4CAAC" w14:textId="16C2A92F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E51CC56" w14:textId="77356552" w:rsidR="00851174" w:rsidRDefault="00851174" w:rsidP="00851174">
      <w:pPr>
        <w:pStyle w:val="NoSpacing"/>
        <w:rPr>
          <w:lang w:val="en-US"/>
        </w:rPr>
      </w:pPr>
    </w:p>
    <w:p w14:paraId="28A1A1DE" w14:textId="3CBF78F6" w:rsidR="006E0B18" w:rsidRDefault="006E0B18" w:rsidP="000D288E">
      <w:pPr>
        <w:pStyle w:val="Heading3"/>
      </w:pPr>
      <w:r w:rsidRPr="00DD21BF">
        <w:t>Acknowledgements</w:t>
      </w:r>
      <w:r w:rsidR="00325812">
        <w:t xml:space="preserve"> and media 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53F40CFB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53D2AAEC" w14:textId="2019FEB8" w:rsidR="00851174" w:rsidRPr="00851174" w:rsidRDefault="00851174" w:rsidP="000D288E">
            <w:pPr>
              <w:pStyle w:val="Heading2"/>
              <w:outlineLvl w:val="1"/>
            </w:pPr>
            <w:r w:rsidRPr="00E34E71">
              <w:t>Describe how the project acknowledged the contribution from the Waste Avoidance and Resource Recovery Account</w:t>
            </w:r>
            <w:r w:rsidR="000C14EE">
              <w:t>.</w:t>
            </w:r>
          </w:p>
        </w:tc>
      </w:tr>
      <w:tr w:rsidR="00851174" w14:paraId="048F29FA" w14:textId="77777777" w:rsidTr="000D288E">
        <w:sdt>
          <w:sdtPr>
            <w:id w:val="1175155486"/>
            <w:placeholder>
              <w:docPart w:val="2904AEB783334EA1A2100707ECEB7246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54A2CC94" w14:textId="403271B4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8903DE7" w14:textId="70A373CC" w:rsidR="00851174" w:rsidRPr="00851174" w:rsidRDefault="00851174" w:rsidP="00851174">
      <w:pPr>
        <w:pStyle w:val="NoSpacing"/>
        <w:rPr>
          <w:lang w:val="en-US"/>
        </w:rPr>
      </w:pP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6BF53BC9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3BF97473" w14:textId="6B4EB7E3" w:rsidR="00851174" w:rsidRPr="00851174" w:rsidRDefault="00851174" w:rsidP="00851174">
            <w:pPr>
              <w:pStyle w:val="Heading2"/>
              <w:outlineLvl w:val="1"/>
            </w:pPr>
            <w:r>
              <w:lastRenderedPageBreak/>
              <w:t xml:space="preserve">Are </w:t>
            </w:r>
            <w:r w:rsidRPr="00E34E71">
              <w:t xml:space="preserve">there any </w:t>
            </w:r>
            <w:r w:rsidR="000C14EE">
              <w:t xml:space="preserve">current or upcoming </w:t>
            </w:r>
            <w:r w:rsidRPr="00E34E71">
              <w:t>media opportunities</w:t>
            </w:r>
            <w:r>
              <w:t xml:space="preserve"> arising from the completed project or the achievements thus far?    </w:t>
            </w:r>
          </w:p>
        </w:tc>
      </w:tr>
      <w:tr w:rsidR="00851174" w14:paraId="35C46ED5" w14:textId="77777777" w:rsidTr="000D288E">
        <w:sdt>
          <w:sdtPr>
            <w:id w:val="1020354368"/>
            <w:placeholder>
              <w:docPart w:val="F5075E3A9C014FCBAD679D17BC94A218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3A039052" w14:textId="6E1DEFE3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426C636" w14:textId="2559A7C8" w:rsidR="00BC01B3" w:rsidRPr="000D288E" w:rsidRDefault="00BC01B3" w:rsidP="000D288E">
      <w:pPr>
        <w:pStyle w:val="Heading3"/>
      </w:pPr>
      <w:r w:rsidRPr="000D288E">
        <w:t>Market development and closing the loop</w:t>
      </w:r>
    </w:p>
    <w:tbl>
      <w:tblPr>
        <w:tblStyle w:val="TableGrid"/>
        <w:tblW w:w="0" w:type="auto"/>
        <w:shd w:val="clear" w:color="auto" w:fill="E2EF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736"/>
      </w:tblGrid>
      <w:tr w:rsidR="00851174" w14:paraId="1975A7B0" w14:textId="77777777" w:rsidTr="000D288E">
        <w:tc>
          <w:tcPr>
            <w:tcW w:w="9736" w:type="dxa"/>
            <w:shd w:val="clear" w:color="auto" w:fill="E2EFD9" w:themeFill="accent6" w:themeFillTint="33"/>
          </w:tcPr>
          <w:p w14:paraId="27B02977" w14:textId="6B0CC2C0" w:rsidR="00851174" w:rsidRDefault="00851174" w:rsidP="000D288E">
            <w:pPr>
              <w:pStyle w:val="Heading2"/>
              <w:outlineLvl w:val="1"/>
            </w:pPr>
            <w:r w:rsidRPr="31707E63">
              <w:t xml:space="preserve">Describe how contamination was managed to ensure a </w:t>
            </w:r>
            <w:r>
              <w:t>marketable</w:t>
            </w:r>
            <w:r w:rsidRPr="31707E63">
              <w:t xml:space="preserve"> </w:t>
            </w:r>
            <w:proofErr w:type="gramStart"/>
            <w:r w:rsidRPr="31707E63">
              <w:t>end product</w:t>
            </w:r>
            <w:proofErr w:type="gramEnd"/>
            <w:r w:rsidR="000C14EE">
              <w:t>.</w:t>
            </w:r>
            <w:r w:rsidRPr="31707E63">
              <w:t xml:space="preserve">  </w:t>
            </w:r>
          </w:p>
          <w:p w14:paraId="0F85C224" w14:textId="4F4BBD76" w:rsidR="00851174" w:rsidRPr="00851174" w:rsidRDefault="00851174" w:rsidP="000D288E">
            <w:pPr>
              <w:pStyle w:val="Heading2"/>
              <w:outlineLvl w:val="1"/>
            </w:pPr>
            <w:r w:rsidRPr="31707E63">
              <w:t xml:space="preserve">Did your organisation purchase and use organic products?  What would have supported an increased uptake?  </w:t>
            </w:r>
          </w:p>
        </w:tc>
      </w:tr>
      <w:tr w:rsidR="00851174" w14:paraId="37DA1989" w14:textId="77777777" w:rsidTr="000D288E">
        <w:sdt>
          <w:sdtPr>
            <w:id w:val="-2093696971"/>
            <w:placeholder>
              <w:docPart w:val="839558F9B84C46A6AE7CD1820FD49620"/>
            </w:placeholder>
            <w:showingPlcHdr/>
          </w:sdtPr>
          <w:sdtEndPr/>
          <w:sdtContent>
            <w:tc>
              <w:tcPr>
                <w:tcW w:w="9736" w:type="dxa"/>
                <w:shd w:val="clear" w:color="auto" w:fill="auto"/>
              </w:tcPr>
              <w:p w14:paraId="51AEBECA" w14:textId="11779D31" w:rsidR="00851174" w:rsidRDefault="00851174" w:rsidP="000D288E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B865AA6" w14:textId="37EB18BE" w:rsidR="00851174" w:rsidRPr="00851174" w:rsidRDefault="00851174" w:rsidP="00851174">
      <w:pPr>
        <w:pStyle w:val="Nospacingindent"/>
        <w:rPr>
          <w:lang w:val="en-US"/>
        </w:rPr>
      </w:pPr>
    </w:p>
    <w:p w14:paraId="0F4174B6" w14:textId="21B21301" w:rsidR="00345E9E" w:rsidRDefault="00345E9E" w:rsidP="00760EF7">
      <w:pPr>
        <w:pStyle w:val="Heading1"/>
        <w:spacing w:after="0"/>
      </w:pPr>
      <w:r w:rsidRPr="00760EF7">
        <w:t>Section H</w:t>
      </w:r>
      <w:r w:rsidR="000D288E">
        <w:t xml:space="preserve">: </w:t>
      </w:r>
      <w:r w:rsidRPr="00760EF7">
        <w:t xml:space="preserve">attachments </w:t>
      </w:r>
    </w:p>
    <w:p w14:paraId="1C3004D0" w14:textId="79355163" w:rsidR="00345E9E" w:rsidRDefault="00345E9E" w:rsidP="00760EF7">
      <w:pPr>
        <w:pStyle w:val="NoSpacing"/>
      </w:pPr>
    </w:p>
    <w:tbl>
      <w:tblPr>
        <w:tblpPr w:leftFromText="180" w:rightFromText="180" w:vertAnchor="text" w:horzAnchor="margin" w:tblpY="-32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3539"/>
        <w:gridCol w:w="6237"/>
      </w:tblGrid>
      <w:tr w:rsidR="00345E9E" w:rsidRPr="006F412A" w14:paraId="7B3C1727" w14:textId="77777777" w:rsidTr="00851174">
        <w:trPr>
          <w:trHeight w:val="20"/>
        </w:trPr>
        <w:tc>
          <w:tcPr>
            <w:tcW w:w="9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69158FD7" w14:textId="19BA1478" w:rsidR="00851174" w:rsidRPr="00851174" w:rsidRDefault="00345E9E" w:rsidP="00760EF7">
            <w:pPr>
              <w:pStyle w:val="Heading2"/>
            </w:pPr>
            <w:r>
              <w:t>Attachments</w:t>
            </w:r>
          </w:p>
        </w:tc>
      </w:tr>
      <w:tr w:rsidR="00345E9E" w:rsidRPr="006F412A" w14:paraId="6D8D8208" w14:textId="77777777" w:rsidTr="00851174">
        <w:trPr>
          <w:trHeight w:val="2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B51212A" w14:textId="79AE53EF" w:rsidR="00345E9E" w:rsidRPr="002E0C2F" w:rsidRDefault="00345E9E" w:rsidP="00760EF7">
            <w:pPr>
              <w:pStyle w:val="Heading2"/>
            </w:pPr>
            <w:r>
              <w:t xml:space="preserve">Attachment </w:t>
            </w:r>
            <w:r w:rsidR="00782DE4">
              <w:t>title</w:t>
            </w:r>
          </w:p>
        </w:tc>
        <w:tc>
          <w:tcPr>
            <w:tcW w:w="6237" w:type="dxa"/>
            <w:shd w:val="clear" w:color="auto" w:fill="E2EFD9" w:themeFill="accent6" w:themeFillTint="33"/>
          </w:tcPr>
          <w:p w14:paraId="0272149D" w14:textId="7BCEE224" w:rsidR="00345E9E" w:rsidRPr="002E0C2F" w:rsidRDefault="00345E9E" w:rsidP="00760EF7">
            <w:pPr>
              <w:pStyle w:val="Heading2"/>
            </w:pPr>
            <w:r>
              <w:t>Description</w:t>
            </w:r>
          </w:p>
        </w:tc>
      </w:tr>
      <w:tr w:rsidR="00345E9E" w:rsidRPr="006F412A" w14:paraId="0D353DFD" w14:textId="77777777" w:rsidTr="00851174">
        <w:trPr>
          <w:trHeight w:val="275"/>
        </w:trPr>
        <w:sdt>
          <w:sdtPr>
            <w:id w:val="-1688438108"/>
            <w:placeholder>
              <w:docPart w:val="84DCDC0420D24FF8B1CE0D3B4772002A"/>
            </w:placeholder>
            <w:showingPlcHdr/>
          </w:sdtPr>
          <w:sdtEndPr/>
          <w:sdtContent>
            <w:tc>
              <w:tcPr>
                <w:tcW w:w="35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68C2532F" w14:textId="44D5187D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92391416"/>
            <w:placeholder>
              <w:docPart w:val="D6F638BF4A8E487A8E75C5C8548C7B4C"/>
            </w:placeholder>
            <w:showingPlcHdr/>
          </w:sdtPr>
          <w:sdtEndPr/>
          <w:sdtContent>
            <w:tc>
              <w:tcPr>
                <w:tcW w:w="6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1FE2099" w14:textId="79046E66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45E9E" w:rsidRPr="006F412A" w14:paraId="02A17CDE" w14:textId="77777777" w:rsidTr="00851174">
        <w:trPr>
          <w:trHeight w:val="275"/>
        </w:trPr>
        <w:sdt>
          <w:sdtPr>
            <w:id w:val="941185957"/>
            <w:placeholder>
              <w:docPart w:val="D2CE46EBE8B8498B9236AEFE34682BD2"/>
            </w:placeholder>
            <w:showingPlcHdr/>
          </w:sdtPr>
          <w:sdtEndPr/>
          <w:sdtContent>
            <w:tc>
              <w:tcPr>
                <w:tcW w:w="35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4E97D36D" w14:textId="72CC9D8A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99905792"/>
            <w:placeholder>
              <w:docPart w:val="731083177C0D4E7094E73DE8B47C6844"/>
            </w:placeholder>
            <w:showingPlcHdr/>
          </w:sdtPr>
          <w:sdtEndPr/>
          <w:sdtContent>
            <w:tc>
              <w:tcPr>
                <w:tcW w:w="6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3196D621" w14:textId="05AB639D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45E9E" w:rsidRPr="006F412A" w14:paraId="662C70A7" w14:textId="77777777" w:rsidTr="00851174">
        <w:trPr>
          <w:trHeight w:val="275"/>
        </w:trPr>
        <w:sdt>
          <w:sdtPr>
            <w:id w:val="-2105950702"/>
            <w:placeholder>
              <w:docPart w:val="F4A77C7598614E1DA4EABC5ED83A5920"/>
            </w:placeholder>
            <w:showingPlcHdr/>
          </w:sdtPr>
          <w:sdtEndPr/>
          <w:sdtContent>
            <w:tc>
              <w:tcPr>
                <w:tcW w:w="35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8401211" w14:textId="476C7060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136072099"/>
            <w:placeholder>
              <w:docPart w:val="FF7D40DE12F0463693EE1E7AD218233F"/>
            </w:placeholder>
            <w:showingPlcHdr/>
          </w:sdtPr>
          <w:sdtEndPr/>
          <w:sdtContent>
            <w:tc>
              <w:tcPr>
                <w:tcW w:w="6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1D01B93F" w14:textId="37DD2361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45E9E" w:rsidRPr="006F412A" w14:paraId="3D95E4C1" w14:textId="77777777" w:rsidTr="00851174">
        <w:trPr>
          <w:trHeight w:val="275"/>
        </w:trPr>
        <w:sdt>
          <w:sdtPr>
            <w:id w:val="-1920473829"/>
            <w:placeholder>
              <w:docPart w:val="D2E7C57AE8B440819E465907DDFDAA10"/>
            </w:placeholder>
            <w:showingPlcHdr/>
          </w:sdtPr>
          <w:sdtEndPr/>
          <w:sdtContent>
            <w:tc>
              <w:tcPr>
                <w:tcW w:w="35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51EAB243" w14:textId="4D770E8B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477883025"/>
            <w:placeholder>
              <w:docPart w:val="10760CFA64964ECAA41E666E93BBA4A9"/>
            </w:placeholder>
            <w:showingPlcHdr/>
          </w:sdtPr>
          <w:sdtEndPr/>
          <w:sdtContent>
            <w:tc>
              <w:tcPr>
                <w:tcW w:w="6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33C5929A" w14:textId="0B096D0B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45E9E" w:rsidRPr="006F412A" w14:paraId="14A38707" w14:textId="77777777" w:rsidTr="00851174">
        <w:trPr>
          <w:trHeight w:val="275"/>
        </w:trPr>
        <w:sdt>
          <w:sdtPr>
            <w:id w:val="-377787071"/>
            <w:placeholder>
              <w:docPart w:val="D78E2FE207424F75B41532CAEE44550F"/>
            </w:placeholder>
            <w:showingPlcHdr/>
          </w:sdtPr>
          <w:sdtEndPr/>
          <w:sdtContent>
            <w:tc>
              <w:tcPr>
                <w:tcW w:w="353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3A758C8A" w14:textId="74BCFFFF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781876948"/>
            <w:placeholder>
              <w:docPart w:val="443FF67744E74BB098EDEB93037FEC30"/>
            </w:placeholder>
            <w:showingPlcHdr/>
          </w:sdtPr>
          <w:sdtEndPr/>
          <w:sdtContent>
            <w:tc>
              <w:tcPr>
                <w:tcW w:w="623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4A9D6E76" w14:textId="29128C13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45E9E" w:rsidRPr="00AE45C4" w14:paraId="51A1E3A4" w14:textId="77777777" w:rsidTr="00851174">
        <w:trPr>
          <w:trHeight w:val="275"/>
        </w:trPr>
        <w:sdt>
          <w:sdtPr>
            <w:id w:val="-607198642"/>
            <w:placeholder>
              <w:docPart w:val="CD1FA724EAFC4E4C9340AF0A94FB734F"/>
            </w:placeholder>
            <w:showingPlcHdr/>
          </w:sdtPr>
          <w:sdtEndPr/>
          <w:sdtContent>
            <w:tc>
              <w:tcPr>
                <w:tcW w:w="3539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</w:tcPr>
              <w:p w14:paraId="607FC912" w14:textId="1BB3BA20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901359685"/>
            <w:placeholder>
              <w:docPart w:val="C8A49577B5754EB9AC5269A97AD27DD2"/>
            </w:placeholder>
            <w:showingPlcHdr/>
          </w:sdtPr>
          <w:sdtEndPr/>
          <w:sdtContent>
            <w:tc>
              <w:tcPr>
                <w:tcW w:w="6237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</w:tcPr>
              <w:p w14:paraId="215193DA" w14:textId="6A21A45E" w:rsidR="00345E9E" w:rsidRPr="00721BAB" w:rsidRDefault="00851174" w:rsidP="00760EF7">
                <w:pPr>
                  <w:pStyle w:val="NoSpacing"/>
                </w:pPr>
                <w:r w:rsidRPr="00B4220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7C37462" w14:textId="1B2B1A92" w:rsidR="00D77FD3" w:rsidRPr="00A37B69" w:rsidRDefault="00D87B98" w:rsidP="00A37B69">
      <w:pPr>
        <w:pStyle w:val="Heading1"/>
      </w:pPr>
      <w:r w:rsidRPr="00A37B69">
        <w:t xml:space="preserve">Section </w:t>
      </w:r>
      <w:r w:rsidR="00345E9E" w:rsidRPr="00A37B69">
        <w:t>I</w:t>
      </w:r>
      <w:r w:rsidR="000D288E">
        <w:t xml:space="preserve">: </w:t>
      </w:r>
      <w:r w:rsidR="00F14F25" w:rsidRPr="00A37B69">
        <w:t>l</w:t>
      </w:r>
      <w:r w:rsidR="000B5694" w:rsidRPr="00A37B69">
        <w:t>ocal government a</w:t>
      </w:r>
      <w:r w:rsidR="00386C32" w:rsidRPr="00A37B69">
        <w:t xml:space="preserve">pproval </w:t>
      </w:r>
    </w:p>
    <w:tbl>
      <w:tblPr>
        <w:tblStyle w:val="TableGrid"/>
        <w:tblW w:w="9776" w:type="dxa"/>
        <w:tblCellMar>
          <w:top w:w="142" w:type="dxa"/>
          <w:bottom w:w="142" w:type="dxa"/>
        </w:tblCellMar>
        <w:tblLook w:val="04A0" w:firstRow="1" w:lastRow="0" w:firstColumn="1" w:lastColumn="0" w:noHBand="0" w:noVBand="1"/>
      </w:tblPr>
      <w:tblGrid>
        <w:gridCol w:w="3539"/>
        <w:gridCol w:w="6237"/>
      </w:tblGrid>
      <w:tr w:rsidR="001E5782" w:rsidRPr="00C93E37" w14:paraId="597E4C03" w14:textId="77777777" w:rsidTr="00A37B69">
        <w:tc>
          <w:tcPr>
            <w:tcW w:w="9776" w:type="dxa"/>
            <w:gridSpan w:val="2"/>
            <w:shd w:val="clear" w:color="auto" w:fill="E2EFD9" w:themeFill="accent6" w:themeFillTint="33"/>
          </w:tcPr>
          <w:p w14:paraId="0B9F91E6" w14:textId="21333026" w:rsidR="001E5782" w:rsidRPr="00785F99" w:rsidRDefault="08224513" w:rsidP="00A37B69">
            <w:pPr>
              <w:pStyle w:val="Heading2"/>
              <w:outlineLvl w:val="1"/>
            </w:pPr>
            <w:r w:rsidRPr="31707E63">
              <w:t xml:space="preserve">The information given in this report and all attached documents </w:t>
            </w:r>
            <w:r w:rsidR="38F60860" w:rsidRPr="31707E63">
              <w:t>are</w:t>
            </w:r>
            <w:r w:rsidRPr="31707E63">
              <w:t xml:space="preserve"> complete and correct to the best of my knowledge, </w:t>
            </w:r>
            <w:proofErr w:type="gramStart"/>
            <w:r w:rsidRPr="31707E63">
              <w:t>information</w:t>
            </w:r>
            <w:proofErr w:type="gramEnd"/>
            <w:r w:rsidRPr="31707E63">
              <w:t xml:space="preserve"> and belief.</w:t>
            </w:r>
            <w:r w:rsidR="67D03485" w:rsidRPr="31707E63">
              <w:t xml:space="preserve">  </w:t>
            </w:r>
            <w:r w:rsidR="001E5782" w:rsidRPr="31707E63">
              <w:t xml:space="preserve">  </w:t>
            </w:r>
          </w:p>
        </w:tc>
      </w:tr>
      <w:tr w:rsidR="00D87B98" w:rsidRPr="00C93E37" w14:paraId="28652B05" w14:textId="77777777" w:rsidTr="00A37B69">
        <w:tc>
          <w:tcPr>
            <w:tcW w:w="3539" w:type="dxa"/>
            <w:shd w:val="clear" w:color="auto" w:fill="E2EFD9" w:themeFill="accent6" w:themeFillTint="33"/>
            <w:vAlign w:val="center"/>
          </w:tcPr>
          <w:p w14:paraId="1C20B6EC" w14:textId="318985F5" w:rsidR="00D87B98" w:rsidRPr="00A37B69" w:rsidRDefault="00D87B98" w:rsidP="00A37B69">
            <w:pPr>
              <w:pStyle w:val="Heading2"/>
              <w:outlineLvl w:val="1"/>
            </w:pPr>
            <w:r w:rsidRPr="00A37B69">
              <w:t>Chief Executive Officer</w:t>
            </w:r>
            <w:r w:rsidR="00784A75" w:rsidRPr="00A37B69">
              <w:t xml:space="preserve">’s </w:t>
            </w:r>
            <w:r w:rsidRPr="00A37B69">
              <w:t>signature</w:t>
            </w:r>
          </w:p>
        </w:tc>
        <w:sdt>
          <w:sdtPr>
            <w:rPr>
              <w:rFonts w:cstheme="minorHAnsi"/>
            </w:rPr>
            <w:id w:val="-1876225670"/>
            <w:showingPlcHdr/>
            <w:picture/>
          </w:sdtPr>
          <w:sdtEndPr/>
          <w:sdtContent>
            <w:tc>
              <w:tcPr>
                <w:tcW w:w="6237" w:type="dxa"/>
                <w:vAlign w:val="center"/>
              </w:tcPr>
              <w:p w14:paraId="2E164BC2" w14:textId="1194FF8A" w:rsidR="00D87B98" w:rsidRPr="00A37B69" w:rsidRDefault="00A37B69" w:rsidP="00A37B69">
                <w:pPr>
                  <w:pStyle w:val="NoSpacing"/>
                  <w:rPr>
                    <w:rFonts w:cstheme="minorHAnsi"/>
                  </w:rPr>
                </w:pPr>
                <w:r>
                  <w:rPr>
                    <w:rFonts w:cstheme="minorHAnsi"/>
                    <w:noProof/>
                  </w:rPr>
                  <w:drawing>
                    <wp:inline distT="0" distB="0" distL="0" distR="0" wp14:anchorId="57B534CB" wp14:editId="53683AAB">
                      <wp:extent cx="2612390" cy="516576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30917" cy="54001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87B98" w:rsidRPr="00C93E37" w14:paraId="1C901B60" w14:textId="77777777" w:rsidTr="00A37B69">
        <w:tc>
          <w:tcPr>
            <w:tcW w:w="3539" w:type="dxa"/>
            <w:shd w:val="clear" w:color="auto" w:fill="E2EFD9" w:themeFill="accent6" w:themeFillTint="33"/>
            <w:vAlign w:val="center"/>
          </w:tcPr>
          <w:p w14:paraId="4C30149D" w14:textId="3A4EAD3F" w:rsidR="00D87B98" w:rsidRPr="00A37B69" w:rsidRDefault="00784A75" w:rsidP="00A37B69">
            <w:pPr>
              <w:pStyle w:val="Heading2"/>
              <w:outlineLvl w:val="1"/>
            </w:pPr>
            <w:r w:rsidRPr="00A37B69">
              <w:t xml:space="preserve">Chief Executive Officer’s </w:t>
            </w:r>
            <w:r w:rsidR="000C14EE">
              <w:t>n</w:t>
            </w:r>
            <w:r w:rsidR="00D87B98" w:rsidRPr="00A37B69">
              <w:t>ame</w:t>
            </w:r>
          </w:p>
        </w:tc>
        <w:tc>
          <w:tcPr>
            <w:tcW w:w="6237" w:type="dxa"/>
            <w:vAlign w:val="center"/>
          </w:tcPr>
          <w:sdt>
            <w:sdtPr>
              <w:rPr>
                <w:rFonts w:cstheme="minorHAnsi"/>
              </w:rPr>
              <w:id w:val="-943850815"/>
              <w:placeholder>
                <w:docPart w:val="FEECE9C307804F1E8D6CD9D3705176DB"/>
              </w:placeholder>
              <w:showingPlcHdr/>
            </w:sdtPr>
            <w:sdtEndPr/>
            <w:sdtContent>
              <w:p w14:paraId="6B93B4E8" w14:textId="2C2EB238" w:rsidR="00D87B98" w:rsidRPr="00A37B69" w:rsidRDefault="00F31C3A" w:rsidP="00A37B69">
                <w:pPr>
                  <w:pStyle w:val="NoSpacing"/>
                  <w:rPr>
                    <w:rFonts w:cstheme="minorHAnsi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</w:tr>
      <w:tr w:rsidR="00D87B98" w:rsidRPr="00C93E37" w14:paraId="71A81289" w14:textId="77777777" w:rsidTr="00A37B69">
        <w:tc>
          <w:tcPr>
            <w:tcW w:w="3539" w:type="dxa"/>
            <w:shd w:val="clear" w:color="auto" w:fill="E2EFD9" w:themeFill="accent6" w:themeFillTint="33"/>
            <w:vAlign w:val="center"/>
          </w:tcPr>
          <w:p w14:paraId="5F76E559" w14:textId="33E4A4A3" w:rsidR="00D87B98" w:rsidRPr="00A37B69" w:rsidRDefault="00D87B98" w:rsidP="00A37B69">
            <w:pPr>
              <w:pStyle w:val="Heading2"/>
              <w:outlineLvl w:val="1"/>
            </w:pPr>
            <w:r w:rsidRPr="00A37B69">
              <w:t>Date</w:t>
            </w:r>
          </w:p>
        </w:tc>
        <w:tc>
          <w:tcPr>
            <w:tcW w:w="6237" w:type="dxa"/>
            <w:vAlign w:val="center"/>
          </w:tcPr>
          <w:sdt>
            <w:sdtPr>
              <w:rPr>
                <w:rFonts w:cstheme="minorHAnsi"/>
              </w:rPr>
              <w:id w:val="-1938664888"/>
              <w:placeholder>
                <w:docPart w:val="DefaultPlaceholder_1081868576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6F497F5D" w14:textId="013AEC75" w:rsidR="00D87B98" w:rsidRPr="00A37B69" w:rsidRDefault="00602E04" w:rsidP="00A37B69">
                <w:pPr>
                  <w:pStyle w:val="NoSpacing"/>
                  <w:rPr>
                    <w:rFonts w:cstheme="minorHAnsi"/>
                  </w:rPr>
                </w:pPr>
                <w:r w:rsidRPr="00F97097">
                  <w:rPr>
                    <w:rStyle w:val="PlaceholderText"/>
                  </w:rPr>
                  <w:t>Click here to enter a date.</w:t>
                </w:r>
              </w:p>
            </w:sdtContent>
          </w:sdt>
        </w:tc>
      </w:tr>
    </w:tbl>
    <w:p w14:paraId="3054B589" w14:textId="345B475F" w:rsidR="00D77FD3" w:rsidRPr="00785F99" w:rsidRDefault="00D77FD3" w:rsidP="00901EF2"/>
    <w:sectPr w:rsidR="00D77FD3" w:rsidRPr="00785F99" w:rsidSect="00901EF2">
      <w:footerReference w:type="default" r:id="rId14"/>
      <w:headerReference w:type="first" r:id="rId15"/>
      <w:footerReference w:type="first" r:id="rId16"/>
      <w:pgSz w:w="11906" w:h="16838" w:code="9"/>
      <w:pgMar w:top="1440" w:right="1080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453DD" w14:textId="77777777" w:rsidR="00A22FFA" w:rsidRDefault="00A22FFA" w:rsidP="00901EF2">
      <w:r>
        <w:separator/>
      </w:r>
    </w:p>
  </w:endnote>
  <w:endnote w:type="continuationSeparator" w:id="0">
    <w:p w14:paraId="23107EE0" w14:textId="77777777" w:rsidR="00A22FFA" w:rsidRDefault="00A22FFA" w:rsidP="00901EF2">
      <w:r>
        <w:continuationSeparator/>
      </w:r>
    </w:p>
  </w:endnote>
  <w:endnote w:type="continuationNotice" w:id="1">
    <w:p w14:paraId="14B04975" w14:textId="77777777" w:rsidR="00A22FFA" w:rsidRDefault="00A22FFA" w:rsidP="00901E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8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74105F" w14:textId="7D71470B" w:rsidR="000D288E" w:rsidRDefault="000D288E" w:rsidP="00901EF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DF8884" w14:textId="77777777" w:rsidR="000D288E" w:rsidRDefault="000D288E" w:rsidP="00901E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1F752" w14:textId="08A16443" w:rsidR="000D288E" w:rsidRDefault="000D288E" w:rsidP="00901EF2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A49BF" w14:textId="77777777" w:rsidR="00A22FFA" w:rsidRDefault="00A22FFA" w:rsidP="00901EF2">
      <w:r>
        <w:separator/>
      </w:r>
    </w:p>
  </w:footnote>
  <w:footnote w:type="continuationSeparator" w:id="0">
    <w:p w14:paraId="59884A59" w14:textId="77777777" w:rsidR="00A22FFA" w:rsidRDefault="00A22FFA" w:rsidP="00901EF2">
      <w:r>
        <w:continuationSeparator/>
      </w:r>
    </w:p>
  </w:footnote>
  <w:footnote w:type="continuationNotice" w:id="1">
    <w:p w14:paraId="7BA22261" w14:textId="77777777" w:rsidR="00A22FFA" w:rsidRDefault="00A22FFA" w:rsidP="00901E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6B03C" w14:textId="5D184F27" w:rsidR="000D288E" w:rsidRDefault="000D288E" w:rsidP="00901EF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7349F271" wp14:editId="005F2984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5545" cy="1237615"/>
          <wp:effectExtent l="0" t="0" r="8255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5545" cy="1237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640FA"/>
    <w:multiLevelType w:val="hybridMultilevel"/>
    <w:tmpl w:val="85E069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2171A"/>
    <w:multiLevelType w:val="multilevel"/>
    <w:tmpl w:val="5606841A"/>
    <w:lvl w:ilvl="0">
      <w:start w:val="1"/>
      <w:numFmt w:val="bullet"/>
      <w:lvlText w:val="·"/>
      <w:lvlJc w:val="left"/>
      <w:pPr>
        <w:tabs>
          <w:tab w:val="left" w:pos="-146"/>
        </w:tabs>
        <w:ind w:left="142"/>
      </w:pPr>
      <w:rPr>
        <w:rFonts w:ascii="Symbol" w:eastAsia="Symbol" w:hAnsi="Symbol"/>
        <w:i w:val="0"/>
        <w:strike w:val="0"/>
        <w:color w:val="000000"/>
        <w:spacing w:val="0"/>
        <w:w w:val="100"/>
        <w:sz w:val="19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2450FC"/>
    <w:multiLevelType w:val="hybridMultilevel"/>
    <w:tmpl w:val="3B800A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D345DB"/>
    <w:multiLevelType w:val="hybridMultilevel"/>
    <w:tmpl w:val="5A2E2F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327064"/>
    <w:multiLevelType w:val="hybridMultilevel"/>
    <w:tmpl w:val="5AAA7D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B3F6A"/>
    <w:multiLevelType w:val="hybridMultilevel"/>
    <w:tmpl w:val="6C021780"/>
    <w:lvl w:ilvl="0" w:tplc="E66C82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50E30"/>
    <w:multiLevelType w:val="hybridMultilevel"/>
    <w:tmpl w:val="0B225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3597E"/>
    <w:multiLevelType w:val="hybridMultilevel"/>
    <w:tmpl w:val="D4DC799A"/>
    <w:lvl w:ilvl="0" w:tplc="871CB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00E24"/>
    <w:multiLevelType w:val="hybridMultilevel"/>
    <w:tmpl w:val="3B1645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D322EA"/>
    <w:multiLevelType w:val="hybridMultilevel"/>
    <w:tmpl w:val="39B42E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5042D"/>
    <w:multiLevelType w:val="hybridMultilevel"/>
    <w:tmpl w:val="DE089A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6FE7595"/>
    <w:multiLevelType w:val="hybridMultilevel"/>
    <w:tmpl w:val="10AE1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5C50C6"/>
    <w:multiLevelType w:val="hybridMultilevel"/>
    <w:tmpl w:val="24843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64435"/>
    <w:multiLevelType w:val="hybridMultilevel"/>
    <w:tmpl w:val="0A56EC8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12"/>
  </w:num>
  <w:num w:numId="5">
    <w:abstractNumId w:val="8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 w:numId="10">
    <w:abstractNumId w:val="6"/>
  </w:num>
  <w:num w:numId="11">
    <w:abstractNumId w:val="4"/>
  </w:num>
  <w:num w:numId="12">
    <w:abstractNumId w:val="9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JabdSRhkGWOmbwFxVUtQNHqV3p7VQX0NLXfF1kI3j8DxOy6jg6UhcMzKBQBvK2got38bQQ+KR0IHu7b664vfg==" w:salt="MZAuZEQ3lb9D/AhnBkruwQ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sDQ3N7E0sDQ2MDNT0lEKTi0uzszPAykwqgUA+U7v+iwAAAA="/>
  </w:docVars>
  <w:rsids>
    <w:rsidRoot w:val="006F3CA4"/>
    <w:rsid w:val="00006432"/>
    <w:rsid w:val="000162C7"/>
    <w:rsid w:val="00016B9A"/>
    <w:rsid w:val="00022312"/>
    <w:rsid w:val="00022A26"/>
    <w:rsid w:val="0002484F"/>
    <w:rsid w:val="00030D35"/>
    <w:rsid w:val="00033966"/>
    <w:rsid w:val="00033B9D"/>
    <w:rsid w:val="00040668"/>
    <w:rsid w:val="0004070D"/>
    <w:rsid w:val="000468AE"/>
    <w:rsid w:val="00055270"/>
    <w:rsid w:val="00055A95"/>
    <w:rsid w:val="00055B5B"/>
    <w:rsid w:val="00072401"/>
    <w:rsid w:val="00072D3E"/>
    <w:rsid w:val="00074AD7"/>
    <w:rsid w:val="00081D4A"/>
    <w:rsid w:val="000847EC"/>
    <w:rsid w:val="00085EE9"/>
    <w:rsid w:val="00086AB9"/>
    <w:rsid w:val="00087F53"/>
    <w:rsid w:val="00090E51"/>
    <w:rsid w:val="000923A6"/>
    <w:rsid w:val="00092E4E"/>
    <w:rsid w:val="0009783D"/>
    <w:rsid w:val="000A1530"/>
    <w:rsid w:val="000A5D40"/>
    <w:rsid w:val="000A6551"/>
    <w:rsid w:val="000A7B64"/>
    <w:rsid w:val="000B157C"/>
    <w:rsid w:val="000B5694"/>
    <w:rsid w:val="000B6C5E"/>
    <w:rsid w:val="000C0232"/>
    <w:rsid w:val="000C14EE"/>
    <w:rsid w:val="000D288E"/>
    <w:rsid w:val="000D3270"/>
    <w:rsid w:val="000D4037"/>
    <w:rsid w:val="000D5AA1"/>
    <w:rsid w:val="000D6610"/>
    <w:rsid w:val="000E5542"/>
    <w:rsid w:val="000E7CAB"/>
    <w:rsid w:val="000F1CCB"/>
    <w:rsid w:val="000F3AF8"/>
    <w:rsid w:val="0010285F"/>
    <w:rsid w:val="00107DC9"/>
    <w:rsid w:val="00111943"/>
    <w:rsid w:val="00111B90"/>
    <w:rsid w:val="0011586C"/>
    <w:rsid w:val="001167C4"/>
    <w:rsid w:val="0012049C"/>
    <w:rsid w:val="00121B09"/>
    <w:rsid w:val="00123F72"/>
    <w:rsid w:val="00125151"/>
    <w:rsid w:val="0013294A"/>
    <w:rsid w:val="00134F83"/>
    <w:rsid w:val="00135852"/>
    <w:rsid w:val="001374FB"/>
    <w:rsid w:val="00143AA7"/>
    <w:rsid w:val="00144840"/>
    <w:rsid w:val="00147CA0"/>
    <w:rsid w:val="0015252D"/>
    <w:rsid w:val="001537B4"/>
    <w:rsid w:val="0016061B"/>
    <w:rsid w:val="00166CF2"/>
    <w:rsid w:val="00171644"/>
    <w:rsid w:val="0017195A"/>
    <w:rsid w:val="00171EAE"/>
    <w:rsid w:val="00172CDD"/>
    <w:rsid w:val="00173CDC"/>
    <w:rsid w:val="00174424"/>
    <w:rsid w:val="00174C12"/>
    <w:rsid w:val="00177C34"/>
    <w:rsid w:val="00184D7E"/>
    <w:rsid w:val="001947F7"/>
    <w:rsid w:val="0019771A"/>
    <w:rsid w:val="001A14BA"/>
    <w:rsid w:val="001A2210"/>
    <w:rsid w:val="001A2D9E"/>
    <w:rsid w:val="001A3A98"/>
    <w:rsid w:val="001A68AB"/>
    <w:rsid w:val="001B44EC"/>
    <w:rsid w:val="001B65D8"/>
    <w:rsid w:val="001B7290"/>
    <w:rsid w:val="001C1075"/>
    <w:rsid w:val="001C46E2"/>
    <w:rsid w:val="001C495D"/>
    <w:rsid w:val="001D08B9"/>
    <w:rsid w:val="001D4585"/>
    <w:rsid w:val="001E2A5D"/>
    <w:rsid w:val="001E5782"/>
    <w:rsid w:val="001E7042"/>
    <w:rsid w:val="001F515E"/>
    <w:rsid w:val="001F52A7"/>
    <w:rsid w:val="001F5CDB"/>
    <w:rsid w:val="00200DD3"/>
    <w:rsid w:val="00203D7E"/>
    <w:rsid w:val="00210D6C"/>
    <w:rsid w:val="002162DA"/>
    <w:rsid w:val="002177A8"/>
    <w:rsid w:val="002229CF"/>
    <w:rsid w:val="00230831"/>
    <w:rsid w:val="002335B4"/>
    <w:rsid w:val="002343C7"/>
    <w:rsid w:val="00236B49"/>
    <w:rsid w:val="00236D7A"/>
    <w:rsid w:val="00237E93"/>
    <w:rsid w:val="00243ACF"/>
    <w:rsid w:val="00243C0F"/>
    <w:rsid w:val="00257C16"/>
    <w:rsid w:val="00270D1A"/>
    <w:rsid w:val="00272B00"/>
    <w:rsid w:val="00274717"/>
    <w:rsid w:val="00281B01"/>
    <w:rsid w:val="00290F38"/>
    <w:rsid w:val="00292482"/>
    <w:rsid w:val="002973EB"/>
    <w:rsid w:val="002A2052"/>
    <w:rsid w:val="002A46BB"/>
    <w:rsid w:val="002A744A"/>
    <w:rsid w:val="002B0A18"/>
    <w:rsid w:val="002B32C2"/>
    <w:rsid w:val="002B4B10"/>
    <w:rsid w:val="002B6C6F"/>
    <w:rsid w:val="002B6F1D"/>
    <w:rsid w:val="002C4513"/>
    <w:rsid w:val="002C49D5"/>
    <w:rsid w:val="002C4BDB"/>
    <w:rsid w:val="002C503B"/>
    <w:rsid w:val="002D133C"/>
    <w:rsid w:val="002D3326"/>
    <w:rsid w:val="002D47D0"/>
    <w:rsid w:val="002E0C2F"/>
    <w:rsid w:val="002E1B04"/>
    <w:rsid w:val="002F202D"/>
    <w:rsid w:val="002F3B42"/>
    <w:rsid w:val="0030504E"/>
    <w:rsid w:val="00314DB6"/>
    <w:rsid w:val="00314FC4"/>
    <w:rsid w:val="00321CB7"/>
    <w:rsid w:val="0032384C"/>
    <w:rsid w:val="003241DB"/>
    <w:rsid w:val="00325812"/>
    <w:rsid w:val="00330894"/>
    <w:rsid w:val="00333557"/>
    <w:rsid w:val="00345E9E"/>
    <w:rsid w:val="003506C9"/>
    <w:rsid w:val="00360476"/>
    <w:rsid w:val="00361FF1"/>
    <w:rsid w:val="00364B40"/>
    <w:rsid w:val="00366A34"/>
    <w:rsid w:val="00367BCF"/>
    <w:rsid w:val="00375B25"/>
    <w:rsid w:val="003770CB"/>
    <w:rsid w:val="00377F3B"/>
    <w:rsid w:val="003841AB"/>
    <w:rsid w:val="00385BE2"/>
    <w:rsid w:val="00386B20"/>
    <w:rsid w:val="00386C32"/>
    <w:rsid w:val="003870DA"/>
    <w:rsid w:val="00393C5B"/>
    <w:rsid w:val="00396297"/>
    <w:rsid w:val="003A6F1F"/>
    <w:rsid w:val="003A7E4F"/>
    <w:rsid w:val="003C3B01"/>
    <w:rsid w:val="003C5802"/>
    <w:rsid w:val="003C754E"/>
    <w:rsid w:val="003D0090"/>
    <w:rsid w:val="003D1261"/>
    <w:rsid w:val="003D4BDD"/>
    <w:rsid w:val="003D4CCB"/>
    <w:rsid w:val="003D6962"/>
    <w:rsid w:val="003E6867"/>
    <w:rsid w:val="003F20F3"/>
    <w:rsid w:val="003F225F"/>
    <w:rsid w:val="003F2FDD"/>
    <w:rsid w:val="003F3033"/>
    <w:rsid w:val="003F6D4E"/>
    <w:rsid w:val="00416E50"/>
    <w:rsid w:val="00420913"/>
    <w:rsid w:val="00420DE1"/>
    <w:rsid w:val="004235CD"/>
    <w:rsid w:val="00430F87"/>
    <w:rsid w:val="00432849"/>
    <w:rsid w:val="00436B40"/>
    <w:rsid w:val="00440BA8"/>
    <w:rsid w:val="00442888"/>
    <w:rsid w:val="004449D4"/>
    <w:rsid w:val="004449DB"/>
    <w:rsid w:val="00450B9D"/>
    <w:rsid w:val="0045720C"/>
    <w:rsid w:val="004627A5"/>
    <w:rsid w:val="00463D43"/>
    <w:rsid w:val="00465E82"/>
    <w:rsid w:val="00467DFD"/>
    <w:rsid w:val="0047474C"/>
    <w:rsid w:val="004752FB"/>
    <w:rsid w:val="00476624"/>
    <w:rsid w:val="00477567"/>
    <w:rsid w:val="00483542"/>
    <w:rsid w:val="0048544C"/>
    <w:rsid w:val="004857D2"/>
    <w:rsid w:val="00486203"/>
    <w:rsid w:val="00487313"/>
    <w:rsid w:val="0049106C"/>
    <w:rsid w:val="00491A63"/>
    <w:rsid w:val="004A0D02"/>
    <w:rsid w:val="004A536E"/>
    <w:rsid w:val="004B0940"/>
    <w:rsid w:val="004B3713"/>
    <w:rsid w:val="004B409F"/>
    <w:rsid w:val="004B6E0C"/>
    <w:rsid w:val="004C64E7"/>
    <w:rsid w:val="004D69E5"/>
    <w:rsid w:val="004E738F"/>
    <w:rsid w:val="004F058A"/>
    <w:rsid w:val="004F1E7F"/>
    <w:rsid w:val="004F333B"/>
    <w:rsid w:val="00502278"/>
    <w:rsid w:val="005040E5"/>
    <w:rsid w:val="0050746E"/>
    <w:rsid w:val="00507D25"/>
    <w:rsid w:val="00514BF7"/>
    <w:rsid w:val="00515E5F"/>
    <w:rsid w:val="00524CED"/>
    <w:rsid w:val="005316D6"/>
    <w:rsid w:val="005426BC"/>
    <w:rsid w:val="0054344A"/>
    <w:rsid w:val="0054742E"/>
    <w:rsid w:val="005504A5"/>
    <w:rsid w:val="00550557"/>
    <w:rsid w:val="005522E7"/>
    <w:rsid w:val="0056730D"/>
    <w:rsid w:val="00570021"/>
    <w:rsid w:val="00574A2B"/>
    <w:rsid w:val="005751A4"/>
    <w:rsid w:val="00584654"/>
    <w:rsid w:val="005868B7"/>
    <w:rsid w:val="00591265"/>
    <w:rsid w:val="00593151"/>
    <w:rsid w:val="00596EAE"/>
    <w:rsid w:val="005A10E4"/>
    <w:rsid w:val="005A2065"/>
    <w:rsid w:val="005A32BB"/>
    <w:rsid w:val="005A6528"/>
    <w:rsid w:val="005B2F6E"/>
    <w:rsid w:val="005B3DA9"/>
    <w:rsid w:val="005C523B"/>
    <w:rsid w:val="005D2486"/>
    <w:rsid w:val="005E05F6"/>
    <w:rsid w:val="005E234E"/>
    <w:rsid w:val="005F5AF8"/>
    <w:rsid w:val="00601582"/>
    <w:rsid w:val="00602C12"/>
    <w:rsid w:val="00602E04"/>
    <w:rsid w:val="00606650"/>
    <w:rsid w:val="00611D7F"/>
    <w:rsid w:val="00622318"/>
    <w:rsid w:val="006237E1"/>
    <w:rsid w:val="006329F2"/>
    <w:rsid w:val="00632C03"/>
    <w:rsid w:val="006338A3"/>
    <w:rsid w:val="00652F8B"/>
    <w:rsid w:val="00655933"/>
    <w:rsid w:val="00661B55"/>
    <w:rsid w:val="006638C3"/>
    <w:rsid w:val="006674AF"/>
    <w:rsid w:val="006754AB"/>
    <w:rsid w:val="006759C2"/>
    <w:rsid w:val="00676D25"/>
    <w:rsid w:val="00684AD9"/>
    <w:rsid w:val="006866FE"/>
    <w:rsid w:val="0069136A"/>
    <w:rsid w:val="006A3E33"/>
    <w:rsid w:val="006A60E0"/>
    <w:rsid w:val="006B083A"/>
    <w:rsid w:val="006B36C1"/>
    <w:rsid w:val="006C0BDB"/>
    <w:rsid w:val="006C4B7B"/>
    <w:rsid w:val="006C5A8C"/>
    <w:rsid w:val="006C7796"/>
    <w:rsid w:val="006D2DF2"/>
    <w:rsid w:val="006E0B18"/>
    <w:rsid w:val="006E1E77"/>
    <w:rsid w:val="006F3CA4"/>
    <w:rsid w:val="006F412A"/>
    <w:rsid w:val="006F64CD"/>
    <w:rsid w:val="006F7EC6"/>
    <w:rsid w:val="007015AA"/>
    <w:rsid w:val="007017C4"/>
    <w:rsid w:val="007052FE"/>
    <w:rsid w:val="00705694"/>
    <w:rsid w:val="007130E9"/>
    <w:rsid w:val="0071607B"/>
    <w:rsid w:val="00720D25"/>
    <w:rsid w:val="00721E12"/>
    <w:rsid w:val="0072577C"/>
    <w:rsid w:val="00726C2B"/>
    <w:rsid w:val="00726CEA"/>
    <w:rsid w:val="007303FD"/>
    <w:rsid w:val="00732736"/>
    <w:rsid w:val="0073376C"/>
    <w:rsid w:val="00735726"/>
    <w:rsid w:val="00737ECE"/>
    <w:rsid w:val="00743259"/>
    <w:rsid w:val="007433D2"/>
    <w:rsid w:val="007458CA"/>
    <w:rsid w:val="00750487"/>
    <w:rsid w:val="007541C5"/>
    <w:rsid w:val="007565D1"/>
    <w:rsid w:val="00760EF7"/>
    <w:rsid w:val="00770E55"/>
    <w:rsid w:val="00771B77"/>
    <w:rsid w:val="00780A8E"/>
    <w:rsid w:val="00782DE4"/>
    <w:rsid w:val="00784282"/>
    <w:rsid w:val="00784A75"/>
    <w:rsid w:val="00785F99"/>
    <w:rsid w:val="007A14BD"/>
    <w:rsid w:val="007A5AE4"/>
    <w:rsid w:val="007A7096"/>
    <w:rsid w:val="007B2261"/>
    <w:rsid w:val="007B52CF"/>
    <w:rsid w:val="007C6A6D"/>
    <w:rsid w:val="007D0CA2"/>
    <w:rsid w:val="007D7E80"/>
    <w:rsid w:val="007E2C23"/>
    <w:rsid w:val="007E6C9D"/>
    <w:rsid w:val="007E7331"/>
    <w:rsid w:val="007F3B39"/>
    <w:rsid w:val="007F41BE"/>
    <w:rsid w:val="00806686"/>
    <w:rsid w:val="008104F5"/>
    <w:rsid w:val="0081455C"/>
    <w:rsid w:val="00820181"/>
    <w:rsid w:val="00821CC9"/>
    <w:rsid w:val="00824E80"/>
    <w:rsid w:val="00830D10"/>
    <w:rsid w:val="00835485"/>
    <w:rsid w:val="00836B6F"/>
    <w:rsid w:val="008378C9"/>
    <w:rsid w:val="00851174"/>
    <w:rsid w:val="00853827"/>
    <w:rsid w:val="00855501"/>
    <w:rsid w:val="00864080"/>
    <w:rsid w:val="00864824"/>
    <w:rsid w:val="0086783D"/>
    <w:rsid w:val="00870FFE"/>
    <w:rsid w:val="00880F90"/>
    <w:rsid w:val="008812A6"/>
    <w:rsid w:val="00881F65"/>
    <w:rsid w:val="0088534A"/>
    <w:rsid w:val="00885A7F"/>
    <w:rsid w:val="0089471C"/>
    <w:rsid w:val="008948FF"/>
    <w:rsid w:val="008A0140"/>
    <w:rsid w:val="008A04E4"/>
    <w:rsid w:val="008A052D"/>
    <w:rsid w:val="008A1772"/>
    <w:rsid w:val="008A1B74"/>
    <w:rsid w:val="008A2016"/>
    <w:rsid w:val="008A4A6F"/>
    <w:rsid w:val="008B7EFC"/>
    <w:rsid w:val="008C053E"/>
    <w:rsid w:val="008C074F"/>
    <w:rsid w:val="008C3472"/>
    <w:rsid w:val="008C4476"/>
    <w:rsid w:val="008C5D46"/>
    <w:rsid w:val="008D019C"/>
    <w:rsid w:val="008E2C50"/>
    <w:rsid w:val="008E63DB"/>
    <w:rsid w:val="008F6768"/>
    <w:rsid w:val="008F7419"/>
    <w:rsid w:val="00901B9D"/>
    <w:rsid w:val="00901EF2"/>
    <w:rsid w:val="00905F7E"/>
    <w:rsid w:val="009073B0"/>
    <w:rsid w:val="009117E9"/>
    <w:rsid w:val="00912D43"/>
    <w:rsid w:val="00913524"/>
    <w:rsid w:val="00914823"/>
    <w:rsid w:val="009154FE"/>
    <w:rsid w:val="009244F7"/>
    <w:rsid w:val="00925BDF"/>
    <w:rsid w:val="00925CBB"/>
    <w:rsid w:val="00933AA0"/>
    <w:rsid w:val="00934CBE"/>
    <w:rsid w:val="00936D62"/>
    <w:rsid w:val="00941D3C"/>
    <w:rsid w:val="00942412"/>
    <w:rsid w:val="009435F9"/>
    <w:rsid w:val="00964158"/>
    <w:rsid w:val="00966A7A"/>
    <w:rsid w:val="00966D11"/>
    <w:rsid w:val="00967F2F"/>
    <w:rsid w:val="00970175"/>
    <w:rsid w:val="00972FC7"/>
    <w:rsid w:val="009734D1"/>
    <w:rsid w:val="00973B01"/>
    <w:rsid w:val="0097595F"/>
    <w:rsid w:val="00980250"/>
    <w:rsid w:val="009832E5"/>
    <w:rsid w:val="0099150D"/>
    <w:rsid w:val="00992569"/>
    <w:rsid w:val="00995DC2"/>
    <w:rsid w:val="009A13CA"/>
    <w:rsid w:val="009A70CA"/>
    <w:rsid w:val="009B0178"/>
    <w:rsid w:val="009B1493"/>
    <w:rsid w:val="009C0D98"/>
    <w:rsid w:val="009C1CC8"/>
    <w:rsid w:val="009C55A1"/>
    <w:rsid w:val="009C7713"/>
    <w:rsid w:val="009C7727"/>
    <w:rsid w:val="009D424F"/>
    <w:rsid w:val="009D7972"/>
    <w:rsid w:val="009D7DD5"/>
    <w:rsid w:val="009D7F3F"/>
    <w:rsid w:val="009E62C0"/>
    <w:rsid w:val="00A01B7A"/>
    <w:rsid w:val="00A02178"/>
    <w:rsid w:val="00A03075"/>
    <w:rsid w:val="00A0391E"/>
    <w:rsid w:val="00A0761A"/>
    <w:rsid w:val="00A15CD5"/>
    <w:rsid w:val="00A202B5"/>
    <w:rsid w:val="00A22FFA"/>
    <w:rsid w:val="00A23ADD"/>
    <w:rsid w:val="00A27642"/>
    <w:rsid w:val="00A30815"/>
    <w:rsid w:val="00A30920"/>
    <w:rsid w:val="00A36E50"/>
    <w:rsid w:val="00A37B69"/>
    <w:rsid w:val="00A41363"/>
    <w:rsid w:val="00A42B56"/>
    <w:rsid w:val="00A46494"/>
    <w:rsid w:val="00A468D7"/>
    <w:rsid w:val="00A50D44"/>
    <w:rsid w:val="00A5270D"/>
    <w:rsid w:val="00A533D2"/>
    <w:rsid w:val="00A61E55"/>
    <w:rsid w:val="00A623A5"/>
    <w:rsid w:val="00A72E32"/>
    <w:rsid w:val="00A72E90"/>
    <w:rsid w:val="00A82FB0"/>
    <w:rsid w:val="00A85E45"/>
    <w:rsid w:val="00A91CD3"/>
    <w:rsid w:val="00A9342B"/>
    <w:rsid w:val="00A93613"/>
    <w:rsid w:val="00A93D27"/>
    <w:rsid w:val="00AA0BCB"/>
    <w:rsid w:val="00AA3129"/>
    <w:rsid w:val="00AA3CF6"/>
    <w:rsid w:val="00AA43D2"/>
    <w:rsid w:val="00AA7512"/>
    <w:rsid w:val="00AB117F"/>
    <w:rsid w:val="00AB2885"/>
    <w:rsid w:val="00AB3EEF"/>
    <w:rsid w:val="00AB6015"/>
    <w:rsid w:val="00AC293C"/>
    <w:rsid w:val="00AC3051"/>
    <w:rsid w:val="00AC60CD"/>
    <w:rsid w:val="00AC6A56"/>
    <w:rsid w:val="00AD109A"/>
    <w:rsid w:val="00AE25E1"/>
    <w:rsid w:val="00AE2B08"/>
    <w:rsid w:val="00AE37D7"/>
    <w:rsid w:val="00AE6209"/>
    <w:rsid w:val="00AE7C47"/>
    <w:rsid w:val="00AF0B9E"/>
    <w:rsid w:val="00AF42D6"/>
    <w:rsid w:val="00B01364"/>
    <w:rsid w:val="00B12449"/>
    <w:rsid w:val="00B2376B"/>
    <w:rsid w:val="00B23FBB"/>
    <w:rsid w:val="00B24043"/>
    <w:rsid w:val="00B31843"/>
    <w:rsid w:val="00B32DA1"/>
    <w:rsid w:val="00B32DC4"/>
    <w:rsid w:val="00B33BB9"/>
    <w:rsid w:val="00B36FF0"/>
    <w:rsid w:val="00B40DB6"/>
    <w:rsid w:val="00B47314"/>
    <w:rsid w:val="00B53331"/>
    <w:rsid w:val="00B5446C"/>
    <w:rsid w:val="00B54E65"/>
    <w:rsid w:val="00B6109D"/>
    <w:rsid w:val="00B71649"/>
    <w:rsid w:val="00B7446C"/>
    <w:rsid w:val="00B76C97"/>
    <w:rsid w:val="00B774FC"/>
    <w:rsid w:val="00B80402"/>
    <w:rsid w:val="00B8259B"/>
    <w:rsid w:val="00B90ED0"/>
    <w:rsid w:val="00B9116F"/>
    <w:rsid w:val="00B970FA"/>
    <w:rsid w:val="00B97D42"/>
    <w:rsid w:val="00BA3A77"/>
    <w:rsid w:val="00BB4228"/>
    <w:rsid w:val="00BC01B3"/>
    <w:rsid w:val="00BC1680"/>
    <w:rsid w:val="00BC6744"/>
    <w:rsid w:val="00BD4A4A"/>
    <w:rsid w:val="00BD5894"/>
    <w:rsid w:val="00BE13FF"/>
    <w:rsid w:val="00BE7A7B"/>
    <w:rsid w:val="00BF0841"/>
    <w:rsid w:val="00BF45B8"/>
    <w:rsid w:val="00C04A2B"/>
    <w:rsid w:val="00C067E5"/>
    <w:rsid w:val="00C168E2"/>
    <w:rsid w:val="00C208B6"/>
    <w:rsid w:val="00C25FCB"/>
    <w:rsid w:val="00C35363"/>
    <w:rsid w:val="00C35426"/>
    <w:rsid w:val="00C35813"/>
    <w:rsid w:val="00C364A7"/>
    <w:rsid w:val="00C37BA2"/>
    <w:rsid w:val="00C40612"/>
    <w:rsid w:val="00C44657"/>
    <w:rsid w:val="00C572F7"/>
    <w:rsid w:val="00C57628"/>
    <w:rsid w:val="00C60C3E"/>
    <w:rsid w:val="00C6105B"/>
    <w:rsid w:val="00C64C18"/>
    <w:rsid w:val="00C66A7A"/>
    <w:rsid w:val="00C70F98"/>
    <w:rsid w:val="00C74E89"/>
    <w:rsid w:val="00C81A16"/>
    <w:rsid w:val="00C91475"/>
    <w:rsid w:val="00C93E37"/>
    <w:rsid w:val="00C947B5"/>
    <w:rsid w:val="00C96150"/>
    <w:rsid w:val="00CA2CB5"/>
    <w:rsid w:val="00CA2F36"/>
    <w:rsid w:val="00CA731B"/>
    <w:rsid w:val="00CB1C3E"/>
    <w:rsid w:val="00CB3AFE"/>
    <w:rsid w:val="00CB435E"/>
    <w:rsid w:val="00CB66A2"/>
    <w:rsid w:val="00CB7392"/>
    <w:rsid w:val="00CC4F0C"/>
    <w:rsid w:val="00CC51D8"/>
    <w:rsid w:val="00CD061D"/>
    <w:rsid w:val="00CE0511"/>
    <w:rsid w:val="00CF00CB"/>
    <w:rsid w:val="00CF14F9"/>
    <w:rsid w:val="00D03446"/>
    <w:rsid w:val="00D218EE"/>
    <w:rsid w:val="00D26072"/>
    <w:rsid w:val="00D268AA"/>
    <w:rsid w:val="00D27A26"/>
    <w:rsid w:val="00D306D8"/>
    <w:rsid w:val="00D368D0"/>
    <w:rsid w:val="00D43F7B"/>
    <w:rsid w:val="00D4576E"/>
    <w:rsid w:val="00D51D55"/>
    <w:rsid w:val="00D54B44"/>
    <w:rsid w:val="00D55D97"/>
    <w:rsid w:val="00D605F5"/>
    <w:rsid w:val="00D633D4"/>
    <w:rsid w:val="00D6641C"/>
    <w:rsid w:val="00D70AFB"/>
    <w:rsid w:val="00D720D4"/>
    <w:rsid w:val="00D74C0A"/>
    <w:rsid w:val="00D760AC"/>
    <w:rsid w:val="00D770CB"/>
    <w:rsid w:val="00D77FD3"/>
    <w:rsid w:val="00D86506"/>
    <w:rsid w:val="00D877F8"/>
    <w:rsid w:val="00D87B98"/>
    <w:rsid w:val="00D921BC"/>
    <w:rsid w:val="00D93B66"/>
    <w:rsid w:val="00D96695"/>
    <w:rsid w:val="00DA3BB1"/>
    <w:rsid w:val="00DA554A"/>
    <w:rsid w:val="00DB4B57"/>
    <w:rsid w:val="00DB52A0"/>
    <w:rsid w:val="00DC1082"/>
    <w:rsid w:val="00DD21BF"/>
    <w:rsid w:val="00DD2439"/>
    <w:rsid w:val="00DD5450"/>
    <w:rsid w:val="00DF1370"/>
    <w:rsid w:val="00DF2481"/>
    <w:rsid w:val="00DF303C"/>
    <w:rsid w:val="00E00653"/>
    <w:rsid w:val="00E072FB"/>
    <w:rsid w:val="00E16F96"/>
    <w:rsid w:val="00E17C7B"/>
    <w:rsid w:val="00E235EA"/>
    <w:rsid w:val="00E254ED"/>
    <w:rsid w:val="00E25DB8"/>
    <w:rsid w:val="00E276AF"/>
    <w:rsid w:val="00E320C6"/>
    <w:rsid w:val="00E32892"/>
    <w:rsid w:val="00E34588"/>
    <w:rsid w:val="00E34E71"/>
    <w:rsid w:val="00E47C9A"/>
    <w:rsid w:val="00E535CD"/>
    <w:rsid w:val="00E54E40"/>
    <w:rsid w:val="00E60353"/>
    <w:rsid w:val="00E64B68"/>
    <w:rsid w:val="00E67AB8"/>
    <w:rsid w:val="00E71E9E"/>
    <w:rsid w:val="00E7305E"/>
    <w:rsid w:val="00E83650"/>
    <w:rsid w:val="00E92E45"/>
    <w:rsid w:val="00E93B55"/>
    <w:rsid w:val="00EA14AC"/>
    <w:rsid w:val="00EA2450"/>
    <w:rsid w:val="00EA7D2B"/>
    <w:rsid w:val="00EB0F61"/>
    <w:rsid w:val="00EB12F4"/>
    <w:rsid w:val="00EB2674"/>
    <w:rsid w:val="00EB359B"/>
    <w:rsid w:val="00EB3A7C"/>
    <w:rsid w:val="00EB7DFE"/>
    <w:rsid w:val="00EC00DE"/>
    <w:rsid w:val="00EC1EA6"/>
    <w:rsid w:val="00EC2B39"/>
    <w:rsid w:val="00EC4F2E"/>
    <w:rsid w:val="00EC5B60"/>
    <w:rsid w:val="00ED4B1A"/>
    <w:rsid w:val="00ED77D6"/>
    <w:rsid w:val="00EE1C60"/>
    <w:rsid w:val="00EF0FFF"/>
    <w:rsid w:val="00EF100C"/>
    <w:rsid w:val="00EF5332"/>
    <w:rsid w:val="00F01FB0"/>
    <w:rsid w:val="00F03F93"/>
    <w:rsid w:val="00F070E9"/>
    <w:rsid w:val="00F126E2"/>
    <w:rsid w:val="00F14F25"/>
    <w:rsid w:val="00F15B97"/>
    <w:rsid w:val="00F26F0B"/>
    <w:rsid w:val="00F27FF9"/>
    <w:rsid w:val="00F31C3A"/>
    <w:rsid w:val="00F322DC"/>
    <w:rsid w:val="00F33F0E"/>
    <w:rsid w:val="00F3418E"/>
    <w:rsid w:val="00F36C17"/>
    <w:rsid w:val="00F5330B"/>
    <w:rsid w:val="00F53360"/>
    <w:rsid w:val="00F63E7F"/>
    <w:rsid w:val="00F66F27"/>
    <w:rsid w:val="00F72301"/>
    <w:rsid w:val="00F7452F"/>
    <w:rsid w:val="00F74EDC"/>
    <w:rsid w:val="00F83F60"/>
    <w:rsid w:val="00F854CE"/>
    <w:rsid w:val="00F8641F"/>
    <w:rsid w:val="00F87791"/>
    <w:rsid w:val="00F966AE"/>
    <w:rsid w:val="00FA1B39"/>
    <w:rsid w:val="00FA4C69"/>
    <w:rsid w:val="00FA5239"/>
    <w:rsid w:val="00FB0EAB"/>
    <w:rsid w:val="00FB356C"/>
    <w:rsid w:val="00FB384B"/>
    <w:rsid w:val="00FB4F6A"/>
    <w:rsid w:val="00FB4F7E"/>
    <w:rsid w:val="00FC4546"/>
    <w:rsid w:val="00FC4FBE"/>
    <w:rsid w:val="00FC545A"/>
    <w:rsid w:val="00FC57BE"/>
    <w:rsid w:val="00FC63B4"/>
    <w:rsid w:val="00FD45AF"/>
    <w:rsid w:val="00FD6546"/>
    <w:rsid w:val="00FE0499"/>
    <w:rsid w:val="00FE4A23"/>
    <w:rsid w:val="00FE7B68"/>
    <w:rsid w:val="00FF03B1"/>
    <w:rsid w:val="00FF0631"/>
    <w:rsid w:val="00FF44B1"/>
    <w:rsid w:val="00FF576C"/>
    <w:rsid w:val="030F0C2B"/>
    <w:rsid w:val="08224513"/>
    <w:rsid w:val="09A9BCCD"/>
    <w:rsid w:val="0D07339C"/>
    <w:rsid w:val="1187FECE"/>
    <w:rsid w:val="1414E8EA"/>
    <w:rsid w:val="148C86F3"/>
    <w:rsid w:val="149831B4"/>
    <w:rsid w:val="15BF7CF3"/>
    <w:rsid w:val="1742EF40"/>
    <w:rsid w:val="17DE17F5"/>
    <w:rsid w:val="198035D1"/>
    <w:rsid w:val="1A7A3E06"/>
    <w:rsid w:val="1FA3CE44"/>
    <w:rsid w:val="2082C8C5"/>
    <w:rsid w:val="20F1916F"/>
    <w:rsid w:val="243A7AD4"/>
    <w:rsid w:val="279ED442"/>
    <w:rsid w:val="27B86146"/>
    <w:rsid w:val="27E65AE7"/>
    <w:rsid w:val="281095E2"/>
    <w:rsid w:val="2D69628C"/>
    <w:rsid w:val="2FD7B2B6"/>
    <w:rsid w:val="2FEDAE26"/>
    <w:rsid w:val="31707E63"/>
    <w:rsid w:val="32D7AF93"/>
    <w:rsid w:val="347D054E"/>
    <w:rsid w:val="360B51B3"/>
    <w:rsid w:val="38E34C77"/>
    <w:rsid w:val="38F60860"/>
    <w:rsid w:val="3C0F7B1C"/>
    <w:rsid w:val="3FF44027"/>
    <w:rsid w:val="464BDE35"/>
    <w:rsid w:val="46EA7873"/>
    <w:rsid w:val="4A9DB770"/>
    <w:rsid w:val="4D044201"/>
    <w:rsid w:val="52668A5D"/>
    <w:rsid w:val="541E07F4"/>
    <w:rsid w:val="568798A6"/>
    <w:rsid w:val="5914871F"/>
    <w:rsid w:val="5B4BD231"/>
    <w:rsid w:val="5D2E0DB7"/>
    <w:rsid w:val="60194F07"/>
    <w:rsid w:val="6170F2C2"/>
    <w:rsid w:val="64311A05"/>
    <w:rsid w:val="67D03485"/>
    <w:rsid w:val="68D2CF21"/>
    <w:rsid w:val="694B487F"/>
    <w:rsid w:val="6EC7AE18"/>
    <w:rsid w:val="72ACCE34"/>
    <w:rsid w:val="72EBD0DD"/>
    <w:rsid w:val="741AA4F4"/>
    <w:rsid w:val="7570FF40"/>
    <w:rsid w:val="78DCAA4B"/>
    <w:rsid w:val="7BF55E60"/>
    <w:rsid w:val="7CAF327D"/>
    <w:rsid w:val="7F08A017"/>
    <w:rsid w:val="7FC5C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5C26A"/>
  <w15:chartTrackingRefBased/>
  <w15:docId w15:val="{3F4B49BC-8523-412C-92F0-4EF0D38D3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EF2"/>
    <w:pPr>
      <w:autoSpaceDE w:val="0"/>
      <w:autoSpaceDN w:val="0"/>
      <w:adjustRightInd w:val="0"/>
      <w:spacing w:before="240" w:after="0" w:line="240" w:lineRule="auto"/>
    </w:pPr>
    <w:rPr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3360"/>
    <w:pPr>
      <w:keepNext/>
      <w:spacing w:after="120"/>
      <w:outlineLvl w:val="0"/>
    </w:pPr>
    <w:rPr>
      <w:rFonts w:ascii="Trebuchet MS" w:eastAsiaTheme="majorEastAsia" w:hAnsi="Trebuchet MS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EF2"/>
    <w:pPr>
      <w:spacing w:before="120" w:after="120"/>
      <w:ind w:right="-45"/>
      <w:outlineLvl w:val="1"/>
    </w:pPr>
    <w:rPr>
      <w:rFonts w:eastAsia="Arial" w:cs="Arial"/>
      <w:b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288E"/>
    <w:pPr>
      <w:keepNext/>
      <w:keepLines/>
      <w:spacing w:after="120"/>
      <w:outlineLvl w:val="2"/>
    </w:pPr>
    <w:rPr>
      <w:rFonts w:ascii="Trebuchet MS" w:eastAsiaTheme="majorEastAsia" w:hAnsi="Trebuchet MS" w:cstheme="majorBidi"/>
      <w:color w:val="70AD47" w:themeColor="accent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206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7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2">
    <w:name w:val="Normal 12"/>
    <w:basedOn w:val="Normal"/>
    <w:rsid w:val="009734D1"/>
    <w:pPr>
      <w:keepNext/>
      <w:spacing w:before="180" w:after="120"/>
      <w:jc w:val="both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uiPriority w:val="99"/>
    <w:unhideWhenUsed/>
    <w:rsid w:val="00385BE2"/>
    <w:rPr>
      <w:color w:val="9454C3"/>
      <w:u w:val="single"/>
    </w:rPr>
  </w:style>
  <w:style w:type="paragraph" w:customStyle="1" w:styleId="Tabletext">
    <w:name w:val="Table text"/>
    <w:basedOn w:val="Normal"/>
    <w:link w:val="TabletextChar"/>
    <w:qFormat/>
    <w:rsid w:val="00385BE2"/>
    <w:pPr>
      <w:spacing w:before="100" w:after="100"/>
      <w:ind w:left="142" w:right="142"/>
      <w:textAlignment w:val="baseline"/>
    </w:pPr>
    <w:rPr>
      <w:rFonts w:ascii="Arial" w:eastAsia="Arial" w:hAnsi="Arial" w:cs="Times New Roman"/>
      <w:color w:val="000000"/>
      <w:spacing w:val="-5"/>
    </w:rPr>
  </w:style>
  <w:style w:type="character" w:customStyle="1" w:styleId="TabletextChar">
    <w:name w:val="Table text Char"/>
    <w:link w:val="Tabletext"/>
    <w:rsid w:val="00385BE2"/>
    <w:rPr>
      <w:rFonts w:ascii="Arial" w:eastAsia="Arial" w:hAnsi="Arial" w:cs="Times New Roman"/>
      <w:color w:val="000000"/>
      <w:spacing w:val="-5"/>
      <w:lang w:val="en-US"/>
    </w:rPr>
  </w:style>
  <w:style w:type="paragraph" w:customStyle="1" w:styleId="HyperlinkBetterBins">
    <w:name w:val="Hyperlink_Better Bins"/>
    <w:basedOn w:val="Normal"/>
    <w:link w:val="HyperlinkBetterBinsChar"/>
    <w:qFormat/>
    <w:rsid w:val="00385BE2"/>
    <w:pPr>
      <w:spacing w:before="120" w:after="120" w:line="279" w:lineRule="exact"/>
      <w:ind w:left="284" w:right="142"/>
      <w:textAlignment w:val="baseline"/>
    </w:pPr>
    <w:rPr>
      <w:rFonts w:ascii="Arial" w:eastAsia="Arial" w:hAnsi="Arial" w:cs="Times New Roman"/>
      <w:color w:val="297FD5"/>
    </w:rPr>
  </w:style>
  <w:style w:type="character" w:customStyle="1" w:styleId="HyperlinkBetterBinsChar">
    <w:name w:val="Hyperlink_Better Bins Char"/>
    <w:link w:val="HyperlinkBetterBins"/>
    <w:rsid w:val="00385BE2"/>
    <w:rPr>
      <w:rFonts w:ascii="Arial" w:eastAsia="Arial" w:hAnsi="Arial" w:cs="Times New Roman"/>
      <w:color w:val="297FD5"/>
    </w:rPr>
  </w:style>
  <w:style w:type="character" w:styleId="CommentReference">
    <w:name w:val="annotation reference"/>
    <w:basedOn w:val="DefaultParagraphFont"/>
    <w:uiPriority w:val="99"/>
    <w:semiHidden/>
    <w:unhideWhenUsed/>
    <w:rsid w:val="00385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5BE2"/>
  </w:style>
  <w:style w:type="character" w:customStyle="1" w:styleId="CommentTextChar">
    <w:name w:val="Comment Text Char"/>
    <w:basedOn w:val="DefaultParagraphFont"/>
    <w:link w:val="CommentText"/>
    <w:uiPriority w:val="99"/>
    <w:rsid w:val="00385B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B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BE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1B7A"/>
    <w:pPr>
      <w:ind w:left="720"/>
      <w:contextualSpacing/>
    </w:pPr>
  </w:style>
  <w:style w:type="paragraph" w:styleId="Revision">
    <w:name w:val="Revision"/>
    <w:hidden/>
    <w:uiPriority w:val="99"/>
    <w:semiHidden/>
    <w:rsid w:val="003D696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1F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1FF1"/>
  </w:style>
  <w:style w:type="paragraph" w:styleId="Footer">
    <w:name w:val="footer"/>
    <w:basedOn w:val="Normal"/>
    <w:link w:val="FooterChar"/>
    <w:uiPriority w:val="99"/>
    <w:unhideWhenUsed/>
    <w:rsid w:val="00361F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FF1"/>
  </w:style>
  <w:style w:type="character" w:styleId="FollowedHyperlink">
    <w:name w:val="FollowedHyperlink"/>
    <w:basedOn w:val="DefaultParagraphFont"/>
    <w:uiPriority w:val="99"/>
    <w:semiHidden/>
    <w:unhideWhenUsed/>
    <w:rsid w:val="00C70F9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01EF2"/>
    <w:rPr>
      <w:rFonts w:eastAsia="Arial" w:cs="Arial"/>
      <w:b/>
      <w:color w:val="000000" w:themeColor="text1"/>
      <w:sz w:val="20"/>
      <w:szCs w:val="24"/>
    </w:rPr>
  </w:style>
  <w:style w:type="paragraph" w:customStyle="1" w:styleId="BodyText1">
    <w:name w:val="Body Text1"/>
    <w:link w:val="BodytextChar"/>
    <w:qFormat/>
    <w:rsid w:val="00602C12"/>
    <w:pPr>
      <w:spacing w:before="120" w:after="120" w:line="240" w:lineRule="auto"/>
    </w:pPr>
    <w:rPr>
      <w:rFonts w:ascii="Arial" w:hAnsi="Arial"/>
      <w:color w:val="000000" w:themeColor="text1"/>
    </w:rPr>
  </w:style>
  <w:style w:type="character" w:customStyle="1" w:styleId="BodytextChar">
    <w:name w:val="Body text Char"/>
    <w:basedOn w:val="DefaultParagraphFont"/>
    <w:link w:val="BodyText1"/>
    <w:rsid w:val="00602C12"/>
    <w:rPr>
      <w:rFonts w:ascii="Arial" w:hAnsi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EB12F4"/>
    <w:rPr>
      <w:vanish/>
      <w:color w:val="808080"/>
    </w:rPr>
  </w:style>
  <w:style w:type="character" w:styleId="Emphasis">
    <w:name w:val="Emphasis"/>
    <w:basedOn w:val="DefaultParagraphFont"/>
    <w:uiPriority w:val="20"/>
    <w:qFormat/>
    <w:rsid w:val="005A32BB"/>
    <w:rPr>
      <w:i/>
      <w:iCs/>
    </w:rPr>
  </w:style>
  <w:style w:type="paragraph" w:styleId="NoSpacing">
    <w:name w:val="No Spacing"/>
    <w:uiPriority w:val="1"/>
    <w:qFormat/>
    <w:rsid w:val="00BC1680"/>
    <w:pPr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53360"/>
    <w:rPr>
      <w:rFonts w:ascii="Trebuchet MS" w:eastAsiaTheme="majorEastAsia" w:hAnsi="Trebuchet MS" w:cstheme="majorBidi"/>
      <w:b/>
      <w:color w:val="000000" w:themeColor="text1"/>
      <w:sz w:val="24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01EF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1E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1EF2"/>
    <w:pPr>
      <w:numPr>
        <w:ilvl w:val="1"/>
      </w:numPr>
    </w:pPr>
    <w:rPr>
      <w:rFonts w:asciiTheme="majorHAnsi" w:eastAsiaTheme="minorEastAsia" w:hAnsiTheme="majorHAnsi" w:cstheme="majorHAnsi"/>
      <w:color w:val="5A5A5A" w:themeColor="text1" w:themeTint="A5"/>
      <w:spacing w:val="15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901EF2"/>
    <w:rPr>
      <w:rFonts w:asciiTheme="majorHAnsi" w:eastAsiaTheme="minorEastAsia" w:hAnsiTheme="majorHAnsi" w:cstheme="majorHAnsi"/>
      <w:color w:val="5A5A5A" w:themeColor="text1" w:themeTint="A5"/>
      <w:spacing w:val="15"/>
      <w:sz w:val="40"/>
      <w:szCs w:val="40"/>
    </w:rPr>
  </w:style>
  <w:style w:type="character" w:styleId="SubtleEmphasis">
    <w:name w:val="Subtle Emphasis"/>
    <w:basedOn w:val="DefaultParagraphFont"/>
    <w:uiPriority w:val="19"/>
    <w:qFormat/>
    <w:rsid w:val="00901EF2"/>
    <w:rPr>
      <w:i/>
      <w:iCs/>
      <w:color w:val="404040" w:themeColor="text1" w:themeTint="BF"/>
    </w:rPr>
  </w:style>
  <w:style w:type="paragraph" w:customStyle="1" w:styleId="NormalIndent1">
    <w:name w:val="Normal Indent1"/>
    <w:basedOn w:val="Normal"/>
    <w:qFormat/>
    <w:rsid w:val="00901EF2"/>
    <w:pPr>
      <w:ind w:left="314" w:hanging="314"/>
    </w:pPr>
  </w:style>
  <w:style w:type="character" w:customStyle="1" w:styleId="Heading3Char">
    <w:name w:val="Heading 3 Char"/>
    <w:basedOn w:val="DefaultParagraphFont"/>
    <w:link w:val="Heading3"/>
    <w:uiPriority w:val="9"/>
    <w:rsid w:val="000D288E"/>
    <w:rPr>
      <w:rFonts w:ascii="Trebuchet MS" w:eastAsiaTheme="majorEastAsia" w:hAnsi="Trebuchet MS" w:cstheme="majorBidi"/>
      <w:color w:val="70AD47" w:themeColor="accent6"/>
      <w:sz w:val="20"/>
      <w:szCs w:val="20"/>
      <w:lang w:val="en-US"/>
    </w:rPr>
  </w:style>
  <w:style w:type="paragraph" w:customStyle="1" w:styleId="Nospacingindent">
    <w:name w:val="No spacing indent"/>
    <w:basedOn w:val="NoSpacing"/>
    <w:qFormat/>
    <w:rsid w:val="00C04A2B"/>
    <w:pPr>
      <w:ind w:left="314" w:hanging="314"/>
    </w:pPr>
  </w:style>
  <w:style w:type="character" w:customStyle="1" w:styleId="Heading4Char">
    <w:name w:val="Heading 4 Char"/>
    <w:basedOn w:val="DefaultParagraphFont"/>
    <w:link w:val="Heading4"/>
    <w:uiPriority w:val="9"/>
    <w:rsid w:val="005A206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49C62-D13C-489A-B226-C98994290551}"/>
      </w:docPartPr>
      <w:docPartBody>
        <w:p w:rsidR="006A3E33" w:rsidRDefault="00442888"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EECE9C307804F1E8D6CD9D370517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7D9B-7236-4B8F-BA97-D90D2605ECD3}"/>
      </w:docPartPr>
      <w:docPartBody>
        <w:p w:rsidR="007E4445" w:rsidRDefault="006A3E33" w:rsidP="006A3E33">
          <w:pPr>
            <w:pStyle w:val="FEECE9C307804F1E8D6CD9D3705176D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CE29C-0802-4FCC-9775-6FF166E4EE12}"/>
      </w:docPartPr>
      <w:docPartBody>
        <w:p w:rsidR="001462D2" w:rsidRDefault="002343C7">
          <w:r w:rsidRPr="00F97097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CD19F-EAC5-44E9-B608-22665E5BC1DF}"/>
      </w:docPartPr>
      <w:docPartBody>
        <w:p w:rsidR="00545B9E" w:rsidRDefault="00545B9E"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1D55F893E047C19F4A2AE9D4B82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C3A8D-5F7D-48F9-9BD1-64F55B483B7D}"/>
      </w:docPartPr>
      <w:docPartBody>
        <w:p w:rsidR="00545B9E" w:rsidRDefault="00545B9E" w:rsidP="00545B9E">
          <w:pPr>
            <w:pStyle w:val="8C1D55F893E047C19F4A2AE9D4B82E03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D8C85-F095-4D37-8EC2-57D30C81D5D3}"/>
      </w:docPartPr>
      <w:docPartBody>
        <w:p w:rsidR="00545B9E" w:rsidRDefault="00545B9E">
          <w:r w:rsidRPr="00B4220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5CDF16BA3F4D13A54D35C47F276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27DC5-2531-4378-BE83-01D4434C07AD}"/>
      </w:docPartPr>
      <w:docPartBody>
        <w:p w:rsidR="00545B9E" w:rsidRDefault="00545B9E" w:rsidP="00545B9E">
          <w:pPr>
            <w:pStyle w:val="305CDF16BA3F4D13A54D35C47F276A5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C96AF2F9C1D49D6AA471FE66C50B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77FCA-0AF9-4C4D-9700-DCAC02C5D538}"/>
      </w:docPartPr>
      <w:docPartBody>
        <w:p w:rsidR="00545B9E" w:rsidRDefault="00545B9E" w:rsidP="00545B9E">
          <w:pPr>
            <w:pStyle w:val="9C96AF2F9C1D49D6AA471FE66C50B16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EECD36A45147F4A6BD56897800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F8E18-7E96-4AD5-8E80-48BB3C3860B3}"/>
      </w:docPartPr>
      <w:docPartBody>
        <w:p w:rsidR="00545B9E" w:rsidRDefault="00545B9E" w:rsidP="00545B9E">
          <w:pPr>
            <w:pStyle w:val="7CEECD36A45147F4A6BD5689780061C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F3A467944F4AA291AD24457631A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5F579-5921-481E-9CE3-044F279FED94}"/>
      </w:docPartPr>
      <w:docPartBody>
        <w:p w:rsidR="00545B9E" w:rsidRDefault="00545B9E" w:rsidP="00545B9E">
          <w:pPr>
            <w:pStyle w:val="74F3A467944F4AA291AD24457631A3B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5F4D322E0343F69B7A13C1D4D9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598D7-48A2-4D6F-B5BE-1676FD88E0FE}"/>
      </w:docPartPr>
      <w:docPartBody>
        <w:p w:rsidR="00545B9E" w:rsidRDefault="00545B9E" w:rsidP="00545B9E">
          <w:pPr>
            <w:pStyle w:val="595F4D322E0343F69B7A13C1D4D9CAD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5407F2FC6E40EDBA6AB71FB2537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F0A64-22DE-4487-90B7-BE9955F2C3E3}"/>
      </w:docPartPr>
      <w:docPartBody>
        <w:p w:rsidR="00545B9E" w:rsidRDefault="00545B9E" w:rsidP="00545B9E">
          <w:pPr>
            <w:pStyle w:val="4C5407F2FC6E40EDBA6AB71FB253756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CC681E8F041DAAD98DB92C8437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753D-10DB-49C9-A64D-E75EBB8C3B9B}"/>
      </w:docPartPr>
      <w:docPartBody>
        <w:p w:rsidR="00545B9E" w:rsidRDefault="00545B9E" w:rsidP="00545B9E">
          <w:pPr>
            <w:pStyle w:val="33FCC681E8F041DAAD98DB92C84370C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18FD088084A1EBDFD62D5EC9D2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7EBB9-EECC-45AB-A894-7D699D1ADEEA}"/>
      </w:docPartPr>
      <w:docPartBody>
        <w:p w:rsidR="00545B9E" w:rsidRDefault="00545B9E" w:rsidP="00545B9E">
          <w:pPr>
            <w:pStyle w:val="58718FD088084A1EBDFD62D5EC9D204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B77A4C4F1D46BA8E0536C62D9E1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96B8F-2ECE-4260-9C7E-B16F2DB837E1}"/>
      </w:docPartPr>
      <w:docPartBody>
        <w:p w:rsidR="00545B9E" w:rsidRDefault="00545B9E" w:rsidP="00545B9E">
          <w:pPr>
            <w:pStyle w:val="98B77A4C4F1D46BA8E0536C62D9E13E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C7FEAC40F34B87A552615EB2FCA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D12F5-97F5-4389-9584-A26A5C5BF719}"/>
      </w:docPartPr>
      <w:docPartBody>
        <w:p w:rsidR="00545B9E" w:rsidRDefault="00545B9E" w:rsidP="00545B9E">
          <w:pPr>
            <w:pStyle w:val="26C7FEAC40F34B87A552615EB2FCA461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72741A778F4AEC8D40AB3442F5B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F9B40-9AB8-4B91-B9E7-6E7E360D8FD8}"/>
      </w:docPartPr>
      <w:docPartBody>
        <w:p w:rsidR="00545B9E" w:rsidRDefault="00545B9E" w:rsidP="00545B9E">
          <w:pPr>
            <w:pStyle w:val="7572741A778F4AEC8D40AB3442F5B0D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DA0C66B6894D348E7DF19B454067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77B68-F08A-4429-890C-3FAEDC3535D2}"/>
      </w:docPartPr>
      <w:docPartBody>
        <w:p w:rsidR="00545B9E" w:rsidRDefault="00545B9E" w:rsidP="00545B9E">
          <w:pPr>
            <w:pStyle w:val="65DA0C66B6894D348E7DF19B454067F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C42B4B8BEB42339BA1BE6EA9629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9483C-62F8-48E7-AF04-A8B704A41B46}"/>
      </w:docPartPr>
      <w:docPartBody>
        <w:p w:rsidR="00545B9E" w:rsidRDefault="00545B9E" w:rsidP="00545B9E">
          <w:pPr>
            <w:pStyle w:val="8AC42B4B8BEB42339BA1BE6EA962907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81CCEB77DA44A693776DFF78F43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13B1-55F8-40CA-84F1-8576C672A2DA}"/>
      </w:docPartPr>
      <w:docPartBody>
        <w:p w:rsidR="00545B9E" w:rsidRDefault="00545B9E" w:rsidP="00545B9E">
          <w:pPr>
            <w:pStyle w:val="1F81CCEB77DA44A693776DFF78F439C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D21E44C22B4FD3913BB6BD6634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CC57E-417F-4963-BD06-FC84FD0B65C3}"/>
      </w:docPartPr>
      <w:docPartBody>
        <w:p w:rsidR="00545B9E" w:rsidRDefault="00545B9E" w:rsidP="00545B9E">
          <w:pPr>
            <w:pStyle w:val="13D21E44C22B4FD3913BB6BD6634AD9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A19A5A925A4E2498819FC0BEBA2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43A93-32F7-4A8F-8757-0BF803206994}"/>
      </w:docPartPr>
      <w:docPartBody>
        <w:p w:rsidR="00545B9E" w:rsidRDefault="00545B9E" w:rsidP="00545B9E">
          <w:pPr>
            <w:pStyle w:val="F3A19A5A925A4E2498819FC0BEBA284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C6E73ACE724473880DFDCCC5E42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E01AB-36FC-4F12-A8D7-F8AF8CB5C644}"/>
      </w:docPartPr>
      <w:docPartBody>
        <w:p w:rsidR="00545B9E" w:rsidRDefault="00545B9E" w:rsidP="00545B9E">
          <w:pPr>
            <w:pStyle w:val="BBC6E73ACE724473880DFDCCC5E4244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FE4510786445D5AB2FA4D792C25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AFCAB-540E-49BB-9880-0487BF9B3A78}"/>
      </w:docPartPr>
      <w:docPartBody>
        <w:p w:rsidR="00545B9E" w:rsidRDefault="00545B9E" w:rsidP="00545B9E">
          <w:pPr>
            <w:pStyle w:val="F7FE4510786445D5AB2FA4D792C251E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B27501E074037A9091468E1E34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5077-8BFB-4C82-81B2-1C273BB8AD82}"/>
      </w:docPartPr>
      <w:docPartBody>
        <w:p w:rsidR="00545B9E" w:rsidRDefault="00545B9E" w:rsidP="00545B9E">
          <w:pPr>
            <w:pStyle w:val="058B27501E074037A9091468E1E34B0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CE8E86F8E34F2791D9CA6418A81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FDF70-8B45-4CFA-B6FF-1F7F0BD19C8F}"/>
      </w:docPartPr>
      <w:docPartBody>
        <w:p w:rsidR="00545B9E" w:rsidRDefault="00545B9E" w:rsidP="00545B9E">
          <w:pPr>
            <w:pStyle w:val="F5CE8E86F8E34F2791D9CA6418A813D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28F23CAE904C528DFA85E2A8C98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BA204-FAB6-4729-B27B-6764EE03CACD}"/>
      </w:docPartPr>
      <w:docPartBody>
        <w:p w:rsidR="00545B9E" w:rsidRDefault="00545B9E" w:rsidP="00545B9E">
          <w:pPr>
            <w:pStyle w:val="6E28F23CAE904C528DFA85E2A8C98EC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D8B1A076B744AFB06AD0DC954AE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D30D3-C4A7-4244-87F5-09D9D45CDB23}"/>
      </w:docPartPr>
      <w:docPartBody>
        <w:p w:rsidR="00545B9E" w:rsidRDefault="00545B9E" w:rsidP="00545B9E">
          <w:pPr>
            <w:pStyle w:val="48D8B1A076B744AFB06AD0DC954AE03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CFD0F598F44240AF4C52701A0ED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61277-49E5-457C-8CF7-B2C9278991CC}"/>
      </w:docPartPr>
      <w:docPartBody>
        <w:p w:rsidR="00545B9E" w:rsidRDefault="00545B9E" w:rsidP="00545B9E">
          <w:pPr>
            <w:pStyle w:val="E7CFD0F598F44240AF4C52701A0ED78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E45569EDF146C9A639558EDB159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5E544-533A-441F-8941-A9F60BB51631}"/>
      </w:docPartPr>
      <w:docPartBody>
        <w:p w:rsidR="00545B9E" w:rsidRDefault="00545B9E" w:rsidP="00545B9E">
          <w:pPr>
            <w:pStyle w:val="82E45569EDF146C9A639558EDB159D4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8CD504C1B74329941656F271DD4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B9084-F061-4E93-A874-D782351010B8}"/>
      </w:docPartPr>
      <w:docPartBody>
        <w:p w:rsidR="00545B9E" w:rsidRDefault="00545B9E" w:rsidP="00545B9E">
          <w:pPr>
            <w:pStyle w:val="FA8CD504C1B74329941656F271DD45E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3148A5368E451394598A28FF8CC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26A67-C706-41B3-90D1-6F476BCDEB8C}"/>
      </w:docPartPr>
      <w:docPartBody>
        <w:p w:rsidR="00545B9E" w:rsidRDefault="00545B9E" w:rsidP="00545B9E">
          <w:pPr>
            <w:pStyle w:val="3B3148A5368E451394598A28FF8CC40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E5E8CB46B947E6899555B3049BD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244E0-ADE1-4C74-BA61-412ABBD92F60}"/>
      </w:docPartPr>
      <w:docPartBody>
        <w:p w:rsidR="00545B9E" w:rsidRDefault="00545B9E" w:rsidP="00545B9E">
          <w:pPr>
            <w:pStyle w:val="46E5E8CB46B947E6899555B3049BDF41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5EFD1B63A4469D98FC535DD52F2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B14CA-9D2C-44A2-BAAC-0804C617D474}"/>
      </w:docPartPr>
      <w:docPartBody>
        <w:p w:rsidR="00545B9E" w:rsidRDefault="00545B9E" w:rsidP="00545B9E">
          <w:pPr>
            <w:pStyle w:val="225EFD1B63A4469D98FC535DD52F2D9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4233C5A4C94E3281430F59B7D13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DB685-F299-4B1D-A44C-C5AC26D2CCAC}"/>
      </w:docPartPr>
      <w:docPartBody>
        <w:p w:rsidR="00545B9E" w:rsidRDefault="00545B9E" w:rsidP="00545B9E">
          <w:pPr>
            <w:pStyle w:val="734233C5A4C94E3281430F59B7D1312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3F672BD0ED4FF082BDF40154695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F720B-9E46-4441-B9FE-A3DC5C1753C6}"/>
      </w:docPartPr>
      <w:docPartBody>
        <w:p w:rsidR="00545B9E" w:rsidRDefault="00545B9E" w:rsidP="00545B9E">
          <w:pPr>
            <w:pStyle w:val="6A3F672BD0ED4FF082BDF401546951A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0037DA48A944F88008016304718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0E0F7-53EF-4CC5-88EB-B943EBD214D4}"/>
      </w:docPartPr>
      <w:docPartBody>
        <w:p w:rsidR="00545B9E" w:rsidRDefault="00545B9E" w:rsidP="00545B9E">
          <w:pPr>
            <w:pStyle w:val="980037DA48A944F880080163047180B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60699EC9E5451B8FB0A198C8EB7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BBECF-04CC-4B36-A5AC-68B00117DF5A}"/>
      </w:docPartPr>
      <w:docPartBody>
        <w:p w:rsidR="00545B9E" w:rsidRDefault="00545B9E" w:rsidP="00545B9E">
          <w:pPr>
            <w:pStyle w:val="4160699EC9E5451B8FB0A198C8EB7CA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28921B83A1409A8C8B58DB2FD20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3BB0F-31CD-4DDD-AE3F-3B593B81671C}"/>
      </w:docPartPr>
      <w:docPartBody>
        <w:p w:rsidR="00545B9E" w:rsidRDefault="00545B9E" w:rsidP="00545B9E">
          <w:pPr>
            <w:pStyle w:val="0828921B83A1409A8C8B58DB2FD2062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B3FF5252684745B7AA1BABF5720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75CD3-709C-4B0B-A814-4446BC875CE0}"/>
      </w:docPartPr>
      <w:docPartBody>
        <w:p w:rsidR="00545B9E" w:rsidRDefault="00545B9E" w:rsidP="00545B9E">
          <w:pPr>
            <w:pStyle w:val="1AB3FF5252684745B7AA1BABF5720C6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7FFE01AFAA4CE9A5C09B21B7A85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3CA23-4F37-4681-94D0-040A8B2D7D21}"/>
      </w:docPartPr>
      <w:docPartBody>
        <w:p w:rsidR="00545B9E" w:rsidRDefault="00545B9E" w:rsidP="00545B9E">
          <w:pPr>
            <w:pStyle w:val="527FFE01AFAA4CE9A5C09B21B7A855D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6A8377207942EAAB50DA01BA575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42433-D41D-4B73-88DE-200A23B5D004}"/>
      </w:docPartPr>
      <w:docPartBody>
        <w:p w:rsidR="00545B9E" w:rsidRDefault="00545B9E" w:rsidP="00545B9E">
          <w:pPr>
            <w:pStyle w:val="C36A8377207942EAAB50DA01BA575BC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9AD33AD846C6940FF485B3D7F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3AE79-6FE0-4161-83ED-38FD670E6F79}"/>
      </w:docPartPr>
      <w:docPartBody>
        <w:p w:rsidR="00545B9E" w:rsidRDefault="00545B9E" w:rsidP="00545B9E">
          <w:pPr>
            <w:pStyle w:val="EF749AD33AD846C6940FF485B3D7F7B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C9912469F242E5B4FF1E87D7A1C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8EDBA-67B4-411E-88C5-C67045B111F3}"/>
      </w:docPartPr>
      <w:docPartBody>
        <w:p w:rsidR="00545B9E" w:rsidRDefault="00545B9E" w:rsidP="00545B9E">
          <w:pPr>
            <w:pStyle w:val="98C9912469F242E5B4FF1E87D7A1CC2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FBB4937714685B21F33F6BCF21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4BD43-D91A-4A79-A2AA-810D34310F36}"/>
      </w:docPartPr>
      <w:docPartBody>
        <w:p w:rsidR="00545B9E" w:rsidRDefault="00545B9E" w:rsidP="00545B9E">
          <w:pPr>
            <w:pStyle w:val="53BFBB4937714685B21F33F6BCF2113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C40126C08F45BBBC3BE73EF64C3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71516-7188-4844-9D7F-6FDA54F3F718}"/>
      </w:docPartPr>
      <w:docPartBody>
        <w:p w:rsidR="00545B9E" w:rsidRDefault="00545B9E" w:rsidP="00545B9E">
          <w:pPr>
            <w:pStyle w:val="E4C40126C08F45BBBC3BE73EF64C32B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9E597ACEBC42B3BA8CA146CF90E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CE4FC-30B0-46ED-AA16-353B0727F7AC}"/>
      </w:docPartPr>
      <w:docPartBody>
        <w:p w:rsidR="00545B9E" w:rsidRDefault="00545B9E" w:rsidP="00545B9E">
          <w:pPr>
            <w:pStyle w:val="319E597ACEBC42B3BA8CA146CF90E7D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EB657CDBCF4A8ABD4342823A4BA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A279B-0F3D-4796-95AA-A5EA7705DE8C}"/>
      </w:docPartPr>
      <w:docPartBody>
        <w:p w:rsidR="00545B9E" w:rsidRDefault="00545B9E" w:rsidP="00545B9E">
          <w:pPr>
            <w:pStyle w:val="53EB657CDBCF4A8ABD4342823A4BA7F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51F2EDA164BD1B6EE50B758659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EEB32-EEBF-4C68-9E4F-C0DAEC07BDD4}"/>
      </w:docPartPr>
      <w:docPartBody>
        <w:p w:rsidR="00545B9E" w:rsidRDefault="00545B9E" w:rsidP="00545B9E">
          <w:pPr>
            <w:pStyle w:val="F2A51F2EDA164BD1B6EE50B758659D7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EBE18C8D054CF7BC5EBD4E59A46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7BBED-8B22-4C81-B185-601C45FA598F}"/>
      </w:docPartPr>
      <w:docPartBody>
        <w:p w:rsidR="00545B9E" w:rsidRDefault="00545B9E" w:rsidP="00545B9E">
          <w:pPr>
            <w:pStyle w:val="28EBE18C8D054CF7BC5EBD4E59A4668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7721B805242D78F8E20B5D73E0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61A7E-2F52-48E8-9E38-9DD5943B4316}"/>
      </w:docPartPr>
      <w:docPartBody>
        <w:p w:rsidR="00545B9E" w:rsidRDefault="00545B9E" w:rsidP="00545B9E">
          <w:pPr>
            <w:pStyle w:val="7C57721B805242D78F8E20B5D73E0EE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A76B3766E94D2AA8AA500304294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26C5FF-2D79-44BA-B2DB-F646E511A1E0}"/>
      </w:docPartPr>
      <w:docPartBody>
        <w:p w:rsidR="00545B9E" w:rsidRDefault="00545B9E" w:rsidP="00545B9E">
          <w:pPr>
            <w:pStyle w:val="47A76B3766E94D2AA8AA50030429425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D950EA7F1F4009A95C467040E52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1F0A6-823C-41D2-8E9A-ABA3432AC374}"/>
      </w:docPartPr>
      <w:docPartBody>
        <w:p w:rsidR="00545B9E" w:rsidRDefault="00545B9E" w:rsidP="00545B9E">
          <w:pPr>
            <w:pStyle w:val="ABD950EA7F1F4009A95C467040E524D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2EF5E572941E59EC377D88B6B0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AD976-4DC2-4963-A731-C6B47621CB4E}"/>
      </w:docPartPr>
      <w:docPartBody>
        <w:p w:rsidR="00545B9E" w:rsidRDefault="00545B9E" w:rsidP="00545B9E">
          <w:pPr>
            <w:pStyle w:val="1E32EF5E572941E59EC377D88B6B006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1CCC2A071246F79908D6FDDC8C0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46308-24A1-49B9-88CF-64D9378F3C23}"/>
      </w:docPartPr>
      <w:docPartBody>
        <w:p w:rsidR="00545B9E" w:rsidRDefault="00545B9E" w:rsidP="00545B9E">
          <w:pPr>
            <w:pStyle w:val="661CCC2A071246F79908D6FDDC8C0BE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BC7B9B9ECE431CB2CDB22E00E42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EF60D-55C0-4FB1-8FC7-9D899985AB93}"/>
      </w:docPartPr>
      <w:docPartBody>
        <w:p w:rsidR="00545B9E" w:rsidRDefault="00545B9E" w:rsidP="00545B9E">
          <w:pPr>
            <w:pStyle w:val="57BC7B9B9ECE431CB2CDB22E00E42D2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6B49BB0F3E40E5AD358847F542A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C5549-3761-4E6D-BF24-E6685EDB82B9}"/>
      </w:docPartPr>
      <w:docPartBody>
        <w:p w:rsidR="00545B9E" w:rsidRDefault="00545B9E" w:rsidP="00545B9E">
          <w:pPr>
            <w:pStyle w:val="E26B49BB0F3E40E5AD358847F542A9D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EA9A4E035C4EBC9C47BFDCA90D7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49528-6A7F-491E-8E87-A0924D3B9829}"/>
      </w:docPartPr>
      <w:docPartBody>
        <w:p w:rsidR="00545B9E" w:rsidRDefault="00545B9E" w:rsidP="00545B9E">
          <w:pPr>
            <w:pStyle w:val="A6EA9A4E035C4EBC9C47BFDCA90D73A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659CF4A5D7457CACC0C81CF7611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152F2-AD49-4158-B9A7-5E93EE522EDF}"/>
      </w:docPartPr>
      <w:docPartBody>
        <w:p w:rsidR="00545B9E" w:rsidRDefault="00545B9E" w:rsidP="00545B9E">
          <w:pPr>
            <w:pStyle w:val="76659CF4A5D7457CACC0C81CF7611A2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5A0CE27D6446A3B0A2A00963A8D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EF6B5-7549-4166-8C21-3F1706573DF9}"/>
      </w:docPartPr>
      <w:docPartBody>
        <w:p w:rsidR="00545B9E" w:rsidRDefault="00545B9E" w:rsidP="00545B9E">
          <w:pPr>
            <w:pStyle w:val="495A0CE27D6446A3B0A2A00963A8D4A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7C8DF6A6B42E894C2F75ECFA1A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EA993-860D-4D89-8763-BAF02C4E5917}"/>
      </w:docPartPr>
      <w:docPartBody>
        <w:p w:rsidR="00545B9E" w:rsidRDefault="00545B9E" w:rsidP="00545B9E">
          <w:pPr>
            <w:pStyle w:val="8517C8DF6A6B42E894C2F75ECFA1A9D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A84AB8E5CE4575BA59A44434A3C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39B8B-7097-4FEE-9D5B-A9F7E4A460FD}"/>
      </w:docPartPr>
      <w:docPartBody>
        <w:p w:rsidR="00545B9E" w:rsidRDefault="00545B9E" w:rsidP="00545B9E">
          <w:pPr>
            <w:pStyle w:val="44A84AB8E5CE4575BA59A44434A3C09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BBC05BD914C269909D488CB2BF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A78BF-A7AB-40C2-BE85-FADC4D1223E1}"/>
      </w:docPartPr>
      <w:docPartBody>
        <w:p w:rsidR="00545B9E" w:rsidRDefault="00545B9E" w:rsidP="00545B9E">
          <w:pPr>
            <w:pStyle w:val="89EBBC05BD914C269909D488CB2BF84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C606C233B4A14B5C7C74A1F609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FDAB3-ED1F-4016-B0A8-DF256B22FEF7}"/>
      </w:docPartPr>
      <w:docPartBody>
        <w:p w:rsidR="00545B9E" w:rsidRDefault="00545B9E" w:rsidP="00545B9E">
          <w:pPr>
            <w:pStyle w:val="B87C606C233B4A14B5C7C74A1F609D3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EF8EEE2EE84952BB9C70F27E2B6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9B4D6-343C-405D-9F0A-2DE860EF27EB}"/>
      </w:docPartPr>
      <w:docPartBody>
        <w:p w:rsidR="00545B9E" w:rsidRDefault="00545B9E" w:rsidP="00545B9E">
          <w:pPr>
            <w:pStyle w:val="B2EF8EEE2EE84952BB9C70F27E2B6BA1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D35026773547FF901525444D534D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B7A7C-EBE2-4A39-B843-EF457D627F62}"/>
      </w:docPartPr>
      <w:docPartBody>
        <w:p w:rsidR="00545B9E" w:rsidRDefault="00545B9E" w:rsidP="00545B9E">
          <w:pPr>
            <w:pStyle w:val="7CD35026773547FF901525444D534D4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FA1BE197AD4E66BC6981D002E9D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CF47D-E282-4B48-B8D6-A976E5ED4859}"/>
      </w:docPartPr>
      <w:docPartBody>
        <w:p w:rsidR="00545B9E" w:rsidRDefault="00545B9E" w:rsidP="00545B9E">
          <w:pPr>
            <w:pStyle w:val="24FA1BE197AD4E66BC6981D002E9D53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D000BA1D4849E39173E0ED3E8E3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9C822-5ED5-472C-8EB0-7ECED13032A7}"/>
      </w:docPartPr>
      <w:docPartBody>
        <w:p w:rsidR="00545B9E" w:rsidRDefault="00545B9E" w:rsidP="00545B9E">
          <w:pPr>
            <w:pStyle w:val="D1D000BA1D4849E39173E0ED3E8E361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A0B0E7A4254AA394A5FB7CCDF46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59667-9AAC-4899-8BF2-20C6E718A0E8}"/>
      </w:docPartPr>
      <w:docPartBody>
        <w:p w:rsidR="00545B9E" w:rsidRDefault="00545B9E" w:rsidP="00545B9E">
          <w:pPr>
            <w:pStyle w:val="C5A0B0E7A4254AA394A5FB7CCDF46EB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06B3640634CF4900A0E4651D7D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0E4AC-6E58-4641-8311-93FADD054FF6}"/>
      </w:docPartPr>
      <w:docPartBody>
        <w:p w:rsidR="00545B9E" w:rsidRDefault="00545B9E" w:rsidP="00545B9E">
          <w:pPr>
            <w:pStyle w:val="99F06B3640634CF4900A0E4651D7D22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D8C4E119F4F81B5BEC6FC3BFD0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6977-5134-4189-9482-C8B7E2E23CDB}"/>
      </w:docPartPr>
      <w:docPartBody>
        <w:p w:rsidR="00545B9E" w:rsidRDefault="00545B9E" w:rsidP="00545B9E">
          <w:pPr>
            <w:pStyle w:val="736D8C4E119F4F81B5BEC6FC3BFD0EA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83CE08917F4BF591A32168E525B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74B87-9B5F-428F-8437-ED1C928856A1}"/>
      </w:docPartPr>
      <w:docPartBody>
        <w:p w:rsidR="00545B9E" w:rsidRDefault="00545B9E" w:rsidP="00545B9E">
          <w:pPr>
            <w:pStyle w:val="0B83CE08917F4BF591A32168E525BBC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2787331AB6480682B11849DC32F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1AA53-678E-43F6-8842-1BBC9C8BBE0D}"/>
      </w:docPartPr>
      <w:docPartBody>
        <w:p w:rsidR="00545B9E" w:rsidRDefault="00545B9E" w:rsidP="00545B9E">
          <w:pPr>
            <w:pStyle w:val="572787331AB6480682B11849DC32F0C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D5A02275944C698675B1A813509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0F3C2-EDC7-48F9-87FA-3448ED444F1C}"/>
      </w:docPartPr>
      <w:docPartBody>
        <w:p w:rsidR="00545B9E" w:rsidRDefault="00545B9E" w:rsidP="00545B9E">
          <w:pPr>
            <w:pStyle w:val="880D5A02275944C698675B1A813509E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CB4E5FAB134731905A32D6B2269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7F8AC-9615-4AB4-BBB4-87AF0CFE379C}"/>
      </w:docPartPr>
      <w:docPartBody>
        <w:p w:rsidR="00545B9E" w:rsidRDefault="00545B9E" w:rsidP="00545B9E">
          <w:pPr>
            <w:pStyle w:val="47CB4E5FAB134731905A32D6B226966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585F9887594C6296BF49E71BDC2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6BF87-4F6C-432C-8B7A-499D9CD78DC6}"/>
      </w:docPartPr>
      <w:docPartBody>
        <w:p w:rsidR="00545B9E" w:rsidRDefault="00545B9E" w:rsidP="00545B9E">
          <w:pPr>
            <w:pStyle w:val="99585F9887594C6296BF49E71BDC2FA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0905E6F91A415D8227FF0EE722B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E3950-BBE4-4AB5-918A-51B1FAE99061}"/>
      </w:docPartPr>
      <w:docPartBody>
        <w:p w:rsidR="00545B9E" w:rsidRDefault="00545B9E" w:rsidP="00545B9E">
          <w:pPr>
            <w:pStyle w:val="510905E6F91A415D8227FF0EE722BF2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967FF9BCCD4A81BAA49FEEA3B70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23692-A632-4171-A8B2-9E795644B14A}"/>
      </w:docPartPr>
      <w:docPartBody>
        <w:p w:rsidR="00545B9E" w:rsidRDefault="00545B9E" w:rsidP="00545B9E">
          <w:pPr>
            <w:pStyle w:val="84967FF9BCCD4A81BAA49FEEA3B70E7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100958B9F43D7B84B9DD0F0699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F1DE4-84F4-43EF-8E37-8A5F68F5066D}"/>
      </w:docPartPr>
      <w:docPartBody>
        <w:p w:rsidR="00545B9E" w:rsidRDefault="00545B9E" w:rsidP="00545B9E">
          <w:pPr>
            <w:pStyle w:val="A1C100958B9F43D7B84B9DD0F069976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DD17F4AF9E4B589524C8BBE3663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D3112-2258-4AC7-B1DF-D5508D047C1C}"/>
      </w:docPartPr>
      <w:docPartBody>
        <w:p w:rsidR="00545B9E" w:rsidRDefault="00545B9E" w:rsidP="00545B9E">
          <w:pPr>
            <w:pStyle w:val="1FDD17F4AF9E4B589524C8BBE366372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8C7CCA09944C8997BDFF171A8AA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068AC-273C-4869-B1C3-B65B6F37007D}"/>
      </w:docPartPr>
      <w:docPartBody>
        <w:p w:rsidR="00545B9E" w:rsidRDefault="00545B9E" w:rsidP="00545B9E">
          <w:pPr>
            <w:pStyle w:val="4B8C7CCA09944C8997BDFF171A8AA14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1112CB5A0749A99BC0DD031E5C7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ED9CFC-56EE-40D9-A039-C99CBC01E6DC}"/>
      </w:docPartPr>
      <w:docPartBody>
        <w:p w:rsidR="00545B9E" w:rsidRDefault="00545B9E" w:rsidP="00545B9E">
          <w:pPr>
            <w:pStyle w:val="931112CB5A0749A99BC0DD031E5C7A8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DAE5C5AE234B92B1E08EC6C64FF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82907-D085-496C-AAD1-7C3D39749F1E}"/>
      </w:docPartPr>
      <w:docPartBody>
        <w:p w:rsidR="00545B9E" w:rsidRDefault="00545B9E" w:rsidP="00545B9E">
          <w:pPr>
            <w:pStyle w:val="A1DAE5C5AE234B92B1E08EC6C64FF3A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B8F4BAA3E84F5087C36AEF8E3E6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0F122-1FE0-40B5-8717-F58F2D9EB9E0}"/>
      </w:docPartPr>
      <w:docPartBody>
        <w:p w:rsidR="00545B9E" w:rsidRDefault="00545B9E" w:rsidP="00545B9E">
          <w:pPr>
            <w:pStyle w:val="C9B8F4BAA3E84F5087C36AEF8E3E642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92E4C8BDB540489A45D0EDE3E8E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B3305-E486-40F4-A3E2-DB013B253C72}"/>
      </w:docPartPr>
      <w:docPartBody>
        <w:p w:rsidR="00545B9E" w:rsidRDefault="00545B9E" w:rsidP="00545B9E">
          <w:pPr>
            <w:pStyle w:val="5792E4C8BDB540489A45D0EDE3E8EEA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08C9736F6B42FDBFB448964D095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119E-C80A-4A8A-9B9C-6C66182D62FD}"/>
      </w:docPartPr>
      <w:docPartBody>
        <w:p w:rsidR="00545B9E" w:rsidRDefault="00545B9E" w:rsidP="00545B9E">
          <w:pPr>
            <w:pStyle w:val="E008C9736F6B42FDBFB448964D095B1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558A0403654FCEADF3657BE39C3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2B4A8-6176-4AA4-98F0-53A75593FFAD}"/>
      </w:docPartPr>
      <w:docPartBody>
        <w:p w:rsidR="00545B9E" w:rsidRDefault="00545B9E" w:rsidP="00545B9E">
          <w:pPr>
            <w:pStyle w:val="28558A0403654FCEADF3657BE39C3BF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46F0B7C8414B5B835E031625B68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85154-ED02-43FC-AA14-B1EECDA6EB7F}"/>
      </w:docPartPr>
      <w:docPartBody>
        <w:p w:rsidR="003A36E0" w:rsidRDefault="00545B9E" w:rsidP="00545B9E">
          <w:pPr>
            <w:pStyle w:val="4F46F0B7C8414B5B835E031625B6893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38940952164A67BE03665D194AD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88100-F8F9-4C28-BCC7-EDBBA38E3500}"/>
      </w:docPartPr>
      <w:docPartBody>
        <w:p w:rsidR="003A36E0" w:rsidRDefault="00545B9E" w:rsidP="00545B9E">
          <w:pPr>
            <w:pStyle w:val="F838940952164A67BE03665D194ADB4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99FD2FF2D340449CB0B96D9A257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11EE9-4B20-446C-B07B-0FBEE0609644}"/>
      </w:docPartPr>
      <w:docPartBody>
        <w:p w:rsidR="003A36E0" w:rsidRDefault="00545B9E" w:rsidP="00545B9E">
          <w:pPr>
            <w:pStyle w:val="5799FD2FF2D340449CB0B96D9A257CF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E03C997BC942F085E7C5C11D33F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C4100-EBE4-4DBB-B043-AA2360A82841}"/>
      </w:docPartPr>
      <w:docPartBody>
        <w:p w:rsidR="003A36E0" w:rsidRDefault="00545B9E" w:rsidP="00545B9E">
          <w:pPr>
            <w:pStyle w:val="18E03C997BC942F085E7C5C11D33F55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5DB6C6C56A4707844C9CCCDB381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B6287-1DFC-4310-888F-C5B524CA620A}"/>
      </w:docPartPr>
      <w:docPartBody>
        <w:p w:rsidR="003A36E0" w:rsidRDefault="00545B9E" w:rsidP="00545B9E">
          <w:pPr>
            <w:pStyle w:val="985DB6C6C56A4707844C9CCCDB38105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770DB16E954255A95C71EEC2290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3A369-95E0-45CE-ABAC-74BC448979C4}"/>
      </w:docPartPr>
      <w:docPartBody>
        <w:p w:rsidR="003A36E0" w:rsidRDefault="00545B9E" w:rsidP="00545B9E">
          <w:pPr>
            <w:pStyle w:val="00770DB16E954255A95C71EEC2290171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D5FC486474E1487EBD14ADD6AE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AAC69-0082-41B5-8DFD-DEA787CEFB66}"/>
      </w:docPartPr>
      <w:docPartBody>
        <w:p w:rsidR="003A36E0" w:rsidRDefault="00545B9E" w:rsidP="00545B9E">
          <w:pPr>
            <w:pStyle w:val="A34D5FC486474E1487EBD14ADD6AE1E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15227CF6A41F9A62B2C2086C52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43BF-911F-4F11-8A6D-046CEB95AC0B}"/>
      </w:docPartPr>
      <w:docPartBody>
        <w:p w:rsidR="003A36E0" w:rsidRDefault="00545B9E" w:rsidP="00545B9E">
          <w:pPr>
            <w:pStyle w:val="E9715227CF6A41F9A62B2C2086C52BD1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34FA5C3ED44A21A129DFB0F05F5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43494-1333-47EF-A9F4-BB100C93AFCB}"/>
      </w:docPartPr>
      <w:docPartBody>
        <w:p w:rsidR="003A36E0" w:rsidRDefault="00545B9E" w:rsidP="00545B9E">
          <w:pPr>
            <w:pStyle w:val="3934FA5C3ED44A21A129DFB0F05F5C61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A0999977914AE1B3E705AEDF272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5897A-BC50-4ABB-B961-DD9A3B1042D8}"/>
      </w:docPartPr>
      <w:docPartBody>
        <w:p w:rsidR="003A36E0" w:rsidRDefault="00545B9E" w:rsidP="00545B9E">
          <w:pPr>
            <w:pStyle w:val="7DA0999977914AE1B3E705AEDF272C8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C0CDC7BDE0454FBD45AF53037E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CE95D-D346-4C56-81B8-52A2243A8E19}"/>
      </w:docPartPr>
      <w:docPartBody>
        <w:p w:rsidR="003A36E0" w:rsidRDefault="00545B9E" w:rsidP="00545B9E">
          <w:pPr>
            <w:pStyle w:val="29C0CDC7BDE0454FBD45AF53037E8A5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F735C3DE2F4496B8F0FD3D5D517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73F5F-0CDA-4CAF-8A23-DF59794F2BF2}"/>
      </w:docPartPr>
      <w:docPartBody>
        <w:p w:rsidR="003A36E0" w:rsidRDefault="00545B9E" w:rsidP="00545B9E">
          <w:pPr>
            <w:pStyle w:val="46F735C3DE2F4496B8F0FD3D5D5176D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C71BEB11B41C0931EADDF11079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C2B35-8834-41B6-A273-6572A0C32BB7}"/>
      </w:docPartPr>
      <w:docPartBody>
        <w:p w:rsidR="003A36E0" w:rsidRDefault="00545B9E" w:rsidP="00545B9E">
          <w:pPr>
            <w:pStyle w:val="938C71BEB11B41C0931EADDF110796E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B3663C4041484AB9615F0E73460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BB6D7-7E17-4087-A1B6-948807EFF9AF}"/>
      </w:docPartPr>
      <w:docPartBody>
        <w:p w:rsidR="003A36E0" w:rsidRDefault="00545B9E" w:rsidP="00545B9E">
          <w:pPr>
            <w:pStyle w:val="6BB3663C4041484AB9615F0E7346018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498FAC13424F86BB19ED85D25C2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74D62-7917-4D44-95FB-25062C137AA5}"/>
      </w:docPartPr>
      <w:docPartBody>
        <w:p w:rsidR="003A36E0" w:rsidRDefault="00545B9E" w:rsidP="00545B9E">
          <w:pPr>
            <w:pStyle w:val="34498FAC13424F86BB19ED85D25C29D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AFF96030634BC39E5955B7E19F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0FAF2-2F54-43C0-9086-5DB71D9266B5}"/>
      </w:docPartPr>
      <w:docPartBody>
        <w:p w:rsidR="003A36E0" w:rsidRDefault="00545B9E" w:rsidP="00545B9E">
          <w:pPr>
            <w:pStyle w:val="03AFF96030634BC39E5955B7E19F89A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58A85A4EB403187776E7142C9B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3E970-84BF-420A-9ACC-BD077044C64A}"/>
      </w:docPartPr>
      <w:docPartBody>
        <w:p w:rsidR="003A36E0" w:rsidRDefault="00545B9E" w:rsidP="00545B9E">
          <w:pPr>
            <w:pStyle w:val="46458A85A4EB403187776E7142C9B8B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5D913CFFC14DB9B37C9DA788835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687FC-BF30-4417-A4E6-E0BC87021B04}"/>
      </w:docPartPr>
      <w:docPartBody>
        <w:p w:rsidR="003A36E0" w:rsidRDefault="00545B9E" w:rsidP="00545B9E">
          <w:pPr>
            <w:pStyle w:val="045D913CFFC14DB9B37C9DA7888357A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AAD71A742478392A1654B51BED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6AA91-A4CF-469F-AC8F-973A7FAAE45A}"/>
      </w:docPartPr>
      <w:docPartBody>
        <w:p w:rsidR="003A36E0" w:rsidRDefault="00545B9E" w:rsidP="00545B9E">
          <w:pPr>
            <w:pStyle w:val="4F7AAD71A742478392A1654B51BED69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F08B43704543C08EE0713B700F1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6F077-B4EA-408B-9B44-D2C635F54304}"/>
      </w:docPartPr>
      <w:docPartBody>
        <w:p w:rsidR="003A36E0" w:rsidRDefault="00545B9E" w:rsidP="00545B9E">
          <w:pPr>
            <w:pStyle w:val="5DF08B43704543C08EE0713B700F1F4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95E163C8C747EE9C867ABE481AD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27B6E-C72C-4417-B55B-AC3B07F55568}"/>
      </w:docPartPr>
      <w:docPartBody>
        <w:p w:rsidR="003A36E0" w:rsidRDefault="00545B9E" w:rsidP="00545B9E">
          <w:pPr>
            <w:pStyle w:val="B595E163C8C747EE9C867ABE481AD1C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98206BBA9042D2BE8611EBC8ECF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0E673-6072-4A89-BB8B-9A095612AB55}"/>
      </w:docPartPr>
      <w:docPartBody>
        <w:p w:rsidR="003A36E0" w:rsidRDefault="00545B9E" w:rsidP="00545B9E">
          <w:pPr>
            <w:pStyle w:val="FB98206BBA9042D2BE8611EBC8ECFDB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BF620004F4414BBF8B68164C52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6057-86A2-4112-9FE3-168884E40CFE}"/>
      </w:docPartPr>
      <w:docPartBody>
        <w:p w:rsidR="003A36E0" w:rsidRDefault="00545B9E" w:rsidP="00545B9E">
          <w:pPr>
            <w:pStyle w:val="5FBF620004F4414BBF8B68164C52521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9EEE139CE941999887CB1380808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71EC9-FEF0-48B8-917D-729890A8C0B0}"/>
      </w:docPartPr>
      <w:docPartBody>
        <w:p w:rsidR="003A36E0" w:rsidRDefault="00545B9E" w:rsidP="00545B9E">
          <w:pPr>
            <w:pStyle w:val="579EEE139CE941999887CB13808083A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83D62FAFEA467D9224FE74570DA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AC8D9-CDE5-43D3-9BB5-11817A0C2F09}"/>
      </w:docPartPr>
      <w:docPartBody>
        <w:p w:rsidR="003A36E0" w:rsidRDefault="00545B9E" w:rsidP="00545B9E">
          <w:pPr>
            <w:pStyle w:val="2C83D62FAFEA467D9224FE74570DAF2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8BF589EC4A41A19EE0ECBAB7421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868EE-8699-4EB5-9880-C7B09F9FD4FF}"/>
      </w:docPartPr>
      <w:docPartBody>
        <w:p w:rsidR="003A36E0" w:rsidRDefault="00545B9E" w:rsidP="00545B9E">
          <w:pPr>
            <w:pStyle w:val="528BF589EC4A41A19EE0ECBAB742127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4C5008FBC3483BA2BC18A5FA086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5316-E5A1-494C-A851-B5EFD2513936}"/>
      </w:docPartPr>
      <w:docPartBody>
        <w:p w:rsidR="003A36E0" w:rsidRDefault="00545B9E" w:rsidP="00545B9E">
          <w:pPr>
            <w:pStyle w:val="CC4C5008FBC3483BA2BC18A5FA086FE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2F79987FDA445890679B8A7AA21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2BC64-D2AA-469D-AE9F-9425460026B0}"/>
      </w:docPartPr>
      <w:docPartBody>
        <w:p w:rsidR="003A36E0" w:rsidRDefault="00545B9E" w:rsidP="00545B9E">
          <w:pPr>
            <w:pStyle w:val="712F79987FDA445890679B8A7AA21EC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C6E5783C042D1B9A252CEBE47C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26758-5FBB-412B-AE2E-0648799C3AE2}"/>
      </w:docPartPr>
      <w:docPartBody>
        <w:p w:rsidR="003A36E0" w:rsidRDefault="00545B9E" w:rsidP="00545B9E">
          <w:pPr>
            <w:pStyle w:val="D85C6E5783C042D1B9A252CEBE47C56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F101A240714429996E3B9CE9758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FC697-D418-42DA-B026-E156495B56E3}"/>
      </w:docPartPr>
      <w:docPartBody>
        <w:p w:rsidR="003A36E0" w:rsidRDefault="00545B9E" w:rsidP="00545B9E">
          <w:pPr>
            <w:pStyle w:val="CAF101A240714429996E3B9CE975829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A8199BBE9B4AF6ABC15ACC96787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9306D-D08E-4498-92C1-52EF9CA72CEF}"/>
      </w:docPartPr>
      <w:docPartBody>
        <w:p w:rsidR="003A36E0" w:rsidRDefault="00545B9E" w:rsidP="00545B9E">
          <w:pPr>
            <w:pStyle w:val="ACA8199BBE9B4AF6ABC15ACC967877F3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40CC49723849939A4D89AE48DA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4458C-D70F-45BF-9D86-CCC4C775F12A}"/>
      </w:docPartPr>
      <w:docPartBody>
        <w:p w:rsidR="003A36E0" w:rsidRDefault="00545B9E" w:rsidP="00545B9E">
          <w:pPr>
            <w:pStyle w:val="8740CC49723849939A4D89AE48DA8247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BEE88979164326A04B53E5B8B51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2009D-9316-4BAE-9DA9-686A38EDC7B6}"/>
      </w:docPartPr>
      <w:docPartBody>
        <w:p w:rsidR="003A36E0" w:rsidRDefault="00545B9E" w:rsidP="00545B9E">
          <w:pPr>
            <w:pStyle w:val="5EBEE88979164326A04B53E5B8B51E6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0C23C4F0CC4FD8A02D3B6E325A2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06EF5-8100-410B-B81B-763CE721F1DE}"/>
      </w:docPartPr>
      <w:docPartBody>
        <w:p w:rsidR="003A36E0" w:rsidRDefault="00545B9E" w:rsidP="00545B9E">
          <w:pPr>
            <w:pStyle w:val="5B0C23C4F0CC4FD8A02D3B6E325A264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8E4047567D41DFA0F2335BE29C4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152BF-4EBD-482D-81A5-B7EDE8940D1B}"/>
      </w:docPartPr>
      <w:docPartBody>
        <w:p w:rsidR="003A36E0" w:rsidRDefault="00545B9E" w:rsidP="00545B9E">
          <w:pPr>
            <w:pStyle w:val="188E4047567D41DFA0F2335BE29C47D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1A75C8F0A04C2CBCB632E57EBCE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8C8F1-F1DB-4EC6-8D18-54B99222B151}"/>
      </w:docPartPr>
      <w:docPartBody>
        <w:p w:rsidR="003A36E0" w:rsidRDefault="00545B9E" w:rsidP="00545B9E">
          <w:pPr>
            <w:pStyle w:val="A11A75C8F0A04C2CBCB632E57EBCE7A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E06FFCE5B645F19F7356F5034FC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5562A-C27C-4746-9AE2-FB9F56F57353}"/>
      </w:docPartPr>
      <w:docPartBody>
        <w:p w:rsidR="003A36E0" w:rsidRDefault="00545B9E" w:rsidP="00545B9E">
          <w:pPr>
            <w:pStyle w:val="CAE06FFCE5B645F19F7356F5034FCA4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15D55311A44308BE9D49D77D1E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EA6DE-88C0-482F-9F74-E04DBD5D6998}"/>
      </w:docPartPr>
      <w:docPartBody>
        <w:p w:rsidR="003A36E0" w:rsidRDefault="00545B9E" w:rsidP="00545B9E">
          <w:pPr>
            <w:pStyle w:val="3C415D55311A44308BE9D49D77D1EF6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04AEB783334EA1A2100707ECEB7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2C2B5-A1FE-44A1-8594-4B2B2045AEB6}"/>
      </w:docPartPr>
      <w:docPartBody>
        <w:p w:rsidR="003A36E0" w:rsidRDefault="00545B9E" w:rsidP="00545B9E">
          <w:pPr>
            <w:pStyle w:val="2904AEB783334EA1A2100707ECEB724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075E3A9C014FCBAD679D17BC94A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D6FCB-4DAC-46DE-BF4D-8CA2BE912B12}"/>
      </w:docPartPr>
      <w:docPartBody>
        <w:p w:rsidR="003A36E0" w:rsidRDefault="00545B9E" w:rsidP="00545B9E">
          <w:pPr>
            <w:pStyle w:val="F5075E3A9C014FCBAD679D17BC94A21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9558F9B84C46A6AE7CD1820FD49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CC83F-4EC0-4CF3-8042-576201132FCF}"/>
      </w:docPartPr>
      <w:docPartBody>
        <w:p w:rsidR="003A36E0" w:rsidRDefault="00545B9E" w:rsidP="00545B9E">
          <w:pPr>
            <w:pStyle w:val="839558F9B84C46A6AE7CD1820FD4962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DCDC0420D24FF8B1CE0D3B47720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1A110-D695-47B0-84DA-65D316B7854D}"/>
      </w:docPartPr>
      <w:docPartBody>
        <w:p w:rsidR="003A36E0" w:rsidRDefault="00545B9E" w:rsidP="00545B9E">
          <w:pPr>
            <w:pStyle w:val="84DCDC0420D24FF8B1CE0D3B4772002A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CE46EBE8B8498B9236AEFE34682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4FE6B-B7BA-4272-B901-3FD109D9C927}"/>
      </w:docPartPr>
      <w:docPartBody>
        <w:p w:rsidR="003A36E0" w:rsidRDefault="00545B9E" w:rsidP="00545B9E">
          <w:pPr>
            <w:pStyle w:val="D2CE46EBE8B8498B9236AEFE34682BD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A77C7598614E1DA4EABC5ED83A5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C14D4-969D-49DA-BFE6-DCE4506B24BE}"/>
      </w:docPartPr>
      <w:docPartBody>
        <w:p w:rsidR="003A36E0" w:rsidRDefault="00545B9E" w:rsidP="00545B9E">
          <w:pPr>
            <w:pStyle w:val="F4A77C7598614E1DA4EABC5ED83A592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E7C57AE8B440819E465907DDFDA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32133-0F31-41C2-ADEE-31FCFF8A5CBB}"/>
      </w:docPartPr>
      <w:docPartBody>
        <w:p w:rsidR="003A36E0" w:rsidRDefault="00545B9E" w:rsidP="00545B9E">
          <w:pPr>
            <w:pStyle w:val="D2E7C57AE8B440819E465907DDFDAA1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E2FE207424F75B41532CAEE445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C75D0-7AC0-4C5A-B294-1D551923C3DA}"/>
      </w:docPartPr>
      <w:docPartBody>
        <w:p w:rsidR="003A36E0" w:rsidRDefault="00545B9E" w:rsidP="00545B9E">
          <w:pPr>
            <w:pStyle w:val="D78E2FE207424F75B41532CAEE44550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1FA724EAFC4E4C9340AF0A94FB7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BF05D-AF00-43EF-8A60-C1768A1D61BC}"/>
      </w:docPartPr>
      <w:docPartBody>
        <w:p w:rsidR="003A36E0" w:rsidRDefault="00545B9E" w:rsidP="00545B9E">
          <w:pPr>
            <w:pStyle w:val="CD1FA724EAFC4E4C9340AF0A94FB734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F638BF4A8E487A8E75C5C8548C7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4C705-2B78-4786-A986-013A82D23542}"/>
      </w:docPartPr>
      <w:docPartBody>
        <w:p w:rsidR="003A36E0" w:rsidRDefault="00545B9E" w:rsidP="00545B9E">
          <w:pPr>
            <w:pStyle w:val="D6F638BF4A8E487A8E75C5C8548C7B4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083177C0D4E7094E73DE8B47C6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08271-EED1-4E63-87FC-09A259E72666}"/>
      </w:docPartPr>
      <w:docPartBody>
        <w:p w:rsidR="003A36E0" w:rsidRDefault="00545B9E" w:rsidP="00545B9E">
          <w:pPr>
            <w:pStyle w:val="731083177C0D4E7094E73DE8B47C6844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7D40DE12F0463693EE1E7AD2182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7743F-C670-4FD2-A5A1-9B09A91B72A0}"/>
      </w:docPartPr>
      <w:docPartBody>
        <w:p w:rsidR="003A36E0" w:rsidRDefault="00545B9E" w:rsidP="00545B9E">
          <w:pPr>
            <w:pStyle w:val="FF7D40DE12F0463693EE1E7AD218233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760CFA64964ECAA41E666E93BB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0AFF1-FA80-4A44-8266-39EF936E08F4}"/>
      </w:docPartPr>
      <w:docPartBody>
        <w:p w:rsidR="003A36E0" w:rsidRDefault="00545B9E" w:rsidP="00545B9E">
          <w:pPr>
            <w:pStyle w:val="10760CFA64964ECAA41E666E93BBA4A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3FF67744E74BB098EDEB93037FE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2D630-6592-4A05-ACE1-91DC93D95BE6}"/>
      </w:docPartPr>
      <w:docPartBody>
        <w:p w:rsidR="003A36E0" w:rsidRDefault="00545B9E" w:rsidP="00545B9E">
          <w:pPr>
            <w:pStyle w:val="443FF67744E74BB098EDEB93037FEC30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A49577B5754EB9AC5269A97AD27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24E23-3600-4ADA-86A9-15D7B0951FA7}"/>
      </w:docPartPr>
      <w:docPartBody>
        <w:p w:rsidR="003A36E0" w:rsidRDefault="00545B9E" w:rsidP="00545B9E">
          <w:pPr>
            <w:pStyle w:val="C8A49577B5754EB9AC5269A97AD27DD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F47F063BBF4282A15158C183A44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E85C3-93F5-4ECA-B5BA-5726E0623A8B}"/>
      </w:docPartPr>
      <w:docPartBody>
        <w:p w:rsidR="009C1102" w:rsidRDefault="00995E19" w:rsidP="00995E19">
          <w:pPr>
            <w:pStyle w:val="DBF47F063BBF4282A15158C183A44CD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9DAA4C8A7F462BBA0531B65A5B8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AFC44-AE94-461B-803D-AFE8DCADBF4A}"/>
      </w:docPartPr>
      <w:docPartBody>
        <w:p w:rsidR="009C1102" w:rsidRDefault="00995E19" w:rsidP="00995E19">
          <w:pPr>
            <w:pStyle w:val="919DAA4C8A7F462BBA0531B65A5B895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D43B53680E4192B6AE1AD8D55A2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5F234-CF74-425E-8A22-C2402DAA89DB}"/>
      </w:docPartPr>
      <w:docPartBody>
        <w:p w:rsidR="009C1102" w:rsidRDefault="00995E19" w:rsidP="00995E19">
          <w:pPr>
            <w:pStyle w:val="01D43B53680E4192B6AE1AD8D55A2D7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BF50B3B59548409DDA080AEFE34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D8915-E185-414B-A41F-D930601B8903}"/>
      </w:docPartPr>
      <w:docPartBody>
        <w:p w:rsidR="009C1102" w:rsidRDefault="00995E19" w:rsidP="00995E19">
          <w:pPr>
            <w:pStyle w:val="CCBF50B3B59548409DDA080AEFE34BCC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1591C18784B39B4410C469AFC8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B5ACD-0528-4B3A-BB82-1CB2FE067738}"/>
      </w:docPartPr>
      <w:docPartBody>
        <w:p w:rsidR="009C1102" w:rsidRDefault="00995E19" w:rsidP="00995E19">
          <w:pPr>
            <w:pStyle w:val="9AC1591C18784B39B4410C469AFC892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D76C4AAAB64EA7A3C2906FF199B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3F352-8179-4830-8304-7BBCEC88B0DF}"/>
      </w:docPartPr>
      <w:docPartBody>
        <w:p w:rsidR="009C1102" w:rsidRDefault="00995E19" w:rsidP="00995E19">
          <w:pPr>
            <w:pStyle w:val="B5D76C4AAAB64EA7A3C2906FF199BCB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8BAD0742146F6A7DE3FA15F491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BCE9C-D0EE-4E85-96D0-DEA34024C5A9}"/>
      </w:docPartPr>
      <w:docPartBody>
        <w:p w:rsidR="009C1102" w:rsidRDefault="00995E19" w:rsidP="00995E19">
          <w:pPr>
            <w:pStyle w:val="7558BAD0742146F6A7DE3FA15F491B7F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DE345842F24C9FA19610DF1E2BD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73083-417E-4347-B7D4-8B93E25D29F1}"/>
      </w:docPartPr>
      <w:docPartBody>
        <w:p w:rsidR="009C1102" w:rsidRDefault="00995E19" w:rsidP="00995E19">
          <w:pPr>
            <w:pStyle w:val="1FDE345842F24C9FA19610DF1E2BDE3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B2F2735F9F4816883E9D21F0A4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A18FE-9C97-4A85-B3DF-4BE306D1128B}"/>
      </w:docPartPr>
      <w:docPartBody>
        <w:p w:rsidR="009C1102" w:rsidRDefault="00995E19" w:rsidP="00995E19">
          <w:pPr>
            <w:pStyle w:val="93B2F2735F9F4816883E9D21F0A4140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D8C6D914A44C119DCEBE553EB0A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FBAFC-0010-486E-964E-DF366E89DEDC}"/>
      </w:docPartPr>
      <w:docPartBody>
        <w:p w:rsidR="009C1102" w:rsidRDefault="00995E19" w:rsidP="00995E19">
          <w:pPr>
            <w:pStyle w:val="A7D8C6D914A44C119DCEBE553EB0A19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BC635B28F6794CF796616DF0DD627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8AA19-B0A8-46F9-ADAA-284032F44AE2}"/>
      </w:docPartPr>
      <w:docPartBody>
        <w:p w:rsidR="009C1102" w:rsidRDefault="00995E19" w:rsidP="00995E19">
          <w:pPr>
            <w:pStyle w:val="BC635B28F6794CF796616DF0DD62763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1709D654F34B3F97494CC62648D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5D1BC-970E-4C3A-BFFF-DC1E43AFCC1F}"/>
      </w:docPartPr>
      <w:docPartBody>
        <w:p w:rsidR="009C1102" w:rsidRDefault="00995E19" w:rsidP="00995E19">
          <w:pPr>
            <w:pStyle w:val="641709D654F34B3F97494CC62648D4ED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BB124EEB049B6983F16F218953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01C53-BC91-468B-8F69-D136E75E6CDC}"/>
      </w:docPartPr>
      <w:docPartBody>
        <w:p w:rsidR="009C1102" w:rsidRDefault="00995E19" w:rsidP="00995E19">
          <w:pPr>
            <w:pStyle w:val="4F7BB124EEB049B6983F16F21895351E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9A98BB018B49EF87D597F4B2CF8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D6C41-7747-4886-ACA3-26C607C6CE60}"/>
      </w:docPartPr>
      <w:docPartBody>
        <w:p w:rsidR="009C1102" w:rsidRDefault="00995E19" w:rsidP="00995E19">
          <w:pPr>
            <w:pStyle w:val="2F9A98BB018B49EF87D597F4B2CF8998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A5F3397F2E4AE0869ECC9E68EDB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D9558-9E32-4A1B-AEA6-219DE8A4BE57}"/>
      </w:docPartPr>
      <w:docPartBody>
        <w:p w:rsidR="009C1102" w:rsidRDefault="00995E19" w:rsidP="00995E19">
          <w:pPr>
            <w:pStyle w:val="4DA5F3397F2E4AE0869ECC9E68EDB032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72FC0DC461423BAA49E9873059F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EC491-C2C3-4D2C-AC82-7D6F6F980368}"/>
      </w:docPartPr>
      <w:docPartBody>
        <w:p w:rsidR="009C1102" w:rsidRDefault="00995E19" w:rsidP="00995E19">
          <w:pPr>
            <w:pStyle w:val="B172FC0DC461423BAA49E9873059FB79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2652289184973A1DA617D88F4E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66D2D-9B42-4B01-A9C9-D72799755CBD}"/>
      </w:docPartPr>
      <w:docPartBody>
        <w:p w:rsidR="00000000" w:rsidRDefault="009C1102" w:rsidP="009C1102">
          <w:pPr>
            <w:pStyle w:val="3832652289184973A1DA617D88F4E0D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9559F167B24E68BDA52E74DA4B8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CE73A-3141-4C91-AE3C-86D1A8152A80}"/>
      </w:docPartPr>
      <w:docPartBody>
        <w:p w:rsidR="00000000" w:rsidRDefault="009C1102" w:rsidP="009C1102">
          <w:pPr>
            <w:pStyle w:val="AD9559F167B24E68BDA52E74DA4B83E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02E97FEF948779A1B640106871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1AAD5-5996-4B19-8B66-5829B2E0729C}"/>
      </w:docPartPr>
      <w:docPartBody>
        <w:p w:rsidR="00000000" w:rsidRDefault="009C1102" w:rsidP="009C1102">
          <w:pPr>
            <w:pStyle w:val="98D02E97FEF948779A1B6401068718D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2EC5A2F984A58A8EF12DEB81D0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C3F6A-287C-4A97-8E51-63765B8BC9F3}"/>
      </w:docPartPr>
      <w:docPartBody>
        <w:p w:rsidR="00000000" w:rsidRDefault="009C1102" w:rsidP="009C1102">
          <w:pPr>
            <w:pStyle w:val="41A2EC5A2F984A58A8EF12DEB81D0CF5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4B6303866E46FC9AE4B509D5F27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683EF-B6F9-4FB4-AC24-325EA617326F}"/>
      </w:docPartPr>
      <w:docPartBody>
        <w:p w:rsidR="00000000" w:rsidRDefault="009C1102" w:rsidP="009C1102">
          <w:pPr>
            <w:pStyle w:val="F44B6303866E46FC9AE4B509D5F2789B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68C0F182C54C9698020A23B42C4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2CAC4-6E8F-45F1-B4AE-348FD0B3D68E}"/>
      </w:docPartPr>
      <w:docPartBody>
        <w:p w:rsidR="00000000" w:rsidRDefault="009C1102" w:rsidP="009C1102">
          <w:pPr>
            <w:pStyle w:val="C068C0F182C54C9698020A23B42C4106"/>
          </w:pPr>
          <w:r w:rsidRPr="00B4220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2888"/>
    <w:rsid w:val="0000353E"/>
    <w:rsid w:val="00045FC4"/>
    <w:rsid w:val="001462D2"/>
    <w:rsid w:val="00191FB7"/>
    <w:rsid w:val="001B44EC"/>
    <w:rsid w:val="001D1291"/>
    <w:rsid w:val="001F1E58"/>
    <w:rsid w:val="002343C7"/>
    <w:rsid w:val="002D133C"/>
    <w:rsid w:val="002D472B"/>
    <w:rsid w:val="002E0D2E"/>
    <w:rsid w:val="00346D0B"/>
    <w:rsid w:val="0036509D"/>
    <w:rsid w:val="003A36E0"/>
    <w:rsid w:val="003D23A9"/>
    <w:rsid w:val="00417318"/>
    <w:rsid w:val="00442888"/>
    <w:rsid w:val="004B538F"/>
    <w:rsid w:val="004F1E7F"/>
    <w:rsid w:val="00545B9E"/>
    <w:rsid w:val="00595720"/>
    <w:rsid w:val="006A3E33"/>
    <w:rsid w:val="006C20B2"/>
    <w:rsid w:val="007E4445"/>
    <w:rsid w:val="007E5B97"/>
    <w:rsid w:val="008134A5"/>
    <w:rsid w:val="008315AC"/>
    <w:rsid w:val="00916C35"/>
    <w:rsid w:val="00975ED2"/>
    <w:rsid w:val="00995E19"/>
    <w:rsid w:val="009C1102"/>
    <w:rsid w:val="009E52FA"/>
    <w:rsid w:val="009E6CD9"/>
    <w:rsid w:val="00A03333"/>
    <w:rsid w:val="00A277E7"/>
    <w:rsid w:val="00A4221C"/>
    <w:rsid w:val="00AC0D55"/>
    <w:rsid w:val="00B30EA2"/>
    <w:rsid w:val="00BF1643"/>
    <w:rsid w:val="00C148DE"/>
    <w:rsid w:val="00C248ED"/>
    <w:rsid w:val="00D024A0"/>
    <w:rsid w:val="00DF384B"/>
    <w:rsid w:val="00E240BF"/>
    <w:rsid w:val="00E76E67"/>
    <w:rsid w:val="00E80422"/>
    <w:rsid w:val="00EB7770"/>
    <w:rsid w:val="00F61980"/>
    <w:rsid w:val="00F76D45"/>
    <w:rsid w:val="00FE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1102"/>
    <w:rPr>
      <w:vanish/>
      <w:color w:val="808080"/>
    </w:rPr>
  </w:style>
  <w:style w:type="paragraph" w:customStyle="1" w:styleId="FEECE9C307804F1E8D6CD9D3705176DB">
    <w:name w:val="FEECE9C307804F1E8D6CD9D3705176DB"/>
    <w:rsid w:val="006A3E33"/>
  </w:style>
  <w:style w:type="paragraph" w:customStyle="1" w:styleId="64B3B96EBF3D429493C6161B9CA19457">
    <w:name w:val="64B3B96EBF3D429493C6161B9CA19457"/>
    <w:rsid w:val="009C1102"/>
    <w:rPr>
      <w:lang w:eastAsia="ja-JP"/>
    </w:rPr>
  </w:style>
  <w:style w:type="paragraph" w:customStyle="1" w:styleId="8C1D55F893E047C19F4A2AE9D4B82E03">
    <w:name w:val="8C1D55F893E047C19F4A2AE9D4B82E03"/>
    <w:rsid w:val="00545B9E"/>
    <w:rPr>
      <w:lang w:eastAsia="ja-JP"/>
    </w:rPr>
  </w:style>
  <w:style w:type="paragraph" w:customStyle="1" w:styleId="305CDF16BA3F4D13A54D35C47F276A5C">
    <w:name w:val="305CDF16BA3F4D13A54D35C47F276A5C"/>
    <w:rsid w:val="00545B9E"/>
    <w:rPr>
      <w:lang w:eastAsia="ja-JP"/>
    </w:rPr>
  </w:style>
  <w:style w:type="paragraph" w:customStyle="1" w:styleId="9C96AF2F9C1D49D6AA471FE66C50B164">
    <w:name w:val="9C96AF2F9C1D49D6AA471FE66C50B164"/>
    <w:rsid w:val="00545B9E"/>
    <w:rPr>
      <w:lang w:eastAsia="ja-JP"/>
    </w:rPr>
  </w:style>
  <w:style w:type="paragraph" w:customStyle="1" w:styleId="7CEECD36A45147F4A6BD5689780061C6">
    <w:name w:val="7CEECD36A45147F4A6BD5689780061C6"/>
    <w:rsid w:val="00545B9E"/>
    <w:rPr>
      <w:lang w:eastAsia="ja-JP"/>
    </w:rPr>
  </w:style>
  <w:style w:type="paragraph" w:customStyle="1" w:styleId="74F3A467944F4AA291AD24457631A3B0">
    <w:name w:val="74F3A467944F4AA291AD24457631A3B0"/>
    <w:rsid w:val="00545B9E"/>
    <w:rPr>
      <w:lang w:eastAsia="ja-JP"/>
    </w:rPr>
  </w:style>
  <w:style w:type="paragraph" w:customStyle="1" w:styleId="595F4D322E0343F69B7A13C1D4D9CAD7">
    <w:name w:val="595F4D322E0343F69B7A13C1D4D9CAD7"/>
    <w:rsid w:val="00545B9E"/>
    <w:rPr>
      <w:lang w:eastAsia="ja-JP"/>
    </w:rPr>
  </w:style>
  <w:style w:type="paragraph" w:customStyle="1" w:styleId="4C5407F2FC6E40EDBA6AB71FB2537563">
    <w:name w:val="4C5407F2FC6E40EDBA6AB71FB2537563"/>
    <w:rsid w:val="00545B9E"/>
    <w:rPr>
      <w:lang w:eastAsia="ja-JP"/>
    </w:rPr>
  </w:style>
  <w:style w:type="paragraph" w:customStyle="1" w:styleId="33FCC681E8F041DAAD98DB92C84370C2">
    <w:name w:val="33FCC681E8F041DAAD98DB92C84370C2"/>
    <w:rsid w:val="00545B9E"/>
    <w:rPr>
      <w:lang w:eastAsia="ja-JP"/>
    </w:rPr>
  </w:style>
  <w:style w:type="paragraph" w:customStyle="1" w:styleId="58718FD088084A1EBDFD62D5EC9D2043">
    <w:name w:val="58718FD088084A1EBDFD62D5EC9D2043"/>
    <w:rsid w:val="00545B9E"/>
    <w:rPr>
      <w:lang w:eastAsia="ja-JP"/>
    </w:rPr>
  </w:style>
  <w:style w:type="paragraph" w:customStyle="1" w:styleId="98B77A4C4F1D46BA8E0536C62D9E13EC">
    <w:name w:val="98B77A4C4F1D46BA8E0536C62D9E13EC"/>
    <w:rsid w:val="00545B9E"/>
    <w:rPr>
      <w:lang w:eastAsia="ja-JP"/>
    </w:rPr>
  </w:style>
  <w:style w:type="paragraph" w:customStyle="1" w:styleId="26C7FEAC40F34B87A552615EB2FCA461">
    <w:name w:val="26C7FEAC40F34B87A552615EB2FCA461"/>
    <w:rsid w:val="00545B9E"/>
    <w:rPr>
      <w:lang w:eastAsia="ja-JP"/>
    </w:rPr>
  </w:style>
  <w:style w:type="paragraph" w:customStyle="1" w:styleId="7572741A778F4AEC8D40AB3442F5B0D4">
    <w:name w:val="7572741A778F4AEC8D40AB3442F5B0D4"/>
    <w:rsid w:val="00545B9E"/>
    <w:rPr>
      <w:lang w:eastAsia="ja-JP"/>
    </w:rPr>
  </w:style>
  <w:style w:type="paragraph" w:customStyle="1" w:styleId="65DA0C66B6894D348E7DF19B454067FB">
    <w:name w:val="65DA0C66B6894D348E7DF19B454067FB"/>
    <w:rsid w:val="00545B9E"/>
    <w:rPr>
      <w:lang w:eastAsia="ja-JP"/>
    </w:rPr>
  </w:style>
  <w:style w:type="paragraph" w:customStyle="1" w:styleId="8AC42B4B8BEB42339BA1BE6EA962907D">
    <w:name w:val="8AC42B4B8BEB42339BA1BE6EA962907D"/>
    <w:rsid w:val="00545B9E"/>
    <w:rPr>
      <w:lang w:eastAsia="ja-JP"/>
    </w:rPr>
  </w:style>
  <w:style w:type="paragraph" w:customStyle="1" w:styleId="1F81CCEB77DA44A693776DFF78F439C0">
    <w:name w:val="1F81CCEB77DA44A693776DFF78F439C0"/>
    <w:rsid w:val="00545B9E"/>
    <w:rPr>
      <w:lang w:eastAsia="ja-JP"/>
    </w:rPr>
  </w:style>
  <w:style w:type="paragraph" w:customStyle="1" w:styleId="13D21E44C22B4FD3913BB6BD6634AD9E">
    <w:name w:val="13D21E44C22B4FD3913BB6BD6634AD9E"/>
    <w:rsid w:val="00545B9E"/>
    <w:rPr>
      <w:lang w:eastAsia="ja-JP"/>
    </w:rPr>
  </w:style>
  <w:style w:type="paragraph" w:customStyle="1" w:styleId="F3A19A5A925A4E2498819FC0BEBA284A">
    <w:name w:val="F3A19A5A925A4E2498819FC0BEBA284A"/>
    <w:rsid w:val="00545B9E"/>
    <w:rPr>
      <w:lang w:eastAsia="ja-JP"/>
    </w:rPr>
  </w:style>
  <w:style w:type="paragraph" w:customStyle="1" w:styleId="BBC6E73ACE724473880DFDCCC5E42445">
    <w:name w:val="BBC6E73ACE724473880DFDCCC5E42445"/>
    <w:rsid w:val="00545B9E"/>
    <w:rPr>
      <w:lang w:eastAsia="ja-JP"/>
    </w:rPr>
  </w:style>
  <w:style w:type="paragraph" w:customStyle="1" w:styleId="F7FE4510786445D5AB2FA4D792C251E7">
    <w:name w:val="F7FE4510786445D5AB2FA4D792C251E7"/>
    <w:rsid w:val="00545B9E"/>
    <w:rPr>
      <w:lang w:eastAsia="ja-JP"/>
    </w:rPr>
  </w:style>
  <w:style w:type="paragraph" w:customStyle="1" w:styleId="058B27501E074037A9091468E1E34B0B">
    <w:name w:val="058B27501E074037A9091468E1E34B0B"/>
    <w:rsid w:val="00545B9E"/>
    <w:rPr>
      <w:lang w:eastAsia="ja-JP"/>
    </w:rPr>
  </w:style>
  <w:style w:type="paragraph" w:customStyle="1" w:styleId="4C8A3194878C4854B87E25DCA2679AA1">
    <w:name w:val="4C8A3194878C4854B87E25DCA2679AA1"/>
    <w:rsid w:val="009C1102"/>
    <w:rPr>
      <w:lang w:eastAsia="ja-JP"/>
    </w:rPr>
  </w:style>
  <w:style w:type="paragraph" w:customStyle="1" w:styleId="C2119A1CB8424DDBB5D688BE43EA392C">
    <w:name w:val="C2119A1CB8424DDBB5D688BE43EA392C"/>
    <w:rsid w:val="009C1102"/>
    <w:rPr>
      <w:lang w:eastAsia="ja-JP"/>
    </w:rPr>
  </w:style>
  <w:style w:type="paragraph" w:customStyle="1" w:styleId="F5CE8E86F8E34F2791D9CA6418A813DB">
    <w:name w:val="F5CE8E86F8E34F2791D9CA6418A813DB"/>
    <w:rsid w:val="00545B9E"/>
    <w:rPr>
      <w:lang w:eastAsia="ja-JP"/>
    </w:rPr>
  </w:style>
  <w:style w:type="paragraph" w:customStyle="1" w:styleId="6E28F23CAE904C528DFA85E2A8C98EC9">
    <w:name w:val="6E28F23CAE904C528DFA85E2A8C98EC9"/>
    <w:rsid w:val="00545B9E"/>
    <w:rPr>
      <w:lang w:eastAsia="ja-JP"/>
    </w:rPr>
  </w:style>
  <w:style w:type="paragraph" w:customStyle="1" w:styleId="F565E0C549934BBF96783AA7BC92F97D">
    <w:name w:val="F565E0C549934BBF96783AA7BC92F97D"/>
    <w:rsid w:val="009C1102"/>
    <w:rPr>
      <w:lang w:eastAsia="ja-JP"/>
    </w:rPr>
  </w:style>
  <w:style w:type="paragraph" w:customStyle="1" w:styleId="5B8A032CBD994AF0B2CD6726498669C6">
    <w:name w:val="5B8A032CBD994AF0B2CD6726498669C6"/>
    <w:rsid w:val="00545B9E"/>
    <w:rPr>
      <w:lang w:eastAsia="ja-JP"/>
    </w:rPr>
  </w:style>
  <w:style w:type="paragraph" w:customStyle="1" w:styleId="842153D568F640F9A086B1198DFDE209">
    <w:name w:val="842153D568F640F9A086B1198DFDE209"/>
    <w:rsid w:val="009C1102"/>
    <w:rPr>
      <w:lang w:eastAsia="ja-JP"/>
    </w:rPr>
  </w:style>
  <w:style w:type="paragraph" w:customStyle="1" w:styleId="20544918EEBF4C1DB25757C1DEE5DBB3">
    <w:name w:val="20544918EEBF4C1DB25757C1DEE5DBB3"/>
    <w:rsid w:val="009C1102"/>
    <w:rPr>
      <w:lang w:eastAsia="ja-JP"/>
    </w:rPr>
  </w:style>
  <w:style w:type="paragraph" w:customStyle="1" w:styleId="BE59490D254944F58B25B3E919521113">
    <w:name w:val="BE59490D254944F58B25B3E919521113"/>
    <w:rsid w:val="009C1102"/>
    <w:rPr>
      <w:lang w:eastAsia="ja-JP"/>
    </w:rPr>
  </w:style>
  <w:style w:type="paragraph" w:customStyle="1" w:styleId="48D8B1A076B744AFB06AD0DC954AE035">
    <w:name w:val="48D8B1A076B744AFB06AD0DC954AE035"/>
    <w:rsid w:val="00545B9E"/>
    <w:rPr>
      <w:lang w:eastAsia="ja-JP"/>
    </w:rPr>
  </w:style>
  <w:style w:type="paragraph" w:customStyle="1" w:styleId="962F5E8D23AA4F74962F9FE4340D9F83">
    <w:name w:val="962F5E8D23AA4F74962F9FE4340D9F83"/>
    <w:rsid w:val="009C1102"/>
    <w:rPr>
      <w:lang w:eastAsia="ja-JP"/>
    </w:rPr>
  </w:style>
  <w:style w:type="paragraph" w:customStyle="1" w:styleId="06B68E7FCD004C2AB2CFC1CC721733C7">
    <w:name w:val="06B68E7FCD004C2AB2CFC1CC721733C7"/>
    <w:rsid w:val="009C1102"/>
    <w:rPr>
      <w:lang w:eastAsia="ja-JP"/>
    </w:rPr>
  </w:style>
  <w:style w:type="paragraph" w:customStyle="1" w:styleId="3832652289184973A1DA617D88F4E0D5">
    <w:name w:val="3832652289184973A1DA617D88F4E0D5"/>
    <w:rsid w:val="009C1102"/>
    <w:rPr>
      <w:lang w:eastAsia="ja-JP"/>
    </w:rPr>
  </w:style>
  <w:style w:type="paragraph" w:customStyle="1" w:styleId="E7CFD0F598F44240AF4C52701A0ED78D">
    <w:name w:val="E7CFD0F598F44240AF4C52701A0ED78D"/>
    <w:rsid w:val="00545B9E"/>
    <w:rPr>
      <w:lang w:eastAsia="ja-JP"/>
    </w:rPr>
  </w:style>
  <w:style w:type="paragraph" w:customStyle="1" w:styleId="AD9559F167B24E68BDA52E74DA4B83E5">
    <w:name w:val="AD9559F167B24E68BDA52E74DA4B83E5"/>
    <w:rsid w:val="009C1102"/>
    <w:rPr>
      <w:lang w:eastAsia="ja-JP"/>
    </w:rPr>
  </w:style>
  <w:style w:type="paragraph" w:customStyle="1" w:styleId="359DDEDA0AD9403FB3EB901667E48CDC">
    <w:name w:val="359DDEDA0AD9403FB3EB901667E48CDC"/>
    <w:rsid w:val="00545B9E"/>
    <w:rPr>
      <w:lang w:eastAsia="ja-JP"/>
    </w:rPr>
  </w:style>
  <w:style w:type="paragraph" w:customStyle="1" w:styleId="98D02E97FEF948779A1B6401068718DB">
    <w:name w:val="98D02E97FEF948779A1B6401068718DB"/>
    <w:rsid w:val="009C1102"/>
    <w:rPr>
      <w:lang w:eastAsia="ja-JP"/>
    </w:rPr>
  </w:style>
  <w:style w:type="paragraph" w:customStyle="1" w:styleId="41A2EC5A2F984A58A8EF12DEB81D0CF5">
    <w:name w:val="41A2EC5A2F984A58A8EF12DEB81D0CF5"/>
    <w:rsid w:val="009C1102"/>
    <w:rPr>
      <w:lang w:eastAsia="ja-JP"/>
    </w:rPr>
  </w:style>
  <w:style w:type="paragraph" w:customStyle="1" w:styleId="F44B6303866E46FC9AE4B509D5F2789B">
    <w:name w:val="F44B6303866E46FC9AE4B509D5F2789B"/>
    <w:rsid w:val="009C1102"/>
    <w:rPr>
      <w:lang w:eastAsia="ja-JP"/>
    </w:rPr>
  </w:style>
  <w:style w:type="paragraph" w:customStyle="1" w:styleId="82E45569EDF146C9A639558EDB159D4C">
    <w:name w:val="82E45569EDF146C9A639558EDB159D4C"/>
    <w:rsid w:val="00545B9E"/>
    <w:rPr>
      <w:lang w:eastAsia="ja-JP"/>
    </w:rPr>
  </w:style>
  <w:style w:type="paragraph" w:customStyle="1" w:styleId="C068C0F182C54C9698020A23B42C4106">
    <w:name w:val="C068C0F182C54C9698020A23B42C4106"/>
    <w:rsid w:val="009C1102"/>
    <w:rPr>
      <w:lang w:eastAsia="ja-JP"/>
    </w:rPr>
  </w:style>
  <w:style w:type="paragraph" w:customStyle="1" w:styleId="FA8CD504C1B74329941656F271DD45E4">
    <w:name w:val="FA8CD504C1B74329941656F271DD45E4"/>
    <w:rsid w:val="00545B9E"/>
    <w:rPr>
      <w:lang w:eastAsia="ja-JP"/>
    </w:rPr>
  </w:style>
  <w:style w:type="paragraph" w:customStyle="1" w:styleId="3B3148A5368E451394598A28FF8CC409">
    <w:name w:val="3B3148A5368E451394598A28FF8CC409"/>
    <w:rsid w:val="00545B9E"/>
    <w:rPr>
      <w:lang w:eastAsia="ja-JP"/>
    </w:rPr>
  </w:style>
  <w:style w:type="paragraph" w:customStyle="1" w:styleId="46E5E8CB46B947E6899555B3049BDF41">
    <w:name w:val="46E5E8CB46B947E6899555B3049BDF41"/>
    <w:rsid w:val="00545B9E"/>
    <w:rPr>
      <w:lang w:eastAsia="ja-JP"/>
    </w:rPr>
  </w:style>
  <w:style w:type="paragraph" w:customStyle="1" w:styleId="225EFD1B63A4469D98FC535DD52F2D99">
    <w:name w:val="225EFD1B63A4469D98FC535DD52F2D99"/>
    <w:rsid w:val="00545B9E"/>
    <w:rPr>
      <w:lang w:eastAsia="ja-JP"/>
    </w:rPr>
  </w:style>
  <w:style w:type="paragraph" w:customStyle="1" w:styleId="734233C5A4C94E3281430F59B7D1312B">
    <w:name w:val="734233C5A4C94E3281430F59B7D1312B"/>
    <w:rsid w:val="00545B9E"/>
    <w:rPr>
      <w:lang w:eastAsia="ja-JP"/>
    </w:rPr>
  </w:style>
  <w:style w:type="paragraph" w:customStyle="1" w:styleId="6A3F672BD0ED4FF082BDF401546951AF">
    <w:name w:val="6A3F672BD0ED4FF082BDF401546951AF"/>
    <w:rsid w:val="00545B9E"/>
    <w:rPr>
      <w:lang w:eastAsia="ja-JP"/>
    </w:rPr>
  </w:style>
  <w:style w:type="paragraph" w:customStyle="1" w:styleId="980037DA48A944F880080163047180B9">
    <w:name w:val="980037DA48A944F880080163047180B9"/>
    <w:rsid w:val="00545B9E"/>
    <w:rPr>
      <w:lang w:eastAsia="ja-JP"/>
    </w:rPr>
  </w:style>
  <w:style w:type="paragraph" w:customStyle="1" w:styleId="D47E071FCB214F1B9F6F791576066068">
    <w:name w:val="D47E071FCB214F1B9F6F791576066068"/>
    <w:rsid w:val="00545B9E"/>
    <w:rPr>
      <w:lang w:eastAsia="ja-JP"/>
    </w:rPr>
  </w:style>
  <w:style w:type="paragraph" w:customStyle="1" w:styleId="4160699EC9E5451B8FB0A198C8EB7CA6">
    <w:name w:val="4160699EC9E5451B8FB0A198C8EB7CA6"/>
    <w:rsid w:val="00545B9E"/>
    <w:rPr>
      <w:lang w:eastAsia="ja-JP"/>
    </w:rPr>
  </w:style>
  <w:style w:type="paragraph" w:customStyle="1" w:styleId="0828921B83A1409A8C8B58DB2FD2062E">
    <w:name w:val="0828921B83A1409A8C8B58DB2FD2062E"/>
    <w:rsid w:val="00545B9E"/>
    <w:rPr>
      <w:lang w:eastAsia="ja-JP"/>
    </w:rPr>
  </w:style>
  <w:style w:type="paragraph" w:customStyle="1" w:styleId="1AB3FF5252684745B7AA1BABF5720C6F">
    <w:name w:val="1AB3FF5252684745B7AA1BABF5720C6F"/>
    <w:rsid w:val="00545B9E"/>
    <w:rPr>
      <w:lang w:eastAsia="ja-JP"/>
    </w:rPr>
  </w:style>
  <w:style w:type="paragraph" w:customStyle="1" w:styleId="527FFE01AFAA4CE9A5C09B21B7A855DE">
    <w:name w:val="527FFE01AFAA4CE9A5C09B21B7A855DE"/>
    <w:rsid w:val="00545B9E"/>
    <w:rPr>
      <w:lang w:eastAsia="ja-JP"/>
    </w:rPr>
  </w:style>
  <w:style w:type="paragraph" w:customStyle="1" w:styleId="C36A8377207942EAAB50DA01BA575BC7">
    <w:name w:val="C36A8377207942EAAB50DA01BA575BC7"/>
    <w:rsid w:val="00545B9E"/>
    <w:rPr>
      <w:lang w:eastAsia="ja-JP"/>
    </w:rPr>
  </w:style>
  <w:style w:type="paragraph" w:customStyle="1" w:styleId="EF749AD33AD846C6940FF485B3D7F7BD">
    <w:name w:val="EF749AD33AD846C6940FF485B3D7F7BD"/>
    <w:rsid w:val="00545B9E"/>
    <w:rPr>
      <w:lang w:eastAsia="ja-JP"/>
    </w:rPr>
  </w:style>
  <w:style w:type="paragraph" w:customStyle="1" w:styleId="98C9912469F242E5B4FF1E87D7A1CC29">
    <w:name w:val="98C9912469F242E5B4FF1E87D7A1CC29"/>
    <w:rsid w:val="00545B9E"/>
    <w:rPr>
      <w:lang w:eastAsia="ja-JP"/>
    </w:rPr>
  </w:style>
  <w:style w:type="paragraph" w:customStyle="1" w:styleId="53BFBB4937714685B21F33F6BCF2113A">
    <w:name w:val="53BFBB4937714685B21F33F6BCF2113A"/>
    <w:rsid w:val="00545B9E"/>
    <w:rPr>
      <w:lang w:eastAsia="ja-JP"/>
    </w:rPr>
  </w:style>
  <w:style w:type="paragraph" w:customStyle="1" w:styleId="E4C40126C08F45BBBC3BE73EF64C32BB">
    <w:name w:val="E4C40126C08F45BBBC3BE73EF64C32BB"/>
    <w:rsid w:val="00545B9E"/>
    <w:rPr>
      <w:lang w:eastAsia="ja-JP"/>
    </w:rPr>
  </w:style>
  <w:style w:type="paragraph" w:customStyle="1" w:styleId="319E597ACEBC42B3BA8CA146CF90E7D4">
    <w:name w:val="319E597ACEBC42B3BA8CA146CF90E7D4"/>
    <w:rsid w:val="00545B9E"/>
    <w:rPr>
      <w:lang w:eastAsia="ja-JP"/>
    </w:rPr>
  </w:style>
  <w:style w:type="paragraph" w:customStyle="1" w:styleId="53EB657CDBCF4A8ABD4342823A4BA7F0">
    <w:name w:val="53EB657CDBCF4A8ABD4342823A4BA7F0"/>
    <w:rsid w:val="00545B9E"/>
    <w:rPr>
      <w:lang w:eastAsia="ja-JP"/>
    </w:rPr>
  </w:style>
  <w:style w:type="paragraph" w:customStyle="1" w:styleId="F2A51F2EDA164BD1B6EE50B758659D7F">
    <w:name w:val="F2A51F2EDA164BD1B6EE50B758659D7F"/>
    <w:rsid w:val="00545B9E"/>
    <w:rPr>
      <w:lang w:eastAsia="ja-JP"/>
    </w:rPr>
  </w:style>
  <w:style w:type="paragraph" w:customStyle="1" w:styleId="28EBE18C8D054CF7BC5EBD4E59A4668D">
    <w:name w:val="28EBE18C8D054CF7BC5EBD4E59A4668D"/>
    <w:rsid w:val="00545B9E"/>
    <w:rPr>
      <w:lang w:eastAsia="ja-JP"/>
    </w:rPr>
  </w:style>
  <w:style w:type="paragraph" w:customStyle="1" w:styleId="7C57721B805242D78F8E20B5D73E0EE6">
    <w:name w:val="7C57721B805242D78F8E20B5D73E0EE6"/>
    <w:rsid w:val="00545B9E"/>
    <w:rPr>
      <w:lang w:eastAsia="ja-JP"/>
    </w:rPr>
  </w:style>
  <w:style w:type="paragraph" w:customStyle="1" w:styleId="47A76B3766E94D2AA8AA500304294256">
    <w:name w:val="47A76B3766E94D2AA8AA500304294256"/>
    <w:rsid w:val="00545B9E"/>
    <w:rPr>
      <w:lang w:eastAsia="ja-JP"/>
    </w:rPr>
  </w:style>
  <w:style w:type="paragraph" w:customStyle="1" w:styleId="ABD950EA7F1F4009A95C467040E524DD">
    <w:name w:val="ABD950EA7F1F4009A95C467040E524DD"/>
    <w:rsid w:val="00545B9E"/>
    <w:rPr>
      <w:lang w:eastAsia="ja-JP"/>
    </w:rPr>
  </w:style>
  <w:style w:type="paragraph" w:customStyle="1" w:styleId="1E32EF5E572941E59EC377D88B6B0068">
    <w:name w:val="1E32EF5E572941E59EC377D88B6B0068"/>
    <w:rsid w:val="00545B9E"/>
    <w:rPr>
      <w:lang w:eastAsia="ja-JP"/>
    </w:rPr>
  </w:style>
  <w:style w:type="paragraph" w:customStyle="1" w:styleId="661CCC2A071246F79908D6FDDC8C0BEC">
    <w:name w:val="661CCC2A071246F79908D6FDDC8C0BEC"/>
    <w:rsid w:val="00545B9E"/>
    <w:rPr>
      <w:lang w:eastAsia="ja-JP"/>
    </w:rPr>
  </w:style>
  <w:style w:type="paragraph" w:customStyle="1" w:styleId="57BC7B9B9ECE431CB2CDB22E00E42D20">
    <w:name w:val="57BC7B9B9ECE431CB2CDB22E00E42D20"/>
    <w:rsid w:val="00545B9E"/>
    <w:rPr>
      <w:lang w:eastAsia="ja-JP"/>
    </w:rPr>
  </w:style>
  <w:style w:type="paragraph" w:customStyle="1" w:styleId="E26B49BB0F3E40E5AD358847F542A9DF">
    <w:name w:val="E26B49BB0F3E40E5AD358847F542A9DF"/>
    <w:rsid w:val="00545B9E"/>
    <w:rPr>
      <w:lang w:eastAsia="ja-JP"/>
    </w:rPr>
  </w:style>
  <w:style w:type="paragraph" w:customStyle="1" w:styleId="A6EA9A4E035C4EBC9C47BFDCA90D73AC">
    <w:name w:val="A6EA9A4E035C4EBC9C47BFDCA90D73AC"/>
    <w:rsid w:val="00545B9E"/>
    <w:rPr>
      <w:lang w:eastAsia="ja-JP"/>
    </w:rPr>
  </w:style>
  <w:style w:type="paragraph" w:customStyle="1" w:styleId="76659CF4A5D7457CACC0C81CF7611A2F">
    <w:name w:val="76659CF4A5D7457CACC0C81CF7611A2F"/>
    <w:rsid w:val="00545B9E"/>
    <w:rPr>
      <w:lang w:eastAsia="ja-JP"/>
    </w:rPr>
  </w:style>
  <w:style w:type="paragraph" w:customStyle="1" w:styleId="495A0CE27D6446A3B0A2A00963A8D4A2">
    <w:name w:val="495A0CE27D6446A3B0A2A00963A8D4A2"/>
    <w:rsid w:val="00545B9E"/>
    <w:rPr>
      <w:lang w:eastAsia="ja-JP"/>
    </w:rPr>
  </w:style>
  <w:style w:type="paragraph" w:customStyle="1" w:styleId="8517C8DF6A6B42E894C2F75ECFA1A9DA">
    <w:name w:val="8517C8DF6A6B42E894C2F75ECFA1A9DA"/>
    <w:rsid w:val="00545B9E"/>
    <w:rPr>
      <w:lang w:eastAsia="ja-JP"/>
    </w:rPr>
  </w:style>
  <w:style w:type="paragraph" w:customStyle="1" w:styleId="44A84AB8E5CE4575BA59A44434A3C09B">
    <w:name w:val="44A84AB8E5CE4575BA59A44434A3C09B"/>
    <w:rsid w:val="00545B9E"/>
    <w:rPr>
      <w:lang w:eastAsia="ja-JP"/>
    </w:rPr>
  </w:style>
  <w:style w:type="paragraph" w:customStyle="1" w:styleId="89EBBC05BD914C269909D488CB2BF84B">
    <w:name w:val="89EBBC05BD914C269909D488CB2BF84B"/>
    <w:rsid w:val="00545B9E"/>
    <w:rPr>
      <w:lang w:eastAsia="ja-JP"/>
    </w:rPr>
  </w:style>
  <w:style w:type="paragraph" w:customStyle="1" w:styleId="B87C606C233B4A14B5C7C74A1F609D3A">
    <w:name w:val="B87C606C233B4A14B5C7C74A1F609D3A"/>
    <w:rsid w:val="00545B9E"/>
    <w:rPr>
      <w:lang w:eastAsia="ja-JP"/>
    </w:rPr>
  </w:style>
  <w:style w:type="paragraph" w:customStyle="1" w:styleId="B2EF8EEE2EE84952BB9C70F27E2B6BA1">
    <w:name w:val="B2EF8EEE2EE84952BB9C70F27E2B6BA1"/>
    <w:rsid w:val="00545B9E"/>
    <w:rPr>
      <w:lang w:eastAsia="ja-JP"/>
    </w:rPr>
  </w:style>
  <w:style w:type="paragraph" w:customStyle="1" w:styleId="7CD35026773547FF901525444D534D43">
    <w:name w:val="7CD35026773547FF901525444D534D43"/>
    <w:rsid w:val="00545B9E"/>
    <w:rPr>
      <w:lang w:eastAsia="ja-JP"/>
    </w:rPr>
  </w:style>
  <w:style w:type="paragraph" w:customStyle="1" w:styleId="24FA1BE197AD4E66BC6981D002E9D530">
    <w:name w:val="24FA1BE197AD4E66BC6981D002E9D530"/>
    <w:rsid w:val="00545B9E"/>
    <w:rPr>
      <w:lang w:eastAsia="ja-JP"/>
    </w:rPr>
  </w:style>
  <w:style w:type="paragraph" w:customStyle="1" w:styleId="D1D000BA1D4849E39173E0ED3E8E361A">
    <w:name w:val="D1D000BA1D4849E39173E0ED3E8E361A"/>
    <w:rsid w:val="00545B9E"/>
    <w:rPr>
      <w:lang w:eastAsia="ja-JP"/>
    </w:rPr>
  </w:style>
  <w:style w:type="paragraph" w:customStyle="1" w:styleId="C5A0B0E7A4254AA394A5FB7CCDF46EB5">
    <w:name w:val="C5A0B0E7A4254AA394A5FB7CCDF46EB5"/>
    <w:rsid w:val="00545B9E"/>
    <w:rPr>
      <w:lang w:eastAsia="ja-JP"/>
    </w:rPr>
  </w:style>
  <w:style w:type="paragraph" w:customStyle="1" w:styleId="99F06B3640634CF4900A0E4651D7D22D">
    <w:name w:val="99F06B3640634CF4900A0E4651D7D22D"/>
    <w:rsid w:val="00545B9E"/>
    <w:rPr>
      <w:lang w:eastAsia="ja-JP"/>
    </w:rPr>
  </w:style>
  <w:style w:type="paragraph" w:customStyle="1" w:styleId="736D8C4E119F4F81B5BEC6FC3BFD0EAD">
    <w:name w:val="736D8C4E119F4F81B5BEC6FC3BFD0EAD"/>
    <w:rsid w:val="00545B9E"/>
    <w:rPr>
      <w:lang w:eastAsia="ja-JP"/>
    </w:rPr>
  </w:style>
  <w:style w:type="paragraph" w:customStyle="1" w:styleId="0B83CE08917F4BF591A32168E525BBC3">
    <w:name w:val="0B83CE08917F4BF591A32168E525BBC3"/>
    <w:rsid w:val="00545B9E"/>
    <w:rPr>
      <w:lang w:eastAsia="ja-JP"/>
    </w:rPr>
  </w:style>
  <w:style w:type="paragraph" w:customStyle="1" w:styleId="572787331AB6480682B11849DC32F0C5">
    <w:name w:val="572787331AB6480682B11849DC32F0C5"/>
    <w:rsid w:val="00545B9E"/>
    <w:rPr>
      <w:lang w:eastAsia="ja-JP"/>
    </w:rPr>
  </w:style>
  <w:style w:type="paragraph" w:customStyle="1" w:styleId="880D5A02275944C698675B1A813509ED">
    <w:name w:val="880D5A02275944C698675B1A813509ED"/>
    <w:rsid w:val="00545B9E"/>
    <w:rPr>
      <w:lang w:eastAsia="ja-JP"/>
    </w:rPr>
  </w:style>
  <w:style w:type="paragraph" w:customStyle="1" w:styleId="47CB4E5FAB134731905A32D6B226966B">
    <w:name w:val="47CB4E5FAB134731905A32D6B226966B"/>
    <w:rsid w:val="00545B9E"/>
    <w:rPr>
      <w:lang w:eastAsia="ja-JP"/>
    </w:rPr>
  </w:style>
  <w:style w:type="paragraph" w:customStyle="1" w:styleId="99585F9887594C6296BF49E71BDC2FA5">
    <w:name w:val="99585F9887594C6296BF49E71BDC2FA5"/>
    <w:rsid w:val="00545B9E"/>
    <w:rPr>
      <w:lang w:eastAsia="ja-JP"/>
    </w:rPr>
  </w:style>
  <w:style w:type="paragraph" w:customStyle="1" w:styleId="510905E6F91A415D8227FF0EE722BF2B">
    <w:name w:val="510905E6F91A415D8227FF0EE722BF2B"/>
    <w:rsid w:val="00545B9E"/>
    <w:rPr>
      <w:lang w:eastAsia="ja-JP"/>
    </w:rPr>
  </w:style>
  <w:style w:type="paragraph" w:customStyle="1" w:styleId="84967FF9BCCD4A81BAA49FEEA3B70E73">
    <w:name w:val="84967FF9BCCD4A81BAA49FEEA3B70E73"/>
    <w:rsid w:val="00545B9E"/>
    <w:rPr>
      <w:lang w:eastAsia="ja-JP"/>
    </w:rPr>
  </w:style>
  <w:style w:type="paragraph" w:customStyle="1" w:styleId="A1C100958B9F43D7B84B9DD0F0699764">
    <w:name w:val="A1C100958B9F43D7B84B9DD0F0699764"/>
    <w:rsid w:val="00545B9E"/>
    <w:rPr>
      <w:lang w:eastAsia="ja-JP"/>
    </w:rPr>
  </w:style>
  <w:style w:type="paragraph" w:customStyle="1" w:styleId="1FDD17F4AF9E4B589524C8BBE366372A">
    <w:name w:val="1FDD17F4AF9E4B589524C8BBE366372A"/>
    <w:rsid w:val="00545B9E"/>
    <w:rPr>
      <w:lang w:eastAsia="ja-JP"/>
    </w:rPr>
  </w:style>
  <w:style w:type="paragraph" w:customStyle="1" w:styleId="4B8C7CCA09944C8997BDFF171A8AA147">
    <w:name w:val="4B8C7CCA09944C8997BDFF171A8AA147"/>
    <w:rsid w:val="00545B9E"/>
    <w:rPr>
      <w:lang w:eastAsia="ja-JP"/>
    </w:rPr>
  </w:style>
  <w:style w:type="paragraph" w:customStyle="1" w:styleId="931112CB5A0749A99BC0DD031E5C7A82">
    <w:name w:val="931112CB5A0749A99BC0DD031E5C7A82"/>
    <w:rsid w:val="00545B9E"/>
    <w:rPr>
      <w:lang w:eastAsia="ja-JP"/>
    </w:rPr>
  </w:style>
  <w:style w:type="paragraph" w:customStyle="1" w:styleId="A1DAE5C5AE234B92B1E08EC6C64FF3AD">
    <w:name w:val="A1DAE5C5AE234B92B1E08EC6C64FF3AD"/>
    <w:rsid w:val="00545B9E"/>
    <w:rPr>
      <w:lang w:eastAsia="ja-JP"/>
    </w:rPr>
  </w:style>
  <w:style w:type="paragraph" w:customStyle="1" w:styleId="C9B8F4BAA3E84F5087C36AEF8E3E6426">
    <w:name w:val="C9B8F4BAA3E84F5087C36AEF8E3E6426"/>
    <w:rsid w:val="00545B9E"/>
    <w:rPr>
      <w:lang w:eastAsia="ja-JP"/>
    </w:rPr>
  </w:style>
  <w:style w:type="paragraph" w:customStyle="1" w:styleId="5792E4C8BDB540489A45D0EDE3E8EEAE">
    <w:name w:val="5792E4C8BDB540489A45D0EDE3E8EEAE"/>
    <w:rsid w:val="00545B9E"/>
    <w:rPr>
      <w:lang w:eastAsia="ja-JP"/>
    </w:rPr>
  </w:style>
  <w:style w:type="paragraph" w:customStyle="1" w:styleId="E008C9736F6B42FDBFB448964D095B13">
    <w:name w:val="E008C9736F6B42FDBFB448964D095B13"/>
    <w:rsid w:val="00545B9E"/>
    <w:rPr>
      <w:lang w:eastAsia="ja-JP"/>
    </w:rPr>
  </w:style>
  <w:style w:type="paragraph" w:customStyle="1" w:styleId="28558A0403654FCEADF3657BE39C3BF8">
    <w:name w:val="28558A0403654FCEADF3657BE39C3BF8"/>
    <w:rsid w:val="00545B9E"/>
    <w:rPr>
      <w:lang w:eastAsia="ja-JP"/>
    </w:rPr>
  </w:style>
  <w:style w:type="paragraph" w:customStyle="1" w:styleId="4F46F0B7C8414B5B835E031625B68938">
    <w:name w:val="4F46F0B7C8414B5B835E031625B68938"/>
    <w:rsid w:val="00545B9E"/>
    <w:rPr>
      <w:lang w:eastAsia="ja-JP"/>
    </w:rPr>
  </w:style>
  <w:style w:type="paragraph" w:customStyle="1" w:styleId="F838940952164A67BE03665D194ADB4E">
    <w:name w:val="F838940952164A67BE03665D194ADB4E"/>
    <w:rsid w:val="00545B9E"/>
    <w:rPr>
      <w:lang w:eastAsia="ja-JP"/>
    </w:rPr>
  </w:style>
  <w:style w:type="paragraph" w:customStyle="1" w:styleId="5799FD2FF2D340449CB0B96D9A257CF7">
    <w:name w:val="5799FD2FF2D340449CB0B96D9A257CF7"/>
    <w:rsid w:val="00545B9E"/>
    <w:rPr>
      <w:lang w:eastAsia="ja-JP"/>
    </w:rPr>
  </w:style>
  <w:style w:type="paragraph" w:customStyle="1" w:styleId="18E03C997BC942F085E7C5C11D33F55D">
    <w:name w:val="18E03C997BC942F085E7C5C11D33F55D"/>
    <w:rsid w:val="00545B9E"/>
    <w:rPr>
      <w:lang w:eastAsia="ja-JP"/>
    </w:rPr>
  </w:style>
  <w:style w:type="paragraph" w:customStyle="1" w:styleId="985DB6C6C56A4707844C9CCCDB381053">
    <w:name w:val="985DB6C6C56A4707844C9CCCDB381053"/>
    <w:rsid w:val="00545B9E"/>
    <w:rPr>
      <w:lang w:eastAsia="ja-JP"/>
    </w:rPr>
  </w:style>
  <w:style w:type="paragraph" w:customStyle="1" w:styleId="00770DB16E954255A95C71EEC2290171">
    <w:name w:val="00770DB16E954255A95C71EEC2290171"/>
    <w:rsid w:val="00545B9E"/>
    <w:rPr>
      <w:lang w:eastAsia="ja-JP"/>
    </w:rPr>
  </w:style>
  <w:style w:type="paragraph" w:customStyle="1" w:styleId="A34D5FC486474E1487EBD14ADD6AE1E7">
    <w:name w:val="A34D5FC486474E1487EBD14ADD6AE1E7"/>
    <w:rsid w:val="00545B9E"/>
    <w:rPr>
      <w:lang w:eastAsia="ja-JP"/>
    </w:rPr>
  </w:style>
  <w:style w:type="paragraph" w:customStyle="1" w:styleId="E9715227CF6A41F9A62B2C2086C52BD1">
    <w:name w:val="E9715227CF6A41F9A62B2C2086C52BD1"/>
    <w:rsid w:val="00545B9E"/>
    <w:rPr>
      <w:lang w:eastAsia="ja-JP"/>
    </w:rPr>
  </w:style>
  <w:style w:type="paragraph" w:customStyle="1" w:styleId="3934FA5C3ED44A21A129DFB0F05F5C61">
    <w:name w:val="3934FA5C3ED44A21A129DFB0F05F5C61"/>
    <w:rsid w:val="00545B9E"/>
    <w:rPr>
      <w:lang w:eastAsia="ja-JP"/>
    </w:rPr>
  </w:style>
  <w:style w:type="paragraph" w:customStyle="1" w:styleId="7DA0999977914AE1B3E705AEDF272C86">
    <w:name w:val="7DA0999977914AE1B3E705AEDF272C86"/>
    <w:rsid w:val="00545B9E"/>
    <w:rPr>
      <w:lang w:eastAsia="ja-JP"/>
    </w:rPr>
  </w:style>
  <w:style w:type="paragraph" w:customStyle="1" w:styleId="29C0CDC7BDE0454FBD45AF53037E8A5E">
    <w:name w:val="29C0CDC7BDE0454FBD45AF53037E8A5E"/>
    <w:rsid w:val="00545B9E"/>
    <w:rPr>
      <w:lang w:eastAsia="ja-JP"/>
    </w:rPr>
  </w:style>
  <w:style w:type="paragraph" w:customStyle="1" w:styleId="46F735C3DE2F4496B8F0FD3D5D5176D9">
    <w:name w:val="46F735C3DE2F4496B8F0FD3D5D5176D9"/>
    <w:rsid w:val="00545B9E"/>
    <w:rPr>
      <w:lang w:eastAsia="ja-JP"/>
    </w:rPr>
  </w:style>
  <w:style w:type="paragraph" w:customStyle="1" w:styleId="938C71BEB11B41C0931EADDF110796E8">
    <w:name w:val="938C71BEB11B41C0931EADDF110796E8"/>
    <w:rsid w:val="00545B9E"/>
    <w:rPr>
      <w:lang w:eastAsia="ja-JP"/>
    </w:rPr>
  </w:style>
  <w:style w:type="paragraph" w:customStyle="1" w:styleId="6BB3663C4041484AB9615F0E73460186">
    <w:name w:val="6BB3663C4041484AB9615F0E73460186"/>
    <w:rsid w:val="00545B9E"/>
    <w:rPr>
      <w:lang w:eastAsia="ja-JP"/>
    </w:rPr>
  </w:style>
  <w:style w:type="paragraph" w:customStyle="1" w:styleId="34498FAC13424F86BB19ED85D25C29D5">
    <w:name w:val="34498FAC13424F86BB19ED85D25C29D5"/>
    <w:rsid w:val="00545B9E"/>
    <w:rPr>
      <w:lang w:eastAsia="ja-JP"/>
    </w:rPr>
  </w:style>
  <w:style w:type="paragraph" w:customStyle="1" w:styleId="03AFF96030634BC39E5955B7E19F89AA">
    <w:name w:val="03AFF96030634BC39E5955B7E19F89AA"/>
    <w:rsid w:val="00545B9E"/>
    <w:rPr>
      <w:lang w:eastAsia="ja-JP"/>
    </w:rPr>
  </w:style>
  <w:style w:type="paragraph" w:customStyle="1" w:styleId="46458A85A4EB403187776E7142C9B8BC">
    <w:name w:val="46458A85A4EB403187776E7142C9B8BC"/>
    <w:rsid w:val="00545B9E"/>
    <w:rPr>
      <w:lang w:eastAsia="ja-JP"/>
    </w:rPr>
  </w:style>
  <w:style w:type="paragraph" w:customStyle="1" w:styleId="045D913CFFC14DB9B37C9DA7888357AE">
    <w:name w:val="045D913CFFC14DB9B37C9DA7888357AE"/>
    <w:rsid w:val="00545B9E"/>
    <w:rPr>
      <w:lang w:eastAsia="ja-JP"/>
    </w:rPr>
  </w:style>
  <w:style w:type="paragraph" w:customStyle="1" w:styleId="4F7AAD71A742478392A1654B51BED699">
    <w:name w:val="4F7AAD71A742478392A1654B51BED699"/>
    <w:rsid w:val="00545B9E"/>
    <w:rPr>
      <w:lang w:eastAsia="ja-JP"/>
    </w:rPr>
  </w:style>
  <w:style w:type="paragraph" w:customStyle="1" w:styleId="5DF08B43704543C08EE0713B700F1F4F">
    <w:name w:val="5DF08B43704543C08EE0713B700F1F4F"/>
    <w:rsid w:val="00545B9E"/>
    <w:rPr>
      <w:lang w:eastAsia="ja-JP"/>
    </w:rPr>
  </w:style>
  <w:style w:type="paragraph" w:customStyle="1" w:styleId="B595E163C8C747EE9C867ABE481AD1CA">
    <w:name w:val="B595E163C8C747EE9C867ABE481AD1CA"/>
    <w:rsid w:val="00545B9E"/>
    <w:rPr>
      <w:lang w:eastAsia="ja-JP"/>
    </w:rPr>
  </w:style>
  <w:style w:type="paragraph" w:customStyle="1" w:styleId="FB98206BBA9042D2BE8611EBC8ECFDBB">
    <w:name w:val="FB98206BBA9042D2BE8611EBC8ECFDBB"/>
    <w:rsid w:val="00545B9E"/>
    <w:rPr>
      <w:lang w:eastAsia="ja-JP"/>
    </w:rPr>
  </w:style>
  <w:style w:type="paragraph" w:customStyle="1" w:styleId="5FBF620004F4414BBF8B68164C52521A">
    <w:name w:val="5FBF620004F4414BBF8B68164C52521A"/>
    <w:rsid w:val="00545B9E"/>
    <w:rPr>
      <w:lang w:eastAsia="ja-JP"/>
    </w:rPr>
  </w:style>
  <w:style w:type="paragraph" w:customStyle="1" w:styleId="579EEE139CE941999887CB13808083A3">
    <w:name w:val="579EEE139CE941999887CB13808083A3"/>
    <w:rsid w:val="00545B9E"/>
    <w:rPr>
      <w:lang w:eastAsia="ja-JP"/>
    </w:rPr>
  </w:style>
  <w:style w:type="paragraph" w:customStyle="1" w:styleId="2C83D62FAFEA467D9224FE74570DAF2D">
    <w:name w:val="2C83D62FAFEA467D9224FE74570DAF2D"/>
    <w:rsid w:val="00545B9E"/>
    <w:rPr>
      <w:lang w:eastAsia="ja-JP"/>
    </w:rPr>
  </w:style>
  <w:style w:type="paragraph" w:customStyle="1" w:styleId="528BF589EC4A41A19EE0ECBAB742127C">
    <w:name w:val="528BF589EC4A41A19EE0ECBAB742127C"/>
    <w:rsid w:val="00545B9E"/>
    <w:rPr>
      <w:lang w:eastAsia="ja-JP"/>
    </w:rPr>
  </w:style>
  <w:style w:type="paragraph" w:customStyle="1" w:styleId="CC4C5008FBC3483BA2BC18A5FA086FE6">
    <w:name w:val="CC4C5008FBC3483BA2BC18A5FA086FE6"/>
    <w:rsid w:val="00545B9E"/>
    <w:rPr>
      <w:lang w:eastAsia="ja-JP"/>
    </w:rPr>
  </w:style>
  <w:style w:type="paragraph" w:customStyle="1" w:styleId="712F79987FDA445890679B8A7AA21EC0">
    <w:name w:val="712F79987FDA445890679B8A7AA21EC0"/>
    <w:rsid w:val="00545B9E"/>
    <w:rPr>
      <w:lang w:eastAsia="ja-JP"/>
    </w:rPr>
  </w:style>
  <w:style w:type="paragraph" w:customStyle="1" w:styleId="D85C6E5783C042D1B9A252CEBE47C56B">
    <w:name w:val="D85C6E5783C042D1B9A252CEBE47C56B"/>
    <w:rsid w:val="00545B9E"/>
    <w:rPr>
      <w:lang w:eastAsia="ja-JP"/>
    </w:rPr>
  </w:style>
  <w:style w:type="paragraph" w:customStyle="1" w:styleId="CAF101A240714429996E3B9CE9758290">
    <w:name w:val="CAF101A240714429996E3B9CE9758290"/>
    <w:rsid w:val="00545B9E"/>
    <w:rPr>
      <w:lang w:eastAsia="ja-JP"/>
    </w:rPr>
  </w:style>
  <w:style w:type="paragraph" w:customStyle="1" w:styleId="ACA8199BBE9B4AF6ABC15ACC967877F3">
    <w:name w:val="ACA8199BBE9B4AF6ABC15ACC967877F3"/>
    <w:rsid w:val="00545B9E"/>
    <w:rPr>
      <w:lang w:eastAsia="ja-JP"/>
    </w:rPr>
  </w:style>
  <w:style w:type="paragraph" w:customStyle="1" w:styleId="8740CC49723849939A4D89AE48DA8247">
    <w:name w:val="8740CC49723849939A4D89AE48DA8247"/>
    <w:rsid w:val="00545B9E"/>
    <w:rPr>
      <w:lang w:eastAsia="ja-JP"/>
    </w:rPr>
  </w:style>
  <w:style w:type="paragraph" w:customStyle="1" w:styleId="5EBEE88979164326A04B53E5B8B51E6C">
    <w:name w:val="5EBEE88979164326A04B53E5B8B51E6C"/>
    <w:rsid w:val="00545B9E"/>
    <w:rPr>
      <w:lang w:eastAsia="ja-JP"/>
    </w:rPr>
  </w:style>
  <w:style w:type="paragraph" w:customStyle="1" w:styleId="5B0C23C4F0CC4FD8A02D3B6E325A2649">
    <w:name w:val="5B0C23C4F0CC4FD8A02D3B6E325A2649"/>
    <w:rsid w:val="00545B9E"/>
    <w:rPr>
      <w:lang w:eastAsia="ja-JP"/>
    </w:rPr>
  </w:style>
  <w:style w:type="paragraph" w:customStyle="1" w:styleId="188E4047567D41DFA0F2335BE29C47D2">
    <w:name w:val="188E4047567D41DFA0F2335BE29C47D2"/>
    <w:rsid w:val="00545B9E"/>
    <w:rPr>
      <w:lang w:eastAsia="ja-JP"/>
    </w:rPr>
  </w:style>
  <w:style w:type="paragraph" w:customStyle="1" w:styleId="A11A75C8F0A04C2CBCB632E57EBCE7AE">
    <w:name w:val="A11A75C8F0A04C2CBCB632E57EBCE7AE"/>
    <w:rsid w:val="00545B9E"/>
    <w:rPr>
      <w:lang w:eastAsia="ja-JP"/>
    </w:rPr>
  </w:style>
  <w:style w:type="paragraph" w:customStyle="1" w:styleId="CAE06FFCE5B645F19F7356F5034FCA44">
    <w:name w:val="CAE06FFCE5B645F19F7356F5034FCA44"/>
    <w:rsid w:val="00545B9E"/>
    <w:rPr>
      <w:lang w:eastAsia="ja-JP"/>
    </w:rPr>
  </w:style>
  <w:style w:type="paragraph" w:customStyle="1" w:styleId="3C415D55311A44308BE9D49D77D1EF6B">
    <w:name w:val="3C415D55311A44308BE9D49D77D1EF6B"/>
    <w:rsid w:val="00545B9E"/>
    <w:rPr>
      <w:lang w:eastAsia="ja-JP"/>
    </w:rPr>
  </w:style>
  <w:style w:type="paragraph" w:customStyle="1" w:styleId="2904AEB783334EA1A2100707ECEB7246">
    <w:name w:val="2904AEB783334EA1A2100707ECEB7246"/>
    <w:rsid w:val="00545B9E"/>
    <w:rPr>
      <w:lang w:eastAsia="ja-JP"/>
    </w:rPr>
  </w:style>
  <w:style w:type="paragraph" w:customStyle="1" w:styleId="F5075E3A9C014FCBAD679D17BC94A218">
    <w:name w:val="F5075E3A9C014FCBAD679D17BC94A218"/>
    <w:rsid w:val="00545B9E"/>
    <w:rPr>
      <w:lang w:eastAsia="ja-JP"/>
    </w:rPr>
  </w:style>
  <w:style w:type="paragraph" w:customStyle="1" w:styleId="839558F9B84C46A6AE7CD1820FD49620">
    <w:name w:val="839558F9B84C46A6AE7CD1820FD49620"/>
    <w:rsid w:val="00545B9E"/>
    <w:rPr>
      <w:lang w:eastAsia="ja-JP"/>
    </w:rPr>
  </w:style>
  <w:style w:type="paragraph" w:customStyle="1" w:styleId="84DCDC0420D24FF8B1CE0D3B4772002A">
    <w:name w:val="84DCDC0420D24FF8B1CE0D3B4772002A"/>
    <w:rsid w:val="00545B9E"/>
    <w:rPr>
      <w:lang w:eastAsia="ja-JP"/>
    </w:rPr>
  </w:style>
  <w:style w:type="paragraph" w:customStyle="1" w:styleId="D2CE46EBE8B8498B9236AEFE34682BD2">
    <w:name w:val="D2CE46EBE8B8498B9236AEFE34682BD2"/>
    <w:rsid w:val="00545B9E"/>
    <w:rPr>
      <w:lang w:eastAsia="ja-JP"/>
    </w:rPr>
  </w:style>
  <w:style w:type="paragraph" w:customStyle="1" w:styleId="F4A77C7598614E1DA4EABC5ED83A5920">
    <w:name w:val="F4A77C7598614E1DA4EABC5ED83A5920"/>
    <w:rsid w:val="00545B9E"/>
    <w:rPr>
      <w:lang w:eastAsia="ja-JP"/>
    </w:rPr>
  </w:style>
  <w:style w:type="paragraph" w:customStyle="1" w:styleId="D2E7C57AE8B440819E465907DDFDAA10">
    <w:name w:val="D2E7C57AE8B440819E465907DDFDAA10"/>
    <w:rsid w:val="00545B9E"/>
    <w:rPr>
      <w:lang w:eastAsia="ja-JP"/>
    </w:rPr>
  </w:style>
  <w:style w:type="paragraph" w:customStyle="1" w:styleId="D78E2FE207424F75B41532CAEE44550F">
    <w:name w:val="D78E2FE207424F75B41532CAEE44550F"/>
    <w:rsid w:val="00545B9E"/>
    <w:rPr>
      <w:lang w:eastAsia="ja-JP"/>
    </w:rPr>
  </w:style>
  <w:style w:type="paragraph" w:customStyle="1" w:styleId="CD1FA724EAFC4E4C9340AF0A94FB734F">
    <w:name w:val="CD1FA724EAFC4E4C9340AF0A94FB734F"/>
    <w:rsid w:val="00545B9E"/>
    <w:rPr>
      <w:lang w:eastAsia="ja-JP"/>
    </w:rPr>
  </w:style>
  <w:style w:type="paragraph" w:customStyle="1" w:styleId="D6F638BF4A8E487A8E75C5C8548C7B4C">
    <w:name w:val="D6F638BF4A8E487A8E75C5C8548C7B4C"/>
    <w:rsid w:val="00545B9E"/>
    <w:rPr>
      <w:lang w:eastAsia="ja-JP"/>
    </w:rPr>
  </w:style>
  <w:style w:type="paragraph" w:customStyle="1" w:styleId="731083177C0D4E7094E73DE8B47C6844">
    <w:name w:val="731083177C0D4E7094E73DE8B47C6844"/>
    <w:rsid w:val="00545B9E"/>
    <w:rPr>
      <w:lang w:eastAsia="ja-JP"/>
    </w:rPr>
  </w:style>
  <w:style w:type="paragraph" w:customStyle="1" w:styleId="FF7D40DE12F0463693EE1E7AD218233F">
    <w:name w:val="FF7D40DE12F0463693EE1E7AD218233F"/>
    <w:rsid w:val="00545B9E"/>
    <w:rPr>
      <w:lang w:eastAsia="ja-JP"/>
    </w:rPr>
  </w:style>
  <w:style w:type="paragraph" w:customStyle="1" w:styleId="10760CFA64964ECAA41E666E93BBA4A9">
    <w:name w:val="10760CFA64964ECAA41E666E93BBA4A9"/>
    <w:rsid w:val="00545B9E"/>
    <w:rPr>
      <w:lang w:eastAsia="ja-JP"/>
    </w:rPr>
  </w:style>
  <w:style w:type="paragraph" w:customStyle="1" w:styleId="443FF67744E74BB098EDEB93037FEC30">
    <w:name w:val="443FF67744E74BB098EDEB93037FEC30"/>
    <w:rsid w:val="00545B9E"/>
    <w:rPr>
      <w:lang w:eastAsia="ja-JP"/>
    </w:rPr>
  </w:style>
  <w:style w:type="paragraph" w:customStyle="1" w:styleId="C8A49577B5754EB9AC5269A97AD27DD2">
    <w:name w:val="C8A49577B5754EB9AC5269A97AD27DD2"/>
    <w:rsid w:val="00545B9E"/>
    <w:rPr>
      <w:lang w:eastAsia="ja-JP"/>
    </w:rPr>
  </w:style>
  <w:style w:type="paragraph" w:customStyle="1" w:styleId="DBF47F063BBF4282A15158C183A44CDB">
    <w:name w:val="DBF47F063BBF4282A15158C183A44CDB"/>
    <w:rsid w:val="00995E19"/>
    <w:rPr>
      <w:lang w:eastAsia="ja-JP"/>
    </w:rPr>
  </w:style>
  <w:style w:type="paragraph" w:customStyle="1" w:styleId="919DAA4C8A7F462BBA0531B65A5B895F">
    <w:name w:val="919DAA4C8A7F462BBA0531B65A5B895F"/>
    <w:rsid w:val="00995E19"/>
    <w:rPr>
      <w:lang w:eastAsia="ja-JP"/>
    </w:rPr>
  </w:style>
  <w:style w:type="paragraph" w:customStyle="1" w:styleId="01D43B53680E4192B6AE1AD8D55A2D7C">
    <w:name w:val="01D43B53680E4192B6AE1AD8D55A2D7C"/>
    <w:rsid w:val="00995E19"/>
    <w:rPr>
      <w:lang w:eastAsia="ja-JP"/>
    </w:rPr>
  </w:style>
  <w:style w:type="paragraph" w:customStyle="1" w:styleId="CCBF50B3B59548409DDA080AEFE34BCC">
    <w:name w:val="CCBF50B3B59548409DDA080AEFE34BCC"/>
    <w:rsid w:val="00995E19"/>
    <w:rPr>
      <w:lang w:eastAsia="ja-JP"/>
    </w:rPr>
  </w:style>
  <w:style w:type="paragraph" w:customStyle="1" w:styleId="9AC1591C18784B39B4410C469AFC8928">
    <w:name w:val="9AC1591C18784B39B4410C469AFC8928"/>
    <w:rsid w:val="00995E19"/>
    <w:rPr>
      <w:lang w:eastAsia="ja-JP"/>
    </w:rPr>
  </w:style>
  <w:style w:type="paragraph" w:customStyle="1" w:styleId="B5D76C4AAAB64EA7A3C2906FF199BCB2">
    <w:name w:val="B5D76C4AAAB64EA7A3C2906FF199BCB2"/>
    <w:rsid w:val="00995E19"/>
    <w:rPr>
      <w:lang w:eastAsia="ja-JP"/>
    </w:rPr>
  </w:style>
  <w:style w:type="paragraph" w:customStyle="1" w:styleId="7558BAD0742146F6A7DE3FA15F491B7F">
    <w:name w:val="7558BAD0742146F6A7DE3FA15F491B7F"/>
    <w:rsid w:val="00995E19"/>
    <w:rPr>
      <w:lang w:eastAsia="ja-JP"/>
    </w:rPr>
  </w:style>
  <w:style w:type="paragraph" w:customStyle="1" w:styleId="1FDE345842F24C9FA19610DF1E2BDE36">
    <w:name w:val="1FDE345842F24C9FA19610DF1E2BDE36"/>
    <w:rsid w:val="00995E19"/>
    <w:rPr>
      <w:lang w:eastAsia="ja-JP"/>
    </w:rPr>
  </w:style>
  <w:style w:type="paragraph" w:customStyle="1" w:styleId="93B2F2735F9F4816883E9D21F0A41406">
    <w:name w:val="93B2F2735F9F4816883E9D21F0A41406"/>
    <w:rsid w:val="00995E19"/>
    <w:rPr>
      <w:lang w:eastAsia="ja-JP"/>
    </w:rPr>
  </w:style>
  <w:style w:type="paragraph" w:customStyle="1" w:styleId="A7D8C6D914A44C119DCEBE553EB0A19C">
    <w:name w:val="A7D8C6D914A44C119DCEBE553EB0A19C"/>
    <w:rsid w:val="00995E19"/>
    <w:rPr>
      <w:lang w:eastAsia="ja-JP"/>
    </w:rPr>
  </w:style>
  <w:style w:type="paragraph" w:customStyle="1" w:styleId="BC635B28F6794CF796616DF0DD62763D">
    <w:name w:val="BC635B28F6794CF796616DF0DD62763D"/>
    <w:rsid w:val="00995E19"/>
    <w:rPr>
      <w:lang w:eastAsia="ja-JP"/>
    </w:rPr>
  </w:style>
  <w:style w:type="paragraph" w:customStyle="1" w:styleId="641709D654F34B3F97494CC62648D4ED">
    <w:name w:val="641709D654F34B3F97494CC62648D4ED"/>
    <w:rsid w:val="00995E19"/>
    <w:rPr>
      <w:lang w:eastAsia="ja-JP"/>
    </w:rPr>
  </w:style>
  <w:style w:type="paragraph" w:customStyle="1" w:styleId="4F7BB124EEB049B6983F16F21895351E">
    <w:name w:val="4F7BB124EEB049B6983F16F21895351E"/>
    <w:rsid w:val="00995E19"/>
    <w:rPr>
      <w:lang w:eastAsia="ja-JP"/>
    </w:rPr>
  </w:style>
  <w:style w:type="paragraph" w:customStyle="1" w:styleId="2F9A98BB018B49EF87D597F4B2CF8998">
    <w:name w:val="2F9A98BB018B49EF87D597F4B2CF8998"/>
    <w:rsid w:val="00995E19"/>
    <w:rPr>
      <w:lang w:eastAsia="ja-JP"/>
    </w:rPr>
  </w:style>
  <w:style w:type="paragraph" w:customStyle="1" w:styleId="4DA5F3397F2E4AE0869ECC9E68EDB032">
    <w:name w:val="4DA5F3397F2E4AE0869ECC9E68EDB032"/>
    <w:rsid w:val="00995E19"/>
    <w:rPr>
      <w:lang w:eastAsia="ja-JP"/>
    </w:rPr>
  </w:style>
  <w:style w:type="paragraph" w:customStyle="1" w:styleId="B172FC0DC461423BAA49E9873059FB79">
    <w:name w:val="B172FC0DC461423BAA49E9873059FB79"/>
    <w:rsid w:val="00995E19"/>
    <w:rPr>
      <w:lang w:eastAsia="ja-JP"/>
    </w:rPr>
  </w:style>
  <w:style w:type="paragraph" w:customStyle="1" w:styleId="E17777E864454071AA16EB8B386634B1">
    <w:name w:val="E17777E864454071AA16EB8B386634B1"/>
    <w:rsid w:val="00995E19"/>
    <w:rPr>
      <w:lang w:eastAsia="ja-JP"/>
    </w:rPr>
  </w:style>
  <w:style w:type="paragraph" w:customStyle="1" w:styleId="2C35C11FD0104D0EAA6BE4CD09CFCC8A">
    <w:name w:val="2C35C11FD0104D0EAA6BE4CD09CFCC8A"/>
    <w:rsid w:val="00995E19"/>
    <w:rPr>
      <w:lang w:eastAsia="ja-JP"/>
    </w:rPr>
  </w:style>
  <w:style w:type="paragraph" w:customStyle="1" w:styleId="8C2078505D314A10A7AE89ADBBD690CA">
    <w:name w:val="8C2078505D314A10A7AE89ADBBD690CA"/>
    <w:rsid w:val="00995E19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WER Document" ma:contentTypeID="0x0101007D9F195873836C4A8C5C3B2D7A9FC5B5003A6D8D98E35E2E4DA3D0E080E8B5A4E4" ma:contentTypeVersion="21" ma:contentTypeDescription="" ma:contentTypeScope="" ma:versionID="77f16416735b63edeb30bdd3fe8d1e92">
  <xsd:schema xmlns:xsd="http://www.w3.org/2001/XMLSchema" xmlns:xs="http://www.w3.org/2001/XMLSchema" xmlns:p="http://schemas.microsoft.com/office/2006/metadata/properties" xmlns:ns2="ff48279e-7104-4bce-a4c5-4205ba224905" xmlns:ns3="b8f89c77-7c96-4184-91a8-f71cacc24434" targetNamespace="http://schemas.microsoft.com/office/2006/metadata/properties" ma:root="true" ma:fieldsID="cdb03f4fbad8a276eef015208e4129fd" ns2:_="" ns3:_="">
    <xsd:import namespace="ff48279e-7104-4bce-a4c5-4205ba224905"/>
    <xsd:import namespace="b8f89c77-7c96-4184-91a8-f71cacc24434"/>
    <xsd:element name="properties">
      <xsd:complexType>
        <xsd:sequence>
          <xsd:element name="documentManagement">
            <xsd:complexType>
              <xsd:all>
                <xsd:element ref="ns2:fb3e91a8a9224519a14467f3230dbcae" minOccurs="0"/>
                <xsd:element ref="ns2:TaxCatchAll" minOccurs="0"/>
                <xsd:element ref="ns2:TaxCatchAllLabel" minOccurs="0"/>
                <xsd:element ref="ns2:ActiveFlag" minOccurs="0"/>
                <xsd:element ref="ns2:SharedWithUsers" minOccurs="0"/>
                <xsd:element ref="ns2:SharedWithDetails" minOccurs="0"/>
                <xsd:element ref="ns2:ApprovalStatus" minOccurs="0"/>
                <xsd:element ref="ns2:ApprovalComments" minOccurs="0"/>
                <xsd:element ref="ns2:ApprovedBy" minOccurs="0"/>
                <xsd:element ref="ns2:ApprovalTo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Program" minOccurs="0"/>
                <xsd:element ref="ns3:Year" minOccurs="0"/>
                <xsd:element ref="ns3:d80s" minOccurs="0"/>
                <xsd:element ref="ns2:TaxKeywordTaxHTField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8279e-7104-4bce-a4c5-4205ba224905" elementFormDefault="qualified">
    <xsd:import namespace="http://schemas.microsoft.com/office/2006/documentManagement/types"/>
    <xsd:import namespace="http://schemas.microsoft.com/office/infopath/2007/PartnerControls"/>
    <xsd:element name="fb3e91a8a9224519a14467f3230dbcae" ma:index="8" nillable="true" ma:taxonomy="true" ma:internalName="fb3e91a8a9224519a14467f3230dbcae" ma:taxonomyFieldName="DocumentType" ma:displayName="DocumentType" ma:default="" ma:fieldId="{fb3e91a8-a922-4519-a144-67f3230dbcae}" ma:sspId="1ca7afb8-23c1-4170-8ec2-2d00fcd79873" ma:termSetId="e9ffdcb7-8a8c-440a-a27c-db3f09facdb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8679bdbb-7dbd-4152-9d6d-afc442cc4866}" ma:internalName="TaxCatchAll" ma:showField="CatchAllData" ma:web="ff48279e-7104-4bce-a4c5-4205ba224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679bdbb-7dbd-4152-9d6d-afc442cc4866}" ma:internalName="TaxCatchAllLabel" ma:readOnly="true" ma:showField="CatchAllDataLabel" ma:web="ff48279e-7104-4bce-a4c5-4205ba224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tiveFlag" ma:index="12" nillable="true" ma:displayName="ActiveFlag" ma:default="Active" ma:format="Dropdown" ma:indexed="true" ma:internalName="ActiveFlag">
      <xsd:simpleType>
        <xsd:restriction base="dms:Choice">
          <xsd:enumeration value="Active"/>
          <xsd:enumeration value="Closed"/>
        </xsd:restriction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ApprovalStatus" ma:index="15" nillable="true" ma:displayName="ApprovalStatus" ma:default="Draft" ma:format="Dropdown" ma:internalName="ApprovalStatus">
      <xsd:simpleType>
        <xsd:restriction base="dms:Choice">
          <xsd:enumeration value="Approved"/>
          <xsd:enumeration value="Draft"/>
          <xsd:enumeration value="Rejected"/>
        </xsd:restriction>
      </xsd:simpleType>
    </xsd:element>
    <xsd:element name="ApprovalComments" ma:index="16" nillable="true" ma:displayName="ApprovalComments" ma:internalName="ApprovalComments">
      <xsd:simpleType>
        <xsd:restriction base="dms:Text">
          <xsd:maxLength value="255"/>
        </xsd:restriction>
      </xsd:simpleType>
    </xsd:element>
    <xsd:element name="ApprovedBy" ma:index="17" nillable="true" ma:displayName="ApprovedBy" ma:internalName="ApprovedBy">
      <xsd:simpleType>
        <xsd:restriction base="dms:Text">
          <xsd:maxLength value="255"/>
        </xsd:restriction>
      </xsd:simpleType>
    </xsd:element>
    <xsd:element name="ApprovalTo" ma:index="18" nillable="true" ma:displayName="ApprovalTo" ma:internalName="ApprovalTo">
      <xsd:simpleType>
        <xsd:restriction base="dms:Text">
          <xsd:maxLength value="255"/>
        </xsd:restriction>
      </xsd:simpleType>
    </xsd:element>
    <xsd:element name="TaxKeywordTaxHTField" ma:index="28" nillable="true" ma:taxonomy="true" ma:internalName="TaxKeywordTaxHTField" ma:taxonomyFieldName="TaxKeyword" ma:displayName="Organisation" ma:fieldId="{23f27201-bee3-471e-b2e7-b64fd8b7ca38}" ma:taxonomyMulti="true" ma:sspId="1ca7afb8-23c1-4170-8ec2-2d00fcd7987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89c77-7c96-4184-91a8-f71cacc24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Program" ma:index="24" nillable="true" ma:displayName="Program" ma:description="Which program is this?" ma:format="Dropdown" ma:indexed="true" ma:internalName="Program">
      <xsd:simpleType>
        <xsd:restriction base="dms:Choice">
          <xsd:enumeration value="CRR"/>
          <xsd:enumeration value="DRP"/>
          <xsd:enumeration value="CIE"/>
          <xsd:enumeration value="HHW"/>
          <xsd:enumeration value="RtR"/>
          <xsd:enumeration value="MRF"/>
          <xsd:enumeration value="Communications"/>
          <xsd:enumeration value="Management"/>
        </xsd:restriction>
      </xsd:simpleType>
    </xsd:element>
    <xsd:element name="Year" ma:index="25" nillable="true" ma:displayName="Year" ma:default="2019-20" ma:format="Dropdown" ma:internalName="Year">
      <xsd:simpleType>
        <xsd:restriction base="dms:Choice">
          <xsd:enumeration value="2018-19"/>
          <xsd:enumeration value="2019-20"/>
          <xsd:enumeration value="2020-21"/>
          <xsd:enumeration value="2021-22"/>
        </xsd:restriction>
      </xsd:simpleType>
    </xsd:element>
    <xsd:element name="d80s" ma:index="26" nillable="true" ma:displayName="Type" ma:description="What type of document is this?" ma:format="Dropdown" ma:internalName="d80s">
      <xsd:simpleType>
        <xsd:restriction base="dms:Choice">
          <xsd:enumeration value="Application"/>
          <xsd:enumeration value="Approval"/>
          <xsd:enumeration value="Assessment"/>
          <xsd:enumeration value="Audit"/>
          <xsd:enumeration value="Briefing"/>
          <xsd:enumeration value="Communication"/>
          <xsd:enumeration value="Contract"/>
          <xsd:enumeration value="Correspondence"/>
          <xsd:enumeration value="Evaluation"/>
          <xsd:enumeration value="Final report"/>
          <xsd:enumeration value="Finance"/>
          <xsd:enumeration value="Funding agreement"/>
          <xsd:enumeration value="Invoice"/>
          <xsd:enumeration value="Milestone report"/>
          <xsd:enumeration value="Other"/>
          <xsd:enumeration value="Planning"/>
          <xsd:enumeration value="Presentation"/>
          <xsd:enumeration value="Program data"/>
          <xsd:enumeration value="Program document"/>
          <xsd:enumeration value="Reference"/>
          <xsd:enumeration value="Reporting"/>
          <xsd:enumeration value="Research"/>
          <xsd:enumeration value="Variation"/>
        </xsd:restriction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b3e91a8a9224519a14467f3230dbcae xmlns="ff48279e-7104-4bce-a4c5-4205ba224905">
      <Terms xmlns="http://schemas.microsoft.com/office/infopath/2007/PartnerControls"/>
    </fb3e91a8a9224519a14467f3230dbcae>
    <ApprovalStatus xmlns="ff48279e-7104-4bce-a4c5-4205ba224905">Draft</ApprovalStatus>
    <d80s xmlns="b8f89c77-7c96-4184-91a8-f71cacc24434" xsi:nil="true"/>
    <TaxCatchAll xmlns="ff48279e-7104-4bce-a4c5-4205ba224905"/>
    <ApprovalTo xmlns="ff48279e-7104-4bce-a4c5-4205ba224905" xsi:nil="true"/>
    <Year xmlns="b8f89c77-7c96-4184-91a8-f71cacc24434">2019-20</Year>
    <ApprovedBy xmlns="ff48279e-7104-4bce-a4c5-4205ba224905" xsi:nil="true"/>
    <ActiveFlag xmlns="ff48279e-7104-4bce-a4c5-4205ba224905">Active</ActiveFlag>
    <ApprovalComments xmlns="ff48279e-7104-4bce-a4c5-4205ba224905" xsi:nil="true"/>
    <Program xmlns="b8f89c77-7c96-4184-91a8-f71cacc24434" xsi:nil="true"/>
    <_Flow_SignoffStatus xmlns="b8f89c77-7c96-4184-91a8-f71cacc24434" xsi:nil="true"/>
    <TaxKeywordTaxHTField xmlns="ff48279e-7104-4bce-a4c5-4205ba224905">
      <Terms xmlns="http://schemas.microsoft.com/office/infopath/2007/PartnerControls"/>
    </TaxKeywordTaxHTField>
    <SharedWithUsers xmlns="ff48279e-7104-4bce-a4c5-4205ba224905">
      <UserInfo>
        <DisplayName>Cara Williams</DisplayName>
        <AccountId>26</AccountId>
        <AccountType/>
      </UserInfo>
      <UserInfo>
        <DisplayName>Jennifer Weston</DisplayName>
        <AccountId>54</AccountId>
        <AccountType/>
      </UserInfo>
      <UserInfo>
        <DisplayName>Andrew Simmons</DisplayName>
        <AccountId>15</AccountId>
        <AccountType/>
      </UserInfo>
      <UserInfo>
        <DisplayName>Skye Tuffin</DisplayName>
        <AccountId>139</AccountId>
        <AccountType/>
      </UserInfo>
      <UserInfo>
        <DisplayName>John McGowan</DisplayName>
        <AccountId>69</AccountId>
        <AccountType/>
      </UserInfo>
      <UserInfo>
        <DisplayName>Kassey Truesdale</DisplayName>
        <AccountId>20</AccountId>
        <AccountType/>
      </UserInfo>
      <UserInfo>
        <DisplayName>Scott McKenzie</DisplayName>
        <AccountId>65</AccountId>
        <AccountType/>
      </UserInfo>
    </SharedWithUsers>
  </documentManagement>
</p:properties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D84322F6-3844-47EC-9846-37B56CBFE2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351702-B4B8-4D74-8474-AC906337C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8279e-7104-4bce-a4c5-4205ba224905"/>
    <ds:schemaRef ds:uri="b8f89c77-7c96-4184-91a8-f71cacc24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A9F605-1676-424E-B9FF-60839F1B44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B22C0E-269F-4DD8-B090-B0401428FF95}">
  <ds:schemaRefs>
    <ds:schemaRef ds:uri="http://schemas.microsoft.com/office/2006/metadata/properties"/>
    <ds:schemaRef ds:uri="http://schemas.microsoft.com/office/infopath/2007/PartnerControls"/>
    <ds:schemaRef ds:uri="ff48279e-7104-4bce-a4c5-4205ba224905"/>
    <ds:schemaRef ds:uri="b8f89c77-7c96-4184-91a8-f71cacc24434"/>
  </ds:schemaRefs>
</ds:datastoreItem>
</file>

<file path=customXml/itemProps5.xml><?xml version="1.0" encoding="utf-8"?>
<ds:datastoreItem xmlns:ds="http://schemas.openxmlformats.org/officeDocument/2006/customXml" ds:itemID="{3900BBB0-F5CB-4A38-A033-8DF2013B5776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32</Words>
  <Characters>18429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Boyes</dc:creator>
  <cp:keywords/>
  <dc:description/>
  <cp:lastModifiedBy>Mutsuko Okayama</cp:lastModifiedBy>
  <cp:revision>3</cp:revision>
  <cp:lastPrinted>2021-06-09T06:50:00Z</cp:lastPrinted>
  <dcterms:created xsi:type="dcterms:W3CDTF">2021-07-01T07:07:00Z</dcterms:created>
  <dcterms:modified xsi:type="dcterms:W3CDTF">2021-07-01T07:0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9F195873836C4A8C5C3B2D7A9FC5B5003A6D8D98E35E2E4DA3D0E080E8B5A4E4</vt:lpwstr>
  </property>
  <property fmtid="{D5CDD505-2E9C-101B-9397-08002B2CF9AE}" pid="3" name="TaxKeyword">
    <vt:lpwstr/>
  </property>
  <property fmtid="{D5CDD505-2E9C-101B-9397-08002B2CF9AE}" pid="4" name="DocumentType">
    <vt:lpwstr/>
  </property>
</Properties>
</file>